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706BBE" w14:textId="058236EC" w:rsidR="002868E6" w:rsidRPr="008900E0" w:rsidRDefault="003665D4" w:rsidP="002868E6">
      <w:pPr>
        <w:jc w:val="center"/>
        <w:rPr>
          <w:rFonts w:ascii="Times New Roman" w:eastAsia="標楷體" w:hAnsi="Times New Roman" w:cs="Times New Roman"/>
          <w:b/>
          <w:sz w:val="56"/>
          <w:szCs w:val="72"/>
        </w:rPr>
      </w:pPr>
      <w:r w:rsidRPr="008900E0">
        <w:rPr>
          <w:rFonts w:ascii="Times New Roman" w:eastAsia="標楷體" w:hAnsi="Times New Roman" w:cs="Times New Roman"/>
          <w:b/>
          <w:noProof/>
          <w:sz w:val="56"/>
          <w:szCs w:val="72"/>
        </w:rPr>
        <mc:AlternateContent>
          <mc:Choice Requires="wps">
            <w:drawing>
              <wp:anchor distT="0" distB="0" distL="114300" distR="114300" simplePos="0" relativeHeight="251659264" behindDoc="0" locked="0" layoutInCell="1" allowOverlap="1" wp14:anchorId="6F81B07B" wp14:editId="0390248A">
                <wp:simplePos x="0" y="0"/>
                <wp:positionH relativeFrom="column">
                  <wp:posOffset>-19050</wp:posOffset>
                </wp:positionH>
                <wp:positionV relativeFrom="paragraph">
                  <wp:posOffset>-232883</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56D88EA3" w14:textId="3636BFAF" w:rsidR="006030E6" w:rsidRPr="003665D4" w:rsidRDefault="006030E6">
                            <w:pPr>
                              <w:rPr>
                                <w:rFonts w:ascii="標楷體" w:eastAsia="標楷體" w:hAnsi="標楷體"/>
                                <w:sz w:val="32"/>
                              </w:rPr>
                            </w:pPr>
                            <w:r w:rsidRPr="003665D4">
                              <w:rPr>
                                <w:rFonts w:ascii="標楷體" w:eastAsia="標楷體" w:hAnsi="標楷體" w:hint="eastAsia"/>
                                <w:sz w:val="32"/>
                              </w:rPr>
                              <w:t>【附件二之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81B07B" id="_x0000_t202" coordsize="21600,21600" o:spt="202" path="m,l,21600r21600,l21600,xe">
                <v:stroke joinstyle="miter"/>
                <v:path gradientshapeok="t" o:connecttype="rect"/>
              </v:shapetype>
              <v:shape id="文字方塊 2" o:spid="_x0000_s1026" type="#_x0000_t202" style="position:absolute;left:0;text-align:left;margin-left:-1.5pt;margin-top:-18.35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" stroked="f">
                <v:textbox>
                  <w:txbxContent>
                    <w:p w14:paraId="56D88EA3" w14:textId="3636BFAF" w:rsidR="006030E6" w:rsidRPr="003665D4" w:rsidRDefault="006030E6">
                      <w:pPr>
                        <w:rPr>
                          <w:rFonts w:ascii="標楷體" w:eastAsia="標楷體" w:hAnsi="標楷體"/>
                          <w:sz w:val="32"/>
                        </w:rPr>
                      </w:pPr>
                      <w:r w:rsidRPr="003665D4">
                        <w:rPr>
                          <w:rFonts w:ascii="標楷體" w:eastAsia="標楷體" w:hAnsi="標楷體" w:hint="eastAsia"/>
                          <w:sz w:val="32"/>
                        </w:rPr>
                        <w:t>【附件二之一】</w:t>
                      </w:r>
                    </w:p>
                  </w:txbxContent>
                </v:textbox>
              </v:shape>
            </w:pict>
          </mc:Fallback>
        </mc:AlternateContent>
      </w:r>
      <w:r w:rsidR="002868E6" w:rsidRPr="008900E0">
        <w:rPr>
          <w:rFonts w:ascii="Times New Roman" w:eastAsia="標楷體" w:hAnsi="Times New Roman" w:cs="Times New Roman"/>
          <w:b/>
          <w:sz w:val="56"/>
          <w:szCs w:val="72"/>
        </w:rPr>
        <w:t>行政院農業委員會</w:t>
      </w:r>
    </w:p>
    <w:p w14:paraId="06E236D0" w14:textId="07BBC909" w:rsidR="002868E6" w:rsidRPr="008900E0" w:rsidRDefault="002868E6" w:rsidP="002868E6">
      <w:pPr>
        <w:jc w:val="center"/>
        <w:rPr>
          <w:rFonts w:ascii="Times New Roman" w:eastAsia="標楷體" w:hAnsi="Times New Roman" w:cs="Times New Roman"/>
          <w:b/>
          <w:sz w:val="56"/>
          <w:szCs w:val="72"/>
        </w:rPr>
      </w:pPr>
      <w:r w:rsidRPr="008900E0">
        <w:rPr>
          <w:rFonts w:ascii="Times New Roman" w:eastAsia="標楷體" w:hAnsi="Times New Roman" w:cs="Times New Roman"/>
          <w:b/>
          <w:sz w:val="56"/>
          <w:szCs w:val="72"/>
        </w:rPr>
        <w:t>智慧農業成果擴散計畫</w:t>
      </w:r>
    </w:p>
    <w:p w14:paraId="7AD76DAA" w14:textId="238DC390" w:rsidR="00903DB6" w:rsidRPr="008900E0" w:rsidRDefault="00E95F28" w:rsidP="002868E6">
      <w:pPr>
        <w:jc w:val="center"/>
        <w:rPr>
          <w:rFonts w:ascii="Times New Roman" w:eastAsia="標楷體" w:hAnsi="Times New Roman" w:cs="Times New Roman"/>
          <w:b/>
          <w:sz w:val="56"/>
          <w:szCs w:val="72"/>
        </w:rPr>
      </w:pPr>
      <w:r w:rsidRPr="008900E0">
        <w:rPr>
          <w:rFonts w:ascii="Times New Roman" w:eastAsia="標楷體" w:hAnsi="Times New Roman" w:cs="Times New Roman" w:hint="eastAsia"/>
          <w:b/>
          <w:sz w:val="56"/>
          <w:szCs w:val="72"/>
        </w:rPr>
        <w:t>申請書</w:t>
      </w:r>
    </w:p>
    <w:p w14:paraId="48E274D7" w14:textId="77777777" w:rsidR="00B91C24" w:rsidRPr="008900E0" w:rsidRDefault="00B91C24" w:rsidP="002868E6">
      <w:pPr>
        <w:jc w:val="center"/>
        <w:rPr>
          <w:rFonts w:ascii="Times New Roman" w:eastAsia="標楷體" w:hAnsi="Times New Roman" w:cs="Times New Roman"/>
          <w:b/>
          <w:color w:val="FF0000"/>
          <w:sz w:val="56"/>
          <w:szCs w:val="72"/>
        </w:rPr>
      </w:pPr>
    </w:p>
    <w:p w14:paraId="07E6AA87" w14:textId="77777777" w:rsidR="00B17F0D" w:rsidRPr="008900E0" w:rsidRDefault="00B17F0D" w:rsidP="002868E6">
      <w:pPr>
        <w:jc w:val="center"/>
        <w:rPr>
          <w:rFonts w:ascii="Times New Roman" w:eastAsia="標楷體" w:hAnsi="Times New Roman" w:cs="Times New Roman"/>
          <w:b/>
          <w:sz w:val="40"/>
          <w:szCs w:val="40"/>
        </w:rPr>
      </w:pPr>
    </w:p>
    <w:p w14:paraId="31772864" w14:textId="666DC569" w:rsidR="006D59D8" w:rsidRPr="008900E0" w:rsidRDefault="0074446D" w:rsidP="006D59D8">
      <w:pPr>
        <w:rPr>
          <w:rFonts w:ascii="Times New Roman" w:eastAsia="標楷體" w:hAnsi="Times New Roman" w:cs="Times New Roman"/>
          <w:sz w:val="36"/>
          <w:szCs w:val="72"/>
        </w:rPr>
      </w:pPr>
      <w:r w:rsidRPr="008900E0">
        <w:rPr>
          <w:rFonts w:ascii="標楷體" w:eastAsia="標楷體" w:hAnsi="標楷體" w:hint="eastAsia"/>
          <w:sz w:val="26"/>
          <w:szCs w:val="26"/>
        </w:rPr>
        <w:t>■</w:t>
      </w:r>
      <w:r w:rsidR="00A750F6" w:rsidRPr="008900E0">
        <w:rPr>
          <w:rFonts w:ascii="Times New Roman" w:eastAsia="標楷體" w:hAnsi="Times New Roman" w:cs="Times New Roman"/>
          <w:sz w:val="36"/>
          <w:szCs w:val="72"/>
        </w:rPr>
        <w:t>產業升級擴散應用</w:t>
      </w:r>
      <w:r w:rsidR="006D59D8" w:rsidRPr="008900E0">
        <w:rPr>
          <w:rFonts w:ascii="Times New Roman" w:eastAsia="標楷體" w:hAnsi="Times New Roman" w:cs="Times New Roman"/>
          <w:sz w:val="36"/>
          <w:szCs w:val="72"/>
        </w:rPr>
        <w:t>(</w:t>
      </w:r>
      <w:r w:rsidR="006D59D8" w:rsidRPr="008900E0">
        <w:rPr>
          <w:rFonts w:ascii="Times New Roman" w:eastAsia="標楷體" w:hAnsi="Times New Roman" w:cs="Times New Roman"/>
          <w:sz w:val="36"/>
          <w:szCs w:val="72"/>
        </w:rPr>
        <w:t>農企業</w:t>
      </w:r>
      <w:r w:rsidR="006D59D8" w:rsidRPr="008900E0">
        <w:rPr>
          <w:rFonts w:ascii="Times New Roman" w:eastAsia="標楷體" w:hAnsi="Times New Roman" w:cs="Times New Roman"/>
          <w:sz w:val="36"/>
          <w:szCs w:val="72"/>
        </w:rPr>
        <w:t>/</w:t>
      </w:r>
      <w:r w:rsidR="006D59D8" w:rsidRPr="008900E0">
        <w:rPr>
          <w:rFonts w:ascii="Times New Roman" w:eastAsia="標楷體" w:hAnsi="Times New Roman" w:cs="Times New Roman"/>
          <w:sz w:val="36"/>
          <w:szCs w:val="72"/>
        </w:rPr>
        <w:t>農民團體</w:t>
      </w:r>
      <w:r w:rsidR="006D59D8" w:rsidRPr="008900E0">
        <w:rPr>
          <w:rFonts w:ascii="Times New Roman" w:eastAsia="標楷體" w:hAnsi="Times New Roman" w:cs="Times New Roman"/>
          <w:sz w:val="36"/>
          <w:szCs w:val="72"/>
        </w:rPr>
        <w:t>/</w:t>
      </w:r>
      <w:r w:rsidR="006D59D8" w:rsidRPr="008900E0">
        <w:rPr>
          <w:rFonts w:ascii="Times New Roman" w:eastAsia="標楷體" w:hAnsi="Times New Roman" w:cs="Times New Roman"/>
          <w:sz w:val="36"/>
          <w:szCs w:val="72"/>
        </w:rPr>
        <w:t>農業產業團體適用</w:t>
      </w:r>
      <w:r w:rsidR="006D59D8" w:rsidRPr="008900E0">
        <w:rPr>
          <w:rFonts w:ascii="Times New Roman" w:eastAsia="標楷體" w:hAnsi="Times New Roman" w:cs="Times New Roman"/>
          <w:sz w:val="36"/>
          <w:szCs w:val="72"/>
        </w:rPr>
        <w:t>)</w:t>
      </w:r>
    </w:p>
    <w:p w14:paraId="435559E5" w14:textId="1AD487E3" w:rsidR="006D59D8" w:rsidRPr="008900E0" w:rsidRDefault="0074446D" w:rsidP="006D59D8">
      <w:pPr>
        <w:rPr>
          <w:rFonts w:ascii="Times New Roman" w:eastAsia="標楷體" w:hAnsi="Times New Roman" w:cs="Times New Roman"/>
          <w:sz w:val="36"/>
          <w:szCs w:val="72"/>
        </w:rPr>
      </w:pPr>
      <w:r w:rsidRPr="008900E0">
        <w:rPr>
          <w:rFonts w:ascii="標楷體" w:eastAsia="標楷體" w:hAnsi="標楷體" w:hint="eastAsia"/>
          <w:sz w:val="26"/>
          <w:szCs w:val="26"/>
        </w:rPr>
        <w:t>□</w:t>
      </w:r>
      <w:r w:rsidR="00A750F6" w:rsidRPr="008900E0">
        <w:rPr>
          <w:rFonts w:ascii="Times New Roman" w:eastAsia="標楷體" w:hAnsi="Times New Roman" w:cs="Times New Roman"/>
          <w:sz w:val="36"/>
          <w:szCs w:val="72"/>
        </w:rPr>
        <w:t>科技整合落地布局</w:t>
      </w:r>
      <w:r w:rsidR="006D59D8" w:rsidRPr="008900E0">
        <w:rPr>
          <w:rFonts w:ascii="Times New Roman" w:eastAsia="標楷體" w:hAnsi="Times New Roman" w:cs="Times New Roman"/>
          <w:sz w:val="36"/>
          <w:szCs w:val="72"/>
        </w:rPr>
        <w:t>(</w:t>
      </w:r>
      <w:r w:rsidR="000C072A" w:rsidRPr="008900E0">
        <w:rPr>
          <w:rFonts w:ascii="Times New Roman" w:eastAsia="標楷體" w:hAnsi="Times New Roman" w:cs="Times New Roman"/>
          <w:sz w:val="36"/>
          <w:szCs w:val="72"/>
        </w:rPr>
        <w:t>科技服務業者</w:t>
      </w:r>
      <w:r w:rsidR="006D59D8" w:rsidRPr="008900E0">
        <w:rPr>
          <w:rFonts w:ascii="Times New Roman" w:eastAsia="標楷體" w:hAnsi="Times New Roman" w:cs="Times New Roman"/>
          <w:sz w:val="36"/>
          <w:szCs w:val="72"/>
        </w:rPr>
        <w:t>適用</w:t>
      </w:r>
      <w:r w:rsidR="006D59D8" w:rsidRPr="008900E0">
        <w:rPr>
          <w:rFonts w:ascii="Times New Roman" w:eastAsia="標楷體" w:hAnsi="Times New Roman" w:cs="Times New Roman"/>
          <w:sz w:val="36"/>
          <w:szCs w:val="72"/>
        </w:rPr>
        <w:t>)</w:t>
      </w:r>
    </w:p>
    <w:p w14:paraId="2F48292E" w14:textId="77777777" w:rsidR="002868E6" w:rsidRPr="008900E0" w:rsidRDefault="002868E6" w:rsidP="00B17F0D">
      <w:pPr>
        <w:rPr>
          <w:rFonts w:ascii="Times New Roman" w:eastAsia="標楷體" w:hAnsi="Times New Roman" w:cs="Times New Roman"/>
          <w:sz w:val="40"/>
          <w:szCs w:val="40"/>
        </w:rPr>
      </w:pPr>
    </w:p>
    <w:p w14:paraId="58A6757A" w14:textId="63C09002" w:rsidR="002868E6" w:rsidRPr="008900E0" w:rsidRDefault="002868E6" w:rsidP="00B17F0D">
      <w:pPr>
        <w:rPr>
          <w:rFonts w:ascii="Times New Roman" w:eastAsia="標楷體" w:hAnsi="Times New Roman" w:cs="Times New Roman"/>
          <w:sz w:val="40"/>
          <w:szCs w:val="40"/>
        </w:rPr>
      </w:pPr>
    </w:p>
    <w:p w14:paraId="04F5AA82" w14:textId="77777777" w:rsidR="002868E6" w:rsidRPr="008900E0" w:rsidRDefault="002868E6" w:rsidP="00B17F0D">
      <w:pPr>
        <w:spacing w:line="720" w:lineRule="auto"/>
        <w:rPr>
          <w:rFonts w:ascii="Times New Roman" w:eastAsia="標楷體" w:hAnsi="Times New Roman" w:cs="Times New Roman"/>
          <w:sz w:val="40"/>
          <w:szCs w:val="40"/>
        </w:rPr>
      </w:pPr>
    </w:p>
    <w:p w14:paraId="5CB67455" w14:textId="7AC9DA2E" w:rsidR="00465AE0" w:rsidRPr="008900E0" w:rsidRDefault="00554528" w:rsidP="00554528">
      <w:pPr>
        <w:spacing w:line="360" w:lineRule="auto"/>
        <w:rPr>
          <w:rFonts w:ascii="Times New Roman" w:eastAsia="標楷體" w:hAnsi="Times New Roman" w:cs="Times New Roman"/>
          <w:sz w:val="40"/>
          <w:szCs w:val="40"/>
        </w:rPr>
      </w:pPr>
      <w:r w:rsidRPr="008900E0">
        <w:rPr>
          <w:rFonts w:ascii="Times New Roman" w:eastAsia="標楷體" w:hAnsi="Times New Roman" w:cs="Times New Roman"/>
          <w:sz w:val="40"/>
          <w:szCs w:val="40"/>
        </w:rPr>
        <w:t>計畫名稱：</w:t>
      </w:r>
      <w:r w:rsidRPr="008900E0">
        <w:rPr>
          <w:rFonts w:ascii="Times New Roman" w:eastAsia="標楷體" w:hAnsi="Times New Roman" w:cs="Times New Roman"/>
          <w:sz w:val="40"/>
          <w:szCs w:val="40"/>
        </w:rPr>
        <w:t>○○○○○○○○</w:t>
      </w:r>
    </w:p>
    <w:p w14:paraId="5E99BACB" w14:textId="408F2BAF" w:rsidR="002868E6" w:rsidRPr="008900E0" w:rsidRDefault="002868E6" w:rsidP="00554528">
      <w:pPr>
        <w:spacing w:line="360" w:lineRule="auto"/>
        <w:jc w:val="distribute"/>
        <w:rPr>
          <w:rFonts w:ascii="Times New Roman" w:eastAsia="標楷體" w:hAnsi="Times New Roman" w:cs="Times New Roman"/>
          <w:sz w:val="40"/>
          <w:szCs w:val="40"/>
        </w:rPr>
      </w:pPr>
      <w:r w:rsidRPr="008900E0">
        <w:rPr>
          <w:rFonts w:ascii="Times New Roman" w:eastAsia="標楷體" w:hAnsi="Times New Roman" w:cs="Times New Roman"/>
          <w:sz w:val="40"/>
          <w:szCs w:val="40"/>
        </w:rPr>
        <w:t>計畫期間：</w:t>
      </w:r>
      <w:r w:rsidR="00A750F6" w:rsidRPr="008900E0">
        <w:rPr>
          <w:rFonts w:ascii="Times New Roman" w:eastAsia="標楷體" w:hAnsi="Times New Roman" w:cs="Times New Roman"/>
          <w:sz w:val="40"/>
          <w:szCs w:val="40"/>
        </w:rPr>
        <w:t>自</w:t>
      </w:r>
      <w:r w:rsidR="00DE4693" w:rsidRPr="008900E0">
        <w:rPr>
          <w:rFonts w:ascii="Times New Roman" w:eastAsia="標楷體" w:hAnsi="Times New Roman" w:cs="Times New Roman"/>
          <w:color w:val="FF0000"/>
          <w:sz w:val="40"/>
          <w:szCs w:val="40"/>
        </w:rPr>
        <w:t>112</w:t>
      </w:r>
      <w:r w:rsidRPr="008900E0">
        <w:rPr>
          <w:rFonts w:ascii="Times New Roman" w:eastAsia="標楷體" w:hAnsi="Times New Roman" w:cs="Times New Roman"/>
          <w:sz w:val="40"/>
          <w:szCs w:val="40"/>
        </w:rPr>
        <w:t>年</w:t>
      </w:r>
      <w:r w:rsidR="00A750F6" w:rsidRPr="008900E0">
        <w:rPr>
          <w:rFonts w:ascii="Times New Roman" w:eastAsia="標楷體" w:hAnsi="Times New Roman" w:cs="Times New Roman"/>
          <w:sz w:val="40"/>
          <w:szCs w:val="40"/>
        </w:rPr>
        <w:t xml:space="preserve">  </w:t>
      </w:r>
      <w:r w:rsidRPr="008900E0">
        <w:rPr>
          <w:rFonts w:ascii="Times New Roman" w:eastAsia="標楷體" w:hAnsi="Times New Roman" w:cs="Times New Roman"/>
          <w:sz w:val="40"/>
          <w:szCs w:val="40"/>
        </w:rPr>
        <w:t>月</w:t>
      </w:r>
      <w:r w:rsidR="00A750F6" w:rsidRPr="008900E0">
        <w:rPr>
          <w:rFonts w:ascii="Times New Roman" w:eastAsia="標楷體" w:hAnsi="Times New Roman" w:cs="Times New Roman"/>
          <w:sz w:val="40"/>
          <w:szCs w:val="40"/>
        </w:rPr>
        <w:t xml:space="preserve">  </w:t>
      </w:r>
      <w:r w:rsidRPr="008900E0">
        <w:rPr>
          <w:rFonts w:ascii="Times New Roman" w:eastAsia="標楷體" w:hAnsi="Times New Roman" w:cs="Times New Roman"/>
          <w:sz w:val="40"/>
          <w:szCs w:val="40"/>
        </w:rPr>
        <w:t>日至</w:t>
      </w:r>
      <w:r w:rsidR="00DE4693" w:rsidRPr="008900E0">
        <w:rPr>
          <w:rFonts w:ascii="Times New Roman" w:eastAsia="標楷體" w:hAnsi="Times New Roman" w:cs="Times New Roman"/>
          <w:color w:val="FF0000"/>
          <w:sz w:val="40"/>
          <w:szCs w:val="40"/>
        </w:rPr>
        <w:t>112</w:t>
      </w:r>
      <w:r w:rsidR="00A750F6" w:rsidRPr="008900E0">
        <w:rPr>
          <w:rFonts w:ascii="Times New Roman" w:eastAsia="標楷體" w:hAnsi="Times New Roman" w:cs="Times New Roman"/>
          <w:sz w:val="40"/>
          <w:szCs w:val="40"/>
        </w:rPr>
        <w:t>年</w:t>
      </w:r>
      <w:r w:rsidR="00A750F6" w:rsidRPr="008900E0">
        <w:rPr>
          <w:rFonts w:ascii="Times New Roman" w:eastAsia="標楷體" w:hAnsi="Times New Roman" w:cs="Times New Roman"/>
          <w:sz w:val="40"/>
          <w:szCs w:val="40"/>
        </w:rPr>
        <w:t xml:space="preserve">  </w:t>
      </w:r>
      <w:r w:rsidR="00A750F6" w:rsidRPr="008900E0">
        <w:rPr>
          <w:rFonts w:ascii="Times New Roman" w:eastAsia="標楷體" w:hAnsi="Times New Roman" w:cs="Times New Roman"/>
          <w:sz w:val="40"/>
          <w:szCs w:val="40"/>
        </w:rPr>
        <w:t>月</w:t>
      </w:r>
      <w:r w:rsidR="00A750F6" w:rsidRPr="008900E0">
        <w:rPr>
          <w:rFonts w:ascii="Times New Roman" w:eastAsia="標楷體" w:hAnsi="Times New Roman" w:cs="Times New Roman"/>
          <w:sz w:val="40"/>
          <w:szCs w:val="40"/>
        </w:rPr>
        <w:t xml:space="preserve">  </w:t>
      </w:r>
      <w:r w:rsidR="00A750F6" w:rsidRPr="008900E0">
        <w:rPr>
          <w:rFonts w:ascii="Times New Roman" w:eastAsia="標楷體" w:hAnsi="Times New Roman" w:cs="Times New Roman"/>
          <w:sz w:val="40"/>
          <w:szCs w:val="40"/>
        </w:rPr>
        <w:t>日</w:t>
      </w:r>
    </w:p>
    <w:p w14:paraId="4A9FE1DA" w14:textId="77777777" w:rsidR="002868E6" w:rsidRPr="008900E0" w:rsidRDefault="002868E6" w:rsidP="00554528">
      <w:pPr>
        <w:spacing w:line="360" w:lineRule="auto"/>
        <w:rPr>
          <w:rFonts w:ascii="Times New Roman" w:eastAsia="標楷體" w:hAnsi="Times New Roman" w:cs="Times New Roman"/>
          <w:sz w:val="40"/>
          <w:szCs w:val="50"/>
        </w:rPr>
      </w:pPr>
      <w:r w:rsidRPr="008900E0">
        <w:rPr>
          <w:rFonts w:ascii="Times New Roman" w:eastAsia="標楷體" w:hAnsi="Times New Roman" w:cs="Times New Roman"/>
          <w:sz w:val="40"/>
          <w:szCs w:val="50"/>
        </w:rPr>
        <w:t>計畫執行單位：</w:t>
      </w:r>
      <w:r w:rsidR="00554A1C" w:rsidRPr="008900E0">
        <w:rPr>
          <w:rFonts w:ascii="Times New Roman" w:eastAsia="標楷體" w:hAnsi="Times New Roman" w:cs="Times New Roman"/>
          <w:sz w:val="40"/>
          <w:szCs w:val="50"/>
        </w:rPr>
        <w:t>(</w:t>
      </w:r>
      <w:r w:rsidRPr="008900E0">
        <w:rPr>
          <w:rFonts w:ascii="Times New Roman" w:eastAsia="標楷體" w:hAnsi="Times New Roman" w:cs="Times New Roman"/>
          <w:sz w:val="40"/>
          <w:szCs w:val="50"/>
        </w:rPr>
        <w:t>申請單位全名</w:t>
      </w:r>
      <w:r w:rsidR="00554A1C" w:rsidRPr="008900E0">
        <w:rPr>
          <w:rFonts w:ascii="Times New Roman" w:eastAsia="標楷體" w:hAnsi="Times New Roman" w:cs="Times New Roman"/>
          <w:sz w:val="40"/>
          <w:szCs w:val="50"/>
        </w:rPr>
        <w:t>)</w:t>
      </w:r>
    </w:p>
    <w:p w14:paraId="4A9CE6AC" w14:textId="77777777" w:rsidR="000C072A" w:rsidRPr="008900E0" w:rsidRDefault="000C072A" w:rsidP="009C59C9">
      <w:pPr>
        <w:rPr>
          <w:rFonts w:ascii="Times New Roman" w:eastAsia="標楷體" w:hAnsi="Times New Roman" w:cs="Times New Roman"/>
          <w:sz w:val="40"/>
          <w:szCs w:val="50"/>
        </w:rPr>
      </w:pPr>
    </w:p>
    <w:p w14:paraId="6B2D0702" w14:textId="7E72ECDD" w:rsidR="000C072A" w:rsidRPr="008900E0" w:rsidRDefault="000C072A" w:rsidP="009C59C9">
      <w:pPr>
        <w:rPr>
          <w:rFonts w:ascii="Times New Roman" w:eastAsia="標楷體" w:hAnsi="Times New Roman" w:cs="Times New Roman"/>
          <w:sz w:val="40"/>
          <w:szCs w:val="50"/>
        </w:rPr>
      </w:pPr>
    </w:p>
    <w:p w14:paraId="19F5E787" w14:textId="77777777" w:rsidR="00D243B4" w:rsidRPr="008900E0" w:rsidRDefault="00D243B4" w:rsidP="009C59C9">
      <w:pPr>
        <w:rPr>
          <w:rFonts w:ascii="Times New Roman" w:eastAsia="標楷體" w:hAnsi="Times New Roman" w:cs="Times New Roman"/>
          <w:sz w:val="40"/>
          <w:szCs w:val="50"/>
        </w:rPr>
      </w:pPr>
    </w:p>
    <w:p w14:paraId="72A83572" w14:textId="731C2714" w:rsidR="009C59C9" w:rsidRPr="008900E0" w:rsidRDefault="002868E6" w:rsidP="00D243B4">
      <w:pPr>
        <w:jc w:val="center"/>
        <w:rPr>
          <w:rFonts w:ascii="Times New Roman" w:eastAsia="標楷體" w:hAnsi="Times New Roman" w:cs="Times New Roman"/>
          <w:sz w:val="40"/>
          <w:szCs w:val="50"/>
        </w:rPr>
      </w:pPr>
      <w:r w:rsidRPr="008900E0">
        <w:rPr>
          <w:rFonts w:ascii="Times New Roman" w:eastAsia="標楷體" w:hAnsi="Times New Roman" w:cs="Times New Roman"/>
          <w:sz w:val="40"/>
          <w:szCs w:val="50"/>
        </w:rPr>
        <w:t>中華民國</w:t>
      </w:r>
      <w:r w:rsidR="00DE4693" w:rsidRPr="008900E0">
        <w:rPr>
          <w:rFonts w:ascii="Times New Roman" w:eastAsia="標楷體" w:hAnsi="Times New Roman" w:cs="Times New Roman"/>
          <w:color w:val="FF0000"/>
          <w:sz w:val="40"/>
          <w:szCs w:val="50"/>
        </w:rPr>
        <w:t>111</w:t>
      </w:r>
      <w:r w:rsidRPr="008900E0">
        <w:rPr>
          <w:rFonts w:ascii="Times New Roman" w:eastAsia="標楷體" w:hAnsi="Times New Roman" w:cs="Times New Roman"/>
          <w:sz w:val="40"/>
          <w:szCs w:val="50"/>
        </w:rPr>
        <w:t>年</w:t>
      </w:r>
      <w:r w:rsidRPr="008900E0">
        <w:rPr>
          <w:rFonts w:ascii="Times New Roman" w:eastAsia="標楷體" w:hAnsi="Times New Roman" w:cs="Times New Roman"/>
          <w:sz w:val="40"/>
          <w:szCs w:val="50"/>
        </w:rPr>
        <w:t xml:space="preserve">   </w:t>
      </w:r>
      <w:r w:rsidRPr="008900E0">
        <w:rPr>
          <w:rFonts w:ascii="Times New Roman" w:eastAsia="標楷體" w:hAnsi="Times New Roman" w:cs="Times New Roman"/>
          <w:sz w:val="40"/>
          <w:szCs w:val="50"/>
        </w:rPr>
        <w:t>月</w:t>
      </w:r>
      <w:r w:rsidRPr="008900E0">
        <w:rPr>
          <w:rFonts w:ascii="Times New Roman" w:eastAsia="標楷體" w:hAnsi="Times New Roman" w:cs="Times New Roman"/>
          <w:sz w:val="40"/>
          <w:szCs w:val="50"/>
        </w:rPr>
        <w:t xml:space="preserve">  </w:t>
      </w:r>
      <w:r w:rsidRPr="008900E0">
        <w:rPr>
          <w:rFonts w:ascii="Times New Roman" w:eastAsia="標楷體" w:hAnsi="Times New Roman" w:cs="Times New Roman"/>
          <w:sz w:val="40"/>
          <w:szCs w:val="50"/>
        </w:rPr>
        <w:t>日</w:t>
      </w:r>
    </w:p>
    <w:p w14:paraId="004A1FA4" w14:textId="77777777" w:rsidR="000C072A" w:rsidRPr="008900E0" w:rsidRDefault="000C072A" w:rsidP="009C59C9">
      <w:pPr>
        <w:rPr>
          <w:rFonts w:ascii="Times New Roman" w:eastAsia="標楷體" w:hAnsi="Times New Roman" w:cs="Times New Roman"/>
          <w:sz w:val="40"/>
          <w:szCs w:val="50"/>
        </w:rPr>
      </w:pPr>
    </w:p>
    <w:p w14:paraId="36AC912C" w14:textId="77777777" w:rsidR="000C072A" w:rsidRPr="008900E0" w:rsidRDefault="000C072A" w:rsidP="009C59C9">
      <w:pPr>
        <w:rPr>
          <w:rFonts w:ascii="Times New Roman" w:eastAsia="標楷體" w:hAnsi="Times New Roman" w:cs="Times New Roman"/>
          <w:sz w:val="44"/>
          <w:szCs w:val="50"/>
        </w:rPr>
        <w:sectPr w:rsidR="000C072A" w:rsidRPr="008900E0"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color w:val="auto"/>
          <w:kern w:val="2"/>
          <w:sz w:val="28"/>
          <w:szCs w:val="28"/>
          <w:lang w:val="zh-TW"/>
        </w:rPr>
        <w:id w:val="968469850"/>
        <w:docPartObj>
          <w:docPartGallery w:val="Table of Contents"/>
          <w:docPartUnique/>
        </w:docPartObj>
      </w:sdtPr>
      <w:sdtEndPr>
        <w:rPr>
          <w:rFonts w:asciiTheme="minorHAnsi" w:eastAsiaTheme="minorEastAsia" w:hAnsiTheme="minorHAnsi"/>
          <w:b/>
          <w:bCs/>
          <w:sz w:val="24"/>
          <w:szCs w:val="22"/>
        </w:rPr>
      </w:sdtEndPr>
      <w:sdtContent>
        <w:p w14:paraId="4353E218" w14:textId="1ACF46D2" w:rsidR="00C57E43" w:rsidRPr="008900E0" w:rsidRDefault="00C57E43" w:rsidP="00C57E43">
          <w:pPr>
            <w:pStyle w:val="af2"/>
            <w:jc w:val="center"/>
            <w:rPr>
              <w:rFonts w:ascii="Times New Roman" w:eastAsia="標楷體" w:hAnsi="Times New Roman" w:cs="Times New Roman"/>
              <w:color w:val="auto"/>
              <w:szCs w:val="28"/>
            </w:rPr>
          </w:pPr>
          <w:r w:rsidRPr="008900E0">
            <w:rPr>
              <w:rFonts w:ascii="Times New Roman" w:eastAsia="標楷體" w:hAnsi="Times New Roman" w:cs="Times New Roman"/>
              <w:color w:val="auto"/>
              <w:szCs w:val="28"/>
              <w:lang w:val="zh-TW"/>
            </w:rPr>
            <w:t>目錄</w:t>
          </w:r>
        </w:p>
        <w:p w14:paraId="6CCF492C" w14:textId="2997038A" w:rsidR="0050452D" w:rsidRPr="008900E0" w:rsidRDefault="00C57E43" w:rsidP="00412D90">
          <w:pPr>
            <w:pStyle w:val="11"/>
            <w:tabs>
              <w:tab w:val="left" w:pos="567"/>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r w:rsidRPr="008900E0">
            <w:rPr>
              <w:rFonts w:ascii="Times New Roman" w:eastAsia="標楷體" w:hAnsi="Times New Roman" w:cs="Times New Roman"/>
              <w:b w:val="0"/>
              <w:sz w:val="28"/>
              <w:szCs w:val="28"/>
            </w:rPr>
            <w:fldChar w:fldCharType="begin"/>
          </w:r>
          <w:r w:rsidRPr="008900E0">
            <w:rPr>
              <w:rFonts w:ascii="Times New Roman" w:eastAsia="標楷體" w:hAnsi="Times New Roman" w:cs="Times New Roman"/>
              <w:b w:val="0"/>
              <w:sz w:val="28"/>
              <w:szCs w:val="28"/>
            </w:rPr>
            <w:instrText xml:space="preserve"> TOC \o "1-3" \h \z \u </w:instrText>
          </w:r>
          <w:r w:rsidRPr="008900E0">
            <w:rPr>
              <w:rFonts w:ascii="Times New Roman" w:eastAsia="標楷體" w:hAnsi="Times New Roman" w:cs="Times New Roman"/>
              <w:b w:val="0"/>
              <w:sz w:val="28"/>
              <w:szCs w:val="28"/>
            </w:rPr>
            <w:fldChar w:fldCharType="separate"/>
          </w:r>
          <w:hyperlink w:anchor="_Toc106630179" w:history="1">
            <w:r w:rsidR="0050452D" w:rsidRPr="008900E0">
              <w:rPr>
                <w:rStyle w:val="af1"/>
                <w:rFonts w:ascii="Times New Roman" w:eastAsia="標楷體" w:hAnsi="Times New Roman" w:cs="Times New Roman"/>
                <w:b w:val="0"/>
                <w:noProof/>
                <w:sz w:val="28"/>
                <w:szCs w:val="28"/>
                <w:u w:val="none"/>
              </w:rPr>
              <w:t>壹、</w:t>
            </w:r>
            <w:r w:rsidR="0050452D" w:rsidRPr="008900E0">
              <w:rPr>
                <w:rFonts w:ascii="Times New Roman" w:eastAsia="標楷體" w:hAnsi="Times New Roman" w:cs="Times New Roman"/>
                <w:b w:val="0"/>
                <w:bCs w:val="0"/>
                <w:caps w:val="0"/>
                <w:noProof/>
                <w:sz w:val="28"/>
                <w:szCs w:val="28"/>
              </w:rPr>
              <w:tab/>
            </w:r>
            <w:r w:rsidR="0050452D" w:rsidRPr="008900E0">
              <w:rPr>
                <w:rStyle w:val="af1"/>
                <w:rFonts w:ascii="Times New Roman" w:eastAsia="標楷體" w:hAnsi="Times New Roman" w:cs="Times New Roman"/>
                <w:b w:val="0"/>
                <w:noProof/>
                <w:sz w:val="28"/>
                <w:szCs w:val="28"/>
                <w:u w:val="none"/>
              </w:rPr>
              <w:t>申請表</w:t>
            </w:r>
            <w:r w:rsidR="0050452D" w:rsidRPr="008900E0">
              <w:rPr>
                <w:rFonts w:ascii="Times New Roman" w:eastAsia="標楷體" w:hAnsi="Times New Roman" w:cs="Times New Roman"/>
                <w:b w:val="0"/>
                <w:noProof/>
                <w:webHidden/>
                <w:sz w:val="28"/>
                <w:szCs w:val="28"/>
              </w:rPr>
              <w:tab/>
            </w:r>
            <w:r w:rsidR="0050452D" w:rsidRPr="008900E0">
              <w:rPr>
                <w:rFonts w:ascii="Times New Roman" w:eastAsia="標楷體" w:hAnsi="Times New Roman" w:cs="Times New Roman"/>
                <w:b w:val="0"/>
                <w:noProof/>
                <w:webHidden/>
                <w:sz w:val="28"/>
                <w:szCs w:val="28"/>
              </w:rPr>
              <w:fldChar w:fldCharType="begin"/>
            </w:r>
            <w:r w:rsidR="0050452D" w:rsidRPr="008900E0">
              <w:rPr>
                <w:rFonts w:ascii="Times New Roman" w:eastAsia="標楷體" w:hAnsi="Times New Roman" w:cs="Times New Roman"/>
                <w:b w:val="0"/>
                <w:noProof/>
                <w:webHidden/>
                <w:sz w:val="28"/>
                <w:szCs w:val="28"/>
              </w:rPr>
              <w:instrText xml:space="preserve"> PAGEREF _Toc106630179 \h </w:instrText>
            </w:r>
            <w:r w:rsidR="0050452D" w:rsidRPr="008900E0">
              <w:rPr>
                <w:rFonts w:ascii="Times New Roman" w:eastAsia="標楷體" w:hAnsi="Times New Roman" w:cs="Times New Roman"/>
                <w:b w:val="0"/>
                <w:noProof/>
                <w:webHidden/>
                <w:sz w:val="28"/>
                <w:szCs w:val="28"/>
              </w:rPr>
            </w:r>
            <w:r w:rsidR="0050452D" w:rsidRPr="008900E0">
              <w:rPr>
                <w:rFonts w:ascii="Times New Roman" w:eastAsia="標楷體" w:hAnsi="Times New Roman" w:cs="Times New Roman"/>
                <w:b w:val="0"/>
                <w:noProof/>
                <w:webHidden/>
                <w:sz w:val="28"/>
                <w:szCs w:val="28"/>
              </w:rPr>
              <w:fldChar w:fldCharType="separate"/>
            </w:r>
            <w:r w:rsidR="00D07ADB" w:rsidRPr="008900E0">
              <w:rPr>
                <w:rFonts w:ascii="Times New Roman" w:eastAsia="標楷體" w:hAnsi="Times New Roman" w:cs="Times New Roman"/>
                <w:b w:val="0"/>
                <w:noProof/>
                <w:webHidden/>
                <w:sz w:val="28"/>
                <w:szCs w:val="28"/>
              </w:rPr>
              <w:t>2</w:t>
            </w:r>
            <w:r w:rsidR="0050452D" w:rsidRPr="008900E0">
              <w:rPr>
                <w:rFonts w:ascii="Times New Roman" w:eastAsia="標楷體" w:hAnsi="Times New Roman" w:cs="Times New Roman"/>
                <w:b w:val="0"/>
                <w:noProof/>
                <w:webHidden/>
                <w:sz w:val="28"/>
                <w:szCs w:val="28"/>
              </w:rPr>
              <w:fldChar w:fldCharType="end"/>
            </w:r>
          </w:hyperlink>
        </w:p>
        <w:p w14:paraId="67370CB3" w14:textId="42CDC85F" w:rsidR="0050452D" w:rsidRPr="008900E0" w:rsidRDefault="00A817AF" w:rsidP="00412D90">
          <w:pPr>
            <w:pStyle w:val="11"/>
            <w:tabs>
              <w:tab w:val="left" w:pos="567"/>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30180" w:history="1">
            <w:r w:rsidR="0050452D" w:rsidRPr="008900E0">
              <w:rPr>
                <w:rStyle w:val="af1"/>
                <w:rFonts w:ascii="Times New Roman" w:eastAsia="標楷體" w:hAnsi="Times New Roman" w:cs="Times New Roman"/>
                <w:b w:val="0"/>
                <w:noProof/>
                <w:sz w:val="28"/>
                <w:szCs w:val="28"/>
                <w:u w:val="none"/>
              </w:rPr>
              <w:t>貳、</w:t>
            </w:r>
            <w:r w:rsidR="0050452D" w:rsidRPr="008900E0">
              <w:rPr>
                <w:rFonts w:ascii="Times New Roman" w:eastAsia="標楷體" w:hAnsi="Times New Roman" w:cs="Times New Roman"/>
                <w:b w:val="0"/>
                <w:bCs w:val="0"/>
                <w:caps w:val="0"/>
                <w:noProof/>
                <w:sz w:val="28"/>
                <w:szCs w:val="28"/>
              </w:rPr>
              <w:tab/>
            </w:r>
            <w:r w:rsidR="0050452D" w:rsidRPr="008900E0">
              <w:rPr>
                <w:rStyle w:val="af1"/>
                <w:rFonts w:ascii="Times New Roman" w:eastAsia="標楷體" w:hAnsi="Times New Roman" w:cs="Times New Roman"/>
                <w:b w:val="0"/>
                <w:noProof/>
                <w:sz w:val="28"/>
                <w:szCs w:val="28"/>
                <w:u w:val="none"/>
              </w:rPr>
              <w:t>計畫構想</w:t>
            </w:r>
            <w:r w:rsidR="0050452D" w:rsidRPr="008900E0">
              <w:rPr>
                <w:rStyle w:val="af1"/>
                <w:rFonts w:ascii="Times New Roman" w:eastAsia="標楷體" w:hAnsi="Times New Roman" w:cs="Times New Roman"/>
                <w:b w:val="0"/>
                <w:noProof/>
                <w:sz w:val="28"/>
                <w:szCs w:val="28"/>
                <w:u w:val="none"/>
              </w:rPr>
              <w:t xml:space="preserve"> (</w:t>
            </w:r>
            <w:r w:rsidR="0050452D" w:rsidRPr="008900E0">
              <w:rPr>
                <w:rStyle w:val="af1"/>
                <w:rFonts w:ascii="Times New Roman" w:eastAsia="標楷體" w:hAnsi="Times New Roman" w:cs="Times New Roman"/>
                <w:b w:val="0"/>
                <w:noProof/>
                <w:sz w:val="28"/>
                <w:szCs w:val="28"/>
                <w:u w:val="none"/>
              </w:rPr>
              <w:t>限</w:t>
            </w:r>
            <w:r w:rsidR="0050452D" w:rsidRPr="008900E0">
              <w:rPr>
                <w:rStyle w:val="af1"/>
                <w:rFonts w:ascii="Times New Roman" w:eastAsia="標楷體" w:hAnsi="Times New Roman" w:cs="Times New Roman"/>
                <w:b w:val="0"/>
                <w:noProof/>
                <w:sz w:val="28"/>
                <w:szCs w:val="28"/>
                <w:u w:val="none"/>
              </w:rPr>
              <w:t>18</w:t>
            </w:r>
            <w:r w:rsidR="0050452D" w:rsidRPr="008900E0">
              <w:rPr>
                <w:rStyle w:val="af1"/>
                <w:rFonts w:ascii="Times New Roman" w:eastAsia="標楷體" w:hAnsi="Times New Roman" w:cs="Times New Roman"/>
                <w:b w:val="0"/>
                <w:noProof/>
                <w:sz w:val="28"/>
                <w:szCs w:val="28"/>
                <w:u w:val="none"/>
              </w:rPr>
              <w:t>頁不含附表及附件、中文採用標楷體</w:t>
            </w:r>
            <w:r w:rsidR="0050452D" w:rsidRPr="008900E0">
              <w:rPr>
                <w:rStyle w:val="af1"/>
                <w:rFonts w:ascii="Times New Roman" w:eastAsia="標楷體" w:hAnsi="Times New Roman" w:cs="Times New Roman"/>
                <w:b w:val="0"/>
                <w:noProof/>
                <w:sz w:val="28"/>
                <w:szCs w:val="28"/>
                <w:u w:val="none"/>
              </w:rPr>
              <w:t>14</w:t>
            </w:r>
            <w:r w:rsidR="0050452D" w:rsidRPr="008900E0">
              <w:rPr>
                <w:rStyle w:val="af1"/>
                <w:rFonts w:ascii="Times New Roman" w:eastAsia="標楷體" w:hAnsi="Times New Roman" w:cs="Times New Roman"/>
                <w:b w:val="0"/>
                <w:noProof/>
                <w:sz w:val="28"/>
                <w:szCs w:val="28"/>
                <w:u w:val="none"/>
              </w:rPr>
              <w:t>號字體、英文採用</w:t>
            </w:r>
            <w:r w:rsidR="0050452D" w:rsidRPr="008900E0">
              <w:rPr>
                <w:rStyle w:val="af1"/>
                <w:rFonts w:ascii="Times New Roman" w:eastAsia="標楷體" w:hAnsi="Times New Roman" w:cs="Times New Roman"/>
                <w:b w:val="0"/>
                <w:noProof/>
                <w:sz w:val="28"/>
                <w:szCs w:val="28"/>
                <w:u w:val="none"/>
              </w:rPr>
              <w:t>Times New Roman 14</w:t>
            </w:r>
            <w:r w:rsidR="0050452D" w:rsidRPr="008900E0">
              <w:rPr>
                <w:rStyle w:val="af1"/>
                <w:rFonts w:ascii="Times New Roman" w:eastAsia="標楷體" w:hAnsi="Times New Roman" w:cs="Times New Roman"/>
                <w:b w:val="0"/>
                <w:noProof/>
                <w:sz w:val="28"/>
                <w:szCs w:val="28"/>
                <w:u w:val="none"/>
              </w:rPr>
              <w:t>號字體</w:t>
            </w:r>
            <w:r w:rsidR="0050452D" w:rsidRPr="008900E0">
              <w:rPr>
                <w:rStyle w:val="af1"/>
                <w:rFonts w:ascii="Times New Roman" w:eastAsia="標楷體" w:hAnsi="Times New Roman" w:cs="Times New Roman"/>
                <w:b w:val="0"/>
                <w:noProof/>
                <w:sz w:val="28"/>
                <w:szCs w:val="28"/>
                <w:u w:val="none"/>
              </w:rPr>
              <w:t>)</w:t>
            </w:r>
            <w:r w:rsidR="0050452D" w:rsidRPr="008900E0">
              <w:rPr>
                <w:rFonts w:ascii="Times New Roman" w:eastAsia="標楷體" w:hAnsi="Times New Roman" w:cs="Times New Roman"/>
                <w:b w:val="0"/>
                <w:noProof/>
                <w:webHidden/>
                <w:sz w:val="28"/>
                <w:szCs w:val="28"/>
              </w:rPr>
              <w:tab/>
            </w:r>
            <w:r w:rsidR="0050452D" w:rsidRPr="008900E0">
              <w:rPr>
                <w:rFonts w:ascii="Times New Roman" w:eastAsia="標楷體" w:hAnsi="Times New Roman" w:cs="Times New Roman"/>
                <w:b w:val="0"/>
                <w:noProof/>
                <w:webHidden/>
                <w:sz w:val="28"/>
                <w:szCs w:val="28"/>
              </w:rPr>
              <w:fldChar w:fldCharType="begin"/>
            </w:r>
            <w:r w:rsidR="0050452D" w:rsidRPr="008900E0">
              <w:rPr>
                <w:rFonts w:ascii="Times New Roman" w:eastAsia="標楷體" w:hAnsi="Times New Roman" w:cs="Times New Roman"/>
                <w:b w:val="0"/>
                <w:noProof/>
                <w:webHidden/>
                <w:sz w:val="28"/>
                <w:szCs w:val="28"/>
              </w:rPr>
              <w:instrText xml:space="preserve"> PAGEREF _Toc106630180 \h </w:instrText>
            </w:r>
            <w:r w:rsidR="0050452D" w:rsidRPr="008900E0">
              <w:rPr>
                <w:rFonts w:ascii="Times New Roman" w:eastAsia="標楷體" w:hAnsi="Times New Roman" w:cs="Times New Roman"/>
                <w:b w:val="0"/>
                <w:noProof/>
                <w:webHidden/>
                <w:sz w:val="28"/>
                <w:szCs w:val="28"/>
              </w:rPr>
            </w:r>
            <w:r w:rsidR="0050452D" w:rsidRPr="008900E0">
              <w:rPr>
                <w:rFonts w:ascii="Times New Roman" w:eastAsia="標楷體" w:hAnsi="Times New Roman" w:cs="Times New Roman"/>
                <w:b w:val="0"/>
                <w:noProof/>
                <w:webHidden/>
                <w:sz w:val="28"/>
                <w:szCs w:val="28"/>
              </w:rPr>
              <w:fldChar w:fldCharType="separate"/>
            </w:r>
            <w:r w:rsidR="00D07ADB" w:rsidRPr="008900E0">
              <w:rPr>
                <w:rFonts w:ascii="Times New Roman" w:eastAsia="標楷體" w:hAnsi="Times New Roman" w:cs="Times New Roman"/>
                <w:b w:val="0"/>
                <w:noProof/>
                <w:webHidden/>
                <w:sz w:val="28"/>
                <w:szCs w:val="28"/>
              </w:rPr>
              <w:t>4</w:t>
            </w:r>
            <w:r w:rsidR="0050452D" w:rsidRPr="008900E0">
              <w:rPr>
                <w:rFonts w:ascii="Times New Roman" w:eastAsia="標楷體" w:hAnsi="Times New Roman" w:cs="Times New Roman"/>
                <w:b w:val="0"/>
                <w:noProof/>
                <w:webHidden/>
                <w:sz w:val="28"/>
                <w:szCs w:val="28"/>
              </w:rPr>
              <w:fldChar w:fldCharType="end"/>
            </w:r>
          </w:hyperlink>
        </w:p>
        <w:p w14:paraId="45EF28A3" w14:textId="43FCCF90"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81" w:history="1">
            <w:r w:rsidR="0050452D" w:rsidRPr="008900E0">
              <w:rPr>
                <w:rStyle w:val="af1"/>
                <w:rFonts w:ascii="Times New Roman" w:eastAsia="標楷體" w:hAnsi="Times New Roman" w:cs="Times New Roman"/>
                <w:noProof/>
                <w:sz w:val="28"/>
                <w:szCs w:val="28"/>
                <w:u w:val="none"/>
              </w:rPr>
              <w:t>一、</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擬解決問題</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1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4</w:t>
            </w:r>
            <w:r w:rsidR="0050452D" w:rsidRPr="008900E0">
              <w:rPr>
                <w:rFonts w:ascii="Times New Roman" w:eastAsia="標楷體" w:hAnsi="Times New Roman" w:cs="Times New Roman"/>
                <w:noProof/>
                <w:webHidden/>
                <w:sz w:val="28"/>
                <w:szCs w:val="28"/>
              </w:rPr>
              <w:fldChar w:fldCharType="end"/>
            </w:r>
          </w:hyperlink>
        </w:p>
        <w:p w14:paraId="02F6C77D" w14:textId="4C90CE0B" w:rsidR="0050452D" w:rsidRPr="008900E0" w:rsidRDefault="00A817AF" w:rsidP="00D23A83">
          <w:pPr>
            <w:pStyle w:val="21"/>
            <w:spacing w:beforeLines="50" w:before="180" w:afterLines="50" w:after="180" w:line="480" w:lineRule="exact"/>
            <w:ind w:leftChars="199" w:left="1045"/>
            <w:rPr>
              <w:rFonts w:ascii="Times New Roman" w:eastAsia="標楷體" w:hAnsi="Times New Roman" w:cs="Times New Roman"/>
              <w:smallCaps w:val="0"/>
              <w:noProof/>
              <w:sz w:val="28"/>
              <w:szCs w:val="28"/>
            </w:rPr>
          </w:pPr>
          <w:hyperlink w:anchor="_Toc106630182" w:history="1">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一</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問題分析</w:t>
            </w:r>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限</w:t>
            </w:r>
            <w:r w:rsidR="0050452D" w:rsidRPr="008900E0">
              <w:rPr>
                <w:rStyle w:val="af1"/>
                <w:rFonts w:ascii="Times New Roman" w:eastAsia="標楷體" w:hAnsi="Times New Roman" w:cs="Times New Roman"/>
                <w:noProof/>
                <w:sz w:val="28"/>
                <w:szCs w:val="28"/>
                <w:u w:val="none"/>
              </w:rPr>
              <w:t>800</w:t>
            </w:r>
            <w:r w:rsidR="0050452D" w:rsidRPr="008900E0">
              <w:rPr>
                <w:rStyle w:val="af1"/>
                <w:rFonts w:ascii="Times New Roman" w:eastAsia="標楷體" w:hAnsi="Times New Roman" w:cs="Times New Roman"/>
                <w:noProof/>
                <w:sz w:val="28"/>
                <w:szCs w:val="28"/>
                <w:u w:val="none"/>
              </w:rPr>
              <w:t>字內</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2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4</w:t>
            </w:r>
            <w:r w:rsidR="0050452D" w:rsidRPr="008900E0">
              <w:rPr>
                <w:rFonts w:ascii="Times New Roman" w:eastAsia="標楷體" w:hAnsi="Times New Roman" w:cs="Times New Roman"/>
                <w:noProof/>
                <w:webHidden/>
                <w:sz w:val="28"/>
                <w:szCs w:val="28"/>
              </w:rPr>
              <w:fldChar w:fldCharType="end"/>
            </w:r>
          </w:hyperlink>
        </w:p>
        <w:p w14:paraId="504FCAD2" w14:textId="37837B94" w:rsidR="0050452D" w:rsidRPr="008900E0" w:rsidRDefault="00A817AF" w:rsidP="00D23A83">
          <w:pPr>
            <w:pStyle w:val="21"/>
            <w:spacing w:beforeLines="50" w:before="180" w:afterLines="50" w:after="180" w:line="480" w:lineRule="exact"/>
            <w:ind w:leftChars="199" w:left="1045"/>
            <w:rPr>
              <w:rFonts w:ascii="Times New Roman" w:eastAsia="標楷體" w:hAnsi="Times New Roman" w:cs="Times New Roman"/>
              <w:smallCaps w:val="0"/>
              <w:noProof/>
              <w:sz w:val="28"/>
              <w:szCs w:val="28"/>
            </w:rPr>
          </w:pPr>
          <w:hyperlink w:anchor="_Toc106630183" w:history="1">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二</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擬解決問題重點</w:t>
            </w:r>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限</w:t>
            </w:r>
            <w:r w:rsidR="0050452D" w:rsidRPr="008900E0">
              <w:rPr>
                <w:rStyle w:val="af1"/>
                <w:rFonts w:ascii="Times New Roman" w:eastAsia="標楷體" w:hAnsi="Times New Roman" w:cs="Times New Roman"/>
                <w:noProof/>
                <w:sz w:val="28"/>
                <w:szCs w:val="28"/>
                <w:u w:val="none"/>
              </w:rPr>
              <w:t>500</w:t>
            </w:r>
            <w:r w:rsidR="0050452D" w:rsidRPr="008900E0">
              <w:rPr>
                <w:rStyle w:val="af1"/>
                <w:rFonts w:ascii="Times New Roman" w:eastAsia="標楷體" w:hAnsi="Times New Roman" w:cs="Times New Roman"/>
                <w:noProof/>
                <w:sz w:val="28"/>
                <w:szCs w:val="28"/>
                <w:u w:val="none"/>
              </w:rPr>
              <w:t>字內</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3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4</w:t>
            </w:r>
            <w:r w:rsidR="0050452D" w:rsidRPr="008900E0">
              <w:rPr>
                <w:rFonts w:ascii="Times New Roman" w:eastAsia="標楷體" w:hAnsi="Times New Roman" w:cs="Times New Roman"/>
                <w:noProof/>
                <w:webHidden/>
                <w:sz w:val="28"/>
                <w:szCs w:val="28"/>
              </w:rPr>
              <w:fldChar w:fldCharType="end"/>
            </w:r>
          </w:hyperlink>
        </w:p>
        <w:p w14:paraId="2024ADEA" w14:textId="08BA88F7"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84" w:history="1">
            <w:r w:rsidR="0050452D" w:rsidRPr="008900E0">
              <w:rPr>
                <w:rStyle w:val="af1"/>
                <w:rFonts w:ascii="Times New Roman" w:eastAsia="標楷體" w:hAnsi="Times New Roman" w:cs="Times New Roman"/>
                <w:noProof/>
                <w:sz w:val="28"/>
                <w:szCs w:val="28"/>
                <w:u w:val="none"/>
              </w:rPr>
              <w:t>二、</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擬導入智慧農業技術介紹與應用</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4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5</w:t>
            </w:r>
            <w:r w:rsidR="0050452D" w:rsidRPr="008900E0">
              <w:rPr>
                <w:rFonts w:ascii="Times New Roman" w:eastAsia="標楷體" w:hAnsi="Times New Roman" w:cs="Times New Roman"/>
                <w:noProof/>
                <w:webHidden/>
                <w:sz w:val="28"/>
                <w:szCs w:val="28"/>
              </w:rPr>
              <w:fldChar w:fldCharType="end"/>
            </w:r>
          </w:hyperlink>
        </w:p>
        <w:p w14:paraId="3A30A966" w14:textId="1F1EBC67" w:rsidR="0050452D" w:rsidRPr="008900E0" w:rsidRDefault="00A817AF" w:rsidP="00D23A83">
          <w:pPr>
            <w:pStyle w:val="21"/>
            <w:spacing w:beforeLines="50" w:before="180" w:afterLines="50" w:after="180" w:line="480" w:lineRule="exact"/>
            <w:ind w:leftChars="199" w:left="1045"/>
            <w:rPr>
              <w:rFonts w:ascii="Times New Roman" w:eastAsia="標楷體" w:hAnsi="Times New Roman" w:cs="Times New Roman"/>
              <w:smallCaps w:val="0"/>
              <w:noProof/>
              <w:sz w:val="28"/>
              <w:szCs w:val="28"/>
            </w:rPr>
          </w:pPr>
          <w:hyperlink w:anchor="_Toc106630185" w:history="1">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一</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擬導入智慧農業技術介紹</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5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5</w:t>
            </w:r>
            <w:r w:rsidR="0050452D" w:rsidRPr="008900E0">
              <w:rPr>
                <w:rFonts w:ascii="Times New Roman" w:eastAsia="標楷體" w:hAnsi="Times New Roman" w:cs="Times New Roman"/>
                <w:noProof/>
                <w:webHidden/>
                <w:sz w:val="28"/>
                <w:szCs w:val="28"/>
              </w:rPr>
              <w:fldChar w:fldCharType="end"/>
            </w:r>
          </w:hyperlink>
        </w:p>
        <w:p w14:paraId="77DF7B27" w14:textId="395B903F" w:rsidR="0050452D" w:rsidRPr="008900E0" w:rsidRDefault="00A817AF" w:rsidP="00D23A83">
          <w:pPr>
            <w:pStyle w:val="21"/>
            <w:spacing w:beforeLines="50" w:before="180" w:afterLines="50" w:after="180" w:line="480" w:lineRule="exact"/>
            <w:ind w:leftChars="199" w:left="1045"/>
            <w:rPr>
              <w:rFonts w:ascii="Times New Roman" w:eastAsia="標楷體" w:hAnsi="Times New Roman" w:cs="Times New Roman"/>
              <w:smallCaps w:val="0"/>
              <w:noProof/>
              <w:sz w:val="28"/>
              <w:szCs w:val="28"/>
            </w:rPr>
          </w:pPr>
          <w:hyperlink w:anchor="_Toc106630186" w:history="1">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二</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前項技術擴散應用規劃</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6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5</w:t>
            </w:r>
            <w:r w:rsidR="0050452D" w:rsidRPr="008900E0">
              <w:rPr>
                <w:rFonts w:ascii="Times New Roman" w:eastAsia="標楷體" w:hAnsi="Times New Roman" w:cs="Times New Roman"/>
                <w:noProof/>
                <w:webHidden/>
                <w:sz w:val="28"/>
                <w:szCs w:val="28"/>
              </w:rPr>
              <w:fldChar w:fldCharType="end"/>
            </w:r>
          </w:hyperlink>
        </w:p>
        <w:p w14:paraId="538483D9" w14:textId="2FBEC01F"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87" w:history="1">
            <w:r w:rsidR="0050452D" w:rsidRPr="008900E0">
              <w:rPr>
                <w:rStyle w:val="af1"/>
                <w:rFonts w:ascii="Times New Roman" w:eastAsia="標楷體" w:hAnsi="Times New Roman" w:cs="Times New Roman"/>
                <w:noProof/>
                <w:sz w:val="28"/>
                <w:szCs w:val="28"/>
                <w:u w:val="none"/>
              </w:rPr>
              <w:t>三、</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計畫目標</w:t>
            </w:r>
            <w:r w:rsidR="0050452D" w:rsidRPr="008900E0">
              <w:rPr>
                <w:rStyle w:val="af1"/>
                <w:rFonts w:ascii="Times New Roman" w:eastAsia="標楷體" w:hAnsi="Times New Roman" w:cs="Times New Roman"/>
                <w:noProof/>
                <w:sz w:val="28"/>
                <w:szCs w:val="28"/>
                <w:u w:val="none"/>
              </w:rPr>
              <w:t>(</w:t>
            </w:r>
            <w:r w:rsidR="0050452D" w:rsidRPr="008900E0">
              <w:rPr>
                <w:rStyle w:val="af1"/>
                <w:rFonts w:ascii="Times New Roman" w:eastAsia="標楷體" w:hAnsi="Times New Roman" w:cs="Times New Roman"/>
                <w:noProof/>
                <w:sz w:val="28"/>
                <w:szCs w:val="28"/>
                <w:u w:val="none"/>
              </w:rPr>
              <w:t>限</w:t>
            </w:r>
            <w:r w:rsidR="0050452D" w:rsidRPr="008900E0">
              <w:rPr>
                <w:rStyle w:val="af1"/>
                <w:rFonts w:ascii="Times New Roman" w:eastAsia="標楷體" w:hAnsi="Times New Roman" w:cs="Times New Roman"/>
                <w:noProof/>
                <w:sz w:val="28"/>
                <w:szCs w:val="28"/>
                <w:u w:val="none"/>
              </w:rPr>
              <w:t>150</w:t>
            </w:r>
            <w:r w:rsidR="0050452D" w:rsidRPr="008900E0">
              <w:rPr>
                <w:rStyle w:val="af1"/>
                <w:rFonts w:ascii="Times New Roman" w:eastAsia="標楷體" w:hAnsi="Times New Roman" w:cs="Times New Roman"/>
                <w:noProof/>
                <w:sz w:val="28"/>
                <w:szCs w:val="28"/>
                <w:u w:val="none"/>
              </w:rPr>
              <w:t>字內</w:t>
            </w:r>
            <w:r w:rsidR="0050452D" w:rsidRPr="008900E0">
              <w:rPr>
                <w:rStyle w:val="af1"/>
                <w:rFonts w:ascii="Times New Roman" w:eastAsia="標楷體" w:hAnsi="Times New Roman" w:cs="Times New Roman"/>
                <w:noProof/>
                <w:sz w:val="28"/>
                <w:szCs w:val="28"/>
                <w:u w:val="none"/>
              </w:rPr>
              <w:t>)</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7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6</w:t>
            </w:r>
            <w:r w:rsidR="0050452D" w:rsidRPr="008900E0">
              <w:rPr>
                <w:rFonts w:ascii="Times New Roman" w:eastAsia="標楷體" w:hAnsi="Times New Roman" w:cs="Times New Roman"/>
                <w:noProof/>
                <w:webHidden/>
                <w:sz w:val="28"/>
                <w:szCs w:val="28"/>
              </w:rPr>
              <w:fldChar w:fldCharType="end"/>
            </w:r>
          </w:hyperlink>
        </w:p>
        <w:p w14:paraId="1DC2FF44" w14:textId="39F95F41"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88" w:history="1">
            <w:r w:rsidR="0050452D" w:rsidRPr="008900E0">
              <w:rPr>
                <w:rStyle w:val="af1"/>
                <w:rFonts w:ascii="Times New Roman" w:eastAsia="標楷體" w:hAnsi="Times New Roman" w:cs="Times New Roman"/>
                <w:noProof/>
                <w:sz w:val="28"/>
                <w:szCs w:val="28"/>
                <w:u w:val="none"/>
              </w:rPr>
              <w:t>四、</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重要工作項目及實施方法</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8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6</w:t>
            </w:r>
            <w:r w:rsidR="0050452D" w:rsidRPr="008900E0">
              <w:rPr>
                <w:rFonts w:ascii="Times New Roman" w:eastAsia="標楷體" w:hAnsi="Times New Roman" w:cs="Times New Roman"/>
                <w:noProof/>
                <w:webHidden/>
                <w:sz w:val="28"/>
                <w:szCs w:val="28"/>
              </w:rPr>
              <w:fldChar w:fldCharType="end"/>
            </w:r>
          </w:hyperlink>
        </w:p>
        <w:p w14:paraId="5CC7889A" w14:textId="787109BE"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89" w:history="1">
            <w:r w:rsidR="0050452D" w:rsidRPr="008900E0">
              <w:rPr>
                <w:rStyle w:val="af1"/>
                <w:rFonts w:ascii="Times New Roman" w:eastAsia="標楷體" w:hAnsi="Times New Roman" w:cs="Times New Roman"/>
                <w:noProof/>
                <w:sz w:val="28"/>
                <w:szCs w:val="28"/>
                <w:u w:val="none"/>
              </w:rPr>
              <w:t>五、</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預期成果效益</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89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9</w:t>
            </w:r>
            <w:r w:rsidR="0050452D" w:rsidRPr="008900E0">
              <w:rPr>
                <w:rFonts w:ascii="Times New Roman" w:eastAsia="標楷體" w:hAnsi="Times New Roman" w:cs="Times New Roman"/>
                <w:noProof/>
                <w:webHidden/>
                <w:sz w:val="28"/>
                <w:szCs w:val="28"/>
              </w:rPr>
              <w:fldChar w:fldCharType="end"/>
            </w:r>
          </w:hyperlink>
        </w:p>
        <w:p w14:paraId="6DD05EEC" w14:textId="11B8A83A" w:rsidR="0050452D" w:rsidRPr="008900E0" w:rsidRDefault="00A817AF" w:rsidP="0050452D">
          <w:pPr>
            <w:pStyle w:val="21"/>
            <w:spacing w:beforeLines="50" w:before="180" w:afterLines="50" w:after="180" w:line="480" w:lineRule="exact"/>
            <w:rPr>
              <w:rFonts w:ascii="Times New Roman" w:eastAsia="標楷體" w:hAnsi="Times New Roman" w:cs="Times New Roman"/>
              <w:smallCaps w:val="0"/>
              <w:noProof/>
              <w:sz w:val="28"/>
              <w:szCs w:val="28"/>
            </w:rPr>
          </w:pPr>
          <w:hyperlink w:anchor="_Toc106630190" w:history="1">
            <w:r w:rsidR="0050452D" w:rsidRPr="008900E0">
              <w:rPr>
                <w:rStyle w:val="af1"/>
                <w:rFonts w:ascii="Times New Roman" w:eastAsia="標楷體" w:hAnsi="Times New Roman" w:cs="Times New Roman"/>
                <w:noProof/>
                <w:sz w:val="28"/>
                <w:szCs w:val="28"/>
                <w:u w:val="none"/>
              </w:rPr>
              <w:t>六、</w:t>
            </w:r>
            <w:r w:rsidR="0050452D" w:rsidRPr="008900E0">
              <w:rPr>
                <w:rFonts w:ascii="Times New Roman" w:eastAsia="標楷體" w:hAnsi="Times New Roman" w:cs="Times New Roman"/>
                <w:smallCaps w:val="0"/>
                <w:noProof/>
                <w:sz w:val="28"/>
                <w:szCs w:val="28"/>
              </w:rPr>
              <w:tab/>
            </w:r>
            <w:r w:rsidR="0050452D" w:rsidRPr="008900E0">
              <w:rPr>
                <w:rStyle w:val="af1"/>
                <w:rFonts w:ascii="Times New Roman" w:eastAsia="標楷體" w:hAnsi="Times New Roman" w:cs="Times New Roman"/>
                <w:noProof/>
                <w:sz w:val="28"/>
                <w:szCs w:val="28"/>
                <w:u w:val="none"/>
              </w:rPr>
              <w:t>經費預算編列</w:t>
            </w:r>
            <w:r w:rsidR="0050452D" w:rsidRPr="008900E0">
              <w:rPr>
                <w:rFonts w:ascii="Times New Roman" w:eastAsia="標楷體" w:hAnsi="Times New Roman" w:cs="Times New Roman"/>
                <w:noProof/>
                <w:webHidden/>
                <w:sz w:val="28"/>
                <w:szCs w:val="28"/>
              </w:rPr>
              <w:tab/>
            </w:r>
            <w:r w:rsidR="0050452D" w:rsidRPr="008900E0">
              <w:rPr>
                <w:rFonts w:ascii="Times New Roman" w:eastAsia="標楷體" w:hAnsi="Times New Roman" w:cs="Times New Roman"/>
                <w:noProof/>
                <w:webHidden/>
                <w:sz w:val="28"/>
                <w:szCs w:val="28"/>
              </w:rPr>
              <w:fldChar w:fldCharType="begin"/>
            </w:r>
            <w:r w:rsidR="0050452D" w:rsidRPr="008900E0">
              <w:rPr>
                <w:rFonts w:ascii="Times New Roman" w:eastAsia="標楷體" w:hAnsi="Times New Roman" w:cs="Times New Roman"/>
                <w:noProof/>
                <w:webHidden/>
                <w:sz w:val="28"/>
                <w:szCs w:val="28"/>
              </w:rPr>
              <w:instrText xml:space="preserve"> PAGEREF _Toc106630190 \h </w:instrText>
            </w:r>
            <w:r w:rsidR="0050452D" w:rsidRPr="008900E0">
              <w:rPr>
                <w:rFonts w:ascii="Times New Roman" w:eastAsia="標楷體" w:hAnsi="Times New Roman" w:cs="Times New Roman"/>
                <w:noProof/>
                <w:webHidden/>
                <w:sz w:val="28"/>
                <w:szCs w:val="28"/>
              </w:rPr>
            </w:r>
            <w:r w:rsidR="0050452D" w:rsidRPr="008900E0">
              <w:rPr>
                <w:rFonts w:ascii="Times New Roman" w:eastAsia="標楷體" w:hAnsi="Times New Roman" w:cs="Times New Roman"/>
                <w:noProof/>
                <w:webHidden/>
                <w:sz w:val="28"/>
                <w:szCs w:val="28"/>
              </w:rPr>
              <w:fldChar w:fldCharType="separate"/>
            </w:r>
            <w:r w:rsidR="00D07ADB" w:rsidRPr="008900E0">
              <w:rPr>
                <w:rFonts w:ascii="Times New Roman" w:eastAsia="標楷體" w:hAnsi="Times New Roman" w:cs="Times New Roman"/>
                <w:noProof/>
                <w:webHidden/>
                <w:sz w:val="28"/>
                <w:szCs w:val="28"/>
              </w:rPr>
              <w:t>10</w:t>
            </w:r>
            <w:r w:rsidR="0050452D" w:rsidRPr="008900E0">
              <w:rPr>
                <w:rFonts w:ascii="Times New Roman" w:eastAsia="標楷體" w:hAnsi="Times New Roman" w:cs="Times New Roman"/>
                <w:noProof/>
                <w:webHidden/>
                <w:sz w:val="28"/>
                <w:szCs w:val="28"/>
              </w:rPr>
              <w:fldChar w:fldCharType="end"/>
            </w:r>
          </w:hyperlink>
        </w:p>
        <w:p w14:paraId="6DD681E9" w14:textId="69EE8B76" w:rsidR="0050452D" w:rsidRPr="008900E0" w:rsidRDefault="00A817AF" w:rsidP="0050452D">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30191" w:history="1">
            <w:r w:rsidR="0050452D" w:rsidRPr="008900E0">
              <w:rPr>
                <w:rStyle w:val="af1"/>
                <w:rFonts w:ascii="Times New Roman" w:eastAsia="標楷體" w:hAnsi="Times New Roman" w:cs="Times New Roman"/>
                <w:b w:val="0"/>
                <w:noProof/>
                <w:sz w:val="28"/>
                <w:szCs w:val="28"/>
                <w:u w:val="none"/>
              </w:rPr>
              <w:t>附表一：外部單位合作內容與成果歸屬方式</w:t>
            </w:r>
            <w:r w:rsidR="0050452D" w:rsidRPr="008900E0">
              <w:rPr>
                <w:rFonts w:ascii="Times New Roman" w:eastAsia="標楷體" w:hAnsi="Times New Roman" w:cs="Times New Roman"/>
                <w:b w:val="0"/>
                <w:noProof/>
                <w:webHidden/>
                <w:sz w:val="28"/>
                <w:szCs w:val="28"/>
              </w:rPr>
              <w:tab/>
            </w:r>
            <w:r w:rsidR="0050452D" w:rsidRPr="008900E0">
              <w:rPr>
                <w:rFonts w:ascii="Times New Roman" w:eastAsia="標楷體" w:hAnsi="Times New Roman" w:cs="Times New Roman"/>
                <w:b w:val="0"/>
                <w:noProof/>
                <w:webHidden/>
                <w:sz w:val="28"/>
                <w:szCs w:val="28"/>
              </w:rPr>
              <w:fldChar w:fldCharType="begin"/>
            </w:r>
            <w:r w:rsidR="0050452D" w:rsidRPr="008900E0">
              <w:rPr>
                <w:rFonts w:ascii="Times New Roman" w:eastAsia="標楷體" w:hAnsi="Times New Roman" w:cs="Times New Roman"/>
                <w:b w:val="0"/>
                <w:noProof/>
                <w:webHidden/>
                <w:sz w:val="28"/>
                <w:szCs w:val="28"/>
              </w:rPr>
              <w:instrText xml:space="preserve"> PAGEREF _Toc106630191 \h </w:instrText>
            </w:r>
            <w:r w:rsidR="0050452D" w:rsidRPr="008900E0">
              <w:rPr>
                <w:rFonts w:ascii="Times New Roman" w:eastAsia="標楷體" w:hAnsi="Times New Roman" w:cs="Times New Roman"/>
                <w:b w:val="0"/>
                <w:noProof/>
                <w:webHidden/>
                <w:sz w:val="28"/>
                <w:szCs w:val="28"/>
              </w:rPr>
            </w:r>
            <w:r w:rsidR="0050452D" w:rsidRPr="008900E0">
              <w:rPr>
                <w:rFonts w:ascii="Times New Roman" w:eastAsia="標楷體" w:hAnsi="Times New Roman" w:cs="Times New Roman"/>
                <w:b w:val="0"/>
                <w:noProof/>
                <w:webHidden/>
                <w:sz w:val="28"/>
                <w:szCs w:val="28"/>
              </w:rPr>
              <w:fldChar w:fldCharType="separate"/>
            </w:r>
            <w:r w:rsidR="00D07ADB" w:rsidRPr="008900E0">
              <w:rPr>
                <w:rFonts w:ascii="Times New Roman" w:eastAsia="標楷體" w:hAnsi="Times New Roman" w:cs="Times New Roman"/>
                <w:b w:val="0"/>
                <w:noProof/>
                <w:webHidden/>
                <w:sz w:val="28"/>
                <w:szCs w:val="28"/>
              </w:rPr>
              <w:t>11</w:t>
            </w:r>
            <w:r w:rsidR="0050452D" w:rsidRPr="008900E0">
              <w:rPr>
                <w:rFonts w:ascii="Times New Roman" w:eastAsia="標楷體" w:hAnsi="Times New Roman" w:cs="Times New Roman"/>
                <w:b w:val="0"/>
                <w:noProof/>
                <w:webHidden/>
                <w:sz w:val="28"/>
                <w:szCs w:val="28"/>
              </w:rPr>
              <w:fldChar w:fldCharType="end"/>
            </w:r>
          </w:hyperlink>
        </w:p>
        <w:p w14:paraId="5942C35A" w14:textId="488E994D" w:rsidR="0050452D" w:rsidRPr="008900E0" w:rsidRDefault="00A817AF" w:rsidP="0050452D">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30192" w:history="1">
            <w:r w:rsidR="0050452D" w:rsidRPr="008900E0">
              <w:rPr>
                <w:rStyle w:val="af1"/>
                <w:rFonts w:ascii="Times New Roman" w:eastAsia="標楷體" w:hAnsi="Times New Roman" w:cs="Times New Roman"/>
                <w:b w:val="0"/>
                <w:noProof/>
                <w:sz w:val="28"/>
                <w:szCs w:val="28"/>
                <w:u w:val="none"/>
              </w:rPr>
              <w:t>附表二：計畫申請單位參與人力資料表</w:t>
            </w:r>
            <w:r w:rsidR="0050452D" w:rsidRPr="008900E0">
              <w:rPr>
                <w:rFonts w:ascii="Times New Roman" w:eastAsia="標楷體" w:hAnsi="Times New Roman" w:cs="Times New Roman"/>
                <w:b w:val="0"/>
                <w:noProof/>
                <w:webHidden/>
                <w:sz w:val="28"/>
                <w:szCs w:val="28"/>
              </w:rPr>
              <w:tab/>
            </w:r>
            <w:r w:rsidR="0050452D" w:rsidRPr="008900E0">
              <w:rPr>
                <w:rFonts w:ascii="Times New Roman" w:eastAsia="標楷體" w:hAnsi="Times New Roman" w:cs="Times New Roman"/>
                <w:b w:val="0"/>
                <w:noProof/>
                <w:webHidden/>
                <w:sz w:val="28"/>
                <w:szCs w:val="28"/>
              </w:rPr>
              <w:fldChar w:fldCharType="begin"/>
            </w:r>
            <w:r w:rsidR="0050452D" w:rsidRPr="008900E0">
              <w:rPr>
                <w:rFonts w:ascii="Times New Roman" w:eastAsia="標楷體" w:hAnsi="Times New Roman" w:cs="Times New Roman"/>
                <w:b w:val="0"/>
                <w:noProof/>
                <w:webHidden/>
                <w:sz w:val="28"/>
                <w:szCs w:val="28"/>
              </w:rPr>
              <w:instrText xml:space="preserve"> PAGEREF _Toc106630192 \h </w:instrText>
            </w:r>
            <w:r w:rsidR="0050452D" w:rsidRPr="008900E0">
              <w:rPr>
                <w:rFonts w:ascii="Times New Roman" w:eastAsia="標楷體" w:hAnsi="Times New Roman" w:cs="Times New Roman"/>
                <w:b w:val="0"/>
                <w:noProof/>
                <w:webHidden/>
                <w:sz w:val="28"/>
                <w:szCs w:val="28"/>
              </w:rPr>
            </w:r>
            <w:r w:rsidR="0050452D" w:rsidRPr="008900E0">
              <w:rPr>
                <w:rFonts w:ascii="Times New Roman" w:eastAsia="標楷體" w:hAnsi="Times New Roman" w:cs="Times New Roman"/>
                <w:b w:val="0"/>
                <w:noProof/>
                <w:webHidden/>
                <w:sz w:val="28"/>
                <w:szCs w:val="28"/>
              </w:rPr>
              <w:fldChar w:fldCharType="separate"/>
            </w:r>
            <w:r w:rsidR="00D07ADB" w:rsidRPr="008900E0">
              <w:rPr>
                <w:rFonts w:ascii="Times New Roman" w:eastAsia="標楷體" w:hAnsi="Times New Roman" w:cs="Times New Roman"/>
                <w:b w:val="0"/>
                <w:noProof/>
                <w:webHidden/>
                <w:sz w:val="28"/>
                <w:szCs w:val="28"/>
              </w:rPr>
              <w:t>13</w:t>
            </w:r>
            <w:r w:rsidR="0050452D" w:rsidRPr="008900E0">
              <w:rPr>
                <w:rFonts w:ascii="Times New Roman" w:eastAsia="標楷體" w:hAnsi="Times New Roman" w:cs="Times New Roman"/>
                <w:b w:val="0"/>
                <w:noProof/>
                <w:webHidden/>
                <w:sz w:val="28"/>
                <w:szCs w:val="28"/>
              </w:rPr>
              <w:fldChar w:fldCharType="end"/>
            </w:r>
          </w:hyperlink>
        </w:p>
        <w:p w14:paraId="714D2956" w14:textId="2B364C06" w:rsidR="0050452D" w:rsidRPr="008900E0" w:rsidRDefault="00A817AF" w:rsidP="0050452D">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06630193" w:history="1">
            <w:r w:rsidR="0050452D" w:rsidRPr="008900E0">
              <w:rPr>
                <w:rStyle w:val="af1"/>
                <w:rFonts w:ascii="Times New Roman" w:eastAsia="標楷體" w:hAnsi="Times New Roman" w:cs="Times New Roman"/>
                <w:b w:val="0"/>
                <w:noProof/>
                <w:sz w:val="28"/>
                <w:szCs w:val="28"/>
                <w:u w:val="none"/>
              </w:rPr>
              <w:t>附表三：物品、新購設備及資訊相關費用明細表</w:t>
            </w:r>
            <w:r w:rsidR="0050452D" w:rsidRPr="008900E0">
              <w:rPr>
                <w:rFonts w:ascii="Times New Roman" w:eastAsia="標楷體" w:hAnsi="Times New Roman" w:cs="Times New Roman"/>
                <w:b w:val="0"/>
                <w:noProof/>
                <w:webHidden/>
                <w:sz w:val="28"/>
                <w:szCs w:val="28"/>
              </w:rPr>
              <w:tab/>
            </w:r>
            <w:r w:rsidR="0050452D" w:rsidRPr="008900E0">
              <w:rPr>
                <w:rFonts w:ascii="Times New Roman" w:eastAsia="標楷體" w:hAnsi="Times New Roman" w:cs="Times New Roman"/>
                <w:b w:val="0"/>
                <w:noProof/>
                <w:webHidden/>
                <w:sz w:val="28"/>
                <w:szCs w:val="28"/>
              </w:rPr>
              <w:fldChar w:fldCharType="begin"/>
            </w:r>
            <w:r w:rsidR="0050452D" w:rsidRPr="008900E0">
              <w:rPr>
                <w:rFonts w:ascii="Times New Roman" w:eastAsia="標楷體" w:hAnsi="Times New Roman" w:cs="Times New Roman"/>
                <w:b w:val="0"/>
                <w:noProof/>
                <w:webHidden/>
                <w:sz w:val="28"/>
                <w:szCs w:val="28"/>
              </w:rPr>
              <w:instrText xml:space="preserve"> PAGEREF _Toc106630193 \h </w:instrText>
            </w:r>
            <w:r w:rsidR="0050452D" w:rsidRPr="008900E0">
              <w:rPr>
                <w:rFonts w:ascii="Times New Roman" w:eastAsia="標楷體" w:hAnsi="Times New Roman" w:cs="Times New Roman"/>
                <w:b w:val="0"/>
                <w:noProof/>
                <w:webHidden/>
                <w:sz w:val="28"/>
                <w:szCs w:val="28"/>
              </w:rPr>
            </w:r>
            <w:r w:rsidR="0050452D" w:rsidRPr="008900E0">
              <w:rPr>
                <w:rFonts w:ascii="Times New Roman" w:eastAsia="標楷體" w:hAnsi="Times New Roman" w:cs="Times New Roman"/>
                <w:b w:val="0"/>
                <w:noProof/>
                <w:webHidden/>
                <w:sz w:val="28"/>
                <w:szCs w:val="28"/>
              </w:rPr>
              <w:fldChar w:fldCharType="separate"/>
            </w:r>
            <w:r w:rsidR="00D07ADB" w:rsidRPr="008900E0">
              <w:rPr>
                <w:rFonts w:ascii="Times New Roman" w:eastAsia="標楷體" w:hAnsi="Times New Roman" w:cs="Times New Roman"/>
                <w:b w:val="0"/>
                <w:noProof/>
                <w:webHidden/>
                <w:sz w:val="28"/>
                <w:szCs w:val="28"/>
              </w:rPr>
              <w:t>14</w:t>
            </w:r>
            <w:r w:rsidR="0050452D" w:rsidRPr="008900E0">
              <w:rPr>
                <w:rFonts w:ascii="Times New Roman" w:eastAsia="標楷體" w:hAnsi="Times New Roman" w:cs="Times New Roman"/>
                <w:b w:val="0"/>
                <w:noProof/>
                <w:webHidden/>
                <w:sz w:val="28"/>
                <w:szCs w:val="28"/>
              </w:rPr>
              <w:fldChar w:fldCharType="end"/>
            </w:r>
          </w:hyperlink>
        </w:p>
        <w:p w14:paraId="04157CD4" w14:textId="169853B0" w:rsidR="00C57E43" w:rsidRPr="008900E0" w:rsidRDefault="00C57E43" w:rsidP="0050452D">
          <w:pPr>
            <w:spacing w:beforeLines="50" w:before="180" w:afterLines="50" w:after="180" w:line="480" w:lineRule="exact"/>
          </w:pPr>
          <w:r w:rsidRPr="008900E0">
            <w:rPr>
              <w:rFonts w:ascii="Times New Roman" w:eastAsia="標楷體" w:hAnsi="Times New Roman" w:cs="Times New Roman"/>
              <w:bCs/>
              <w:sz w:val="28"/>
              <w:szCs w:val="28"/>
              <w:lang w:val="zh-TW"/>
            </w:rPr>
            <w:fldChar w:fldCharType="end"/>
          </w:r>
        </w:p>
      </w:sdtContent>
    </w:sdt>
    <w:p w14:paraId="28328D76" w14:textId="4749A029" w:rsidR="009C59C9" w:rsidRPr="008900E0" w:rsidRDefault="009C59C9">
      <w:pPr>
        <w:widowControl/>
        <w:rPr>
          <w:rFonts w:ascii="Times New Roman" w:eastAsia="標楷體" w:hAnsi="Times New Roman" w:cs="Times New Roman"/>
          <w:spacing w:val="400"/>
          <w:sz w:val="48"/>
        </w:rPr>
      </w:pPr>
    </w:p>
    <w:p w14:paraId="6E922998" w14:textId="77777777" w:rsidR="0024410D" w:rsidRPr="008900E0" w:rsidRDefault="0024410D">
      <w:pPr>
        <w:widowControl/>
        <w:rPr>
          <w:rFonts w:ascii="Times New Roman" w:eastAsia="標楷體" w:hAnsi="Times New Roman" w:cs="Times New Roman"/>
          <w:spacing w:val="400"/>
          <w:sz w:val="48"/>
        </w:rPr>
        <w:sectPr w:rsidR="0024410D" w:rsidRPr="008900E0" w:rsidSect="009C59C9">
          <w:footerReference w:type="default" r:id="rId8"/>
          <w:pgSz w:w="11906" w:h="16838"/>
          <w:pgMar w:top="1259" w:right="1077" w:bottom="1134" w:left="992" w:header="851" w:footer="992" w:gutter="0"/>
          <w:pgNumType w:fmt="lowerRoman" w:start="1"/>
          <w:cols w:space="425"/>
          <w:docGrid w:type="lines" w:linePitch="360"/>
        </w:sectPr>
      </w:pPr>
    </w:p>
    <w:p w14:paraId="3669AB74" w14:textId="1512CE05" w:rsidR="00E116D8" w:rsidRPr="008900E0"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rPr>
      </w:pPr>
      <w:bookmarkStart w:id="0" w:name="_Toc71735133"/>
      <w:bookmarkStart w:id="1" w:name="_Toc74126067"/>
      <w:bookmarkStart w:id="2" w:name="_Toc74126241"/>
      <w:bookmarkStart w:id="3" w:name="_Toc74126316"/>
      <w:bookmarkStart w:id="4" w:name="_Toc106630179"/>
      <w:r w:rsidRPr="008900E0">
        <w:rPr>
          <w:rFonts w:ascii="Times New Roman" w:hAnsi="Times New Roman" w:cs="Times New Roman"/>
        </w:rPr>
        <w:lastRenderedPageBreak/>
        <w:t>申請表</w:t>
      </w:r>
      <w:bookmarkEnd w:id="0"/>
      <w:bookmarkEnd w:id="1"/>
      <w:bookmarkEnd w:id="2"/>
      <w:bookmarkEnd w:id="3"/>
      <w:bookmarkEnd w:id="4"/>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E456D9" w:rsidRPr="008900E0" w14:paraId="7D80151E" w14:textId="77777777" w:rsidTr="00A1223E">
        <w:trPr>
          <w:trHeight w:val="510"/>
        </w:trPr>
        <w:tc>
          <w:tcPr>
            <w:tcW w:w="408" w:type="dxa"/>
            <w:vMerge w:val="restart"/>
            <w:vAlign w:val="center"/>
          </w:tcPr>
          <w:p w14:paraId="423A6B76" w14:textId="77777777" w:rsidR="00E456D9" w:rsidRPr="008900E0" w:rsidRDefault="00E456D9" w:rsidP="00FE42B8">
            <w:pPr>
              <w:spacing w:line="400" w:lineRule="exact"/>
              <w:jc w:val="center"/>
              <w:rPr>
                <w:rFonts w:eastAsia="標楷體"/>
                <w:sz w:val="26"/>
                <w:szCs w:val="26"/>
              </w:rPr>
            </w:pPr>
            <w:r w:rsidRPr="008900E0">
              <w:rPr>
                <w:rFonts w:eastAsia="標楷體"/>
                <w:sz w:val="26"/>
                <w:szCs w:val="26"/>
              </w:rPr>
              <w:t>1.</w:t>
            </w:r>
          </w:p>
          <w:p w14:paraId="56395FEA" w14:textId="318CE268" w:rsidR="00E456D9" w:rsidRPr="008900E0" w:rsidRDefault="00E456D9" w:rsidP="00FE42B8">
            <w:pPr>
              <w:spacing w:line="400" w:lineRule="exact"/>
              <w:jc w:val="center"/>
              <w:rPr>
                <w:rFonts w:eastAsia="標楷體"/>
                <w:sz w:val="26"/>
                <w:szCs w:val="26"/>
              </w:rPr>
            </w:pPr>
            <w:r w:rsidRPr="00A817AF">
              <w:rPr>
                <w:rFonts w:eastAsia="標楷體"/>
                <w:sz w:val="26"/>
                <w:szCs w:val="26"/>
              </w:rPr>
              <w:t>申請</w:t>
            </w:r>
            <w:r w:rsidR="00072FC3" w:rsidRPr="00A817AF">
              <w:rPr>
                <w:rFonts w:eastAsia="標楷體" w:hint="eastAsia"/>
                <w:sz w:val="26"/>
                <w:szCs w:val="26"/>
              </w:rPr>
              <w:t>單位</w:t>
            </w:r>
            <w:r w:rsidRPr="00A817AF">
              <w:rPr>
                <w:rFonts w:eastAsia="標楷體"/>
                <w:sz w:val="26"/>
                <w:szCs w:val="26"/>
              </w:rPr>
              <w:t>基本</w:t>
            </w:r>
            <w:r w:rsidRPr="008900E0">
              <w:rPr>
                <w:rFonts w:eastAsia="標楷體"/>
                <w:sz w:val="26"/>
                <w:szCs w:val="26"/>
              </w:rPr>
              <w:t>資料</w:t>
            </w:r>
          </w:p>
        </w:tc>
        <w:tc>
          <w:tcPr>
            <w:tcW w:w="1668" w:type="dxa"/>
            <w:gridSpan w:val="4"/>
            <w:tcMar>
              <w:left w:w="57" w:type="dxa"/>
              <w:right w:w="57" w:type="dxa"/>
            </w:tcMar>
            <w:vAlign w:val="center"/>
          </w:tcPr>
          <w:p w14:paraId="722169DF" w14:textId="2B28C1B6" w:rsidR="00E456D9" w:rsidRPr="008900E0" w:rsidRDefault="00E456D9" w:rsidP="00E456D9">
            <w:pPr>
              <w:spacing w:line="400" w:lineRule="exact"/>
              <w:jc w:val="distribute"/>
              <w:rPr>
                <w:rFonts w:eastAsia="標楷體"/>
                <w:sz w:val="26"/>
                <w:szCs w:val="26"/>
              </w:rPr>
            </w:pPr>
            <w:r w:rsidRPr="008900E0">
              <w:rPr>
                <w:rFonts w:eastAsia="標楷體"/>
                <w:sz w:val="26"/>
                <w:szCs w:val="26"/>
              </w:rPr>
              <w:t>計畫屬性</w:t>
            </w:r>
          </w:p>
        </w:tc>
        <w:tc>
          <w:tcPr>
            <w:tcW w:w="7651" w:type="dxa"/>
            <w:gridSpan w:val="14"/>
            <w:vAlign w:val="center"/>
          </w:tcPr>
          <w:p w14:paraId="06E7965D" w14:textId="6839B1AA" w:rsidR="00E456D9" w:rsidRPr="008900E0" w:rsidRDefault="0074446D" w:rsidP="0074446D">
            <w:pPr>
              <w:spacing w:line="400" w:lineRule="exact"/>
              <w:rPr>
                <w:rFonts w:eastAsia="標楷體"/>
                <w:sz w:val="26"/>
                <w:szCs w:val="26"/>
              </w:rPr>
            </w:pPr>
            <w:r w:rsidRPr="008900E0">
              <w:rPr>
                <w:rFonts w:ascii="標楷體" w:eastAsia="標楷體" w:hAnsi="標楷體" w:hint="eastAsia"/>
                <w:sz w:val="26"/>
                <w:szCs w:val="26"/>
              </w:rPr>
              <w:t>■</w:t>
            </w:r>
            <w:r w:rsidR="00E456D9" w:rsidRPr="008900E0">
              <w:rPr>
                <w:rFonts w:eastAsia="標楷體"/>
                <w:sz w:val="26"/>
                <w:szCs w:val="26"/>
              </w:rPr>
              <w:t>產業升級擴散應用</w:t>
            </w:r>
            <w:r w:rsidR="00E456D9" w:rsidRPr="008900E0">
              <w:rPr>
                <w:rFonts w:eastAsia="標楷體" w:hint="eastAsia"/>
                <w:sz w:val="26"/>
                <w:szCs w:val="26"/>
              </w:rPr>
              <w:t xml:space="preserve">  </w:t>
            </w:r>
            <w:r w:rsidRPr="008900E0">
              <w:rPr>
                <w:rFonts w:ascii="標楷體" w:eastAsia="標楷體" w:hAnsi="標楷體" w:hint="eastAsia"/>
                <w:sz w:val="26"/>
                <w:szCs w:val="26"/>
              </w:rPr>
              <w:t>□</w:t>
            </w:r>
            <w:r w:rsidR="00E456D9" w:rsidRPr="008900E0">
              <w:rPr>
                <w:rFonts w:eastAsia="標楷體"/>
                <w:sz w:val="26"/>
                <w:szCs w:val="26"/>
              </w:rPr>
              <w:t>科技整合落地布局</w:t>
            </w:r>
          </w:p>
        </w:tc>
      </w:tr>
      <w:tr w:rsidR="00E456D9" w:rsidRPr="008900E0" w14:paraId="2A3783FF" w14:textId="77777777" w:rsidTr="00A1223E">
        <w:trPr>
          <w:trHeight w:val="510"/>
        </w:trPr>
        <w:tc>
          <w:tcPr>
            <w:tcW w:w="408" w:type="dxa"/>
            <w:vMerge/>
            <w:vAlign w:val="center"/>
          </w:tcPr>
          <w:p w14:paraId="52709D31" w14:textId="77777777" w:rsidR="00E456D9" w:rsidRPr="008900E0"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8900E0" w:rsidRDefault="00E456D9" w:rsidP="00BA4FE5">
            <w:pPr>
              <w:spacing w:line="400" w:lineRule="exact"/>
              <w:jc w:val="distribute"/>
              <w:rPr>
                <w:rFonts w:eastAsia="標楷體"/>
                <w:sz w:val="26"/>
                <w:szCs w:val="26"/>
              </w:rPr>
            </w:pPr>
            <w:r w:rsidRPr="008900E0">
              <w:rPr>
                <w:rFonts w:eastAsia="標楷體"/>
                <w:sz w:val="26"/>
                <w:szCs w:val="26"/>
              </w:rPr>
              <w:t>單位類型</w:t>
            </w:r>
          </w:p>
        </w:tc>
        <w:tc>
          <w:tcPr>
            <w:tcW w:w="7651" w:type="dxa"/>
            <w:gridSpan w:val="14"/>
            <w:vAlign w:val="center"/>
          </w:tcPr>
          <w:p w14:paraId="75BE8D16" w14:textId="025C4AEA" w:rsidR="00E456D9" w:rsidRPr="008900E0" w:rsidRDefault="0074446D" w:rsidP="00FE42B8">
            <w:pPr>
              <w:spacing w:line="400" w:lineRule="exact"/>
              <w:rPr>
                <w:rFonts w:ascii="標楷體" w:eastAsia="標楷體" w:hAnsi="標楷體"/>
                <w:sz w:val="26"/>
                <w:szCs w:val="26"/>
              </w:rPr>
            </w:pPr>
            <w:r w:rsidRPr="008900E0">
              <w:rPr>
                <w:rFonts w:ascii="標楷體" w:eastAsia="標楷體" w:hAnsi="標楷體" w:hint="eastAsia"/>
                <w:sz w:val="26"/>
                <w:szCs w:val="26"/>
              </w:rPr>
              <w:t>□</w:t>
            </w:r>
            <w:r w:rsidRPr="008900E0">
              <w:rPr>
                <w:rFonts w:eastAsia="標楷體"/>
                <w:sz w:val="26"/>
                <w:szCs w:val="26"/>
              </w:rPr>
              <w:t>農企</w:t>
            </w:r>
            <w:r w:rsidRPr="008900E0">
              <w:rPr>
                <w:rFonts w:eastAsia="標楷體" w:hint="eastAsia"/>
                <w:sz w:val="26"/>
                <w:szCs w:val="26"/>
              </w:rPr>
              <w:t>業</w:t>
            </w:r>
            <w:r w:rsidRPr="008900E0">
              <w:rPr>
                <w:rFonts w:eastAsia="標楷體" w:hint="eastAsia"/>
                <w:sz w:val="26"/>
                <w:szCs w:val="26"/>
              </w:rPr>
              <w:t xml:space="preserve"> </w:t>
            </w:r>
            <w:r w:rsidRPr="008900E0">
              <w:rPr>
                <w:rFonts w:ascii="標楷體" w:eastAsia="標楷體" w:hAnsi="標楷體" w:hint="eastAsia"/>
                <w:sz w:val="26"/>
                <w:szCs w:val="26"/>
              </w:rPr>
              <w:t>□</w:t>
            </w:r>
            <w:r w:rsidRPr="008900E0">
              <w:rPr>
                <w:rFonts w:eastAsia="標楷體"/>
                <w:sz w:val="26"/>
                <w:szCs w:val="26"/>
              </w:rPr>
              <w:t>農民團體</w:t>
            </w:r>
            <w:r w:rsidRPr="008900E0">
              <w:rPr>
                <w:rFonts w:eastAsia="標楷體" w:hint="eastAsia"/>
                <w:sz w:val="26"/>
                <w:szCs w:val="26"/>
              </w:rPr>
              <w:t xml:space="preserve"> </w:t>
            </w:r>
            <w:r w:rsidRPr="008900E0">
              <w:rPr>
                <w:rFonts w:ascii="標楷體" w:eastAsia="標楷體" w:hAnsi="標楷體" w:hint="eastAsia"/>
                <w:sz w:val="26"/>
                <w:szCs w:val="26"/>
              </w:rPr>
              <w:t>□</w:t>
            </w:r>
            <w:r w:rsidRPr="008900E0">
              <w:rPr>
                <w:rFonts w:eastAsia="標楷體"/>
                <w:sz w:val="26"/>
                <w:szCs w:val="26"/>
              </w:rPr>
              <w:t>農業產業團體</w:t>
            </w:r>
          </w:p>
        </w:tc>
      </w:tr>
      <w:tr w:rsidR="00E456D9" w:rsidRPr="008900E0" w14:paraId="3A34AC2F" w14:textId="77777777" w:rsidTr="00A1223E">
        <w:trPr>
          <w:trHeight w:val="510"/>
        </w:trPr>
        <w:tc>
          <w:tcPr>
            <w:tcW w:w="408" w:type="dxa"/>
            <w:vMerge/>
            <w:vAlign w:val="center"/>
          </w:tcPr>
          <w:p w14:paraId="733B9D30" w14:textId="77777777" w:rsidR="00E456D9" w:rsidRPr="008900E0"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8900E0" w:rsidRDefault="00E456D9" w:rsidP="00FE42B8">
            <w:pPr>
              <w:spacing w:line="400" w:lineRule="exact"/>
              <w:jc w:val="distribute"/>
              <w:rPr>
                <w:rFonts w:eastAsia="標楷體"/>
                <w:sz w:val="26"/>
                <w:szCs w:val="26"/>
              </w:rPr>
            </w:pPr>
            <w:r w:rsidRPr="008900E0">
              <w:rPr>
                <w:rFonts w:eastAsia="標楷體"/>
                <w:sz w:val="26"/>
                <w:szCs w:val="26"/>
              </w:rPr>
              <w:t>計畫名稱</w:t>
            </w:r>
          </w:p>
        </w:tc>
        <w:tc>
          <w:tcPr>
            <w:tcW w:w="7651" w:type="dxa"/>
            <w:gridSpan w:val="14"/>
            <w:vAlign w:val="center"/>
          </w:tcPr>
          <w:p w14:paraId="0C4B2770" w14:textId="3AB45789" w:rsidR="00E456D9" w:rsidRPr="008900E0" w:rsidRDefault="00E456D9" w:rsidP="00FE42B8">
            <w:pPr>
              <w:spacing w:line="400" w:lineRule="exact"/>
              <w:rPr>
                <w:rFonts w:eastAsia="標楷體"/>
                <w:sz w:val="26"/>
                <w:szCs w:val="26"/>
              </w:rPr>
            </w:pPr>
          </w:p>
        </w:tc>
      </w:tr>
      <w:tr w:rsidR="00E456D9" w:rsidRPr="008900E0" w14:paraId="7AEB0BB5" w14:textId="77777777" w:rsidTr="00A1223E">
        <w:trPr>
          <w:trHeight w:val="510"/>
        </w:trPr>
        <w:tc>
          <w:tcPr>
            <w:tcW w:w="408" w:type="dxa"/>
            <w:vMerge/>
            <w:vAlign w:val="center"/>
          </w:tcPr>
          <w:p w14:paraId="11BE5F45" w14:textId="77777777" w:rsidR="00E456D9" w:rsidRPr="008900E0"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8900E0" w:rsidRDefault="00E456D9" w:rsidP="00FE42B8">
            <w:pPr>
              <w:spacing w:line="400" w:lineRule="exact"/>
              <w:jc w:val="distribute"/>
              <w:rPr>
                <w:rFonts w:eastAsia="標楷體"/>
                <w:sz w:val="26"/>
                <w:szCs w:val="26"/>
              </w:rPr>
            </w:pPr>
            <w:r w:rsidRPr="008900E0">
              <w:rPr>
                <w:rFonts w:eastAsia="標楷體"/>
                <w:sz w:val="26"/>
                <w:szCs w:val="26"/>
              </w:rPr>
              <w:t>計畫期間</w:t>
            </w:r>
          </w:p>
        </w:tc>
        <w:tc>
          <w:tcPr>
            <w:tcW w:w="7651" w:type="dxa"/>
            <w:gridSpan w:val="14"/>
            <w:vAlign w:val="center"/>
          </w:tcPr>
          <w:p w14:paraId="38644D02" w14:textId="683B6656" w:rsidR="00E456D9" w:rsidRPr="008900E0" w:rsidRDefault="00E456D9" w:rsidP="005149A6">
            <w:pPr>
              <w:spacing w:line="400" w:lineRule="exact"/>
              <w:rPr>
                <w:rFonts w:eastAsia="標楷體"/>
                <w:sz w:val="26"/>
                <w:szCs w:val="26"/>
              </w:rPr>
            </w:pPr>
            <w:r w:rsidRPr="008900E0">
              <w:rPr>
                <w:rFonts w:eastAsia="標楷體"/>
                <w:sz w:val="26"/>
                <w:szCs w:val="26"/>
              </w:rPr>
              <w:t>自民國</w:t>
            </w:r>
            <w:r w:rsidR="00DE4693" w:rsidRPr="008900E0">
              <w:rPr>
                <w:rFonts w:eastAsia="標楷體"/>
                <w:color w:val="FF0000"/>
                <w:sz w:val="26"/>
                <w:szCs w:val="26"/>
              </w:rPr>
              <w:t>112</w:t>
            </w:r>
            <w:r w:rsidRPr="008900E0">
              <w:rPr>
                <w:rFonts w:eastAsia="標楷體"/>
                <w:sz w:val="26"/>
                <w:szCs w:val="26"/>
              </w:rPr>
              <w:t>年</w:t>
            </w:r>
            <w:r w:rsidRPr="008900E0">
              <w:rPr>
                <w:rFonts w:eastAsia="標楷體"/>
                <w:sz w:val="26"/>
                <w:szCs w:val="26"/>
              </w:rPr>
              <w:t xml:space="preserve">  </w:t>
            </w:r>
            <w:r w:rsidRPr="008900E0">
              <w:rPr>
                <w:rFonts w:eastAsia="標楷體"/>
                <w:sz w:val="26"/>
                <w:szCs w:val="26"/>
              </w:rPr>
              <w:t>月</w:t>
            </w:r>
            <w:r w:rsidRPr="008900E0">
              <w:rPr>
                <w:rFonts w:eastAsia="標楷體"/>
                <w:sz w:val="26"/>
                <w:szCs w:val="26"/>
              </w:rPr>
              <w:t xml:space="preserve">  </w:t>
            </w:r>
            <w:r w:rsidRPr="008900E0">
              <w:rPr>
                <w:rFonts w:eastAsia="標楷體"/>
                <w:sz w:val="26"/>
                <w:szCs w:val="26"/>
              </w:rPr>
              <w:t>日起</w:t>
            </w:r>
            <w:r w:rsidRPr="008900E0">
              <w:rPr>
                <w:rFonts w:eastAsia="標楷體"/>
                <w:sz w:val="26"/>
                <w:szCs w:val="26"/>
              </w:rPr>
              <w:t xml:space="preserve"> </w:t>
            </w:r>
            <w:r w:rsidRPr="008900E0">
              <w:rPr>
                <w:rFonts w:eastAsia="標楷體"/>
                <w:sz w:val="26"/>
                <w:szCs w:val="26"/>
              </w:rPr>
              <w:t>至</w:t>
            </w:r>
            <w:r w:rsidRPr="008900E0">
              <w:rPr>
                <w:rFonts w:eastAsia="標楷體"/>
                <w:sz w:val="26"/>
                <w:szCs w:val="26"/>
              </w:rPr>
              <w:t xml:space="preserve"> </w:t>
            </w:r>
            <w:r w:rsidRPr="008900E0">
              <w:rPr>
                <w:rFonts w:eastAsia="標楷體"/>
                <w:sz w:val="26"/>
                <w:szCs w:val="26"/>
              </w:rPr>
              <w:t>民國</w:t>
            </w:r>
            <w:r w:rsidR="00DE4693" w:rsidRPr="008900E0">
              <w:rPr>
                <w:rFonts w:eastAsia="標楷體"/>
                <w:color w:val="FF0000"/>
                <w:sz w:val="26"/>
                <w:szCs w:val="26"/>
              </w:rPr>
              <w:t>112</w:t>
            </w:r>
            <w:r w:rsidRPr="008900E0">
              <w:rPr>
                <w:rFonts w:eastAsia="標楷體"/>
                <w:sz w:val="26"/>
                <w:szCs w:val="26"/>
              </w:rPr>
              <w:t>年</w:t>
            </w:r>
            <w:r w:rsidRPr="008900E0">
              <w:rPr>
                <w:rFonts w:eastAsia="標楷體"/>
                <w:sz w:val="26"/>
                <w:szCs w:val="26"/>
              </w:rPr>
              <w:t xml:space="preserve">  </w:t>
            </w:r>
            <w:r w:rsidRPr="008900E0">
              <w:rPr>
                <w:rFonts w:eastAsia="標楷體"/>
                <w:sz w:val="26"/>
                <w:szCs w:val="26"/>
              </w:rPr>
              <w:t>月</w:t>
            </w:r>
            <w:r w:rsidRPr="008900E0">
              <w:rPr>
                <w:rFonts w:eastAsia="標楷體"/>
                <w:sz w:val="26"/>
                <w:szCs w:val="26"/>
              </w:rPr>
              <w:t xml:space="preserve">  </w:t>
            </w:r>
            <w:r w:rsidRPr="008900E0">
              <w:rPr>
                <w:rFonts w:eastAsia="標楷體"/>
                <w:sz w:val="26"/>
                <w:szCs w:val="26"/>
              </w:rPr>
              <w:t>日止，合計</w:t>
            </w:r>
            <w:r w:rsidRPr="008900E0">
              <w:rPr>
                <w:rFonts w:eastAsia="標楷體"/>
                <w:sz w:val="26"/>
                <w:szCs w:val="26"/>
              </w:rPr>
              <w:t xml:space="preserve">  </w:t>
            </w:r>
            <w:r w:rsidRPr="008900E0">
              <w:rPr>
                <w:rFonts w:eastAsia="標楷體"/>
                <w:sz w:val="26"/>
                <w:szCs w:val="26"/>
              </w:rPr>
              <w:t>月</w:t>
            </w:r>
          </w:p>
        </w:tc>
      </w:tr>
      <w:tr w:rsidR="00E456D9" w:rsidRPr="008900E0" w14:paraId="466CAA20" w14:textId="77777777" w:rsidTr="00A1223E">
        <w:trPr>
          <w:trHeight w:val="510"/>
        </w:trPr>
        <w:tc>
          <w:tcPr>
            <w:tcW w:w="408" w:type="dxa"/>
            <w:vMerge/>
            <w:vAlign w:val="center"/>
          </w:tcPr>
          <w:p w14:paraId="262D119F" w14:textId="77777777" w:rsidR="00E456D9" w:rsidRPr="008900E0"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8900E0" w:rsidRDefault="00E456D9" w:rsidP="00C9799C">
            <w:pPr>
              <w:spacing w:line="400" w:lineRule="exact"/>
              <w:jc w:val="distribute"/>
              <w:rPr>
                <w:rFonts w:eastAsia="標楷體"/>
                <w:sz w:val="26"/>
                <w:szCs w:val="26"/>
              </w:rPr>
            </w:pPr>
            <w:r w:rsidRPr="008900E0">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8900E0" w:rsidRDefault="00E456D9" w:rsidP="00683441">
            <w:pPr>
              <w:spacing w:line="400" w:lineRule="exact"/>
              <w:jc w:val="center"/>
              <w:rPr>
                <w:rFonts w:eastAsia="標楷體"/>
                <w:sz w:val="26"/>
                <w:szCs w:val="26"/>
              </w:rPr>
            </w:pPr>
            <w:r w:rsidRPr="008900E0">
              <w:rPr>
                <w:rFonts w:eastAsia="標楷體" w:hint="eastAsia"/>
                <w:sz w:val="26"/>
                <w:szCs w:val="26"/>
              </w:rPr>
              <w:t xml:space="preserve">     </w:t>
            </w:r>
            <w:r w:rsidRPr="008900E0">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8900E0" w:rsidRDefault="00E456D9" w:rsidP="00457793">
            <w:pPr>
              <w:spacing w:line="400" w:lineRule="exact"/>
              <w:jc w:val="center"/>
              <w:rPr>
                <w:rFonts w:eastAsia="標楷體"/>
                <w:sz w:val="26"/>
                <w:szCs w:val="26"/>
              </w:rPr>
            </w:pPr>
            <w:r w:rsidRPr="008900E0">
              <w:rPr>
                <w:rFonts w:eastAsia="標楷體"/>
                <w:sz w:val="26"/>
                <w:szCs w:val="26"/>
              </w:rPr>
              <w:t>補助款</w:t>
            </w:r>
          </w:p>
        </w:tc>
        <w:tc>
          <w:tcPr>
            <w:tcW w:w="2085" w:type="dxa"/>
            <w:gridSpan w:val="3"/>
            <w:vAlign w:val="center"/>
          </w:tcPr>
          <w:p w14:paraId="75653D01" w14:textId="13A95295" w:rsidR="00E456D9" w:rsidRPr="008900E0" w:rsidRDefault="00E456D9" w:rsidP="00D246AE">
            <w:pPr>
              <w:spacing w:line="400" w:lineRule="exact"/>
              <w:rPr>
                <w:rFonts w:eastAsia="標楷體"/>
                <w:sz w:val="26"/>
                <w:szCs w:val="26"/>
              </w:rPr>
            </w:pPr>
            <w:r w:rsidRPr="008900E0">
              <w:rPr>
                <w:rFonts w:eastAsia="標楷體" w:hint="eastAsia"/>
                <w:sz w:val="26"/>
                <w:szCs w:val="26"/>
              </w:rPr>
              <w:t xml:space="preserve">     </w:t>
            </w:r>
            <w:r w:rsidRPr="008900E0">
              <w:rPr>
                <w:rFonts w:eastAsia="標楷體"/>
                <w:sz w:val="26"/>
                <w:szCs w:val="26"/>
              </w:rPr>
              <w:t>千元</w:t>
            </w:r>
            <w:r w:rsidRPr="008900E0">
              <w:rPr>
                <w:rFonts w:eastAsia="標楷體"/>
                <w:sz w:val="26"/>
                <w:szCs w:val="26"/>
              </w:rPr>
              <w:t>(</w:t>
            </w:r>
            <w:r w:rsidRPr="008900E0">
              <w:rPr>
                <w:rFonts w:eastAsia="標楷體" w:hint="eastAsia"/>
                <w:sz w:val="26"/>
                <w:szCs w:val="26"/>
              </w:rPr>
              <w:t xml:space="preserve">  </w:t>
            </w:r>
            <w:r w:rsidRPr="008900E0">
              <w:rPr>
                <w:rFonts w:eastAsia="標楷體"/>
                <w:sz w:val="26"/>
                <w:szCs w:val="26"/>
              </w:rPr>
              <w:t>%)</w:t>
            </w:r>
          </w:p>
        </w:tc>
        <w:tc>
          <w:tcPr>
            <w:tcW w:w="892" w:type="dxa"/>
            <w:tcMar>
              <w:left w:w="57" w:type="dxa"/>
              <w:right w:w="28" w:type="dxa"/>
            </w:tcMar>
            <w:vAlign w:val="center"/>
          </w:tcPr>
          <w:p w14:paraId="46E9DBFE" w14:textId="10B47124" w:rsidR="00E456D9" w:rsidRPr="008900E0" w:rsidRDefault="00E456D9" w:rsidP="00841AA4">
            <w:pPr>
              <w:spacing w:line="400" w:lineRule="exact"/>
              <w:jc w:val="center"/>
              <w:rPr>
                <w:rFonts w:eastAsia="標楷體"/>
                <w:sz w:val="26"/>
                <w:szCs w:val="26"/>
              </w:rPr>
            </w:pPr>
            <w:r w:rsidRPr="008900E0">
              <w:rPr>
                <w:rFonts w:eastAsia="標楷體"/>
                <w:sz w:val="26"/>
                <w:szCs w:val="26"/>
              </w:rPr>
              <w:t>自籌款</w:t>
            </w:r>
          </w:p>
        </w:tc>
        <w:tc>
          <w:tcPr>
            <w:tcW w:w="1947" w:type="dxa"/>
            <w:gridSpan w:val="3"/>
            <w:tcBorders>
              <w:bottom w:val="single" w:sz="4" w:space="0" w:color="auto"/>
            </w:tcBorders>
            <w:tcMar>
              <w:left w:w="57" w:type="dxa"/>
              <w:right w:w="28" w:type="dxa"/>
            </w:tcMar>
            <w:vAlign w:val="center"/>
          </w:tcPr>
          <w:p w14:paraId="14A98554" w14:textId="06E8DDF0" w:rsidR="00E456D9" w:rsidRPr="008900E0" w:rsidRDefault="00E456D9" w:rsidP="00D246AE">
            <w:pPr>
              <w:spacing w:line="400" w:lineRule="exact"/>
              <w:rPr>
                <w:rFonts w:eastAsia="標楷體"/>
                <w:sz w:val="26"/>
                <w:szCs w:val="26"/>
              </w:rPr>
            </w:pPr>
            <w:r w:rsidRPr="008900E0">
              <w:rPr>
                <w:rFonts w:eastAsia="標楷體" w:hint="eastAsia"/>
                <w:sz w:val="26"/>
                <w:szCs w:val="26"/>
              </w:rPr>
              <w:t xml:space="preserve">     </w:t>
            </w:r>
            <w:r w:rsidRPr="008900E0">
              <w:rPr>
                <w:rFonts w:eastAsia="標楷體"/>
                <w:sz w:val="26"/>
                <w:szCs w:val="26"/>
              </w:rPr>
              <w:t>千元</w:t>
            </w:r>
            <w:r w:rsidRPr="008900E0">
              <w:rPr>
                <w:rFonts w:eastAsia="標楷體"/>
                <w:sz w:val="26"/>
                <w:szCs w:val="26"/>
              </w:rPr>
              <w:t>(</w:t>
            </w:r>
            <w:r w:rsidRPr="008900E0">
              <w:rPr>
                <w:rFonts w:eastAsia="標楷體" w:hint="eastAsia"/>
                <w:sz w:val="26"/>
                <w:szCs w:val="26"/>
              </w:rPr>
              <w:t xml:space="preserve">  </w:t>
            </w:r>
            <w:r w:rsidRPr="008900E0">
              <w:rPr>
                <w:rFonts w:eastAsia="標楷體"/>
                <w:sz w:val="26"/>
                <w:szCs w:val="26"/>
              </w:rPr>
              <w:t>%)</w:t>
            </w:r>
          </w:p>
        </w:tc>
      </w:tr>
      <w:tr w:rsidR="00E456D9" w:rsidRPr="008900E0" w14:paraId="333EFE08" w14:textId="7EFCA832" w:rsidTr="00A1223E">
        <w:trPr>
          <w:trHeight w:val="510"/>
        </w:trPr>
        <w:tc>
          <w:tcPr>
            <w:tcW w:w="408" w:type="dxa"/>
            <w:vMerge/>
            <w:vAlign w:val="center"/>
          </w:tcPr>
          <w:p w14:paraId="51C779D2" w14:textId="77777777" w:rsidR="00E456D9" w:rsidRPr="008900E0"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Pr="008900E0" w:rsidRDefault="00E456D9" w:rsidP="00E71906">
            <w:pPr>
              <w:spacing w:line="400" w:lineRule="exact"/>
              <w:jc w:val="distribute"/>
              <w:rPr>
                <w:rFonts w:eastAsia="標楷體"/>
                <w:sz w:val="26"/>
                <w:szCs w:val="26"/>
              </w:rPr>
            </w:pPr>
            <w:r w:rsidRPr="008900E0">
              <w:rPr>
                <w:rFonts w:eastAsia="標楷體"/>
                <w:sz w:val="26"/>
                <w:szCs w:val="26"/>
              </w:rPr>
              <w:t>申請單位</w:t>
            </w:r>
          </w:p>
          <w:p w14:paraId="6C995237" w14:textId="6B2F49F2" w:rsidR="00E456D9" w:rsidRPr="008900E0" w:rsidRDefault="00E456D9" w:rsidP="00E71906">
            <w:pPr>
              <w:spacing w:line="400" w:lineRule="exact"/>
              <w:jc w:val="distribute"/>
              <w:rPr>
                <w:rFonts w:eastAsia="標楷體"/>
                <w:sz w:val="26"/>
                <w:szCs w:val="26"/>
              </w:rPr>
            </w:pPr>
            <w:r w:rsidRPr="008900E0">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8900E0" w:rsidRDefault="00E456D9" w:rsidP="00E71906">
            <w:pPr>
              <w:spacing w:line="400" w:lineRule="exact"/>
              <w:jc w:val="both"/>
              <w:rPr>
                <w:rFonts w:eastAsia="標楷體"/>
                <w:dstrike/>
                <w:sz w:val="26"/>
                <w:szCs w:val="26"/>
              </w:rPr>
            </w:pPr>
            <w:bookmarkStart w:id="5" w:name="_GoBack"/>
            <w:bookmarkEnd w:id="5"/>
          </w:p>
        </w:tc>
        <w:tc>
          <w:tcPr>
            <w:tcW w:w="1839" w:type="dxa"/>
            <w:gridSpan w:val="4"/>
            <w:tcBorders>
              <w:top w:val="single" w:sz="4" w:space="0" w:color="auto"/>
              <w:bottom w:val="nil"/>
            </w:tcBorders>
            <w:vAlign w:val="center"/>
          </w:tcPr>
          <w:p w14:paraId="491484FF" w14:textId="6D420AD7" w:rsidR="00E456D9" w:rsidRPr="008900E0" w:rsidRDefault="00E456D9" w:rsidP="00E71906">
            <w:pPr>
              <w:spacing w:line="400" w:lineRule="exact"/>
              <w:jc w:val="distribute"/>
              <w:rPr>
                <w:rFonts w:eastAsia="標楷體"/>
                <w:sz w:val="26"/>
                <w:szCs w:val="26"/>
              </w:rPr>
            </w:pPr>
            <w:r w:rsidRPr="008900E0">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8900E0" w:rsidRDefault="00E456D9" w:rsidP="00E71906">
            <w:pPr>
              <w:spacing w:line="400" w:lineRule="exact"/>
              <w:ind w:left="10"/>
              <w:jc w:val="both"/>
              <w:rPr>
                <w:rFonts w:eastAsia="標楷體"/>
                <w:color w:val="0070C0"/>
                <w:sz w:val="26"/>
                <w:szCs w:val="26"/>
              </w:rPr>
            </w:pPr>
          </w:p>
        </w:tc>
      </w:tr>
      <w:tr w:rsidR="00E456D9" w:rsidRPr="008900E0" w14:paraId="13070AE1" w14:textId="6F2E8F96" w:rsidTr="00A1223E">
        <w:trPr>
          <w:trHeight w:val="510"/>
        </w:trPr>
        <w:tc>
          <w:tcPr>
            <w:tcW w:w="408" w:type="dxa"/>
            <w:vMerge/>
            <w:vAlign w:val="center"/>
          </w:tcPr>
          <w:p w14:paraId="12A4591E" w14:textId="77777777" w:rsidR="00E456D9" w:rsidRPr="008900E0"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Pr="008900E0" w:rsidRDefault="00E456D9" w:rsidP="00E71906">
            <w:pPr>
              <w:spacing w:line="400" w:lineRule="exact"/>
              <w:jc w:val="distribute"/>
              <w:rPr>
                <w:rFonts w:eastAsia="標楷體"/>
                <w:sz w:val="26"/>
                <w:szCs w:val="26"/>
              </w:rPr>
            </w:pPr>
            <w:r w:rsidRPr="008900E0">
              <w:rPr>
                <w:rFonts w:eastAsia="標楷體"/>
                <w:sz w:val="26"/>
                <w:szCs w:val="26"/>
              </w:rPr>
              <w:t>公司</w:t>
            </w:r>
            <w:r w:rsidRPr="008900E0">
              <w:rPr>
                <w:rFonts w:eastAsia="標楷體"/>
                <w:sz w:val="26"/>
                <w:szCs w:val="26"/>
              </w:rPr>
              <w:t>/</w:t>
            </w:r>
            <w:r w:rsidRPr="008900E0">
              <w:rPr>
                <w:rFonts w:eastAsia="標楷體"/>
                <w:sz w:val="26"/>
                <w:szCs w:val="26"/>
              </w:rPr>
              <w:t>組織</w:t>
            </w:r>
          </w:p>
          <w:p w14:paraId="45FB9011" w14:textId="1BF86E05" w:rsidR="00E456D9" w:rsidRPr="008900E0" w:rsidRDefault="00E456D9" w:rsidP="00E71906">
            <w:pPr>
              <w:spacing w:line="400" w:lineRule="exact"/>
              <w:jc w:val="distribute"/>
              <w:rPr>
                <w:rFonts w:eastAsia="標楷體"/>
                <w:sz w:val="26"/>
                <w:szCs w:val="26"/>
              </w:rPr>
            </w:pPr>
            <w:r w:rsidRPr="008900E0">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8900E0" w:rsidRDefault="00E456D9" w:rsidP="00242D3F">
            <w:pPr>
              <w:spacing w:line="400" w:lineRule="exact"/>
              <w:jc w:val="both"/>
              <w:rPr>
                <w:rFonts w:eastAsia="標楷體"/>
                <w:sz w:val="26"/>
                <w:szCs w:val="26"/>
              </w:rPr>
            </w:pPr>
            <w:r w:rsidRPr="008900E0">
              <w:rPr>
                <w:rFonts w:eastAsia="標楷體"/>
                <w:sz w:val="26"/>
                <w:szCs w:val="26"/>
              </w:rPr>
              <w:t>□□□-□□</w:t>
            </w:r>
          </w:p>
        </w:tc>
        <w:tc>
          <w:tcPr>
            <w:tcW w:w="1839" w:type="dxa"/>
            <w:gridSpan w:val="4"/>
            <w:vAlign w:val="center"/>
          </w:tcPr>
          <w:p w14:paraId="488E37FF" w14:textId="4977CDCC" w:rsidR="00E456D9" w:rsidRPr="008900E0" w:rsidRDefault="00E456D9" w:rsidP="00E71906">
            <w:pPr>
              <w:spacing w:line="400" w:lineRule="exact"/>
              <w:jc w:val="distribute"/>
              <w:rPr>
                <w:rFonts w:eastAsia="標楷體"/>
                <w:sz w:val="26"/>
                <w:szCs w:val="26"/>
              </w:rPr>
            </w:pPr>
            <w:r w:rsidRPr="008900E0">
              <w:rPr>
                <w:rFonts w:eastAsia="標楷體"/>
                <w:sz w:val="26"/>
                <w:szCs w:val="26"/>
              </w:rPr>
              <w:t>員工人數</w:t>
            </w:r>
          </w:p>
        </w:tc>
        <w:tc>
          <w:tcPr>
            <w:tcW w:w="1382" w:type="dxa"/>
            <w:tcBorders>
              <w:left w:val="single" w:sz="2" w:space="0" w:color="auto"/>
            </w:tcBorders>
            <w:vAlign w:val="center"/>
          </w:tcPr>
          <w:p w14:paraId="68475737" w14:textId="7DE8A848" w:rsidR="00E456D9" w:rsidRPr="008900E0" w:rsidRDefault="00E456D9" w:rsidP="00A1223E">
            <w:pPr>
              <w:spacing w:line="400" w:lineRule="exact"/>
              <w:jc w:val="right"/>
              <w:rPr>
                <w:rFonts w:eastAsia="標楷體"/>
                <w:sz w:val="26"/>
                <w:szCs w:val="26"/>
              </w:rPr>
            </w:pPr>
            <w:r w:rsidRPr="008900E0">
              <w:rPr>
                <w:rFonts w:eastAsia="標楷體"/>
                <w:sz w:val="26"/>
                <w:szCs w:val="26"/>
              </w:rPr>
              <w:t>人</w:t>
            </w:r>
          </w:p>
        </w:tc>
      </w:tr>
      <w:tr w:rsidR="00E456D9" w:rsidRPr="008900E0" w14:paraId="169245ED" w14:textId="043B02B1" w:rsidTr="00A1223E">
        <w:trPr>
          <w:trHeight w:val="510"/>
        </w:trPr>
        <w:tc>
          <w:tcPr>
            <w:tcW w:w="408" w:type="dxa"/>
            <w:vMerge/>
            <w:vAlign w:val="center"/>
          </w:tcPr>
          <w:p w14:paraId="10391A08" w14:textId="77777777" w:rsidR="00E456D9" w:rsidRPr="008900E0"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8900E0" w:rsidRDefault="00E456D9" w:rsidP="00E71906">
            <w:pPr>
              <w:spacing w:line="400" w:lineRule="exact"/>
              <w:jc w:val="distribute"/>
              <w:rPr>
                <w:rFonts w:eastAsia="標楷體"/>
                <w:sz w:val="26"/>
                <w:szCs w:val="26"/>
              </w:rPr>
            </w:pPr>
            <w:r w:rsidRPr="008900E0">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8900E0" w:rsidRDefault="00E456D9" w:rsidP="00242D3F">
            <w:pPr>
              <w:spacing w:line="400" w:lineRule="exact"/>
              <w:jc w:val="both"/>
              <w:rPr>
                <w:rFonts w:eastAsia="標楷體"/>
                <w:sz w:val="26"/>
                <w:szCs w:val="26"/>
              </w:rPr>
            </w:pPr>
            <w:r w:rsidRPr="008900E0">
              <w:rPr>
                <w:rFonts w:eastAsia="標楷體"/>
                <w:sz w:val="26"/>
                <w:szCs w:val="26"/>
              </w:rPr>
              <w:t>□□□-□□</w:t>
            </w:r>
          </w:p>
        </w:tc>
        <w:tc>
          <w:tcPr>
            <w:tcW w:w="1839" w:type="dxa"/>
            <w:gridSpan w:val="4"/>
            <w:vAlign w:val="center"/>
          </w:tcPr>
          <w:p w14:paraId="2B0915B3" w14:textId="5B7CE41F" w:rsidR="00E456D9" w:rsidRPr="008900E0" w:rsidRDefault="00E456D9" w:rsidP="00E71906">
            <w:pPr>
              <w:spacing w:line="400" w:lineRule="exact"/>
              <w:jc w:val="distribute"/>
              <w:rPr>
                <w:rFonts w:eastAsia="標楷體"/>
                <w:sz w:val="26"/>
                <w:szCs w:val="26"/>
              </w:rPr>
            </w:pPr>
            <w:r w:rsidRPr="008900E0">
              <w:rPr>
                <w:rFonts w:eastAsia="標楷體"/>
                <w:sz w:val="26"/>
                <w:szCs w:val="26"/>
              </w:rPr>
              <w:t>計畫投入人數</w:t>
            </w:r>
          </w:p>
        </w:tc>
        <w:tc>
          <w:tcPr>
            <w:tcW w:w="1382" w:type="dxa"/>
            <w:tcBorders>
              <w:left w:val="single" w:sz="2" w:space="0" w:color="auto"/>
            </w:tcBorders>
            <w:vAlign w:val="center"/>
          </w:tcPr>
          <w:p w14:paraId="66E2EBC2" w14:textId="618CBF8D" w:rsidR="00E456D9" w:rsidRPr="008900E0" w:rsidRDefault="00E456D9" w:rsidP="00A1223E">
            <w:pPr>
              <w:spacing w:line="400" w:lineRule="exact"/>
              <w:jc w:val="right"/>
              <w:rPr>
                <w:rFonts w:eastAsia="標楷體"/>
                <w:sz w:val="26"/>
                <w:szCs w:val="26"/>
              </w:rPr>
            </w:pPr>
            <w:r w:rsidRPr="008900E0">
              <w:rPr>
                <w:rFonts w:eastAsia="標楷體"/>
                <w:sz w:val="26"/>
                <w:szCs w:val="26"/>
              </w:rPr>
              <w:t>人</w:t>
            </w:r>
          </w:p>
        </w:tc>
      </w:tr>
      <w:tr w:rsidR="00E456D9" w:rsidRPr="008900E0" w14:paraId="65D17FAE" w14:textId="77777777" w:rsidTr="00A1223E">
        <w:trPr>
          <w:trHeight w:val="510"/>
        </w:trPr>
        <w:tc>
          <w:tcPr>
            <w:tcW w:w="408" w:type="dxa"/>
            <w:vMerge/>
          </w:tcPr>
          <w:p w14:paraId="04915D08" w14:textId="77777777" w:rsidR="00E456D9" w:rsidRPr="008900E0"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計畫主持人</w:t>
            </w:r>
          </w:p>
          <w:p w14:paraId="4C3EFB71"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w:t>
            </w:r>
            <w:r w:rsidRPr="008900E0">
              <w:rPr>
                <w:rFonts w:eastAsia="標楷體"/>
                <w:sz w:val="26"/>
                <w:szCs w:val="26"/>
              </w:rPr>
              <w:t>職稱</w:t>
            </w:r>
          </w:p>
        </w:tc>
        <w:tc>
          <w:tcPr>
            <w:tcW w:w="1244" w:type="dxa"/>
            <w:gridSpan w:val="2"/>
          </w:tcPr>
          <w:p w14:paraId="274105D4" w14:textId="0331CF4D" w:rsidR="00E456D9" w:rsidRPr="008900E0" w:rsidRDefault="00E456D9" w:rsidP="009F6DBE">
            <w:pPr>
              <w:spacing w:line="400" w:lineRule="exact"/>
              <w:jc w:val="both"/>
              <w:rPr>
                <w:rFonts w:eastAsia="標楷體"/>
                <w:color w:val="00B050"/>
                <w:sz w:val="26"/>
                <w:szCs w:val="26"/>
              </w:rPr>
            </w:pPr>
          </w:p>
        </w:tc>
        <w:tc>
          <w:tcPr>
            <w:tcW w:w="914" w:type="dxa"/>
            <w:gridSpan w:val="3"/>
            <w:vAlign w:val="center"/>
          </w:tcPr>
          <w:p w14:paraId="04895F73"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電話</w:t>
            </w:r>
          </w:p>
        </w:tc>
        <w:tc>
          <w:tcPr>
            <w:tcW w:w="2272" w:type="dxa"/>
            <w:gridSpan w:val="4"/>
            <w:vAlign w:val="center"/>
          </w:tcPr>
          <w:p w14:paraId="251F728E" w14:textId="7ACB46BD" w:rsidR="00E456D9" w:rsidRPr="008900E0" w:rsidRDefault="00E456D9" w:rsidP="00510998">
            <w:pPr>
              <w:spacing w:line="400" w:lineRule="exact"/>
              <w:rPr>
                <w:rFonts w:eastAsia="標楷體"/>
                <w:color w:val="0070C0"/>
                <w:sz w:val="26"/>
                <w:szCs w:val="26"/>
              </w:rPr>
            </w:pPr>
            <w:r w:rsidRPr="008900E0">
              <w:rPr>
                <w:rFonts w:eastAsia="標楷體"/>
                <w:sz w:val="26"/>
                <w:szCs w:val="26"/>
              </w:rPr>
              <w:t xml:space="preserve">(  )      </w:t>
            </w:r>
            <w:r w:rsidRPr="008900E0">
              <w:rPr>
                <w:rFonts w:eastAsia="標楷體"/>
                <w:sz w:val="26"/>
                <w:szCs w:val="26"/>
              </w:rPr>
              <w:t>分機</w:t>
            </w:r>
            <w:r w:rsidRPr="008900E0">
              <w:rPr>
                <w:rFonts w:eastAsia="標楷體" w:hint="eastAsia"/>
                <w:sz w:val="26"/>
                <w:szCs w:val="26"/>
              </w:rPr>
              <w:t xml:space="preserve"> </w:t>
            </w:r>
            <w:r w:rsidRPr="008900E0">
              <w:rPr>
                <w:rFonts w:eastAsia="標楷體"/>
                <w:sz w:val="26"/>
                <w:szCs w:val="26"/>
              </w:rPr>
              <w:t xml:space="preserve"> </w:t>
            </w:r>
          </w:p>
        </w:tc>
        <w:tc>
          <w:tcPr>
            <w:tcW w:w="1413" w:type="dxa"/>
            <w:gridSpan w:val="3"/>
            <w:vAlign w:val="center"/>
          </w:tcPr>
          <w:p w14:paraId="3DDF4F69"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手機</w:t>
            </w:r>
          </w:p>
        </w:tc>
        <w:tc>
          <w:tcPr>
            <w:tcW w:w="1808" w:type="dxa"/>
            <w:gridSpan w:val="2"/>
            <w:vAlign w:val="center"/>
          </w:tcPr>
          <w:p w14:paraId="6F77E678" w14:textId="51B4F8EC" w:rsidR="00E456D9" w:rsidRPr="008900E0" w:rsidRDefault="00E456D9" w:rsidP="009C4AF3">
            <w:pPr>
              <w:spacing w:line="400" w:lineRule="exact"/>
              <w:rPr>
                <w:rFonts w:eastAsia="標楷體"/>
                <w:color w:val="0070C0"/>
                <w:sz w:val="26"/>
                <w:szCs w:val="26"/>
              </w:rPr>
            </w:pPr>
          </w:p>
        </w:tc>
      </w:tr>
      <w:tr w:rsidR="00E456D9" w:rsidRPr="008900E0" w14:paraId="06055F05" w14:textId="77777777" w:rsidTr="00A1223E">
        <w:trPr>
          <w:trHeight w:val="510"/>
        </w:trPr>
        <w:tc>
          <w:tcPr>
            <w:tcW w:w="408" w:type="dxa"/>
            <w:vMerge/>
          </w:tcPr>
          <w:p w14:paraId="311C1A3E" w14:textId="77777777" w:rsidR="00E456D9" w:rsidRPr="008900E0"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8900E0"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8900E0" w:rsidRDefault="00E456D9" w:rsidP="009F6DBE">
            <w:pPr>
              <w:spacing w:line="400" w:lineRule="exact"/>
              <w:jc w:val="both"/>
              <w:rPr>
                <w:rFonts w:eastAsia="標楷體"/>
                <w:color w:val="00B050"/>
                <w:sz w:val="26"/>
                <w:szCs w:val="26"/>
              </w:rPr>
            </w:pPr>
          </w:p>
        </w:tc>
        <w:tc>
          <w:tcPr>
            <w:tcW w:w="914" w:type="dxa"/>
            <w:gridSpan w:val="3"/>
            <w:vAlign w:val="center"/>
          </w:tcPr>
          <w:p w14:paraId="4F854F6E" w14:textId="22445184" w:rsidR="00E456D9" w:rsidRPr="008900E0" w:rsidRDefault="00E456D9" w:rsidP="009F6DBE">
            <w:pPr>
              <w:spacing w:line="400" w:lineRule="exact"/>
              <w:jc w:val="distribute"/>
              <w:rPr>
                <w:rFonts w:eastAsia="標楷體"/>
                <w:sz w:val="26"/>
                <w:szCs w:val="26"/>
              </w:rPr>
            </w:pPr>
            <w:r w:rsidRPr="008900E0">
              <w:rPr>
                <w:rFonts w:eastAsia="標楷體"/>
                <w:sz w:val="26"/>
                <w:szCs w:val="26"/>
              </w:rPr>
              <w:t>E-mail</w:t>
            </w:r>
          </w:p>
        </w:tc>
        <w:tc>
          <w:tcPr>
            <w:tcW w:w="5493" w:type="dxa"/>
            <w:gridSpan w:val="9"/>
            <w:vAlign w:val="center"/>
          </w:tcPr>
          <w:p w14:paraId="5A623E85" w14:textId="77777777" w:rsidR="00E456D9" w:rsidRPr="008900E0" w:rsidRDefault="00E456D9" w:rsidP="009F6DBE">
            <w:pPr>
              <w:spacing w:line="400" w:lineRule="exact"/>
              <w:jc w:val="both"/>
              <w:rPr>
                <w:rFonts w:eastAsia="標楷體"/>
                <w:sz w:val="26"/>
                <w:szCs w:val="26"/>
              </w:rPr>
            </w:pPr>
          </w:p>
        </w:tc>
      </w:tr>
      <w:tr w:rsidR="00E456D9" w:rsidRPr="008900E0" w14:paraId="736A3827" w14:textId="77777777" w:rsidTr="00A1223E">
        <w:trPr>
          <w:trHeight w:val="510"/>
        </w:trPr>
        <w:tc>
          <w:tcPr>
            <w:tcW w:w="408" w:type="dxa"/>
            <w:vMerge/>
          </w:tcPr>
          <w:p w14:paraId="171AE91C" w14:textId="77777777" w:rsidR="00E456D9" w:rsidRPr="008900E0"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計畫聯絡人</w:t>
            </w:r>
          </w:p>
          <w:p w14:paraId="4A618001"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w:t>
            </w:r>
            <w:r w:rsidRPr="008900E0">
              <w:rPr>
                <w:rFonts w:eastAsia="標楷體"/>
                <w:sz w:val="26"/>
                <w:szCs w:val="26"/>
              </w:rPr>
              <w:t>職稱</w:t>
            </w:r>
          </w:p>
        </w:tc>
        <w:tc>
          <w:tcPr>
            <w:tcW w:w="1244" w:type="dxa"/>
            <w:gridSpan w:val="2"/>
          </w:tcPr>
          <w:p w14:paraId="19787F75" w14:textId="478F1EEE" w:rsidR="00E456D9" w:rsidRPr="008900E0" w:rsidRDefault="00E456D9" w:rsidP="009F6DBE">
            <w:pPr>
              <w:spacing w:line="400" w:lineRule="exact"/>
              <w:jc w:val="both"/>
              <w:rPr>
                <w:rFonts w:eastAsia="標楷體"/>
                <w:color w:val="00B050"/>
                <w:sz w:val="26"/>
                <w:szCs w:val="26"/>
              </w:rPr>
            </w:pPr>
          </w:p>
        </w:tc>
        <w:tc>
          <w:tcPr>
            <w:tcW w:w="914" w:type="dxa"/>
            <w:gridSpan w:val="3"/>
            <w:vAlign w:val="center"/>
          </w:tcPr>
          <w:p w14:paraId="3EBE5DDB" w14:textId="77777777" w:rsidR="00E456D9" w:rsidRPr="008900E0" w:rsidRDefault="00E456D9" w:rsidP="009F6DBE">
            <w:pPr>
              <w:spacing w:line="400" w:lineRule="exact"/>
              <w:jc w:val="distribute"/>
              <w:rPr>
                <w:rFonts w:eastAsia="標楷體"/>
                <w:sz w:val="26"/>
                <w:szCs w:val="26"/>
              </w:rPr>
            </w:pPr>
            <w:r w:rsidRPr="008900E0">
              <w:rPr>
                <w:rFonts w:eastAsia="標楷體"/>
                <w:sz w:val="26"/>
                <w:szCs w:val="26"/>
              </w:rPr>
              <w:t>電話</w:t>
            </w:r>
          </w:p>
        </w:tc>
        <w:tc>
          <w:tcPr>
            <w:tcW w:w="2272" w:type="dxa"/>
            <w:gridSpan w:val="4"/>
            <w:vAlign w:val="center"/>
          </w:tcPr>
          <w:p w14:paraId="282376CC" w14:textId="77777777" w:rsidR="00E456D9" w:rsidRPr="008900E0"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8900E0" w:rsidRDefault="00E456D9" w:rsidP="009F6DBE">
            <w:pPr>
              <w:spacing w:line="400" w:lineRule="exact"/>
              <w:rPr>
                <w:rFonts w:eastAsia="標楷體"/>
                <w:color w:val="0070C0"/>
                <w:sz w:val="26"/>
                <w:szCs w:val="26"/>
              </w:rPr>
            </w:pPr>
            <w:r w:rsidRPr="008900E0">
              <w:rPr>
                <w:rFonts w:eastAsia="標楷體"/>
                <w:sz w:val="26"/>
                <w:szCs w:val="26"/>
              </w:rPr>
              <w:t>手機</w:t>
            </w:r>
          </w:p>
        </w:tc>
        <w:tc>
          <w:tcPr>
            <w:tcW w:w="1808" w:type="dxa"/>
            <w:gridSpan w:val="2"/>
            <w:vAlign w:val="center"/>
          </w:tcPr>
          <w:p w14:paraId="25817B77" w14:textId="7480943C" w:rsidR="00E456D9" w:rsidRPr="008900E0" w:rsidRDefault="00E456D9" w:rsidP="009F6DBE">
            <w:pPr>
              <w:spacing w:line="400" w:lineRule="exact"/>
              <w:rPr>
                <w:rFonts w:eastAsia="標楷體"/>
                <w:color w:val="0070C0"/>
                <w:sz w:val="26"/>
                <w:szCs w:val="26"/>
              </w:rPr>
            </w:pPr>
          </w:p>
        </w:tc>
      </w:tr>
      <w:tr w:rsidR="00E456D9" w:rsidRPr="008900E0" w14:paraId="7DF2E80A" w14:textId="77777777" w:rsidTr="00A1223E">
        <w:trPr>
          <w:trHeight w:val="510"/>
        </w:trPr>
        <w:tc>
          <w:tcPr>
            <w:tcW w:w="408" w:type="dxa"/>
            <w:vMerge/>
          </w:tcPr>
          <w:p w14:paraId="4CF92BA6" w14:textId="77777777" w:rsidR="00E456D9" w:rsidRPr="008900E0"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8900E0" w:rsidRDefault="00E456D9" w:rsidP="009F6DBE">
            <w:pPr>
              <w:spacing w:line="400" w:lineRule="exact"/>
              <w:rPr>
                <w:rFonts w:eastAsia="標楷體"/>
                <w:sz w:val="26"/>
                <w:szCs w:val="26"/>
              </w:rPr>
            </w:pPr>
          </w:p>
        </w:tc>
        <w:tc>
          <w:tcPr>
            <w:tcW w:w="1244" w:type="dxa"/>
            <w:gridSpan w:val="2"/>
          </w:tcPr>
          <w:p w14:paraId="0CBE9B5B" w14:textId="58A2735D" w:rsidR="00E456D9" w:rsidRPr="008900E0" w:rsidRDefault="00E456D9" w:rsidP="009F6DBE">
            <w:pPr>
              <w:spacing w:line="400" w:lineRule="exact"/>
              <w:jc w:val="both"/>
              <w:rPr>
                <w:rFonts w:eastAsia="標楷體"/>
                <w:color w:val="00B050"/>
                <w:sz w:val="26"/>
                <w:szCs w:val="26"/>
              </w:rPr>
            </w:pPr>
          </w:p>
        </w:tc>
        <w:tc>
          <w:tcPr>
            <w:tcW w:w="914" w:type="dxa"/>
            <w:gridSpan w:val="3"/>
            <w:vAlign w:val="center"/>
          </w:tcPr>
          <w:p w14:paraId="075AA8AF" w14:textId="5481B956" w:rsidR="00E456D9" w:rsidRPr="008900E0" w:rsidRDefault="00E456D9" w:rsidP="009F6DBE">
            <w:pPr>
              <w:spacing w:line="400" w:lineRule="exact"/>
              <w:jc w:val="distribute"/>
              <w:rPr>
                <w:rFonts w:eastAsia="標楷體"/>
                <w:sz w:val="26"/>
                <w:szCs w:val="26"/>
              </w:rPr>
            </w:pPr>
            <w:r w:rsidRPr="008900E0">
              <w:rPr>
                <w:rFonts w:eastAsia="標楷體"/>
                <w:sz w:val="26"/>
                <w:szCs w:val="26"/>
              </w:rPr>
              <w:t>E-mail</w:t>
            </w:r>
          </w:p>
        </w:tc>
        <w:tc>
          <w:tcPr>
            <w:tcW w:w="5493" w:type="dxa"/>
            <w:gridSpan w:val="9"/>
            <w:vAlign w:val="center"/>
          </w:tcPr>
          <w:p w14:paraId="32B5A7CB" w14:textId="77777777" w:rsidR="00E456D9" w:rsidRPr="008900E0" w:rsidRDefault="00E456D9" w:rsidP="009F6DBE">
            <w:pPr>
              <w:spacing w:line="400" w:lineRule="exact"/>
              <w:jc w:val="both"/>
              <w:rPr>
                <w:rFonts w:eastAsia="標楷體"/>
                <w:sz w:val="26"/>
                <w:szCs w:val="26"/>
              </w:rPr>
            </w:pPr>
          </w:p>
        </w:tc>
      </w:tr>
      <w:tr w:rsidR="00D022B1" w:rsidRPr="008900E0" w14:paraId="67C1091C" w14:textId="77777777" w:rsidTr="00A1223E">
        <w:trPr>
          <w:trHeight w:val="907"/>
        </w:trPr>
        <w:tc>
          <w:tcPr>
            <w:tcW w:w="9727" w:type="dxa"/>
            <w:gridSpan w:val="19"/>
            <w:vAlign w:val="center"/>
          </w:tcPr>
          <w:p w14:paraId="6ABCCAE8" w14:textId="4AF519C9" w:rsidR="00C9799C" w:rsidRPr="008900E0" w:rsidRDefault="00C9799C" w:rsidP="00953F50">
            <w:pPr>
              <w:spacing w:line="400" w:lineRule="exact"/>
              <w:jc w:val="both"/>
              <w:rPr>
                <w:rFonts w:eastAsia="標楷體"/>
                <w:sz w:val="26"/>
                <w:szCs w:val="26"/>
                <w:highlight w:val="cyan"/>
              </w:rPr>
            </w:pPr>
            <w:r w:rsidRPr="008900E0">
              <w:rPr>
                <w:rFonts w:eastAsia="標楷體"/>
                <w:sz w:val="26"/>
                <w:szCs w:val="26"/>
              </w:rPr>
              <w:t>2.</w:t>
            </w:r>
            <w:r w:rsidR="009751FB" w:rsidRPr="008900E0">
              <w:rPr>
                <w:rFonts w:eastAsia="標楷體"/>
                <w:sz w:val="26"/>
                <w:szCs w:val="26"/>
              </w:rPr>
              <w:t>預定導入應用之</w:t>
            </w:r>
            <w:r w:rsidR="00953F50" w:rsidRPr="008900E0">
              <w:rPr>
                <w:rFonts w:eastAsia="標楷體" w:hint="eastAsia"/>
                <w:sz w:val="26"/>
                <w:szCs w:val="26"/>
              </w:rPr>
              <w:t>智慧農業</w:t>
            </w:r>
            <w:r w:rsidR="00395D5F" w:rsidRPr="008900E0">
              <w:rPr>
                <w:rFonts w:eastAsia="標楷體"/>
                <w:sz w:val="26"/>
                <w:szCs w:val="26"/>
              </w:rPr>
              <w:t>研發成果或</w:t>
            </w:r>
            <w:r w:rsidR="009751FB" w:rsidRPr="008900E0">
              <w:rPr>
                <w:rFonts w:eastAsia="標楷體"/>
                <w:sz w:val="26"/>
                <w:szCs w:val="26"/>
              </w:rPr>
              <w:t>技術說明</w:t>
            </w:r>
            <w:r w:rsidR="009751FB" w:rsidRPr="008900E0">
              <w:rPr>
                <w:rFonts w:eastAsia="標楷體"/>
                <w:sz w:val="26"/>
                <w:szCs w:val="26"/>
              </w:rPr>
              <w:t>(</w:t>
            </w:r>
            <w:r w:rsidR="009751FB" w:rsidRPr="008900E0">
              <w:rPr>
                <w:rFonts w:eastAsia="標楷體"/>
                <w:sz w:val="26"/>
                <w:szCs w:val="26"/>
              </w:rPr>
              <w:t>該技術或成果</w:t>
            </w:r>
            <w:r w:rsidR="00F423D2" w:rsidRPr="008900E0">
              <w:rPr>
                <w:rFonts w:eastAsia="標楷體" w:hint="eastAsia"/>
                <w:sz w:val="26"/>
                <w:szCs w:val="26"/>
              </w:rPr>
              <w:t>須</w:t>
            </w:r>
            <w:r w:rsidR="00DF042E" w:rsidRPr="008900E0">
              <w:rPr>
                <w:rFonts w:eastAsia="標楷體"/>
                <w:sz w:val="26"/>
                <w:szCs w:val="26"/>
              </w:rPr>
              <w:t>為</w:t>
            </w:r>
            <w:r w:rsidR="009751FB" w:rsidRPr="008900E0">
              <w:rPr>
                <w:rFonts w:eastAsia="標楷體"/>
                <w:sz w:val="26"/>
                <w:szCs w:val="26"/>
              </w:rPr>
              <w:t>政府</w:t>
            </w:r>
            <w:r w:rsidR="00F4275E" w:rsidRPr="008900E0">
              <w:rPr>
                <w:rFonts w:eastAsia="標楷體"/>
                <w:sz w:val="26"/>
                <w:szCs w:val="26"/>
              </w:rPr>
              <w:t>計畫</w:t>
            </w:r>
            <w:r w:rsidR="009751FB" w:rsidRPr="008900E0">
              <w:rPr>
                <w:rFonts w:eastAsia="標楷體"/>
                <w:sz w:val="26"/>
                <w:szCs w:val="26"/>
              </w:rPr>
              <w:t>補助</w:t>
            </w:r>
            <w:r w:rsidR="00DF042E" w:rsidRPr="008900E0">
              <w:rPr>
                <w:rFonts w:eastAsia="標楷體"/>
                <w:sz w:val="26"/>
                <w:szCs w:val="26"/>
              </w:rPr>
              <w:t>之產出</w:t>
            </w:r>
            <w:r w:rsidR="009751FB" w:rsidRPr="008900E0">
              <w:rPr>
                <w:rFonts w:eastAsia="標楷體"/>
                <w:sz w:val="26"/>
                <w:szCs w:val="26"/>
              </w:rPr>
              <w:t>)</w:t>
            </w:r>
            <w:r w:rsidR="009751FB" w:rsidRPr="008900E0">
              <w:rPr>
                <w:rFonts w:eastAsia="標楷體"/>
                <w:sz w:val="26"/>
                <w:szCs w:val="26"/>
              </w:rPr>
              <w:t>：</w:t>
            </w:r>
            <w:r w:rsidR="009751FB" w:rsidRPr="008900E0">
              <w:rPr>
                <w:rFonts w:eastAsia="標楷體"/>
                <w:color w:val="4472C4" w:themeColor="accent5"/>
                <w:sz w:val="26"/>
                <w:szCs w:val="26"/>
              </w:rPr>
              <w:t>(</w:t>
            </w:r>
            <w:r w:rsidR="009751FB" w:rsidRPr="008900E0">
              <w:rPr>
                <w:rFonts w:eastAsia="標楷體"/>
                <w:color w:val="4472C4" w:themeColor="accent5"/>
                <w:sz w:val="26"/>
                <w:szCs w:val="26"/>
              </w:rPr>
              <w:t>不敷使用請自行增加</w:t>
            </w:r>
            <w:r w:rsidR="009751FB" w:rsidRPr="008900E0">
              <w:rPr>
                <w:rFonts w:eastAsia="標楷體"/>
                <w:color w:val="4472C4" w:themeColor="accent5"/>
                <w:sz w:val="26"/>
                <w:szCs w:val="26"/>
              </w:rPr>
              <w:t>)</w:t>
            </w:r>
          </w:p>
        </w:tc>
      </w:tr>
      <w:tr w:rsidR="00BE2E4F" w:rsidRPr="008900E0" w14:paraId="79679C5D" w14:textId="010A1601" w:rsidTr="00BE2E4F">
        <w:trPr>
          <w:trHeight w:val="737"/>
        </w:trPr>
        <w:tc>
          <w:tcPr>
            <w:tcW w:w="690" w:type="dxa"/>
            <w:gridSpan w:val="2"/>
            <w:vAlign w:val="center"/>
          </w:tcPr>
          <w:p w14:paraId="73876769" w14:textId="77777777" w:rsidR="00BE2E4F" w:rsidRPr="008900E0" w:rsidRDefault="00BE2E4F" w:rsidP="00BE2E4F">
            <w:pPr>
              <w:spacing w:line="320" w:lineRule="exact"/>
              <w:jc w:val="center"/>
              <w:rPr>
                <w:rFonts w:eastAsia="標楷體"/>
                <w:sz w:val="26"/>
                <w:szCs w:val="26"/>
              </w:rPr>
            </w:pPr>
            <w:r w:rsidRPr="008900E0">
              <w:rPr>
                <w:rFonts w:eastAsia="標楷體"/>
                <w:sz w:val="26"/>
                <w:szCs w:val="26"/>
              </w:rPr>
              <w:t>項次</w:t>
            </w:r>
          </w:p>
        </w:tc>
        <w:tc>
          <w:tcPr>
            <w:tcW w:w="2839" w:type="dxa"/>
            <w:gridSpan w:val="7"/>
            <w:vAlign w:val="center"/>
          </w:tcPr>
          <w:p w14:paraId="2C972B18" w14:textId="07793F7E" w:rsidR="00BE2E4F" w:rsidRPr="008900E0" w:rsidRDefault="00BE2E4F" w:rsidP="00BE2E4F">
            <w:pPr>
              <w:spacing w:line="320" w:lineRule="exact"/>
              <w:jc w:val="center"/>
              <w:rPr>
                <w:rFonts w:eastAsia="標楷體"/>
                <w:sz w:val="26"/>
                <w:szCs w:val="26"/>
              </w:rPr>
            </w:pPr>
            <w:r w:rsidRPr="008900E0">
              <w:rPr>
                <w:rFonts w:eastAsia="標楷體"/>
                <w:sz w:val="26"/>
                <w:szCs w:val="26"/>
              </w:rPr>
              <w:t>成果或技術名稱</w:t>
            </w:r>
          </w:p>
        </w:tc>
        <w:tc>
          <w:tcPr>
            <w:tcW w:w="4251" w:type="dxa"/>
            <w:gridSpan w:val="7"/>
            <w:vAlign w:val="center"/>
          </w:tcPr>
          <w:p w14:paraId="12B9B529" w14:textId="23D57E2A" w:rsidR="00BE2E4F" w:rsidRPr="008900E0" w:rsidRDefault="00BE2E4F" w:rsidP="00BE2E4F">
            <w:pPr>
              <w:spacing w:line="320" w:lineRule="exact"/>
              <w:jc w:val="center"/>
              <w:rPr>
                <w:rFonts w:eastAsia="標楷體"/>
                <w:sz w:val="26"/>
                <w:szCs w:val="26"/>
              </w:rPr>
            </w:pPr>
            <w:r w:rsidRPr="008900E0">
              <w:rPr>
                <w:rFonts w:eastAsia="標楷體"/>
                <w:sz w:val="26"/>
                <w:szCs w:val="26"/>
              </w:rPr>
              <w:t>政府補助計畫名稱</w:t>
            </w:r>
          </w:p>
        </w:tc>
        <w:tc>
          <w:tcPr>
            <w:tcW w:w="1947" w:type="dxa"/>
            <w:gridSpan w:val="3"/>
            <w:vAlign w:val="center"/>
          </w:tcPr>
          <w:p w14:paraId="7AFAE566" w14:textId="48EBD1FA" w:rsidR="00BE2E4F" w:rsidRPr="008900E0" w:rsidRDefault="00BE2E4F" w:rsidP="00BE2E4F">
            <w:pPr>
              <w:spacing w:line="320" w:lineRule="exact"/>
              <w:jc w:val="center"/>
              <w:rPr>
                <w:rFonts w:eastAsia="標楷體"/>
                <w:sz w:val="26"/>
                <w:szCs w:val="26"/>
              </w:rPr>
            </w:pPr>
            <w:r w:rsidRPr="008900E0">
              <w:rPr>
                <w:rFonts w:eastAsia="標楷體"/>
                <w:sz w:val="26"/>
                <w:szCs w:val="26"/>
              </w:rPr>
              <w:t>計畫金額</w:t>
            </w:r>
            <w:r w:rsidRPr="008900E0">
              <w:rPr>
                <w:rFonts w:eastAsia="標楷體"/>
                <w:sz w:val="26"/>
                <w:szCs w:val="26"/>
              </w:rPr>
              <w:br/>
              <w:t>(</w:t>
            </w:r>
            <w:r w:rsidRPr="008900E0">
              <w:rPr>
                <w:rFonts w:eastAsia="標楷體"/>
                <w:sz w:val="26"/>
                <w:szCs w:val="26"/>
              </w:rPr>
              <w:t>新台幣千元</w:t>
            </w:r>
            <w:r w:rsidRPr="008900E0">
              <w:rPr>
                <w:rFonts w:eastAsia="標楷體"/>
                <w:sz w:val="26"/>
                <w:szCs w:val="26"/>
              </w:rPr>
              <w:t>)</w:t>
            </w:r>
          </w:p>
        </w:tc>
      </w:tr>
      <w:tr w:rsidR="00BE2E4F" w:rsidRPr="008900E0" w14:paraId="0B0BCA9F" w14:textId="064B4AAB" w:rsidTr="00807C44">
        <w:trPr>
          <w:trHeight w:val="567"/>
        </w:trPr>
        <w:tc>
          <w:tcPr>
            <w:tcW w:w="690" w:type="dxa"/>
            <w:gridSpan w:val="2"/>
            <w:vAlign w:val="center"/>
          </w:tcPr>
          <w:p w14:paraId="16E69E03" w14:textId="77777777" w:rsidR="00BE2E4F" w:rsidRPr="008900E0" w:rsidRDefault="00BE2E4F" w:rsidP="00C9799C">
            <w:pPr>
              <w:spacing w:line="400" w:lineRule="exact"/>
              <w:jc w:val="center"/>
              <w:rPr>
                <w:rFonts w:eastAsia="標楷體"/>
                <w:sz w:val="26"/>
                <w:szCs w:val="26"/>
              </w:rPr>
            </w:pPr>
            <w:r w:rsidRPr="008900E0">
              <w:rPr>
                <w:rFonts w:eastAsia="標楷體"/>
                <w:sz w:val="26"/>
                <w:szCs w:val="26"/>
              </w:rPr>
              <w:t>(1)</w:t>
            </w:r>
          </w:p>
        </w:tc>
        <w:tc>
          <w:tcPr>
            <w:tcW w:w="2839" w:type="dxa"/>
            <w:gridSpan w:val="7"/>
            <w:vAlign w:val="center"/>
          </w:tcPr>
          <w:p w14:paraId="2848A73E" w14:textId="2D7B06E6" w:rsidR="00BE2E4F" w:rsidRPr="008900E0" w:rsidRDefault="00BE2E4F" w:rsidP="00C9799C">
            <w:pPr>
              <w:spacing w:line="400" w:lineRule="exact"/>
              <w:jc w:val="both"/>
              <w:rPr>
                <w:rFonts w:eastAsia="標楷體"/>
                <w:color w:val="00B050"/>
                <w:sz w:val="26"/>
                <w:szCs w:val="26"/>
              </w:rPr>
            </w:pPr>
          </w:p>
        </w:tc>
        <w:tc>
          <w:tcPr>
            <w:tcW w:w="4251" w:type="dxa"/>
            <w:gridSpan w:val="7"/>
            <w:vAlign w:val="center"/>
          </w:tcPr>
          <w:p w14:paraId="15AC38CD" w14:textId="046780A0" w:rsidR="00BE2E4F" w:rsidRPr="008900E0" w:rsidRDefault="00BE2E4F" w:rsidP="00BE2E4F">
            <w:pPr>
              <w:spacing w:line="400" w:lineRule="exact"/>
              <w:jc w:val="right"/>
              <w:rPr>
                <w:rFonts w:eastAsia="標楷體"/>
                <w:color w:val="00B050"/>
                <w:sz w:val="26"/>
                <w:szCs w:val="26"/>
              </w:rPr>
            </w:pPr>
          </w:p>
        </w:tc>
        <w:tc>
          <w:tcPr>
            <w:tcW w:w="1947" w:type="dxa"/>
            <w:gridSpan w:val="3"/>
            <w:vAlign w:val="center"/>
          </w:tcPr>
          <w:p w14:paraId="117C433D" w14:textId="6E45BCC3" w:rsidR="00BE2E4F" w:rsidRPr="008900E0" w:rsidRDefault="00BE2E4F" w:rsidP="00C9799C">
            <w:pPr>
              <w:spacing w:line="400" w:lineRule="exact"/>
              <w:jc w:val="right"/>
              <w:rPr>
                <w:rFonts w:eastAsia="標楷體"/>
                <w:color w:val="00B050"/>
                <w:sz w:val="26"/>
                <w:szCs w:val="26"/>
              </w:rPr>
            </w:pPr>
            <w:r w:rsidRPr="008900E0">
              <w:rPr>
                <w:rFonts w:eastAsia="標楷體"/>
                <w:sz w:val="26"/>
                <w:szCs w:val="26"/>
              </w:rPr>
              <w:t>千元</w:t>
            </w:r>
          </w:p>
        </w:tc>
      </w:tr>
      <w:tr w:rsidR="00BE2E4F" w:rsidRPr="008900E0" w14:paraId="48E0F383" w14:textId="03D68204" w:rsidTr="00807C44">
        <w:trPr>
          <w:trHeight w:val="567"/>
        </w:trPr>
        <w:tc>
          <w:tcPr>
            <w:tcW w:w="690" w:type="dxa"/>
            <w:gridSpan w:val="2"/>
            <w:vAlign w:val="center"/>
          </w:tcPr>
          <w:p w14:paraId="5E68E770" w14:textId="77777777" w:rsidR="00BE2E4F" w:rsidRPr="008900E0" w:rsidRDefault="00BE2E4F" w:rsidP="00C9799C">
            <w:pPr>
              <w:spacing w:line="400" w:lineRule="exact"/>
              <w:jc w:val="center"/>
              <w:rPr>
                <w:rFonts w:eastAsia="標楷體"/>
                <w:sz w:val="26"/>
                <w:szCs w:val="26"/>
              </w:rPr>
            </w:pPr>
            <w:r w:rsidRPr="008900E0">
              <w:rPr>
                <w:rFonts w:eastAsia="標楷體"/>
                <w:sz w:val="26"/>
                <w:szCs w:val="26"/>
              </w:rPr>
              <w:t>(2)</w:t>
            </w:r>
          </w:p>
        </w:tc>
        <w:tc>
          <w:tcPr>
            <w:tcW w:w="2839" w:type="dxa"/>
            <w:gridSpan w:val="7"/>
            <w:vAlign w:val="center"/>
          </w:tcPr>
          <w:p w14:paraId="79839DEF" w14:textId="77777777" w:rsidR="00BE2E4F" w:rsidRPr="008900E0"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8900E0"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8900E0" w:rsidRDefault="00BE2E4F" w:rsidP="00C9799C">
            <w:pPr>
              <w:spacing w:line="400" w:lineRule="exact"/>
              <w:jc w:val="right"/>
              <w:rPr>
                <w:rFonts w:eastAsia="標楷體"/>
                <w:sz w:val="26"/>
                <w:szCs w:val="26"/>
              </w:rPr>
            </w:pPr>
            <w:r w:rsidRPr="008900E0">
              <w:rPr>
                <w:rFonts w:eastAsia="標楷體"/>
                <w:sz w:val="26"/>
                <w:szCs w:val="26"/>
              </w:rPr>
              <w:t>千元</w:t>
            </w:r>
          </w:p>
        </w:tc>
      </w:tr>
      <w:tr w:rsidR="000E2587" w:rsidRPr="008900E0" w14:paraId="1E4A410C" w14:textId="77777777" w:rsidTr="00A1223E">
        <w:trPr>
          <w:trHeight w:val="907"/>
        </w:trPr>
        <w:tc>
          <w:tcPr>
            <w:tcW w:w="9727" w:type="dxa"/>
            <w:gridSpan w:val="19"/>
            <w:vAlign w:val="center"/>
          </w:tcPr>
          <w:p w14:paraId="660D10CC" w14:textId="59CAEACF" w:rsidR="000E2587" w:rsidRPr="008900E0" w:rsidRDefault="006E7314" w:rsidP="00847FCE">
            <w:pPr>
              <w:spacing w:line="400" w:lineRule="exact"/>
              <w:jc w:val="both"/>
              <w:rPr>
                <w:rFonts w:eastAsia="標楷體"/>
                <w:sz w:val="26"/>
                <w:szCs w:val="26"/>
              </w:rPr>
            </w:pPr>
            <w:r w:rsidRPr="008900E0">
              <w:rPr>
                <w:rFonts w:eastAsia="標楷體"/>
                <w:sz w:val="26"/>
                <w:szCs w:val="26"/>
              </w:rPr>
              <w:t>3.</w:t>
            </w:r>
            <w:r w:rsidRPr="008900E0">
              <w:rPr>
                <w:rFonts w:eastAsia="標楷體"/>
                <w:sz w:val="26"/>
                <w:szCs w:val="26"/>
              </w:rPr>
              <w:t>技術引進</w:t>
            </w:r>
            <w:r w:rsidRPr="008900E0">
              <w:rPr>
                <w:rFonts w:eastAsia="標楷體"/>
                <w:sz w:val="26"/>
                <w:szCs w:val="26"/>
              </w:rPr>
              <w:t>/</w:t>
            </w:r>
            <w:r w:rsidRPr="008900E0">
              <w:rPr>
                <w:rFonts w:eastAsia="標楷體"/>
                <w:sz w:val="26"/>
                <w:szCs w:val="26"/>
              </w:rPr>
              <w:t>委託合作對象</w:t>
            </w:r>
            <w:r w:rsidR="0092637E" w:rsidRPr="008900E0">
              <w:rPr>
                <w:rFonts w:eastAsia="標楷體"/>
                <w:color w:val="0070C0"/>
                <w:sz w:val="26"/>
                <w:szCs w:val="26"/>
              </w:rPr>
              <w:t>(</w:t>
            </w:r>
            <w:r w:rsidR="0092637E" w:rsidRPr="008900E0">
              <w:rPr>
                <w:rFonts w:eastAsia="標楷體"/>
                <w:color w:val="0070C0"/>
                <w:sz w:val="26"/>
                <w:szCs w:val="26"/>
              </w:rPr>
              <w:t>如有委託勞務、技術轉移及智慧財產權授權等項目，請填寫</w:t>
            </w:r>
            <w:r w:rsidR="0092637E" w:rsidRPr="008900E0">
              <w:rPr>
                <w:rFonts w:eastAsia="標楷體"/>
                <w:color w:val="0070C0"/>
                <w:sz w:val="26"/>
                <w:szCs w:val="26"/>
              </w:rPr>
              <w:t>)</w:t>
            </w:r>
            <w:r w:rsidR="008D4B08" w:rsidRPr="008900E0">
              <w:rPr>
                <w:rFonts w:eastAsia="標楷體"/>
                <w:sz w:val="26"/>
                <w:szCs w:val="26"/>
              </w:rPr>
              <w:t>：</w:t>
            </w:r>
            <w:r w:rsidR="0092637E" w:rsidRPr="008900E0">
              <w:rPr>
                <w:rFonts w:eastAsia="標楷體"/>
                <w:color w:val="0070C0"/>
                <w:sz w:val="26"/>
                <w:szCs w:val="26"/>
              </w:rPr>
              <w:t>(</w:t>
            </w:r>
            <w:r w:rsidR="008D4B08" w:rsidRPr="008900E0">
              <w:rPr>
                <w:rFonts w:eastAsia="標楷體"/>
                <w:color w:val="0070C0"/>
                <w:sz w:val="26"/>
                <w:szCs w:val="26"/>
              </w:rPr>
              <w:t>不敷使用請自行增加</w:t>
            </w:r>
            <w:r w:rsidR="008D4B08" w:rsidRPr="008900E0">
              <w:rPr>
                <w:rFonts w:eastAsia="標楷體"/>
                <w:color w:val="0070C0"/>
                <w:sz w:val="26"/>
                <w:szCs w:val="26"/>
              </w:rPr>
              <w:t>)</w:t>
            </w:r>
          </w:p>
        </w:tc>
      </w:tr>
      <w:tr w:rsidR="00BC143F" w:rsidRPr="008900E0" w14:paraId="61E9C672" w14:textId="77777777" w:rsidTr="00950CFD">
        <w:trPr>
          <w:trHeight w:val="737"/>
        </w:trPr>
        <w:tc>
          <w:tcPr>
            <w:tcW w:w="1397" w:type="dxa"/>
            <w:gridSpan w:val="4"/>
            <w:vAlign w:val="center"/>
          </w:tcPr>
          <w:p w14:paraId="5722CD36" w14:textId="2898BA3C" w:rsidR="00BC143F" w:rsidRPr="008900E0" w:rsidRDefault="00BC143F" w:rsidP="00C44104">
            <w:pPr>
              <w:spacing w:line="400" w:lineRule="exact"/>
              <w:jc w:val="center"/>
              <w:rPr>
                <w:rFonts w:eastAsia="標楷體"/>
                <w:sz w:val="26"/>
                <w:szCs w:val="26"/>
              </w:rPr>
            </w:pPr>
            <w:r w:rsidRPr="008900E0">
              <w:rPr>
                <w:rFonts w:eastAsia="標楷體"/>
                <w:sz w:val="26"/>
                <w:szCs w:val="26"/>
              </w:rPr>
              <w:t>項目</w:t>
            </w:r>
          </w:p>
        </w:tc>
        <w:tc>
          <w:tcPr>
            <w:tcW w:w="2126" w:type="dxa"/>
            <w:gridSpan w:val="4"/>
            <w:vAlign w:val="center"/>
          </w:tcPr>
          <w:p w14:paraId="6D276403" w14:textId="5C119DD7" w:rsidR="00BC143F" w:rsidRPr="008900E0" w:rsidRDefault="00BC143F" w:rsidP="007F1C97">
            <w:pPr>
              <w:spacing w:line="400" w:lineRule="exact"/>
              <w:jc w:val="center"/>
              <w:rPr>
                <w:rFonts w:eastAsia="標楷體"/>
                <w:sz w:val="26"/>
                <w:szCs w:val="26"/>
              </w:rPr>
            </w:pPr>
            <w:r w:rsidRPr="008900E0">
              <w:rPr>
                <w:rFonts w:eastAsia="標楷體" w:hint="eastAsia"/>
                <w:sz w:val="26"/>
                <w:szCs w:val="26"/>
              </w:rPr>
              <w:t>合作單位名稱</w:t>
            </w:r>
          </w:p>
        </w:tc>
        <w:tc>
          <w:tcPr>
            <w:tcW w:w="4257" w:type="dxa"/>
            <w:gridSpan w:val="8"/>
            <w:vAlign w:val="center"/>
          </w:tcPr>
          <w:p w14:paraId="1B34A74D" w14:textId="5180B274" w:rsidR="00BC143F" w:rsidRPr="008900E0" w:rsidRDefault="00BC143F" w:rsidP="007F1C97">
            <w:pPr>
              <w:spacing w:line="400" w:lineRule="exact"/>
              <w:jc w:val="center"/>
              <w:rPr>
                <w:rFonts w:eastAsia="標楷體"/>
                <w:sz w:val="26"/>
                <w:szCs w:val="26"/>
              </w:rPr>
            </w:pPr>
            <w:r w:rsidRPr="008900E0">
              <w:rPr>
                <w:rFonts w:eastAsia="標楷體" w:hint="eastAsia"/>
                <w:sz w:val="26"/>
                <w:szCs w:val="26"/>
              </w:rPr>
              <w:t>合作內容概述</w:t>
            </w:r>
          </w:p>
        </w:tc>
        <w:tc>
          <w:tcPr>
            <w:tcW w:w="1947" w:type="dxa"/>
            <w:gridSpan w:val="3"/>
            <w:vAlign w:val="center"/>
          </w:tcPr>
          <w:p w14:paraId="4F812435" w14:textId="77777777" w:rsidR="00BC143F" w:rsidRPr="008900E0" w:rsidRDefault="00BC143F" w:rsidP="00950CFD">
            <w:pPr>
              <w:spacing w:line="320" w:lineRule="exact"/>
              <w:jc w:val="center"/>
              <w:rPr>
                <w:rFonts w:eastAsia="標楷體"/>
                <w:sz w:val="26"/>
                <w:szCs w:val="26"/>
              </w:rPr>
            </w:pPr>
            <w:r w:rsidRPr="008900E0">
              <w:rPr>
                <w:rFonts w:eastAsia="標楷體" w:hint="eastAsia"/>
                <w:sz w:val="26"/>
                <w:szCs w:val="26"/>
              </w:rPr>
              <w:t>引進</w:t>
            </w:r>
            <w:r w:rsidRPr="008900E0">
              <w:rPr>
                <w:rFonts w:eastAsia="標楷體" w:hint="eastAsia"/>
                <w:sz w:val="26"/>
                <w:szCs w:val="26"/>
              </w:rPr>
              <w:t>/</w:t>
            </w:r>
            <w:r w:rsidRPr="008900E0">
              <w:rPr>
                <w:rFonts w:eastAsia="標楷體" w:hint="eastAsia"/>
                <w:sz w:val="26"/>
                <w:szCs w:val="26"/>
              </w:rPr>
              <w:t>委託金額</w:t>
            </w:r>
          </w:p>
          <w:p w14:paraId="4E02F124" w14:textId="3D873F35" w:rsidR="00BC143F" w:rsidRPr="008900E0" w:rsidRDefault="00BC143F" w:rsidP="00950CFD">
            <w:pPr>
              <w:spacing w:line="320" w:lineRule="exact"/>
              <w:jc w:val="center"/>
              <w:rPr>
                <w:rFonts w:eastAsia="標楷體"/>
                <w:sz w:val="26"/>
                <w:szCs w:val="26"/>
              </w:rPr>
            </w:pPr>
            <w:r w:rsidRPr="008900E0">
              <w:rPr>
                <w:rFonts w:eastAsia="標楷體"/>
                <w:sz w:val="26"/>
                <w:szCs w:val="26"/>
              </w:rPr>
              <w:t>(</w:t>
            </w:r>
            <w:r w:rsidRPr="008900E0">
              <w:rPr>
                <w:rFonts w:eastAsia="標楷體"/>
                <w:sz w:val="26"/>
                <w:szCs w:val="26"/>
              </w:rPr>
              <w:t>新台幣千元</w:t>
            </w:r>
            <w:r w:rsidRPr="008900E0">
              <w:rPr>
                <w:rFonts w:eastAsia="標楷體"/>
                <w:sz w:val="26"/>
                <w:szCs w:val="26"/>
              </w:rPr>
              <w:t>)</w:t>
            </w:r>
          </w:p>
        </w:tc>
      </w:tr>
      <w:tr w:rsidR="00BC143F" w:rsidRPr="008900E0" w14:paraId="20F0D41A" w14:textId="77777777" w:rsidTr="00150E1A">
        <w:trPr>
          <w:trHeight w:val="567"/>
        </w:trPr>
        <w:tc>
          <w:tcPr>
            <w:tcW w:w="1397" w:type="dxa"/>
            <w:gridSpan w:val="4"/>
            <w:vMerge w:val="restart"/>
            <w:vAlign w:val="center"/>
          </w:tcPr>
          <w:p w14:paraId="3FCADB80" w14:textId="607C8A35" w:rsidR="00BC143F" w:rsidRPr="008900E0" w:rsidRDefault="00BC143F" w:rsidP="00FE763E">
            <w:pPr>
              <w:spacing w:line="320" w:lineRule="exact"/>
              <w:jc w:val="center"/>
              <w:rPr>
                <w:rFonts w:eastAsia="標楷體"/>
                <w:sz w:val="26"/>
                <w:szCs w:val="26"/>
              </w:rPr>
            </w:pPr>
            <w:r w:rsidRPr="008900E0">
              <w:rPr>
                <w:rFonts w:eastAsia="標楷體" w:hint="eastAsia"/>
                <w:sz w:val="26"/>
                <w:szCs w:val="26"/>
              </w:rPr>
              <w:t>技術引進</w:t>
            </w:r>
            <w:r w:rsidR="00F07BDA" w:rsidRPr="008900E0">
              <w:rPr>
                <w:rFonts w:eastAsia="標楷體"/>
                <w:sz w:val="26"/>
                <w:szCs w:val="26"/>
              </w:rPr>
              <w:t>及智慧財產權</w:t>
            </w:r>
            <w:r w:rsidR="00F07BDA" w:rsidRPr="008900E0">
              <w:rPr>
                <w:rFonts w:eastAsia="標楷體" w:hint="eastAsia"/>
                <w:sz w:val="26"/>
                <w:szCs w:val="26"/>
              </w:rPr>
              <w:t>授權</w:t>
            </w:r>
          </w:p>
        </w:tc>
        <w:tc>
          <w:tcPr>
            <w:tcW w:w="2126" w:type="dxa"/>
            <w:gridSpan w:val="4"/>
            <w:vAlign w:val="center"/>
          </w:tcPr>
          <w:p w14:paraId="64538FD8" w14:textId="77777777" w:rsidR="00BC143F" w:rsidRPr="008900E0"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8900E0"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8900E0" w:rsidRDefault="00BC143F" w:rsidP="00C9799C">
            <w:pPr>
              <w:spacing w:line="400" w:lineRule="exact"/>
              <w:jc w:val="right"/>
              <w:rPr>
                <w:rFonts w:eastAsia="標楷體"/>
                <w:sz w:val="26"/>
                <w:szCs w:val="26"/>
              </w:rPr>
            </w:pPr>
            <w:r w:rsidRPr="008900E0">
              <w:rPr>
                <w:rFonts w:eastAsia="標楷體"/>
                <w:sz w:val="26"/>
                <w:szCs w:val="26"/>
              </w:rPr>
              <w:t>千元</w:t>
            </w:r>
          </w:p>
        </w:tc>
      </w:tr>
      <w:tr w:rsidR="00BC143F" w:rsidRPr="008900E0" w14:paraId="7019D5E0" w14:textId="77777777" w:rsidTr="00150E1A">
        <w:trPr>
          <w:trHeight w:val="567"/>
        </w:trPr>
        <w:tc>
          <w:tcPr>
            <w:tcW w:w="1397" w:type="dxa"/>
            <w:gridSpan w:val="4"/>
            <w:vMerge/>
            <w:vAlign w:val="center"/>
          </w:tcPr>
          <w:p w14:paraId="5497FBFD" w14:textId="77777777" w:rsidR="00BC143F" w:rsidRPr="008900E0"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8900E0"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8900E0"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8900E0" w:rsidRDefault="00BC143F" w:rsidP="00C9799C">
            <w:pPr>
              <w:spacing w:line="400" w:lineRule="exact"/>
              <w:jc w:val="right"/>
              <w:rPr>
                <w:rFonts w:eastAsia="標楷體"/>
                <w:sz w:val="26"/>
                <w:szCs w:val="26"/>
              </w:rPr>
            </w:pPr>
            <w:r w:rsidRPr="008900E0">
              <w:rPr>
                <w:rFonts w:eastAsia="標楷體"/>
                <w:sz w:val="26"/>
                <w:szCs w:val="26"/>
              </w:rPr>
              <w:t>千元</w:t>
            </w:r>
          </w:p>
        </w:tc>
      </w:tr>
      <w:tr w:rsidR="00BC143F" w:rsidRPr="008900E0" w14:paraId="513BD593" w14:textId="77777777" w:rsidTr="00150E1A">
        <w:trPr>
          <w:trHeight w:val="567"/>
        </w:trPr>
        <w:tc>
          <w:tcPr>
            <w:tcW w:w="1397" w:type="dxa"/>
            <w:gridSpan w:val="4"/>
            <w:vMerge w:val="restart"/>
            <w:vAlign w:val="center"/>
          </w:tcPr>
          <w:p w14:paraId="68C280BB" w14:textId="45ED57FD" w:rsidR="00BC143F" w:rsidRPr="008900E0" w:rsidRDefault="00BC143F" w:rsidP="008D4B08">
            <w:pPr>
              <w:spacing w:line="400" w:lineRule="exact"/>
              <w:jc w:val="center"/>
              <w:rPr>
                <w:rFonts w:eastAsia="標楷體"/>
                <w:sz w:val="26"/>
                <w:szCs w:val="26"/>
              </w:rPr>
            </w:pPr>
            <w:r w:rsidRPr="008900E0">
              <w:rPr>
                <w:rFonts w:eastAsia="標楷體" w:hint="eastAsia"/>
                <w:sz w:val="26"/>
                <w:szCs w:val="26"/>
              </w:rPr>
              <w:t>委託勞務</w:t>
            </w:r>
          </w:p>
        </w:tc>
        <w:tc>
          <w:tcPr>
            <w:tcW w:w="2126" w:type="dxa"/>
            <w:gridSpan w:val="4"/>
            <w:vAlign w:val="center"/>
          </w:tcPr>
          <w:p w14:paraId="08D17DAC" w14:textId="77777777" w:rsidR="00BC143F" w:rsidRPr="008900E0"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8900E0"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8900E0" w:rsidRDefault="00BC143F" w:rsidP="00C9799C">
            <w:pPr>
              <w:spacing w:line="400" w:lineRule="exact"/>
              <w:jc w:val="right"/>
              <w:rPr>
                <w:rFonts w:eastAsia="標楷體"/>
                <w:sz w:val="26"/>
                <w:szCs w:val="26"/>
              </w:rPr>
            </w:pPr>
            <w:r w:rsidRPr="008900E0">
              <w:rPr>
                <w:rFonts w:eastAsia="標楷體"/>
                <w:sz w:val="26"/>
                <w:szCs w:val="26"/>
              </w:rPr>
              <w:t>千元</w:t>
            </w:r>
          </w:p>
        </w:tc>
      </w:tr>
      <w:tr w:rsidR="00BC143F" w:rsidRPr="008900E0" w14:paraId="74CCF897" w14:textId="77777777" w:rsidTr="00150E1A">
        <w:trPr>
          <w:trHeight w:val="567"/>
        </w:trPr>
        <w:tc>
          <w:tcPr>
            <w:tcW w:w="1397" w:type="dxa"/>
            <w:gridSpan w:val="4"/>
            <w:vMerge/>
            <w:vAlign w:val="center"/>
          </w:tcPr>
          <w:p w14:paraId="7BB6B4DB" w14:textId="77777777" w:rsidR="00BC143F" w:rsidRPr="008900E0" w:rsidRDefault="00BC143F" w:rsidP="008D4B08">
            <w:pPr>
              <w:spacing w:line="400" w:lineRule="exact"/>
              <w:jc w:val="center"/>
              <w:rPr>
                <w:rFonts w:eastAsia="標楷體"/>
                <w:sz w:val="26"/>
                <w:szCs w:val="26"/>
                <w:highlight w:val="yellow"/>
              </w:rPr>
            </w:pPr>
          </w:p>
        </w:tc>
        <w:tc>
          <w:tcPr>
            <w:tcW w:w="2126" w:type="dxa"/>
            <w:gridSpan w:val="4"/>
            <w:vAlign w:val="center"/>
          </w:tcPr>
          <w:p w14:paraId="2B453F34" w14:textId="77777777" w:rsidR="00BC143F" w:rsidRPr="008900E0" w:rsidRDefault="00BC143F" w:rsidP="00C9799C">
            <w:pPr>
              <w:spacing w:line="400" w:lineRule="exact"/>
              <w:jc w:val="both"/>
              <w:rPr>
                <w:rFonts w:eastAsia="標楷體"/>
                <w:sz w:val="26"/>
                <w:szCs w:val="26"/>
                <w:highlight w:val="yellow"/>
              </w:rPr>
            </w:pPr>
          </w:p>
        </w:tc>
        <w:tc>
          <w:tcPr>
            <w:tcW w:w="4257" w:type="dxa"/>
            <w:gridSpan w:val="8"/>
            <w:vAlign w:val="center"/>
          </w:tcPr>
          <w:p w14:paraId="1A04B813" w14:textId="77777777" w:rsidR="00BC143F" w:rsidRPr="008900E0" w:rsidRDefault="00BC143F" w:rsidP="00C9799C">
            <w:pPr>
              <w:spacing w:line="400" w:lineRule="exact"/>
              <w:jc w:val="both"/>
              <w:rPr>
                <w:rFonts w:eastAsia="標楷體"/>
                <w:sz w:val="26"/>
                <w:szCs w:val="26"/>
                <w:highlight w:val="yellow"/>
              </w:rPr>
            </w:pPr>
          </w:p>
        </w:tc>
        <w:tc>
          <w:tcPr>
            <w:tcW w:w="1947" w:type="dxa"/>
            <w:gridSpan w:val="3"/>
            <w:vAlign w:val="center"/>
          </w:tcPr>
          <w:p w14:paraId="421683D9" w14:textId="7E4B24ED" w:rsidR="00BC143F" w:rsidRPr="008900E0" w:rsidRDefault="00BC143F" w:rsidP="00C9799C">
            <w:pPr>
              <w:spacing w:line="400" w:lineRule="exact"/>
              <w:jc w:val="right"/>
              <w:rPr>
                <w:rFonts w:eastAsia="標楷體"/>
                <w:sz w:val="26"/>
                <w:szCs w:val="26"/>
              </w:rPr>
            </w:pPr>
            <w:r w:rsidRPr="008900E0">
              <w:rPr>
                <w:rFonts w:eastAsia="標楷體"/>
                <w:sz w:val="26"/>
                <w:szCs w:val="26"/>
              </w:rPr>
              <w:t>千元</w:t>
            </w:r>
          </w:p>
        </w:tc>
      </w:tr>
      <w:tr w:rsidR="00EF7192" w:rsidRPr="008900E0" w14:paraId="0D8FC9A8" w14:textId="77777777" w:rsidTr="00A1223E">
        <w:trPr>
          <w:trHeight w:val="907"/>
        </w:trPr>
        <w:tc>
          <w:tcPr>
            <w:tcW w:w="9727" w:type="dxa"/>
            <w:gridSpan w:val="19"/>
            <w:vAlign w:val="center"/>
          </w:tcPr>
          <w:p w14:paraId="4BEE3C65" w14:textId="3DC47732" w:rsidR="00EF7192" w:rsidRPr="008900E0" w:rsidRDefault="00EF7192" w:rsidP="003D35AC">
            <w:pPr>
              <w:spacing w:line="400" w:lineRule="exact"/>
              <w:jc w:val="both"/>
              <w:rPr>
                <w:rFonts w:eastAsia="標楷體"/>
                <w:sz w:val="26"/>
                <w:szCs w:val="26"/>
              </w:rPr>
            </w:pPr>
            <w:r w:rsidRPr="008900E0">
              <w:rPr>
                <w:rFonts w:eastAsia="標楷體"/>
                <w:sz w:val="26"/>
                <w:szCs w:val="26"/>
              </w:rPr>
              <w:lastRenderedPageBreak/>
              <w:t>4.</w:t>
            </w:r>
            <w:r w:rsidR="00BB31EE" w:rsidRPr="008900E0">
              <w:rPr>
                <w:rFonts w:eastAsia="標楷體" w:hint="eastAsia"/>
                <w:sz w:val="26"/>
                <w:szCs w:val="26"/>
              </w:rPr>
              <w:t>擴散</w:t>
            </w:r>
            <w:r w:rsidR="003C1634" w:rsidRPr="008900E0">
              <w:rPr>
                <w:rFonts w:eastAsia="標楷體"/>
                <w:sz w:val="26"/>
                <w:szCs w:val="26"/>
              </w:rPr>
              <w:t>場域</w:t>
            </w:r>
            <w:r w:rsidR="00150E1A" w:rsidRPr="008900E0">
              <w:rPr>
                <w:rFonts w:eastAsia="標楷體"/>
                <w:color w:val="0070C0"/>
                <w:sz w:val="26"/>
                <w:szCs w:val="26"/>
              </w:rPr>
              <w:t>(</w:t>
            </w:r>
            <w:r w:rsidR="003D35AC" w:rsidRPr="008900E0">
              <w:rPr>
                <w:rFonts w:eastAsia="標楷體" w:hint="eastAsia"/>
                <w:color w:val="0070C0"/>
                <w:sz w:val="26"/>
                <w:szCs w:val="26"/>
              </w:rPr>
              <w:t>本計畫須導入開發成熟之</w:t>
            </w:r>
            <w:r w:rsidR="0065268D" w:rsidRPr="008900E0">
              <w:rPr>
                <w:rFonts w:eastAsia="標楷體" w:hint="eastAsia"/>
                <w:color w:val="0070C0"/>
                <w:sz w:val="26"/>
                <w:szCs w:val="26"/>
              </w:rPr>
              <w:t>智慧農業</w:t>
            </w:r>
            <w:r w:rsidR="003D35AC" w:rsidRPr="008900E0">
              <w:rPr>
                <w:rFonts w:eastAsia="標楷體" w:hint="eastAsia"/>
                <w:color w:val="0070C0"/>
                <w:sz w:val="26"/>
                <w:szCs w:val="26"/>
              </w:rPr>
              <w:t>技術商品</w:t>
            </w:r>
            <w:r w:rsidR="003D35AC" w:rsidRPr="008900E0">
              <w:rPr>
                <w:rFonts w:eastAsia="標楷體" w:hint="eastAsia"/>
                <w:color w:val="0070C0"/>
                <w:sz w:val="26"/>
                <w:szCs w:val="26"/>
              </w:rPr>
              <w:t>/</w:t>
            </w:r>
            <w:r w:rsidR="003D35AC" w:rsidRPr="008900E0">
              <w:rPr>
                <w:rFonts w:eastAsia="標楷體" w:hint="eastAsia"/>
                <w:color w:val="0070C0"/>
                <w:sz w:val="26"/>
                <w:szCs w:val="26"/>
              </w:rPr>
              <w:t>服務，請將欲擴散應用之場域資料填寫於下表</w:t>
            </w:r>
            <w:r w:rsidR="00150E1A" w:rsidRPr="008900E0">
              <w:rPr>
                <w:rFonts w:eastAsia="標楷體"/>
                <w:color w:val="0070C0"/>
                <w:sz w:val="26"/>
                <w:szCs w:val="26"/>
              </w:rPr>
              <w:t>)</w:t>
            </w:r>
            <w:r w:rsidRPr="008900E0">
              <w:rPr>
                <w:rFonts w:eastAsia="標楷體"/>
                <w:sz w:val="26"/>
                <w:szCs w:val="26"/>
              </w:rPr>
              <w:t>：</w:t>
            </w:r>
            <w:r w:rsidRPr="008900E0">
              <w:rPr>
                <w:rFonts w:eastAsia="標楷體"/>
                <w:color w:val="0070C0"/>
                <w:sz w:val="26"/>
                <w:szCs w:val="26"/>
              </w:rPr>
              <w:t>(</w:t>
            </w:r>
            <w:r w:rsidRPr="008900E0">
              <w:rPr>
                <w:rFonts w:eastAsia="標楷體"/>
                <w:color w:val="0070C0"/>
                <w:sz w:val="26"/>
                <w:szCs w:val="26"/>
              </w:rPr>
              <w:t>不敷使用請自行增加</w:t>
            </w:r>
            <w:r w:rsidRPr="008900E0">
              <w:rPr>
                <w:rFonts w:eastAsia="標楷體"/>
                <w:color w:val="0070C0"/>
                <w:sz w:val="26"/>
                <w:szCs w:val="26"/>
              </w:rPr>
              <w:t>)</w:t>
            </w:r>
          </w:p>
        </w:tc>
      </w:tr>
      <w:tr w:rsidR="00A46520" w:rsidRPr="008900E0" w14:paraId="4788BA69" w14:textId="77777777" w:rsidTr="00A1223E">
        <w:trPr>
          <w:trHeight w:val="510"/>
        </w:trPr>
        <w:tc>
          <w:tcPr>
            <w:tcW w:w="690" w:type="dxa"/>
            <w:gridSpan w:val="2"/>
            <w:vAlign w:val="center"/>
          </w:tcPr>
          <w:p w14:paraId="6037F923" w14:textId="5B845EBC" w:rsidR="00A46520" w:rsidRPr="008900E0" w:rsidRDefault="00A46520" w:rsidP="0084281F">
            <w:pPr>
              <w:spacing w:line="400" w:lineRule="exact"/>
              <w:jc w:val="center"/>
              <w:rPr>
                <w:rFonts w:eastAsia="標楷體"/>
                <w:sz w:val="26"/>
                <w:szCs w:val="26"/>
              </w:rPr>
            </w:pPr>
            <w:r w:rsidRPr="008900E0">
              <w:rPr>
                <w:rFonts w:eastAsia="標楷體"/>
                <w:sz w:val="26"/>
                <w:szCs w:val="26"/>
              </w:rPr>
              <w:t>項次</w:t>
            </w:r>
          </w:p>
        </w:tc>
        <w:tc>
          <w:tcPr>
            <w:tcW w:w="2554" w:type="dxa"/>
            <w:gridSpan w:val="4"/>
            <w:vAlign w:val="center"/>
          </w:tcPr>
          <w:p w14:paraId="5E5D9C03" w14:textId="3CE302CC" w:rsidR="00A46520" w:rsidRPr="008900E0" w:rsidRDefault="00226743" w:rsidP="005C0F3E">
            <w:pPr>
              <w:spacing w:line="400" w:lineRule="exact"/>
              <w:jc w:val="center"/>
              <w:rPr>
                <w:rFonts w:eastAsia="標楷體"/>
                <w:sz w:val="26"/>
                <w:szCs w:val="26"/>
              </w:rPr>
            </w:pPr>
            <w:r w:rsidRPr="008900E0">
              <w:rPr>
                <w:rFonts w:eastAsia="標楷體" w:hint="eastAsia"/>
                <w:sz w:val="26"/>
                <w:szCs w:val="26"/>
              </w:rPr>
              <w:t>名稱</w:t>
            </w:r>
          </w:p>
        </w:tc>
        <w:tc>
          <w:tcPr>
            <w:tcW w:w="3262" w:type="dxa"/>
            <w:gridSpan w:val="8"/>
            <w:vAlign w:val="center"/>
          </w:tcPr>
          <w:p w14:paraId="4837194C" w14:textId="78286E40" w:rsidR="00A46520" w:rsidRPr="008900E0" w:rsidRDefault="00A46520" w:rsidP="003F55F5">
            <w:pPr>
              <w:spacing w:line="400" w:lineRule="exact"/>
              <w:jc w:val="center"/>
              <w:rPr>
                <w:rFonts w:eastAsia="標楷體"/>
                <w:sz w:val="26"/>
                <w:szCs w:val="26"/>
              </w:rPr>
            </w:pPr>
            <w:r w:rsidRPr="008900E0">
              <w:rPr>
                <w:rFonts w:eastAsia="標楷體"/>
                <w:sz w:val="26"/>
                <w:szCs w:val="26"/>
              </w:rPr>
              <w:t>位置</w:t>
            </w:r>
            <w:r w:rsidRPr="008900E0">
              <w:rPr>
                <w:rFonts w:eastAsia="標楷體"/>
                <w:sz w:val="26"/>
                <w:szCs w:val="26"/>
              </w:rPr>
              <w:t>(</w:t>
            </w:r>
            <w:r w:rsidRPr="008900E0">
              <w:rPr>
                <w:rFonts w:eastAsia="標楷體"/>
                <w:sz w:val="26"/>
                <w:szCs w:val="26"/>
              </w:rPr>
              <w:t>縣市別</w:t>
            </w:r>
            <w:r w:rsidRPr="008900E0">
              <w:rPr>
                <w:rFonts w:eastAsia="標楷體"/>
                <w:sz w:val="26"/>
                <w:szCs w:val="26"/>
              </w:rPr>
              <w:t>)</w:t>
            </w:r>
          </w:p>
        </w:tc>
        <w:tc>
          <w:tcPr>
            <w:tcW w:w="3221" w:type="dxa"/>
            <w:gridSpan w:val="5"/>
            <w:vAlign w:val="center"/>
          </w:tcPr>
          <w:p w14:paraId="16AB5FD9" w14:textId="0900DB1A" w:rsidR="00A46520" w:rsidRPr="008900E0" w:rsidRDefault="00A46520" w:rsidP="0084281F">
            <w:pPr>
              <w:spacing w:line="400" w:lineRule="exact"/>
              <w:jc w:val="center"/>
              <w:rPr>
                <w:rFonts w:eastAsia="標楷體"/>
                <w:sz w:val="26"/>
                <w:szCs w:val="26"/>
              </w:rPr>
            </w:pPr>
            <w:r w:rsidRPr="008900E0">
              <w:rPr>
                <w:rFonts w:eastAsia="標楷體" w:hint="eastAsia"/>
                <w:sz w:val="26"/>
                <w:szCs w:val="26"/>
              </w:rPr>
              <w:t>內容概述</w:t>
            </w:r>
          </w:p>
        </w:tc>
      </w:tr>
      <w:tr w:rsidR="00A46520" w:rsidRPr="008900E0" w14:paraId="3F7260FA" w14:textId="77777777" w:rsidTr="00A1223E">
        <w:trPr>
          <w:trHeight w:val="510"/>
        </w:trPr>
        <w:tc>
          <w:tcPr>
            <w:tcW w:w="690" w:type="dxa"/>
            <w:gridSpan w:val="2"/>
            <w:vAlign w:val="center"/>
          </w:tcPr>
          <w:p w14:paraId="636418EC" w14:textId="44E5008B" w:rsidR="00A46520" w:rsidRPr="008900E0" w:rsidRDefault="00A46520" w:rsidP="005C0F3E">
            <w:pPr>
              <w:spacing w:line="400" w:lineRule="exact"/>
              <w:jc w:val="center"/>
              <w:rPr>
                <w:rFonts w:eastAsia="標楷體"/>
                <w:sz w:val="26"/>
                <w:szCs w:val="26"/>
                <w:highlight w:val="yellow"/>
              </w:rPr>
            </w:pPr>
            <w:r w:rsidRPr="008900E0">
              <w:rPr>
                <w:rFonts w:eastAsia="標楷體"/>
                <w:sz w:val="26"/>
                <w:szCs w:val="26"/>
              </w:rPr>
              <w:t>(1)</w:t>
            </w:r>
          </w:p>
        </w:tc>
        <w:tc>
          <w:tcPr>
            <w:tcW w:w="2554" w:type="dxa"/>
            <w:gridSpan w:val="4"/>
            <w:vAlign w:val="center"/>
          </w:tcPr>
          <w:p w14:paraId="121CFA37" w14:textId="77777777" w:rsidR="00A46520" w:rsidRPr="008900E0" w:rsidRDefault="00A46520" w:rsidP="005C0F3E">
            <w:pPr>
              <w:spacing w:line="400" w:lineRule="exact"/>
              <w:jc w:val="both"/>
              <w:rPr>
                <w:rFonts w:eastAsia="標楷體"/>
                <w:sz w:val="26"/>
                <w:szCs w:val="26"/>
                <w:highlight w:val="yellow"/>
              </w:rPr>
            </w:pPr>
          </w:p>
        </w:tc>
        <w:tc>
          <w:tcPr>
            <w:tcW w:w="3262" w:type="dxa"/>
            <w:gridSpan w:val="8"/>
            <w:vAlign w:val="center"/>
          </w:tcPr>
          <w:p w14:paraId="7CB7D9B5" w14:textId="3BB01D11" w:rsidR="00A46520" w:rsidRPr="008900E0" w:rsidRDefault="00A46520" w:rsidP="0019211D">
            <w:pPr>
              <w:spacing w:line="400" w:lineRule="exact"/>
              <w:jc w:val="center"/>
              <w:rPr>
                <w:rFonts w:eastAsia="標楷體"/>
                <w:sz w:val="26"/>
                <w:szCs w:val="26"/>
                <w:highlight w:val="yellow"/>
              </w:rPr>
            </w:pPr>
          </w:p>
        </w:tc>
        <w:tc>
          <w:tcPr>
            <w:tcW w:w="3221" w:type="dxa"/>
            <w:gridSpan w:val="5"/>
            <w:vAlign w:val="center"/>
          </w:tcPr>
          <w:p w14:paraId="7A663E56" w14:textId="32F6641B" w:rsidR="00A46520" w:rsidRPr="008900E0" w:rsidRDefault="00A46520" w:rsidP="007E19EE">
            <w:pPr>
              <w:spacing w:line="400" w:lineRule="exact"/>
              <w:rPr>
                <w:rFonts w:eastAsia="標楷體"/>
                <w:sz w:val="26"/>
                <w:szCs w:val="26"/>
                <w:highlight w:val="yellow"/>
              </w:rPr>
            </w:pPr>
          </w:p>
        </w:tc>
      </w:tr>
      <w:tr w:rsidR="00A46520" w:rsidRPr="008900E0" w14:paraId="3089A8BD" w14:textId="77777777" w:rsidTr="00A1223E">
        <w:trPr>
          <w:trHeight w:val="510"/>
        </w:trPr>
        <w:tc>
          <w:tcPr>
            <w:tcW w:w="690" w:type="dxa"/>
            <w:gridSpan w:val="2"/>
            <w:vAlign w:val="center"/>
          </w:tcPr>
          <w:p w14:paraId="21FF3ADA" w14:textId="6C608229" w:rsidR="00A46520" w:rsidRPr="008900E0" w:rsidRDefault="00A46520" w:rsidP="005C0F3E">
            <w:pPr>
              <w:spacing w:line="400" w:lineRule="exact"/>
              <w:jc w:val="center"/>
              <w:rPr>
                <w:rFonts w:eastAsia="標楷體"/>
                <w:sz w:val="26"/>
                <w:szCs w:val="26"/>
                <w:highlight w:val="yellow"/>
              </w:rPr>
            </w:pPr>
            <w:r w:rsidRPr="008900E0">
              <w:rPr>
                <w:rFonts w:eastAsia="標楷體"/>
                <w:sz w:val="26"/>
                <w:szCs w:val="26"/>
              </w:rPr>
              <w:t>(2)</w:t>
            </w:r>
          </w:p>
        </w:tc>
        <w:tc>
          <w:tcPr>
            <w:tcW w:w="2554" w:type="dxa"/>
            <w:gridSpan w:val="4"/>
            <w:vAlign w:val="center"/>
          </w:tcPr>
          <w:p w14:paraId="5781837A" w14:textId="77777777" w:rsidR="00A46520" w:rsidRPr="008900E0" w:rsidRDefault="00A46520" w:rsidP="005C0F3E">
            <w:pPr>
              <w:spacing w:line="400" w:lineRule="exact"/>
              <w:jc w:val="both"/>
              <w:rPr>
                <w:rFonts w:eastAsia="標楷體"/>
                <w:sz w:val="26"/>
                <w:szCs w:val="26"/>
                <w:highlight w:val="yellow"/>
              </w:rPr>
            </w:pPr>
          </w:p>
        </w:tc>
        <w:tc>
          <w:tcPr>
            <w:tcW w:w="3262" w:type="dxa"/>
            <w:gridSpan w:val="8"/>
            <w:vAlign w:val="center"/>
          </w:tcPr>
          <w:p w14:paraId="1E9DC7B3" w14:textId="77777777" w:rsidR="00A46520" w:rsidRPr="008900E0" w:rsidRDefault="00A46520" w:rsidP="0019211D">
            <w:pPr>
              <w:spacing w:line="400" w:lineRule="exact"/>
              <w:jc w:val="center"/>
              <w:rPr>
                <w:rFonts w:eastAsia="標楷體"/>
                <w:sz w:val="26"/>
                <w:szCs w:val="26"/>
                <w:highlight w:val="yellow"/>
              </w:rPr>
            </w:pPr>
          </w:p>
        </w:tc>
        <w:tc>
          <w:tcPr>
            <w:tcW w:w="3221" w:type="dxa"/>
            <w:gridSpan w:val="5"/>
            <w:vAlign w:val="center"/>
          </w:tcPr>
          <w:p w14:paraId="555171DA" w14:textId="316B3980" w:rsidR="00A46520" w:rsidRPr="008900E0" w:rsidRDefault="00A46520" w:rsidP="007E19EE">
            <w:pPr>
              <w:spacing w:line="400" w:lineRule="exact"/>
              <w:rPr>
                <w:rFonts w:eastAsia="標楷體"/>
                <w:sz w:val="26"/>
                <w:szCs w:val="26"/>
                <w:highlight w:val="yellow"/>
              </w:rPr>
            </w:pPr>
          </w:p>
        </w:tc>
      </w:tr>
      <w:tr w:rsidR="00A46520" w:rsidRPr="008900E0" w14:paraId="682BC9AA" w14:textId="77777777" w:rsidTr="00A1223E">
        <w:trPr>
          <w:trHeight w:val="510"/>
        </w:trPr>
        <w:tc>
          <w:tcPr>
            <w:tcW w:w="690" w:type="dxa"/>
            <w:gridSpan w:val="2"/>
            <w:vAlign w:val="center"/>
          </w:tcPr>
          <w:p w14:paraId="2C1B2DC2" w14:textId="72AB208E" w:rsidR="00A46520" w:rsidRPr="008900E0" w:rsidRDefault="00A46520" w:rsidP="005C0F3E">
            <w:pPr>
              <w:spacing w:line="400" w:lineRule="exact"/>
              <w:jc w:val="center"/>
              <w:rPr>
                <w:rFonts w:eastAsia="標楷體"/>
                <w:sz w:val="26"/>
                <w:szCs w:val="26"/>
                <w:highlight w:val="yellow"/>
              </w:rPr>
            </w:pPr>
            <w:r w:rsidRPr="008900E0">
              <w:rPr>
                <w:rFonts w:eastAsia="標楷體"/>
                <w:sz w:val="26"/>
                <w:szCs w:val="26"/>
              </w:rPr>
              <w:t>(3)</w:t>
            </w:r>
          </w:p>
        </w:tc>
        <w:tc>
          <w:tcPr>
            <w:tcW w:w="2554" w:type="dxa"/>
            <w:gridSpan w:val="4"/>
            <w:vAlign w:val="center"/>
          </w:tcPr>
          <w:p w14:paraId="29B72FD0" w14:textId="77777777" w:rsidR="00A46520" w:rsidRPr="008900E0" w:rsidRDefault="00A46520" w:rsidP="005C0F3E">
            <w:pPr>
              <w:spacing w:line="400" w:lineRule="exact"/>
              <w:jc w:val="both"/>
              <w:rPr>
                <w:rFonts w:eastAsia="標楷體"/>
                <w:sz w:val="26"/>
                <w:szCs w:val="26"/>
                <w:highlight w:val="yellow"/>
              </w:rPr>
            </w:pPr>
          </w:p>
        </w:tc>
        <w:tc>
          <w:tcPr>
            <w:tcW w:w="3262" w:type="dxa"/>
            <w:gridSpan w:val="8"/>
            <w:vAlign w:val="center"/>
          </w:tcPr>
          <w:p w14:paraId="73B20B36" w14:textId="77777777" w:rsidR="00A46520" w:rsidRPr="008900E0" w:rsidRDefault="00A46520" w:rsidP="0019211D">
            <w:pPr>
              <w:spacing w:line="400" w:lineRule="exact"/>
              <w:jc w:val="center"/>
              <w:rPr>
                <w:rFonts w:eastAsia="標楷體"/>
                <w:sz w:val="26"/>
                <w:szCs w:val="26"/>
                <w:highlight w:val="yellow"/>
              </w:rPr>
            </w:pPr>
          </w:p>
        </w:tc>
        <w:tc>
          <w:tcPr>
            <w:tcW w:w="3221" w:type="dxa"/>
            <w:gridSpan w:val="5"/>
            <w:vAlign w:val="center"/>
          </w:tcPr>
          <w:p w14:paraId="101DF424" w14:textId="7989A73B" w:rsidR="00A46520" w:rsidRPr="008900E0" w:rsidRDefault="00A46520" w:rsidP="007E19EE">
            <w:pPr>
              <w:spacing w:line="400" w:lineRule="exact"/>
              <w:rPr>
                <w:rFonts w:eastAsia="標楷體"/>
                <w:sz w:val="26"/>
                <w:szCs w:val="26"/>
                <w:highlight w:val="yellow"/>
              </w:rPr>
            </w:pPr>
          </w:p>
        </w:tc>
      </w:tr>
      <w:tr w:rsidR="00A46520" w:rsidRPr="008900E0" w14:paraId="22412D38" w14:textId="77777777" w:rsidTr="00A1223E">
        <w:trPr>
          <w:trHeight w:val="510"/>
        </w:trPr>
        <w:tc>
          <w:tcPr>
            <w:tcW w:w="690" w:type="dxa"/>
            <w:gridSpan w:val="2"/>
            <w:vAlign w:val="center"/>
          </w:tcPr>
          <w:p w14:paraId="72E46E9F" w14:textId="39405956" w:rsidR="00A46520" w:rsidRPr="008900E0" w:rsidRDefault="00A46520" w:rsidP="005C0F3E">
            <w:pPr>
              <w:spacing w:line="400" w:lineRule="exact"/>
              <w:jc w:val="center"/>
              <w:rPr>
                <w:rFonts w:eastAsia="標楷體"/>
                <w:sz w:val="26"/>
                <w:szCs w:val="26"/>
                <w:highlight w:val="yellow"/>
              </w:rPr>
            </w:pPr>
            <w:r w:rsidRPr="008900E0">
              <w:rPr>
                <w:rFonts w:eastAsia="標楷體"/>
                <w:sz w:val="26"/>
                <w:szCs w:val="26"/>
              </w:rPr>
              <w:t>(4)</w:t>
            </w:r>
          </w:p>
        </w:tc>
        <w:tc>
          <w:tcPr>
            <w:tcW w:w="2554" w:type="dxa"/>
            <w:gridSpan w:val="4"/>
            <w:vAlign w:val="center"/>
          </w:tcPr>
          <w:p w14:paraId="4074D13B" w14:textId="77777777" w:rsidR="00A46520" w:rsidRPr="008900E0" w:rsidRDefault="00A46520" w:rsidP="005C0F3E">
            <w:pPr>
              <w:spacing w:line="400" w:lineRule="exact"/>
              <w:jc w:val="both"/>
              <w:rPr>
                <w:rFonts w:eastAsia="標楷體"/>
                <w:sz w:val="26"/>
                <w:szCs w:val="26"/>
                <w:highlight w:val="yellow"/>
              </w:rPr>
            </w:pPr>
          </w:p>
        </w:tc>
        <w:tc>
          <w:tcPr>
            <w:tcW w:w="3262" w:type="dxa"/>
            <w:gridSpan w:val="8"/>
            <w:vAlign w:val="center"/>
          </w:tcPr>
          <w:p w14:paraId="5C8BADDB" w14:textId="77777777" w:rsidR="00A46520" w:rsidRPr="008900E0" w:rsidRDefault="00A46520" w:rsidP="0019211D">
            <w:pPr>
              <w:spacing w:line="400" w:lineRule="exact"/>
              <w:jc w:val="center"/>
              <w:rPr>
                <w:rFonts w:eastAsia="標楷體"/>
                <w:sz w:val="26"/>
                <w:szCs w:val="26"/>
                <w:highlight w:val="yellow"/>
              </w:rPr>
            </w:pPr>
          </w:p>
        </w:tc>
        <w:tc>
          <w:tcPr>
            <w:tcW w:w="3221" w:type="dxa"/>
            <w:gridSpan w:val="5"/>
            <w:vAlign w:val="center"/>
          </w:tcPr>
          <w:p w14:paraId="20BD8918" w14:textId="30E18A6E" w:rsidR="00A46520" w:rsidRPr="008900E0" w:rsidRDefault="00A46520" w:rsidP="007E19EE">
            <w:pPr>
              <w:spacing w:line="400" w:lineRule="exact"/>
              <w:rPr>
                <w:rFonts w:eastAsia="標楷體"/>
                <w:sz w:val="26"/>
                <w:szCs w:val="26"/>
              </w:rPr>
            </w:pPr>
          </w:p>
        </w:tc>
      </w:tr>
      <w:tr w:rsidR="005C0F3E" w:rsidRPr="008900E0" w14:paraId="592DC3C6" w14:textId="77777777" w:rsidTr="002A579A">
        <w:trPr>
          <w:trHeight w:val="2427"/>
        </w:trPr>
        <w:tc>
          <w:tcPr>
            <w:tcW w:w="9727" w:type="dxa"/>
            <w:gridSpan w:val="19"/>
          </w:tcPr>
          <w:p w14:paraId="78EAD29C" w14:textId="28E7F67A" w:rsidR="005C0F3E" w:rsidRPr="008900E0" w:rsidRDefault="005C0F3E" w:rsidP="00B11D4A">
            <w:pPr>
              <w:spacing w:beforeLines="10" w:before="36" w:afterLines="50" w:after="180" w:line="400" w:lineRule="exact"/>
              <w:rPr>
                <w:rFonts w:eastAsia="標楷體"/>
                <w:color w:val="4472C4" w:themeColor="accent5"/>
                <w:sz w:val="26"/>
                <w:szCs w:val="26"/>
              </w:rPr>
            </w:pPr>
            <w:r w:rsidRPr="008900E0">
              <w:rPr>
                <w:rFonts w:eastAsia="標楷體"/>
                <w:sz w:val="26"/>
                <w:szCs w:val="26"/>
              </w:rPr>
              <w:t>5.</w:t>
            </w:r>
            <w:r w:rsidRPr="008900E0">
              <w:rPr>
                <w:rFonts w:eastAsia="標楷體"/>
                <w:sz w:val="26"/>
                <w:szCs w:val="26"/>
              </w:rPr>
              <w:t>計畫摘要說明：</w:t>
            </w:r>
            <w:r w:rsidRPr="008900E0">
              <w:rPr>
                <w:rFonts w:eastAsia="標楷體"/>
                <w:color w:val="4472C4" w:themeColor="accent5"/>
                <w:sz w:val="26"/>
                <w:szCs w:val="26"/>
              </w:rPr>
              <w:t>(</w:t>
            </w:r>
            <w:r w:rsidRPr="008900E0">
              <w:rPr>
                <w:rFonts w:eastAsia="標楷體" w:hint="eastAsia"/>
                <w:color w:val="4472C4" w:themeColor="accent5"/>
                <w:sz w:val="26"/>
                <w:szCs w:val="26"/>
              </w:rPr>
              <w:t>限</w:t>
            </w:r>
            <w:r w:rsidRPr="008900E0">
              <w:rPr>
                <w:rFonts w:eastAsia="標楷體"/>
                <w:color w:val="4472C4" w:themeColor="accent5"/>
                <w:sz w:val="26"/>
                <w:szCs w:val="26"/>
              </w:rPr>
              <w:t>300</w:t>
            </w:r>
            <w:r w:rsidRPr="008900E0">
              <w:rPr>
                <w:rFonts w:eastAsia="標楷體"/>
                <w:color w:val="4472C4" w:themeColor="accent5"/>
                <w:sz w:val="26"/>
                <w:szCs w:val="26"/>
              </w:rPr>
              <w:t>字，請針對計畫內容與預期擴散效益說明，此摘要內容屬可公開部分</w:t>
            </w:r>
            <w:r w:rsidRPr="008900E0">
              <w:rPr>
                <w:rFonts w:eastAsia="標楷體"/>
                <w:color w:val="4472C4" w:themeColor="accent5"/>
                <w:sz w:val="26"/>
                <w:szCs w:val="26"/>
              </w:rPr>
              <w:t>)</w:t>
            </w:r>
          </w:p>
          <w:p w14:paraId="0A0E2474" w14:textId="6FE50606" w:rsidR="005C0F3E" w:rsidRPr="008900E0" w:rsidRDefault="005C0F3E" w:rsidP="00B11D4A">
            <w:pPr>
              <w:spacing w:line="400" w:lineRule="exact"/>
              <w:jc w:val="both"/>
              <w:rPr>
                <w:rFonts w:ascii="標楷體" w:eastAsia="標楷體" w:hAnsi="標楷體"/>
                <w:color w:val="00B050"/>
                <w:sz w:val="28"/>
                <w:szCs w:val="26"/>
              </w:rPr>
            </w:pPr>
          </w:p>
          <w:p w14:paraId="40250360" w14:textId="3A944F4A" w:rsidR="005C0F3E" w:rsidRPr="008900E0" w:rsidRDefault="005C0F3E" w:rsidP="00B11D4A">
            <w:pPr>
              <w:spacing w:line="400" w:lineRule="exact"/>
              <w:jc w:val="both"/>
              <w:rPr>
                <w:rFonts w:ascii="標楷體" w:eastAsia="標楷體" w:hAnsi="標楷體"/>
                <w:color w:val="00B050"/>
                <w:sz w:val="28"/>
                <w:szCs w:val="26"/>
              </w:rPr>
            </w:pPr>
          </w:p>
          <w:p w14:paraId="66B29329" w14:textId="7FF28FF8" w:rsidR="005C0F3E" w:rsidRPr="008900E0" w:rsidRDefault="005C0F3E" w:rsidP="00B11D4A">
            <w:pPr>
              <w:spacing w:line="400" w:lineRule="exact"/>
              <w:jc w:val="both"/>
              <w:rPr>
                <w:rFonts w:ascii="標楷體" w:eastAsia="標楷體" w:hAnsi="標楷體"/>
                <w:color w:val="00B050"/>
                <w:sz w:val="28"/>
                <w:szCs w:val="26"/>
              </w:rPr>
            </w:pPr>
          </w:p>
          <w:p w14:paraId="178A17E7" w14:textId="77777777" w:rsidR="005C0F3E" w:rsidRPr="008900E0" w:rsidRDefault="005C0F3E" w:rsidP="00B11D4A">
            <w:pPr>
              <w:spacing w:line="400" w:lineRule="exact"/>
              <w:jc w:val="both"/>
              <w:rPr>
                <w:rFonts w:ascii="標楷體" w:eastAsia="標楷體" w:hAnsi="標楷體"/>
                <w:color w:val="00B050"/>
                <w:sz w:val="28"/>
                <w:szCs w:val="26"/>
              </w:rPr>
            </w:pPr>
          </w:p>
          <w:p w14:paraId="11B5C3D0" w14:textId="5312B834" w:rsidR="005C0F3E" w:rsidRPr="008900E0" w:rsidRDefault="005C0F3E" w:rsidP="005C0F3E">
            <w:pPr>
              <w:spacing w:line="400" w:lineRule="exact"/>
              <w:jc w:val="both"/>
              <w:rPr>
                <w:rFonts w:ascii="標楷體" w:eastAsia="標楷體" w:hAnsi="標楷體"/>
                <w:color w:val="00B050"/>
                <w:sz w:val="28"/>
                <w:szCs w:val="26"/>
              </w:rPr>
            </w:pPr>
          </w:p>
        </w:tc>
      </w:tr>
      <w:tr w:rsidR="005C0F3E" w:rsidRPr="008900E0" w14:paraId="1EFE7500" w14:textId="77777777" w:rsidTr="004151D8">
        <w:trPr>
          <w:trHeight w:val="4498"/>
        </w:trPr>
        <w:tc>
          <w:tcPr>
            <w:tcW w:w="9727" w:type="dxa"/>
            <w:gridSpan w:val="19"/>
          </w:tcPr>
          <w:p w14:paraId="4BBC6349" w14:textId="6D605AF8" w:rsidR="005C0F3E" w:rsidRPr="008900E0" w:rsidRDefault="005C0F3E" w:rsidP="005C0F3E">
            <w:pPr>
              <w:spacing w:line="400" w:lineRule="exact"/>
              <w:rPr>
                <w:rFonts w:eastAsia="標楷體"/>
                <w:sz w:val="26"/>
                <w:szCs w:val="26"/>
              </w:rPr>
            </w:pPr>
            <w:r w:rsidRPr="008900E0">
              <w:rPr>
                <w:rFonts w:eastAsia="標楷體"/>
                <w:sz w:val="26"/>
                <w:szCs w:val="26"/>
              </w:rPr>
              <w:t>6.</w:t>
            </w:r>
            <w:r w:rsidRPr="008900E0">
              <w:rPr>
                <w:rFonts w:eastAsia="標楷體"/>
                <w:sz w:val="26"/>
                <w:szCs w:val="26"/>
              </w:rPr>
              <w:t>承諾書</w:t>
            </w:r>
          </w:p>
          <w:p w14:paraId="37508153" w14:textId="1996C499" w:rsidR="00847FCE" w:rsidRPr="008900E0" w:rsidRDefault="00847FCE" w:rsidP="005C0F3E">
            <w:pPr>
              <w:pStyle w:val="a7"/>
              <w:numPr>
                <w:ilvl w:val="3"/>
                <w:numId w:val="3"/>
              </w:numPr>
              <w:spacing w:line="400" w:lineRule="exact"/>
              <w:ind w:left="511" w:hanging="369"/>
              <w:jc w:val="both"/>
              <w:rPr>
                <w:rFonts w:eastAsia="標楷體"/>
                <w:sz w:val="26"/>
                <w:szCs w:val="26"/>
              </w:rPr>
            </w:pPr>
            <w:r w:rsidRPr="008900E0">
              <w:rPr>
                <w:rFonts w:eastAsia="標楷體" w:hint="eastAsia"/>
                <w:sz w:val="26"/>
                <w:szCs w:val="26"/>
              </w:rPr>
              <w:t>保證本單位及本計畫委外或分包之業者，均非屬陸資投資企業。</w:t>
            </w:r>
          </w:p>
          <w:p w14:paraId="203C37D1" w14:textId="64A440E6" w:rsidR="0016600B" w:rsidRPr="008900E0" w:rsidRDefault="0016600B" w:rsidP="0016600B">
            <w:pPr>
              <w:pStyle w:val="a7"/>
              <w:numPr>
                <w:ilvl w:val="3"/>
                <w:numId w:val="3"/>
              </w:numPr>
              <w:spacing w:line="400" w:lineRule="exact"/>
              <w:ind w:left="511" w:hanging="369"/>
              <w:jc w:val="both"/>
              <w:rPr>
                <w:rFonts w:eastAsia="標楷體"/>
                <w:sz w:val="26"/>
                <w:szCs w:val="26"/>
              </w:rPr>
            </w:pPr>
            <w:r w:rsidRPr="008900E0">
              <w:rPr>
                <w:rFonts w:eastAsia="標楷體" w:hint="eastAsia"/>
                <w:sz w:val="26"/>
                <w:szCs w:val="26"/>
              </w:rPr>
              <w:t>保證於</w:t>
            </w:r>
            <w:r w:rsidRPr="008900E0">
              <w:rPr>
                <w:rFonts w:eastAsia="標楷體" w:hint="eastAsia"/>
                <w:sz w:val="26"/>
                <w:szCs w:val="26"/>
              </w:rPr>
              <w:t>5</w:t>
            </w:r>
            <w:r w:rsidRPr="008900E0">
              <w:rPr>
                <w:rFonts w:eastAsia="標楷體" w:hint="eastAsia"/>
                <w:sz w:val="26"/>
                <w:szCs w:val="26"/>
              </w:rPr>
              <w:t>年內未曾有執行政府科技計畫之重大違約紀錄。</w:t>
            </w:r>
          </w:p>
          <w:p w14:paraId="1539D7FD" w14:textId="7EA87923" w:rsidR="005C0F3E" w:rsidRPr="008900E0" w:rsidRDefault="005C0F3E" w:rsidP="005C0F3E">
            <w:pPr>
              <w:pStyle w:val="a7"/>
              <w:numPr>
                <w:ilvl w:val="3"/>
                <w:numId w:val="3"/>
              </w:numPr>
              <w:spacing w:line="400" w:lineRule="exact"/>
              <w:ind w:left="511" w:hanging="369"/>
              <w:jc w:val="both"/>
              <w:rPr>
                <w:rFonts w:eastAsia="標楷體"/>
                <w:sz w:val="26"/>
                <w:szCs w:val="26"/>
              </w:rPr>
            </w:pPr>
            <w:r w:rsidRPr="008900E0">
              <w:rPr>
                <w:rFonts w:eastAsia="標楷體"/>
                <w:sz w:val="26"/>
                <w:szCs w:val="26"/>
              </w:rPr>
              <w:t>保證未有因執行政府計畫受停權處分而其期間尚未屆滿情事。</w:t>
            </w:r>
          </w:p>
          <w:p w14:paraId="671FD109" w14:textId="77777777" w:rsidR="005C0F3E" w:rsidRPr="008900E0" w:rsidRDefault="005C0F3E" w:rsidP="005C0F3E">
            <w:pPr>
              <w:pStyle w:val="a7"/>
              <w:numPr>
                <w:ilvl w:val="3"/>
                <w:numId w:val="3"/>
              </w:numPr>
              <w:spacing w:line="400" w:lineRule="exact"/>
              <w:ind w:left="511" w:hanging="369"/>
              <w:jc w:val="both"/>
              <w:rPr>
                <w:rFonts w:eastAsia="標楷體"/>
                <w:sz w:val="26"/>
                <w:szCs w:val="26"/>
              </w:rPr>
            </w:pPr>
            <w:r w:rsidRPr="008900E0">
              <w:rPr>
                <w:rFonts w:eastAsia="標楷體"/>
                <w:sz w:val="26"/>
                <w:szCs w:val="26"/>
              </w:rPr>
              <w:t>保證於</w:t>
            </w:r>
            <w:r w:rsidRPr="008900E0">
              <w:rPr>
                <w:rFonts w:eastAsia="標楷體"/>
                <w:sz w:val="26"/>
                <w:szCs w:val="26"/>
              </w:rPr>
              <w:t>3</w:t>
            </w:r>
            <w:r w:rsidRPr="008900E0">
              <w:rPr>
                <w:rFonts w:eastAsia="標楷體"/>
                <w:sz w:val="26"/>
                <w:szCs w:val="26"/>
              </w:rPr>
              <w:t>年內無欠繳應納稅捐情事或嚴重違反環境保護、勞工或食品安全衛生相關法律或違反身心障礙者權益保障法之相關規定且情節重大之情事。</w:t>
            </w:r>
          </w:p>
          <w:p w14:paraId="4AA33517" w14:textId="77777777" w:rsidR="005C0F3E" w:rsidRPr="008900E0" w:rsidRDefault="005C0F3E" w:rsidP="005C0F3E">
            <w:pPr>
              <w:pStyle w:val="a7"/>
              <w:numPr>
                <w:ilvl w:val="3"/>
                <w:numId w:val="3"/>
              </w:numPr>
              <w:spacing w:line="400" w:lineRule="exact"/>
              <w:ind w:left="511" w:hanging="369"/>
              <w:jc w:val="both"/>
              <w:rPr>
                <w:rFonts w:eastAsia="標楷體"/>
                <w:sz w:val="26"/>
                <w:szCs w:val="26"/>
              </w:rPr>
            </w:pPr>
            <w:r w:rsidRPr="008900E0">
              <w:rPr>
                <w:rFonts w:eastAsia="標楷體"/>
                <w:sz w:val="26"/>
                <w:szCs w:val="26"/>
              </w:rPr>
              <w:t>保證本計畫無依其他法令享有租稅優惠、獎勵或補助。</w:t>
            </w:r>
          </w:p>
          <w:p w14:paraId="72387FA1" w14:textId="77777777" w:rsidR="005C0F3E" w:rsidRPr="008900E0" w:rsidRDefault="005C0F3E" w:rsidP="005C0F3E">
            <w:pPr>
              <w:pStyle w:val="a7"/>
              <w:numPr>
                <w:ilvl w:val="3"/>
                <w:numId w:val="3"/>
              </w:numPr>
              <w:spacing w:line="400" w:lineRule="exact"/>
              <w:ind w:left="511" w:hanging="369"/>
              <w:jc w:val="both"/>
              <w:rPr>
                <w:rFonts w:eastAsia="標楷體"/>
                <w:sz w:val="26"/>
                <w:szCs w:val="26"/>
              </w:rPr>
            </w:pPr>
            <w:r w:rsidRPr="008900E0">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2ECC79A1" w:rsidR="003006EC" w:rsidRPr="008900E0" w:rsidRDefault="005C0F3E" w:rsidP="00847FCE">
            <w:pPr>
              <w:pStyle w:val="a7"/>
              <w:numPr>
                <w:ilvl w:val="3"/>
                <w:numId w:val="3"/>
              </w:numPr>
              <w:spacing w:line="400" w:lineRule="exact"/>
              <w:ind w:left="511" w:hanging="369"/>
              <w:jc w:val="both"/>
              <w:rPr>
                <w:rFonts w:eastAsia="標楷體"/>
                <w:sz w:val="26"/>
                <w:szCs w:val="26"/>
              </w:rPr>
            </w:pPr>
            <w:r w:rsidRPr="008900E0">
              <w:rPr>
                <w:rFonts w:eastAsia="標楷體"/>
                <w:sz w:val="26"/>
                <w:szCs w:val="26"/>
              </w:rPr>
              <w:t>保證所提供之資格證明文件及計畫文件，均屬正確並與事實相符，並保證不侵害他人之相關智慧財產權。</w:t>
            </w:r>
          </w:p>
        </w:tc>
      </w:tr>
      <w:tr w:rsidR="004151D8" w:rsidRPr="008900E0" w14:paraId="28EC4A9A" w14:textId="57BBDE02" w:rsidTr="004151D8">
        <w:trPr>
          <w:trHeight w:val="1538"/>
        </w:trPr>
        <w:tc>
          <w:tcPr>
            <w:tcW w:w="1255" w:type="dxa"/>
            <w:gridSpan w:val="3"/>
            <w:vAlign w:val="center"/>
          </w:tcPr>
          <w:p w14:paraId="2E4742E7" w14:textId="77777777" w:rsidR="004151D8" w:rsidRPr="008900E0" w:rsidRDefault="004151D8" w:rsidP="005C0F3E">
            <w:pPr>
              <w:spacing w:line="400" w:lineRule="exact"/>
              <w:jc w:val="distribute"/>
              <w:rPr>
                <w:rFonts w:eastAsia="標楷體"/>
                <w:sz w:val="26"/>
                <w:szCs w:val="26"/>
              </w:rPr>
            </w:pPr>
            <w:r w:rsidRPr="008900E0">
              <w:rPr>
                <w:rFonts w:eastAsia="標楷體"/>
                <w:sz w:val="26"/>
                <w:szCs w:val="26"/>
              </w:rPr>
              <w:t>負責人</w:t>
            </w:r>
          </w:p>
          <w:p w14:paraId="22DB38D3" w14:textId="4CECAA1F" w:rsidR="004151D8" w:rsidRPr="008900E0" w:rsidRDefault="004151D8" w:rsidP="005C0F3E">
            <w:pPr>
              <w:spacing w:line="400" w:lineRule="exact"/>
              <w:jc w:val="distribute"/>
              <w:rPr>
                <w:rFonts w:eastAsia="標楷體"/>
                <w:sz w:val="26"/>
                <w:szCs w:val="26"/>
              </w:rPr>
            </w:pPr>
            <w:r w:rsidRPr="008900E0">
              <w:rPr>
                <w:rFonts w:eastAsia="標楷體"/>
                <w:sz w:val="26"/>
                <w:szCs w:val="26"/>
              </w:rPr>
              <w:t>用印</w:t>
            </w:r>
          </w:p>
        </w:tc>
        <w:tc>
          <w:tcPr>
            <w:tcW w:w="3408" w:type="dxa"/>
            <w:gridSpan w:val="8"/>
            <w:vAlign w:val="center"/>
          </w:tcPr>
          <w:p w14:paraId="041807B5" w14:textId="76F13A96" w:rsidR="004151D8" w:rsidRPr="008900E0"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8900E0" w:rsidRDefault="004151D8" w:rsidP="004151D8">
            <w:pPr>
              <w:spacing w:line="400" w:lineRule="exact"/>
              <w:jc w:val="distribute"/>
              <w:rPr>
                <w:rFonts w:eastAsia="標楷體"/>
                <w:sz w:val="26"/>
                <w:szCs w:val="26"/>
              </w:rPr>
            </w:pPr>
            <w:r w:rsidRPr="008900E0">
              <w:rPr>
                <w:rFonts w:eastAsia="標楷體"/>
                <w:sz w:val="26"/>
                <w:szCs w:val="26"/>
              </w:rPr>
              <w:t>公司</w:t>
            </w:r>
            <w:r w:rsidRPr="008900E0">
              <w:rPr>
                <w:rFonts w:eastAsia="標楷體"/>
                <w:sz w:val="26"/>
                <w:szCs w:val="26"/>
              </w:rPr>
              <w:t>/</w:t>
            </w:r>
            <w:r w:rsidRPr="008900E0">
              <w:rPr>
                <w:rFonts w:eastAsia="標楷體"/>
                <w:sz w:val="26"/>
                <w:szCs w:val="26"/>
              </w:rPr>
              <w:t>組織</w:t>
            </w:r>
          </w:p>
          <w:p w14:paraId="036DCD6B" w14:textId="78A50558" w:rsidR="004151D8" w:rsidRPr="008900E0" w:rsidRDefault="004151D8" w:rsidP="004151D8">
            <w:pPr>
              <w:spacing w:line="400" w:lineRule="exact"/>
              <w:jc w:val="distribute"/>
              <w:rPr>
                <w:rFonts w:eastAsia="標楷體"/>
                <w:sz w:val="26"/>
                <w:szCs w:val="26"/>
              </w:rPr>
            </w:pPr>
            <w:r w:rsidRPr="008900E0">
              <w:rPr>
                <w:rFonts w:eastAsia="標楷體"/>
                <w:sz w:val="26"/>
                <w:szCs w:val="26"/>
              </w:rPr>
              <w:t>用印</w:t>
            </w:r>
          </w:p>
        </w:tc>
        <w:tc>
          <w:tcPr>
            <w:tcW w:w="3509" w:type="dxa"/>
            <w:gridSpan w:val="6"/>
            <w:vAlign w:val="center"/>
          </w:tcPr>
          <w:p w14:paraId="5D40D555" w14:textId="0B38219A" w:rsidR="004151D8" w:rsidRPr="008900E0" w:rsidRDefault="004151D8" w:rsidP="005C0F3E">
            <w:pPr>
              <w:spacing w:line="400" w:lineRule="exact"/>
              <w:jc w:val="center"/>
              <w:rPr>
                <w:rFonts w:eastAsia="標楷體"/>
                <w:sz w:val="26"/>
                <w:szCs w:val="26"/>
              </w:rPr>
            </w:pPr>
          </w:p>
        </w:tc>
      </w:tr>
      <w:tr w:rsidR="004151D8" w:rsidRPr="008900E0" w14:paraId="5AF015A0" w14:textId="00B5D054" w:rsidTr="004151D8">
        <w:trPr>
          <w:trHeight w:val="699"/>
        </w:trPr>
        <w:tc>
          <w:tcPr>
            <w:tcW w:w="4663" w:type="dxa"/>
            <w:gridSpan w:val="11"/>
            <w:vAlign w:val="center"/>
          </w:tcPr>
          <w:p w14:paraId="2E845F44" w14:textId="11C259F3" w:rsidR="004151D8" w:rsidRPr="008900E0" w:rsidRDefault="004151D8" w:rsidP="004151D8">
            <w:pPr>
              <w:spacing w:line="400" w:lineRule="exact"/>
              <w:jc w:val="center"/>
              <w:rPr>
                <w:rFonts w:eastAsia="標楷體"/>
                <w:sz w:val="26"/>
                <w:szCs w:val="26"/>
              </w:rPr>
            </w:pPr>
            <w:r w:rsidRPr="008900E0">
              <w:rPr>
                <w:rFonts w:eastAsia="標楷體"/>
                <w:sz w:val="26"/>
                <w:szCs w:val="26"/>
              </w:rPr>
              <w:t>申請日期：</w:t>
            </w:r>
            <w:r w:rsidR="00DE4693" w:rsidRPr="008900E0">
              <w:rPr>
                <w:rFonts w:eastAsia="標楷體"/>
                <w:color w:val="FF0000"/>
                <w:sz w:val="26"/>
                <w:szCs w:val="26"/>
              </w:rPr>
              <w:t>111</w:t>
            </w:r>
            <w:r w:rsidRPr="008900E0">
              <w:rPr>
                <w:rFonts w:eastAsia="標楷體"/>
                <w:sz w:val="26"/>
                <w:szCs w:val="26"/>
              </w:rPr>
              <w:t>年</w:t>
            </w:r>
            <w:r w:rsidRPr="008900E0">
              <w:rPr>
                <w:rFonts w:eastAsia="標楷體"/>
                <w:sz w:val="26"/>
                <w:szCs w:val="26"/>
              </w:rPr>
              <w:t xml:space="preserve">      </w:t>
            </w:r>
            <w:r w:rsidRPr="008900E0">
              <w:rPr>
                <w:rFonts w:eastAsia="標楷體"/>
                <w:sz w:val="26"/>
                <w:szCs w:val="26"/>
              </w:rPr>
              <w:t>月</w:t>
            </w:r>
            <w:r w:rsidRPr="008900E0">
              <w:rPr>
                <w:rFonts w:eastAsia="標楷體"/>
                <w:sz w:val="26"/>
                <w:szCs w:val="26"/>
              </w:rPr>
              <w:t xml:space="preserve">      </w:t>
            </w:r>
            <w:r w:rsidRPr="008900E0">
              <w:rPr>
                <w:rFonts w:eastAsia="標楷體"/>
                <w:sz w:val="26"/>
                <w:szCs w:val="26"/>
              </w:rPr>
              <w:t>日</w:t>
            </w:r>
          </w:p>
        </w:tc>
        <w:tc>
          <w:tcPr>
            <w:tcW w:w="5064" w:type="dxa"/>
            <w:gridSpan w:val="8"/>
            <w:vAlign w:val="center"/>
          </w:tcPr>
          <w:p w14:paraId="5A05E3E1" w14:textId="7044383E" w:rsidR="004151D8" w:rsidRPr="008900E0" w:rsidRDefault="004151D8" w:rsidP="005C0F3E">
            <w:pPr>
              <w:spacing w:line="400" w:lineRule="exact"/>
              <w:jc w:val="center"/>
              <w:rPr>
                <w:rFonts w:eastAsia="標楷體"/>
                <w:sz w:val="26"/>
                <w:szCs w:val="26"/>
              </w:rPr>
            </w:pPr>
            <w:r w:rsidRPr="008900E0">
              <w:rPr>
                <w:rFonts w:eastAsia="標楷體"/>
                <w:sz w:val="26"/>
                <w:szCs w:val="26"/>
              </w:rPr>
              <w:t>收件日期：</w:t>
            </w:r>
            <w:r w:rsidR="00DE4693" w:rsidRPr="008900E0">
              <w:rPr>
                <w:rFonts w:eastAsia="標楷體"/>
                <w:color w:val="FF0000"/>
                <w:sz w:val="26"/>
                <w:szCs w:val="26"/>
              </w:rPr>
              <w:t>111</w:t>
            </w:r>
            <w:r w:rsidRPr="008900E0">
              <w:rPr>
                <w:rFonts w:eastAsia="標楷體"/>
                <w:sz w:val="26"/>
                <w:szCs w:val="26"/>
              </w:rPr>
              <w:t>年</w:t>
            </w:r>
            <w:r w:rsidRPr="008900E0">
              <w:rPr>
                <w:rFonts w:eastAsia="標楷體"/>
                <w:sz w:val="26"/>
                <w:szCs w:val="26"/>
              </w:rPr>
              <w:t xml:space="preserve">      </w:t>
            </w:r>
            <w:r w:rsidRPr="008900E0">
              <w:rPr>
                <w:rFonts w:eastAsia="標楷體"/>
                <w:sz w:val="26"/>
                <w:szCs w:val="26"/>
              </w:rPr>
              <w:t>月</w:t>
            </w:r>
            <w:r w:rsidRPr="008900E0">
              <w:rPr>
                <w:rFonts w:eastAsia="標楷體"/>
                <w:sz w:val="26"/>
                <w:szCs w:val="26"/>
              </w:rPr>
              <w:t xml:space="preserve">      </w:t>
            </w:r>
            <w:r w:rsidRPr="008900E0">
              <w:rPr>
                <w:rFonts w:eastAsia="標楷體"/>
                <w:sz w:val="26"/>
                <w:szCs w:val="26"/>
              </w:rPr>
              <w:t>日</w:t>
            </w:r>
          </w:p>
        </w:tc>
      </w:tr>
    </w:tbl>
    <w:p w14:paraId="77766D90" w14:textId="77777777" w:rsidR="000E1701" w:rsidRPr="008900E0" w:rsidRDefault="000E1701">
      <w:pPr>
        <w:widowControl/>
        <w:rPr>
          <w:rFonts w:ascii="Times New Roman" w:eastAsia="標楷體" w:hAnsi="Times New Roman" w:cs="Times New Roman"/>
          <w:sz w:val="28"/>
        </w:rPr>
      </w:pPr>
      <w:r w:rsidRPr="008900E0">
        <w:rPr>
          <w:rFonts w:ascii="Times New Roman" w:hAnsi="Times New Roman" w:cs="Times New Roman"/>
        </w:rPr>
        <w:br w:type="page"/>
      </w:r>
    </w:p>
    <w:p w14:paraId="38E2838A" w14:textId="387AF66D" w:rsidR="00904B93" w:rsidRPr="008900E0" w:rsidRDefault="00997F08" w:rsidP="009146BE">
      <w:pPr>
        <w:pStyle w:val="00-"/>
        <w:spacing w:afterLines="50" w:after="180" w:line="500" w:lineRule="exact"/>
        <w:ind w:left="709" w:hanging="709"/>
        <w:outlineLvl w:val="0"/>
        <w:rPr>
          <w:rFonts w:ascii="Times New Roman" w:hAnsi="Times New Roman" w:cs="Times New Roman"/>
          <w:szCs w:val="32"/>
        </w:rPr>
      </w:pPr>
      <w:bookmarkStart w:id="6" w:name="_Toc71735134"/>
      <w:bookmarkStart w:id="7" w:name="_Toc74126068"/>
      <w:bookmarkStart w:id="8" w:name="_Toc74126242"/>
      <w:bookmarkStart w:id="9" w:name="_Toc74126317"/>
      <w:bookmarkStart w:id="10" w:name="_Toc106630180"/>
      <w:r w:rsidRPr="008900E0">
        <w:lastRenderedPageBreak/>
        <w:t>計畫</w:t>
      </w:r>
      <w:r w:rsidR="00E86F92" w:rsidRPr="008900E0">
        <w:t>構想</w:t>
      </w:r>
      <w:bookmarkEnd w:id="6"/>
      <w:r w:rsidR="00E95F28" w:rsidRPr="008900E0">
        <w:rPr>
          <w:rFonts w:ascii="Times New Roman" w:hAnsi="Times New Roman" w:cs="Times New Roman"/>
          <w:color w:val="FF0000"/>
          <w:szCs w:val="32"/>
        </w:rPr>
        <w:t xml:space="preserve"> </w:t>
      </w:r>
      <w:r w:rsidR="00F277B4" w:rsidRPr="008900E0">
        <w:rPr>
          <w:rFonts w:ascii="Times New Roman" w:hAnsi="Times New Roman" w:cs="Times New Roman"/>
          <w:color w:val="FF0000"/>
          <w:szCs w:val="32"/>
        </w:rPr>
        <w:t>(</w:t>
      </w:r>
      <w:r w:rsidR="00F277B4" w:rsidRPr="008900E0">
        <w:rPr>
          <w:rFonts w:ascii="Times New Roman" w:hAnsi="Times New Roman" w:cs="Times New Roman"/>
          <w:color w:val="FF0000"/>
          <w:szCs w:val="32"/>
        </w:rPr>
        <w:t>限</w:t>
      </w:r>
      <w:r w:rsidR="00F277B4" w:rsidRPr="008900E0">
        <w:rPr>
          <w:rFonts w:ascii="Times New Roman" w:hAnsi="Times New Roman" w:cs="Times New Roman"/>
          <w:color w:val="FF0000"/>
          <w:szCs w:val="32"/>
        </w:rPr>
        <w:t>1</w:t>
      </w:r>
      <w:r w:rsidR="00591FDC" w:rsidRPr="008900E0">
        <w:rPr>
          <w:rFonts w:ascii="Times New Roman" w:hAnsi="Times New Roman" w:cs="Times New Roman"/>
          <w:color w:val="FF0000"/>
          <w:szCs w:val="32"/>
        </w:rPr>
        <w:t>8</w:t>
      </w:r>
      <w:r w:rsidR="00F277B4" w:rsidRPr="008900E0">
        <w:rPr>
          <w:rFonts w:ascii="Times New Roman" w:hAnsi="Times New Roman" w:cs="Times New Roman"/>
          <w:color w:val="FF0000"/>
          <w:szCs w:val="32"/>
        </w:rPr>
        <w:t>頁</w:t>
      </w:r>
      <w:r w:rsidR="004A6444" w:rsidRPr="008900E0">
        <w:rPr>
          <w:rFonts w:ascii="Times New Roman" w:hAnsi="Times New Roman" w:cs="Times New Roman"/>
          <w:color w:val="FF0000"/>
          <w:szCs w:val="32"/>
        </w:rPr>
        <w:t>不含附表及附件</w:t>
      </w:r>
      <w:r w:rsidR="00B90EFA" w:rsidRPr="008900E0">
        <w:rPr>
          <w:rFonts w:ascii="Times New Roman" w:hAnsi="Times New Roman" w:cs="Times New Roman"/>
          <w:color w:val="FF0000"/>
          <w:szCs w:val="32"/>
        </w:rPr>
        <w:t>、</w:t>
      </w:r>
      <w:r w:rsidR="0028180E" w:rsidRPr="008900E0">
        <w:rPr>
          <w:rFonts w:ascii="Times New Roman" w:hAnsi="Times New Roman" w:cs="Times New Roman"/>
          <w:color w:val="FF0000"/>
          <w:szCs w:val="32"/>
        </w:rPr>
        <w:t>中文採用標楷體</w:t>
      </w:r>
      <w:r w:rsidR="0028180E" w:rsidRPr="008900E0">
        <w:rPr>
          <w:rFonts w:ascii="Times New Roman" w:hAnsi="Times New Roman" w:cs="Times New Roman"/>
          <w:color w:val="FF0000"/>
          <w:szCs w:val="32"/>
        </w:rPr>
        <w:t>14</w:t>
      </w:r>
      <w:r w:rsidR="0028180E" w:rsidRPr="008900E0">
        <w:rPr>
          <w:rFonts w:ascii="Times New Roman" w:hAnsi="Times New Roman" w:cs="Times New Roman"/>
          <w:color w:val="FF0000"/>
          <w:szCs w:val="32"/>
        </w:rPr>
        <w:t>號字體</w:t>
      </w:r>
      <w:r w:rsidR="004A6444" w:rsidRPr="008900E0">
        <w:rPr>
          <w:rFonts w:ascii="Times New Roman" w:hAnsi="Times New Roman" w:cs="Times New Roman" w:hint="eastAsia"/>
          <w:color w:val="FF0000"/>
          <w:szCs w:val="32"/>
        </w:rPr>
        <w:t>、英文採</w:t>
      </w:r>
      <w:r w:rsidR="00D65D71" w:rsidRPr="008900E0">
        <w:rPr>
          <w:rFonts w:ascii="Times New Roman" w:hAnsi="Times New Roman" w:cs="Times New Roman" w:hint="eastAsia"/>
          <w:color w:val="FF0000"/>
          <w:szCs w:val="32"/>
        </w:rPr>
        <w:t>用</w:t>
      </w:r>
      <w:r w:rsidR="004A6444" w:rsidRPr="008900E0">
        <w:rPr>
          <w:rFonts w:ascii="Times New Roman" w:hAnsi="Times New Roman" w:cs="Times New Roman" w:hint="eastAsia"/>
          <w:color w:val="FF0000"/>
          <w:szCs w:val="32"/>
        </w:rPr>
        <w:t>Times New Roman 14</w:t>
      </w:r>
      <w:r w:rsidR="004A6444" w:rsidRPr="008900E0">
        <w:rPr>
          <w:rFonts w:ascii="Times New Roman" w:hAnsi="Times New Roman" w:cs="Times New Roman" w:hint="eastAsia"/>
          <w:color w:val="FF0000"/>
          <w:szCs w:val="32"/>
        </w:rPr>
        <w:t>號字體</w:t>
      </w:r>
      <w:r w:rsidR="00D240B3" w:rsidRPr="008900E0">
        <w:rPr>
          <w:rFonts w:ascii="Times New Roman" w:hAnsi="Times New Roman" w:cs="Times New Roman"/>
          <w:color w:val="FF0000"/>
          <w:szCs w:val="32"/>
        </w:rPr>
        <w:t>)</w:t>
      </w:r>
      <w:bookmarkEnd w:id="7"/>
      <w:bookmarkEnd w:id="8"/>
      <w:bookmarkEnd w:id="9"/>
      <w:bookmarkEnd w:id="10"/>
    </w:p>
    <w:p w14:paraId="378ECD47" w14:textId="4EAC9FD4" w:rsidR="00F95E0B" w:rsidRPr="008900E0" w:rsidRDefault="00F95E0B" w:rsidP="00A1268B">
      <w:pPr>
        <w:pStyle w:val="02-"/>
        <w:numPr>
          <w:ilvl w:val="0"/>
          <w:numId w:val="4"/>
        </w:numPr>
        <w:ind w:left="766" w:hanging="482"/>
        <w:outlineLvl w:val="1"/>
        <w:rPr>
          <w:rFonts w:ascii="Times New Roman" w:hAnsi="Times New Roman" w:cs="Times New Roman"/>
        </w:rPr>
      </w:pPr>
      <w:bookmarkStart w:id="11" w:name="_Toc106630181"/>
      <w:bookmarkStart w:id="12" w:name="_Toc71735135"/>
      <w:bookmarkStart w:id="13" w:name="_Toc74126069"/>
      <w:bookmarkStart w:id="14" w:name="_Toc74126243"/>
      <w:bookmarkStart w:id="15" w:name="_Toc74126318"/>
      <w:r w:rsidRPr="008900E0">
        <w:rPr>
          <w:rFonts w:ascii="Times New Roman" w:hAnsi="Times New Roman" w:cs="Times New Roman"/>
        </w:rPr>
        <w:t>擬解決問題</w:t>
      </w:r>
      <w:bookmarkEnd w:id="11"/>
    </w:p>
    <w:p w14:paraId="50B667E8" w14:textId="532F3E05" w:rsidR="00F95E0B" w:rsidRPr="008900E0" w:rsidRDefault="00F95E0B" w:rsidP="00A1268B">
      <w:pPr>
        <w:pStyle w:val="02-"/>
        <w:numPr>
          <w:ilvl w:val="1"/>
          <w:numId w:val="4"/>
        </w:numPr>
        <w:ind w:left="1247" w:hanging="482"/>
        <w:outlineLvl w:val="1"/>
        <w:rPr>
          <w:rFonts w:ascii="Times New Roman" w:hAnsi="Times New Roman" w:cs="Times New Roman"/>
        </w:rPr>
      </w:pPr>
      <w:bookmarkStart w:id="16" w:name="_Toc106630182"/>
      <w:r w:rsidRPr="008900E0">
        <w:rPr>
          <w:rFonts w:ascii="Times New Roman" w:hAnsi="Times New Roman" w:cs="Times New Roman" w:hint="eastAsia"/>
        </w:rPr>
        <w:t>問題分析</w:t>
      </w:r>
      <w:r w:rsidRPr="008900E0">
        <w:rPr>
          <w:rFonts w:ascii="Times New Roman" w:hAnsi="Times New Roman" w:cs="Times New Roman"/>
        </w:rPr>
        <w:t>(</w:t>
      </w:r>
      <w:r w:rsidRPr="008900E0">
        <w:rPr>
          <w:rFonts w:ascii="Times New Roman" w:hAnsi="Times New Roman" w:cs="Times New Roman" w:hint="eastAsia"/>
        </w:rPr>
        <w:t>限</w:t>
      </w:r>
      <w:r w:rsidR="000D3631" w:rsidRPr="008900E0">
        <w:rPr>
          <w:rFonts w:ascii="Times New Roman" w:hAnsi="Times New Roman" w:cs="Times New Roman"/>
        </w:rPr>
        <w:t>8</w:t>
      </w:r>
      <w:r w:rsidRPr="008900E0">
        <w:rPr>
          <w:rFonts w:ascii="Times New Roman" w:hAnsi="Times New Roman" w:cs="Times New Roman"/>
        </w:rPr>
        <w:t>00</w:t>
      </w:r>
      <w:r w:rsidRPr="008900E0">
        <w:rPr>
          <w:rFonts w:ascii="Times New Roman" w:hAnsi="Times New Roman" w:cs="Times New Roman"/>
        </w:rPr>
        <w:t>字</w:t>
      </w:r>
      <w:r w:rsidR="007A6692" w:rsidRPr="008900E0">
        <w:rPr>
          <w:rFonts w:ascii="Times New Roman" w:hAnsi="Times New Roman" w:cs="Times New Roman" w:hint="eastAsia"/>
        </w:rPr>
        <w:t>內</w:t>
      </w:r>
      <w:r w:rsidRPr="008900E0">
        <w:rPr>
          <w:rFonts w:ascii="Times New Roman" w:hAnsi="Times New Roman" w:cs="Times New Roman"/>
        </w:rPr>
        <w:t>)</w:t>
      </w:r>
      <w:bookmarkEnd w:id="16"/>
    </w:p>
    <w:p w14:paraId="2F1D9928" w14:textId="450FD622" w:rsidR="00124B9C" w:rsidRPr="008900E0" w:rsidRDefault="00124B9C" w:rsidP="00973FD7">
      <w:pPr>
        <w:pStyle w:val="04-"/>
        <w:spacing w:afterLines="20" w:after="72"/>
        <w:ind w:leftChars="320" w:left="768"/>
        <w:jc w:val="both"/>
        <w:rPr>
          <w:rFonts w:ascii="Times New Roman" w:hAnsi="Times New Roman" w:cs="Times New Roman"/>
          <w:color w:val="auto"/>
          <w:kern w:val="0"/>
          <w:sz w:val="26"/>
          <w:szCs w:val="26"/>
        </w:rPr>
      </w:pPr>
      <w:r w:rsidRPr="008900E0">
        <w:rPr>
          <w:rFonts w:ascii="Times New Roman" w:hAnsi="Times New Roman" w:cs="Times New Roman"/>
          <w:color w:val="0070C0"/>
          <w:kern w:val="0"/>
          <w:sz w:val="26"/>
          <w:szCs w:val="26"/>
        </w:rPr>
        <w:t>(</w:t>
      </w:r>
      <w:r w:rsidRPr="008900E0">
        <w:rPr>
          <w:rFonts w:ascii="Times New Roman" w:hAnsi="Times New Roman" w:cs="Times New Roman"/>
          <w:color w:val="0070C0"/>
          <w:kern w:val="0"/>
          <w:sz w:val="26"/>
          <w:szCs w:val="26"/>
        </w:rPr>
        <w:t>請說明</w:t>
      </w:r>
      <w:r w:rsidR="00954556" w:rsidRPr="008900E0">
        <w:rPr>
          <w:rFonts w:ascii="Times New Roman" w:hAnsi="Times New Roman" w:cs="Times New Roman" w:hint="eastAsia"/>
          <w:color w:val="0070C0"/>
          <w:kern w:val="0"/>
          <w:sz w:val="26"/>
          <w:szCs w:val="26"/>
        </w:rPr>
        <w:t>目前產業</w:t>
      </w:r>
      <w:r w:rsidR="00C6282C" w:rsidRPr="008900E0">
        <w:rPr>
          <w:rFonts w:ascii="Times New Roman" w:hAnsi="Times New Roman" w:cs="Times New Roman" w:hint="eastAsia"/>
          <w:color w:val="0070C0"/>
          <w:kern w:val="0"/>
          <w:sz w:val="26"/>
          <w:szCs w:val="26"/>
        </w:rPr>
        <w:t>發展困境、</w:t>
      </w:r>
      <w:r w:rsidR="00954556" w:rsidRPr="008900E0">
        <w:rPr>
          <w:rFonts w:ascii="Times New Roman" w:hAnsi="Times New Roman" w:cs="Times New Roman" w:hint="eastAsia"/>
          <w:color w:val="0070C0"/>
          <w:kern w:val="0"/>
          <w:sz w:val="26"/>
          <w:szCs w:val="26"/>
        </w:rPr>
        <w:t>申請單位</w:t>
      </w:r>
      <w:r w:rsidR="003306A5" w:rsidRPr="008900E0">
        <w:rPr>
          <w:rFonts w:ascii="Times New Roman" w:hAnsi="Times New Roman" w:cs="Times New Roman" w:hint="eastAsia"/>
          <w:color w:val="0070C0"/>
          <w:kern w:val="0"/>
          <w:sz w:val="26"/>
          <w:szCs w:val="26"/>
        </w:rPr>
        <w:t>及合作農民</w:t>
      </w:r>
      <w:r w:rsidR="002D26F3" w:rsidRPr="008900E0">
        <w:rPr>
          <w:rFonts w:ascii="Times New Roman" w:hAnsi="Times New Roman" w:cs="Times New Roman" w:hint="eastAsia"/>
          <w:color w:val="0070C0"/>
          <w:kern w:val="0"/>
          <w:sz w:val="26"/>
          <w:szCs w:val="26"/>
        </w:rPr>
        <w:t>面臨</w:t>
      </w:r>
      <w:r w:rsidRPr="008900E0">
        <w:rPr>
          <w:rFonts w:ascii="Times New Roman" w:hAnsi="Times New Roman" w:cs="Times New Roman" w:hint="eastAsia"/>
          <w:color w:val="0070C0"/>
          <w:kern w:val="0"/>
          <w:sz w:val="26"/>
          <w:szCs w:val="26"/>
        </w:rPr>
        <w:t>之問題</w:t>
      </w:r>
      <w:r w:rsidR="003266FA" w:rsidRPr="008900E0">
        <w:rPr>
          <w:rFonts w:ascii="Times New Roman" w:hAnsi="Times New Roman" w:cs="Times New Roman" w:hint="eastAsia"/>
          <w:color w:val="0070C0"/>
          <w:kern w:val="0"/>
          <w:sz w:val="26"/>
          <w:szCs w:val="26"/>
        </w:rPr>
        <w:t>，</w:t>
      </w:r>
      <w:r w:rsidR="003C074B" w:rsidRPr="008900E0">
        <w:rPr>
          <w:rFonts w:ascii="Times New Roman" w:hAnsi="Times New Roman" w:cs="Times New Roman" w:hint="eastAsia"/>
          <w:color w:val="0070C0"/>
          <w:kern w:val="0"/>
          <w:sz w:val="26"/>
          <w:szCs w:val="26"/>
        </w:rPr>
        <w:t>分析問題原因</w:t>
      </w:r>
      <w:r w:rsidRPr="008900E0">
        <w:rPr>
          <w:rFonts w:ascii="Times New Roman" w:hAnsi="Times New Roman" w:cs="Times New Roman"/>
          <w:color w:val="0070C0"/>
          <w:kern w:val="0"/>
          <w:sz w:val="26"/>
          <w:szCs w:val="26"/>
        </w:rPr>
        <w:t>)</w:t>
      </w:r>
    </w:p>
    <w:p w14:paraId="6CC0B7F0" w14:textId="19BFA43C" w:rsidR="00124B9C" w:rsidRPr="008900E0" w:rsidRDefault="00124B9C" w:rsidP="009446BA">
      <w:pPr>
        <w:pStyle w:val="04-"/>
        <w:spacing w:line="440" w:lineRule="exact"/>
        <w:ind w:leftChars="300" w:left="720"/>
        <w:jc w:val="both"/>
        <w:rPr>
          <w:rFonts w:ascii="Times New Roman" w:hAnsi="Times New Roman" w:cs="Times New Roman"/>
          <w:color w:val="auto"/>
          <w:sz w:val="28"/>
          <w:szCs w:val="28"/>
        </w:rPr>
      </w:pPr>
    </w:p>
    <w:p w14:paraId="680C45B8" w14:textId="77777777" w:rsidR="00A54CC1" w:rsidRPr="008900E0" w:rsidRDefault="00A54CC1" w:rsidP="009446BA">
      <w:pPr>
        <w:pStyle w:val="04-"/>
        <w:spacing w:line="440" w:lineRule="exact"/>
        <w:ind w:leftChars="300" w:left="720"/>
        <w:jc w:val="both"/>
        <w:rPr>
          <w:rFonts w:ascii="Times New Roman" w:hAnsi="Times New Roman" w:cs="Times New Roman"/>
          <w:color w:val="auto"/>
          <w:sz w:val="28"/>
          <w:szCs w:val="28"/>
        </w:rPr>
      </w:pPr>
    </w:p>
    <w:p w14:paraId="00F74075" w14:textId="15DA69D5" w:rsidR="00184B9D" w:rsidRPr="008900E0" w:rsidRDefault="00184B9D" w:rsidP="00A1268B">
      <w:pPr>
        <w:pStyle w:val="02-"/>
        <w:numPr>
          <w:ilvl w:val="1"/>
          <w:numId w:val="4"/>
        </w:numPr>
        <w:outlineLvl w:val="1"/>
        <w:rPr>
          <w:rFonts w:ascii="Times New Roman" w:hAnsi="Times New Roman" w:cs="Times New Roman"/>
        </w:rPr>
      </w:pPr>
      <w:bookmarkStart w:id="17" w:name="_Toc106630183"/>
      <w:r w:rsidRPr="008900E0">
        <w:rPr>
          <w:rFonts w:ascii="Times New Roman" w:hAnsi="Times New Roman" w:cs="Times New Roman"/>
        </w:rPr>
        <w:t>擬解決問題</w:t>
      </w:r>
      <w:r w:rsidR="00F43945" w:rsidRPr="008900E0">
        <w:rPr>
          <w:rFonts w:ascii="Times New Roman" w:hAnsi="Times New Roman" w:cs="Times New Roman"/>
        </w:rPr>
        <w:t>重點</w:t>
      </w:r>
      <w:bookmarkEnd w:id="12"/>
      <w:r w:rsidR="004F1896" w:rsidRPr="008900E0">
        <w:rPr>
          <w:rFonts w:ascii="Times New Roman" w:hAnsi="Times New Roman" w:cs="Times New Roman"/>
        </w:rPr>
        <w:t>(</w:t>
      </w:r>
      <w:r w:rsidR="004F1896" w:rsidRPr="008900E0">
        <w:rPr>
          <w:rFonts w:ascii="Times New Roman" w:hAnsi="Times New Roman" w:cs="Times New Roman" w:hint="eastAsia"/>
        </w:rPr>
        <w:t>限</w:t>
      </w:r>
      <w:r w:rsidR="000D3631" w:rsidRPr="008900E0">
        <w:rPr>
          <w:rFonts w:ascii="Times New Roman" w:hAnsi="Times New Roman" w:cs="Times New Roman"/>
        </w:rPr>
        <w:t>5</w:t>
      </w:r>
      <w:r w:rsidR="004F1896" w:rsidRPr="008900E0">
        <w:rPr>
          <w:rFonts w:ascii="Times New Roman" w:hAnsi="Times New Roman" w:cs="Times New Roman"/>
        </w:rPr>
        <w:t>00</w:t>
      </w:r>
      <w:r w:rsidR="004F1896" w:rsidRPr="008900E0">
        <w:rPr>
          <w:rFonts w:ascii="Times New Roman" w:hAnsi="Times New Roman" w:cs="Times New Roman"/>
        </w:rPr>
        <w:t>字</w:t>
      </w:r>
      <w:r w:rsidR="007A6692" w:rsidRPr="008900E0">
        <w:rPr>
          <w:rFonts w:ascii="Times New Roman" w:hAnsi="Times New Roman" w:cs="Times New Roman" w:hint="eastAsia"/>
        </w:rPr>
        <w:t>內</w:t>
      </w:r>
      <w:r w:rsidR="004F1896" w:rsidRPr="008900E0">
        <w:rPr>
          <w:rFonts w:ascii="Times New Roman" w:hAnsi="Times New Roman" w:cs="Times New Roman"/>
        </w:rPr>
        <w:t>)</w:t>
      </w:r>
      <w:bookmarkEnd w:id="13"/>
      <w:bookmarkEnd w:id="14"/>
      <w:bookmarkEnd w:id="15"/>
      <w:bookmarkEnd w:id="17"/>
    </w:p>
    <w:p w14:paraId="28708798" w14:textId="185EA8A9" w:rsidR="00184B9D" w:rsidRPr="008900E0" w:rsidRDefault="00184B9D" w:rsidP="00973FD7">
      <w:pPr>
        <w:pStyle w:val="04-"/>
        <w:spacing w:afterLines="20" w:after="72"/>
        <w:ind w:leftChars="320" w:left="768"/>
        <w:jc w:val="both"/>
        <w:rPr>
          <w:rFonts w:ascii="Times New Roman" w:hAnsi="Times New Roman" w:cs="Times New Roman"/>
          <w:color w:val="FF0000"/>
          <w:sz w:val="26"/>
          <w:szCs w:val="26"/>
        </w:rPr>
      </w:pPr>
      <w:r w:rsidRPr="008900E0">
        <w:rPr>
          <w:rFonts w:ascii="Times New Roman" w:hAnsi="Times New Roman" w:cs="Times New Roman"/>
          <w:color w:val="0070C0"/>
          <w:sz w:val="26"/>
          <w:szCs w:val="26"/>
        </w:rPr>
        <w:t>(</w:t>
      </w:r>
      <w:r w:rsidRPr="008900E0">
        <w:rPr>
          <w:rFonts w:ascii="Times New Roman" w:hAnsi="Times New Roman" w:cs="Times New Roman"/>
          <w:color w:val="0070C0"/>
          <w:sz w:val="26"/>
          <w:szCs w:val="26"/>
        </w:rPr>
        <w:t>請</w:t>
      </w:r>
      <w:r w:rsidR="006B69C3" w:rsidRPr="008900E0">
        <w:rPr>
          <w:rFonts w:ascii="Times New Roman" w:hAnsi="Times New Roman" w:cs="Times New Roman" w:hint="eastAsia"/>
          <w:color w:val="0070C0"/>
          <w:sz w:val="26"/>
          <w:szCs w:val="26"/>
        </w:rPr>
        <w:t>依上</w:t>
      </w:r>
      <w:r w:rsidR="009F47D4" w:rsidRPr="008900E0">
        <w:rPr>
          <w:rFonts w:ascii="Times New Roman" w:hAnsi="Times New Roman" w:cs="Times New Roman" w:hint="eastAsia"/>
          <w:color w:val="0070C0"/>
          <w:sz w:val="26"/>
          <w:szCs w:val="26"/>
        </w:rPr>
        <w:t>述</w:t>
      </w:r>
      <w:r w:rsidR="006B69C3" w:rsidRPr="008900E0">
        <w:rPr>
          <w:rFonts w:ascii="Times New Roman" w:hAnsi="Times New Roman" w:cs="Times New Roman" w:hint="eastAsia"/>
          <w:color w:val="0070C0"/>
          <w:sz w:val="26"/>
          <w:szCs w:val="26"/>
        </w:rPr>
        <w:t>問題分析結果，</w:t>
      </w:r>
      <w:r w:rsidRPr="008900E0">
        <w:rPr>
          <w:rFonts w:ascii="Times New Roman" w:hAnsi="Times New Roman" w:cs="Times New Roman"/>
          <w:color w:val="0070C0"/>
          <w:sz w:val="26"/>
          <w:szCs w:val="26"/>
        </w:rPr>
        <w:t>條列式</w:t>
      </w:r>
      <w:r w:rsidR="00721DF8" w:rsidRPr="008900E0">
        <w:rPr>
          <w:rFonts w:ascii="Times New Roman" w:hAnsi="Times New Roman" w:cs="Times New Roman" w:hint="eastAsia"/>
          <w:color w:val="0070C0"/>
          <w:sz w:val="26"/>
          <w:szCs w:val="26"/>
        </w:rPr>
        <w:t>歸納</w:t>
      </w:r>
      <w:r w:rsidR="00F43945" w:rsidRPr="008900E0">
        <w:rPr>
          <w:rFonts w:ascii="Times New Roman" w:hAnsi="Times New Roman" w:cs="Times New Roman"/>
          <w:color w:val="0070C0"/>
          <w:sz w:val="26"/>
          <w:szCs w:val="26"/>
        </w:rPr>
        <w:t>本</w:t>
      </w:r>
      <w:r w:rsidR="00A17F53" w:rsidRPr="008900E0">
        <w:rPr>
          <w:rFonts w:ascii="Times New Roman" w:hAnsi="Times New Roman" w:cs="Times New Roman"/>
          <w:color w:val="0070C0"/>
          <w:sz w:val="26"/>
          <w:szCs w:val="26"/>
        </w:rPr>
        <w:t>計畫</w:t>
      </w:r>
      <w:r w:rsidR="00D95153" w:rsidRPr="008900E0">
        <w:rPr>
          <w:rFonts w:ascii="Times New Roman" w:hAnsi="Times New Roman" w:cs="Times New Roman" w:hint="eastAsia"/>
          <w:color w:val="0070C0"/>
          <w:sz w:val="26"/>
          <w:szCs w:val="26"/>
        </w:rPr>
        <w:t>欲解決之</w:t>
      </w:r>
      <w:r w:rsidR="00CE2FDA" w:rsidRPr="008900E0">
        <w:rPr>
          <w:rFonts w:ascii="Times New Roman" w:hAnsi="Times New Roman" w:cs="Times New Roman" w:hint="eastAsia"/>
          <w:color w:val="0070C0"/>
          <w:sz w:val="26"/>
          <w:szCs w:val="26"/>
        </w:rPr>
        <w:t>問題</w:t>
      </w:r>
      <w:r w:rsidR="006B69C3" w:rsidRPr="008900E0">
        <w:rPr>
          <w:rFonts w:ascii="Times New Roman" w:hAnsi="Times New Roman" w:cs="Times New Roman" w:hint="eastAsia"/>
          <w:color w:val="0070C0"/>
          <w:sz w:val="26"/>
          <w:szCs w:val="26"/>
        </w:rPr>
        <w:t>重點</w:t>
      </w:r>
      <w:r w:rsidR="00C6282C" w:rsidRPr="008900E0">
        <w:rPr>
          <w:rFonts w:ascii="Times New Roman" w:hAnsi="Times New Roman" w:cs="Times New Roman" w:hint="eastAsia"/>
          <w:color w:val="0070C0"/>
          <w:sz w:val="26"/>
          <w:szCs w:val="26"/>
        </w:rPr>
        <w:t>及預計解決方案</w:t>
      </w:r>
      <w:r w:rsidRPr="008900E0">
        <w:rPr>
          <w:rFonts w:ascii="Times New Roman" w:hAnsi="Times New Roman" w:cs="Times New Roman"/>
          <w:color w:val="0070C0"/>
          <w:sz w:val="26"/>
          <w:szCs w:val="26"/>
        </w:rPr>
        <w:t>)</w:t>
      </w:r>
    </w:p>
    <w:p w14:paraId="03DEA395" w14:textId="6704117A" w:rsidR="00512FDD" w:rsidRPr="008900E0" w:rsidRDefault="00512FDD" w:rsidP="00D61523">
      <w:pPr>
        <w:pStyle w:val="04-"/>
        <w:spacing w:line="440" w:lineRule="exact"/>
        <w:ind w:leftChars="300" w:left="720"/>
        <w:jc w:val="both"/>
        <w:rPr>
          <w:rFonts w:ascii="Times New Roman" w:hAnsi="Times New Roman"/>
          <w:color w:val="00B050"/>
          <w:sz w:val="28"/>
          <w:szCs w:val="28"/>
        </w:rPr>
      </w:pPr>
    </w:p>
    <w:p w14:paraId="7A8F3423" w14:textId="7353BF91" w:rsidR="00184B9D" w:rsidRPr="008900E0" w:rsidRDefault="00184B9D" w:rsidP="00D61523">
      <w:pPr>
        <w:pStyle w:val="04-"/>
        <w:spacing w:line="440" w:lineRule="exact"/>
        <w:ind w:leftChars="300" w:left="720"/>
        <w:jc w:val="both"/>
        <w:rPr>
          <w:rFonts w:ascii="Times New Roman" w:hAnsi="Times New Roman"/>
          <w:color w:val="00B050"/>
          <w:sz w:val="28"/>
          <w:szCs w:val="28"/>
        </w:rPr>
      </w:pPr>
    </w:p>
    <w:p w14:paraId="6EE9163C" w14:textId="1F0874EE" w:rsidR="00E74F90" w:rsidRPr="008900E0" w:rsidRDefault="00E74F90" w:rsidP="00D61523">
      <w:pPr>
        <w:pStyle w:val="04-"/>
        <w:spacing w:line="440" w:lineRule="exact"/>
        <w:ind w:leftChars="300" w:left="720"/>
        <w:jc w:val="both"/>
        <w:rPr>
          <w:rFonts w:ascii="Times New Roman" w:hAnsi="Times New Roman"/>
          <w:color w:val="00B050"/>
          <w:sz w:val="28"/>
          <w:szCs w:val="28"/>
        </w:rPr>
      </w:pPr>
    </w:p>
    <w:p w14:paraId="227A7FFE" w14:textId="77777777" w:rsidR="00E74F90" w:rsidRPr="008900E0" w:rsidRDefault="00E74F90" w:rsidP="00D61523">
      <w:pPr>
        <w:pStyle w:val="04-"/>
        <w:spacing w:line="440" w:lineRule="exact"/>
        <w:ind w:leftChars="300" w:left="720"/>
        <w:jc w:val="both"/>
        <w:rPr>
          <w:rFonts w:ascii="Times New Roman" w:hAnsi="Times New Roman"/>
          <w:color w:val="00B050"/>
          <w:sz w:val="28"/>
          <w:szCs w:val="28"/>
        </w:rPr>
      </w:pPr>
    </w:p>
    <w:p w14:paraId="64DD2364" w14:textId="55815369" w:rsidR="00857532" w:rsidRPr="008900E0" w:rsidRDefault="00857532" w:rsidP="00D61523">
      <w:pPr>
        <w:pStyle w:val="04-"/>
        <w:spacing w:line="440" w:lineRule="exact"/>
        <w:ind w:leftChars="300" w:left="720"/>
        <w:jc w:val="both"/>
        <w:rPr>
          <w:rFonts w:ascii="Times New Roman" w:hAnsi="Times New Roman"/>
          <w:color w:val="00B050"/>
          <w:sz w:val="28"/>
          <w:szCs w:val="28"/>
        </w:rPr>
      </w:pPr>
    </w:p>
    <w:p w14:paraId="62063E0D" w14:textId="77777777" w:rsidR="00E74F90" w:rsidRPr="008900E0" w:rsidRDefault="00E74F90" w:rsidP="00D61523">
      <w:pPr>
        <w:pStyle w:val="04-"/>
        <w:spacing w:line="440" w:lineRule="exact"/>
        <w:ind w:leftChars="300" w:left="720"/>
        <w:jc w:val="both"/>
        <w:rPr>
          <w:rFonts w:ascii="Times New Roman" w:hAnsi="Times New Roman"/>
          <w:color w:val="00B050"/>
          <w:sz w:val="28"/>
          <w:szCs w:val="28"/>
        </w:rPr>
      </w:pPr>
    </w:p>
    <w:p w14:paraId="1A8104B0" w14:textId="77777777" w:rsidR="00763BD5" w:rsidRPr="008900E0" w:rsidRDefault="00763BD5">
      <w:pPr>
        <w:widowControl/>
        <w:rPr>
          <w:rFonts w:ascii="Times New Roman" w:eastAsia="標楷體" w:hAnsi="Times New Roman" w:cs="Times New Roman"/>
          <w:sz w:val="28"/>
        </w:rPr>
      </w:pPr>
      <w:r w:rsidRPr="008900E0">
        <w:rPr>
          <w:rFonts w:ascii="Times New Roman" w:hAnsi="Times New Roman" w:cs="Times New Roman"/>
        </w:rPr>
        <w:br w:type="page"/>
      </w:r>
    </w:p>
    <w:p w14:paraId="03B5004E" w14:textId="4AF7CB99" w:rsidR="0080171A" w:rsidRPr="008900E0" w:rsidRDefault="00254622" w:rsidP="00A1268B">
      <w:pPr>
        <w:pStyle w:val="02-"/>
        <w:numPr>
          <w:ilvl w:val="0"/>
          <w:numId w:val="4"/>
        </w:numPr>
        <w:ind w:left="993" w:hanging="709"/>
        <w:jc w:val="both"/>
        <w:outlineLvl w:val="1"/>
        <w:rPr>
          <w:rFonts w:ascii="Times New Roman" w:hAnsi="Times New Roman" w:cs="Times New Roman"/>
          <w:sz w:val="24"/>
          <w:szCs w:val="24"/>
        </w:rPr>
      </w:pPr>
      <w:bookmarkStart w:id="18" w:name="_Toc106620681"/>
      <w:bookmarkStart w:id="19" w:name="_Toc106630184"/>
      <w:r w:rsidRPr="008900E0">
        <w:rPr>
          <w:rFonts w:ascii="Times New Roman" w:hAnsi="Times New Roman" w:cs="Times New Roman" w:hint="eastAsia"/>
        </w:rPr>
        <w:lastRenderedPageBreak/>
        <w:t>擬導入智慧農業技術介紹與應用</w:t>
      </w:r>
      <w:bookmarkEnd w:id="18"/>
      <w:bookmarkEnd w:id="19"/>
    </w:p>
    <w:p w14:paraId="7FCCF7D3" w14:textId="133E08DB" w:rsidR="003B57F6" w:rsidRPr="008900E0" w:rsidRDefault="00254622" w:rsidP="003B57F6">
      <w:pPr>
        <w:pStyle w:val="02-"/>
        <w:numPr>
          <w:ilvl w:val="1"/>
          <w:numId w:val="4"/>
        </w:numPr>
        <w:outlineLvl w:val="1"/>
        <w:rPr>
          <w:rFonts w:ascii="Times New Roman" w:hAnsi="Times New Roman" w:cs="Times New Roman"/>
        </w:rPr>
      </w:pPr>
      <w:bookmarkStart w:id="20" w:name="_Toc106620682"/>
      <w:bookmarkStart w:id="21" w:name="_Toc106630185"/>
      <w:r w:rsidRPr="008900E0">
        <w:rPr>
          <w:rFonts w:ascii="Times New Roman" w:hAnsi="Times New Roman" w:cs="Times New Roman" w:hint="eastAsia"/>
        </w:rPr>
        <w:t>擬導入</w:t>
      </w:r>
      <w:r w:rsidRPr="008900E0">
        <w:rPr>
          <w:rFonts w:hint="eastAsia"/>
        </w:rPr>
        <w:t>智慧農業技術介紹</w:t>
      </w:r>
      <w:bookmarkEnd w:id="20"/>
      <w:bookmarkEnd w:id="21"/>
    </w:p>
    <w:tbl>
      <w:tblPr>
        <w:tblStyle w:val="a9"/>
        <w:tblW w:w="0" w:type="auto"/>
        <w:tblInd w:w="284" w:type="dxa"/>
        <w:tblBorders>
          <w:top w:val="triple" w:sz="2" w:space="0" w:color="auto"/>
          <w:left w:val="triple" w:sz="2" w:space="0" w:color="auto"/>
          <w:bottom w:val="triple" w:sz="2" w:space="0" w:color="auto"/>
          <w:right w:val="triple" w:sz="2" w:space="0" w:color="auto"/>
        </w:tblBorders>
        <w:tblLayout w:type="fixed"/>
        <w:tblCellMar>
          <w:left w:w="85" w:type="dxa"/>
          <w:right w:w="85" w:type="dxa"/>
        </w:tblCellMar>
        <w:tblLook w:val="04A0" w:firstRow="1" w:lastRow="0" w:firstColumn="1" w:lastColumn="0" w:noHBand="0" w:noVBand="1"/>
      </w:tblPr>
      <w:tblGrid>
        <w:gridCol w:w="846"/>
        <w:gridCol w:w="1407"/>
        <w:gridCol w:w="2979"/>
        <w:gridCol w:w="2103"/>
        <w:gridCol w:w="2103"/>
      </w:tblGrid>
      <w:tr w:rsidR="008900E0" w:rsidRPr="008900E0" w14:paraId="2701012F" w14:textId="77777777" w:rsidTr="00763BD5">
        <w:trPr>
          <w:trHeight w:val="567"/>
        </w:trPr>
        <w:tc>
          <w:tcPr>
            <w:tcW w:w="2253" w:type="dxa"/>
            <w:gridSpan w:val="2"/>
            <w:vAlign w:val="center"/>
          </w:tcPr>
          <w:p w14:paraId="35ECCEB0" w14:textId="0FA7B837" w:rsidR="00AA219D" w:rsidRPr="008900E0" w:rsidRDefault="00AA219D" w:rsidP="002D51B0">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技術名稱</w:t>
            </w:r>
          </w:p>
        </w:tc>
        <w:tc>
          <w:tcPr>
            <w:tcW w:w="7185" w:type="dxa"/>
            <w:gridSpan w:val="3"/>
            <w:vAlign w:val="center"/>
          </w:tcPr>
          <w:p w14:paraId="58C209DB" w14:textId="77777777" w:rsidR="00AA219D" w:rsidRPr="008900E0" w:rsidRDefault="00AA219D" w:rsidP="002D51B0">
            <w:pPr>
              <w:pStyle w:val="04-"/>
              <w:spacing w:line="440" w:lineRule="exact"/>
              <w:ind w:left="0"/>
              <w:jc w:val="both"/>
              <w:rPr>
                <w:rFonts w:ascii="Times New Roman" w:hAnsi="Times New Roman" w:cs="Times New Roman"/>
                <w:color w:val="auto"/>
                <w:sz w:val="28"/>
                <w:szCs w:val="28"/>
              </w:rPr>
            </w:pPr>
          </w:p>
        </w:tc>
      </w:tr>
      <w:tr w:rsidR="008900E0" w:rsidRPr="008900E0" w14:paraId="5C2F3AC9" w14:textId="77777777" w:rsidTr="00763BD5">
        <w:trPr>
          <w:trHeight w:val="454"/>
        </w:trPr>
        <w:tc>
          <w:tcPr>
            <w:tcW w:w="846" w:type="dxa"/>
            <w:vMerge w:val="restart"/>
            <w:vAlign w:val="center"/>
          </w:tcPr>
          <w:p w14:paraId="784FEF1D" w14:textId="4F407522" w:rsidR="00254E5C" w:rsidRPr="008900E0" w:rsidRDefault="00254E5C" w:rsidP="00ED5FBB">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技術產出</w:t>
            </w:r>
            <w:r w:rsidRPr="008900E0">
              <w:rPr>
                <w:rFonts w:ascii="Times New Roman" w:hAnsi="Times New Roman" w:cs="Times New Roman"/>
                <w:color w:val="auto"/>
                <w:sz w:val="28"/>
                <w:szCs w:val="28"/>
              </w:rPr>
              <w:br/>
            </w:r>
            <w:r w:rsidRPr="008900E0">
              <w:rPr>
                <w:rFonts w:ascii="Times New Roman" w:hAnsi="Times New Roman" w:cs="Times New Roman" w:hint="eastAsia"/>
                <w:color w:val="auto"/>
                <w:sz w:val="28"/>
                <w:szCs w:val="28"/>
              </w:rPr>
              <w:t>背景</w:t>
            </w:r>
          </w:p>
        </w:tc>
        <w:tc>
          <w:tcPr>
            <w:tcW w:w="1407" w:type="dxa"/>
            <w:vMerge w:val="restart"/>
            <w:vAlign w:val="center"/>
          </w:tcPr>
          <w:p w14:paraId="6A3BB19B" w14:textId="0E26AE52"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技術研發</w:t>
            </w:r>
            <w:r w:rsidR="00D034E6" w:rsidRPr="008900E0">
              <w:rPr>
                <w:rFonts w:ascii="Times New Roman" w:hAnsi="Times New Roman" w:cs="Times New Roman" w:hint="eastAsia"/>
                <w:color w:val="auto"/>
                <w:sz w:val="28"/>
                <w:szCs w:val="28"/>
              </w:rPr>
              <w:t>單位</w:t>
            </w:r>
          </w:p>
        </w:tc>
        <w:tc>
          <w:tcPr>
            <w:tcW w:w="2979" w:type="dxa"/>
            <w:vAlign w:val="center"/>
          </w:tcPr>
          <w:p w14:paraId="3A43DF24" w14:textId="4A5B2004" w:rsidR="00254E5C" w:rsidRPr="008900E0" w:rsidRDefault="00254E5C" w:rsidP="00340BAB">
            <w:pPr>
              <w:pStyle w:val="04-"/>
              <w:spacing w:line="440" w:lineRule="exact"/>
              <w:ind w:left="0"/>
              <w:jc w:val="center"/>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單位</w:t>
            </w:r>
            <w:r w:rsidR="006518E1" w:rsidRPr="008900E0">
              <w:rPr>
                <w:rFonts w:ascii="Times New Roman" w:hAnsi="Times New Roman" w:cs="Times New Roman" w:hint="eastAsia"/>
                <w:color w:val="auto"/>
                <w:sz w:val="28"/>
                <w:szCs w:val="28"/>
              </w:rPr>
              <w:t>名稱</w:t>
            </w:r>
          </w:p>
        </w:tc>
        <w:tc>
          <w:tcPr>
            <w:tcW w:w="2103" w:type="dxa"/>
            <w:vAlign w:val="center"/>
          </w:tcPr>
          <w:p w14:paraId="51866D3A" w14:textId="0ED4DEBD" w:rsidR="00254E5C" w:rsidRPr="008900E0" w:rsidRDefault="00254E5C" w:rsidP="00340BAB">
            <w:pPr>
              <w:pStyle w:val="04-"/>
              <w:spacing w:line="440" w:lineRule="exact"/>
              <w:ind w:left="0"/>
              <w:jc w:val="center"/>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姓名</w:t>
            </w:r>
          </w:p>
        </w:tc>
        <w:tc>
          <w:tcPr>
            <w:tcW w:w="2103" w:type="dxa"/>
            <w:vAlign w:val="center"/>
          </w:tcPr>
          <w:p w14:paraId="0F196473" w14:textId="543197EF" w:rsidR="00254E5C" w:rsidRPr="008900E0" w:rsidRDefault="00254E5C" w:rsidP="00340BAB">
            <w:pPr>
              <w:pStyle w:val="04-"/>
              <w:spacing w:line="440" w:lineRule="exact"/>
              <w:ind w:left="0"/>
              <w:jc w:val="center"/>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職稱</w:t>
            </w:r>
          </w:p>
        </w:tc>
      </w:tr>
      <w:tr w:rsidR="008900E0" w:rsidRPr="008900E0" w14:paraId="70B2D0AD" w14:textId="77777777" w:rsidTr="00763BD5">
        <w:trPr>
          <w:trHeight w:val="454"/>
        </w:trPr>
        <w:tc>
          <w:tcPr>
            <w:tcW w:w="846" w:type="dxa"/>
            <w:vMerge/>
            <w:vAlign w:val="center"/>
          </w:tcPr>
          <w:p w14:paraId="28454194"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03F198EB"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66843427" w14:textId="77777777"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78D1B2A0" w14:textId="4F459F7F"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1FBEAB00" w14:textId="77777777"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r>
      <w:tr w:rsidR="008900E0" w:rsidRPr="008900E0" w14:paraId="63458A4A" w14:textId="77777777" w:rsidTr="00763BD5">
        <w:trPr>
          <w:trHeight w:val="454"/>
        </w:trPr>
        <w:tc>
          <w:tcPr>
            <w:tcW w:w="846" w:type="dxa"/>
            <w:vMerge/>
            <w:vAlign w:val="center"/>
          </w:tcPr>
          <w:p w14:paraId="6757BEB2"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2C3B9BCA"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05D46828" w14:textId="77777777"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0AC7CDB" w14:textId="77777777"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343EAB7C" w14:textId="77777777" w:rsidR="00254E5C" w:rsidRPr="008900E0" w:rsidRDefault="00254E5C" w:rsidP="00340BAB">
            <w:pPr>
              <w:pStyle w:val="04-"/>
              <w:spacing w:line="440" w:lineRule="exact"/>
              <w:ind w:left="0"/>
              <w:jc w:val="center"/>
              <w:rPr>
                <w:rFonts w:ascii="Times New Roman" w:hAnsi="Times New Roman" w:cs="Times New Roman"/>
                <w:color w:val="auto"/>
                <w:sz w:val="28"/>
                <w:szCs w:val="28"/>
              </w:rPr>
            </w:pPr>
          </w:p>
        </w:tc>
      </w:tr>
      <w:tr w:rsidR="008900E0" w:rsidRPr="008900E0" w14:paraId="346C3CFF" w14:textId="77777777" w:rsidTr="00763BD5">
        <w:trPr>
          <w:trHeight w:val="567"/>
        </w:trPr>
        <w:tc>
          <w:tcPr>
            <w:tcW w:w="846" w:type="dxa"/>
            <w:vMerge/>
            <w:vAlign w:val="center"/>
          </w:tcPr>
          <w:p w14:paraId="52949C96"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2A480188" w14:textId="4FFBCAA0"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計畫名稱</w:t>
            </w:r>
          </w:p>
        </w:tc>
        <w:tc>
          <w:tcPr>
            <w:tcW w:w="7185" w:type="dxa"/>
            <w:gridSpan w:val="3"/>
            <w:vAlign w:val="center"/>
          </w:tcPr>
          <w:p w14:paraId="60ABA881" w14:textId="77777777" w:rsidR="00254E5C" w:rsidRPr="008900E0" w:rsidRDefault="00254E5C" w:rsidP="00F809E3">
            <w:pPr>
              <w:pStyle w:val="04-"/>
              <w:spacing w:line="440" w:lineRule="exact"/>
              <w:ind w:left="0"/>
              <w:jc w:val="both"/>
              <w:rPr>
                <w:rFonts w:ascii="Times New Roman" w:hAnsi="Times New Roman" w:cs="Times New Roman"/>
                <w:color w:val="auto"/>
                <w:sz w:val="28"/>
                <w:szCs w:val="28"/>
              </w:rPr>
            </w:pPr>
          </w:p>
        </w:tc>
      </w:tr>
      <w:tr w:rsidR="008900E0" w:rsidRPr="008900E0" w14:paraId="7A983AD2" w14:textId="77777777" w:rsidTr="00763BD5">
        <w:trPr>
          <w:trHeight w:val="567"/>
        </w:trPr>
        <w:tc>
          <w:tcPr>
            <w:tcW w:w="846" w:type="dxa"/>
            <w:vMerge/>
            <w:vAlign w:val="center"/>
          </w:tcPr>
          <w:p w14:paraId="5C5908F1" w14:textId="77777777"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7D32DECE" w14:textId="71ECC64E" w:rsidR="00254E5C" w:rsidRPr="008900E0" w:rsidRDefault="00254E5C" w:rsidP="00E25C66">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補助機關</w:t>
            </w:r>
          </w:p>
        </w:tc>
        <w:tc>
          <w:tcPr>
            <w:tcW w:w="7185" w:type="dxa"/>
            <w:gridSpan w:val="3"/>
            <w:vAlign w:val="center"/>
          </w:tcPr>
          <w:p w14:paraId="239A8976" w14:textId="77777777" w:rsidR="00254E5C" w:rsidRPr="008900E0" w:rsidRDefault="00254E5C" w:rsidP="00F809E3">
            <w:pPr>
              <w:pStyle w:val="04-"/>
              <w:spacing w:line="440" w:lineRule="exact"/>
              <w:ind w:left="0"/>
              <w:jc w:val="both"/>
              <w:rPr>
                <w:rFonts w:ascii="Times New Roman" w:hAnsi="Times New Roman" w:cs="Times New Roman"/>
                <w:color w:val="auto"/>
                <w:sz w:val="28"/>
                <w:szCs w:val="28"/>
              </w:rPr>
            </w:pPr>
          </w:p>
        </w:tc>
      </w:tr>
      <w:tr w:rsidR="008900E0" w:rsidRPr="008900E0" w14:paraId="2D920624" w14:textId="77777777" w:rsidTr="00B756E7">
        <w:trPr>
          <w:trHeight w:val="923"/>
        </w:trPr>
        <w:tc>
          <w:tcPr>
            <w:tcW w:w="2253" w:type="dxa"/>
            <w:gridSpan w:val="2"/>
            <w:vAlign w:val="center"/>
          </w:tcPr>
          <w:p w14:paraId="21A4211D" w14:textId="7B3C4BE6" w:rsidR="00D72405" w:rsidRPr="008900E0" w:rsidRDefault="00D72405" w:rsidP="0057137F">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技術內容簡介</w:t>
            </w:r>
          </w:p>
        </w:tc>
        <w:tc>
          <w:tcPr>
            <w:tcW w:w="7185" w:type="dxa"/>
            <w:gridSpan w:val="3"/>
          </w:tcPr>
          <w:p w14:paraId="3E65797C" w14:textId="77777777" w:rsidR="00D72405" w:rsidRPr="008900E0" w:rsidRDefault="00D72405" w:rsidP="00E20D2D">
            <w:pPr>
              <w:pStyle w:val="04-"/>
              <w:spacing w:line="440" w:lineRule="exact"/>
              <w:ind w:left="0"/>
              <w:jc w:val="both"/>
              <w:rPr>
                <w:rFonts w:ascii="Times New Roman" w:hAnsi="Times New Roman" w:cs="Times New Roman"/>
                <w:color w:val="auto"/>
                <w:kern w:val="2"/>
                <w:sz w:val="26"/>
                <w:szCs w:val="26"/>
              </w:rPr>
            </w:pPr>
            <w:r w:rsidRPr="00346D53">
              <w:rPr>
                <w:rFonts w:ascii="Times New Roman" w:hAnsi="Times New Roman" w:cs="Times New Roman" w:hint="eastAsia"/>
                <w:color w:val="0070C0"/>
                <w:kern w:val="2"/>
                <w:sz w:val="26"/>
                <w:szCs w:val="26"/>
              </w:rPr>
              <w:t>(</w:t>
            </w:r>
            <w:r w:rsidRPr="00346D53">
              <w:rPr>
                <w:rFonts w:ascii="Times New Roman" w:hAnsi="Times New Roman" w:cs="Times New Roman" w:hint="eastAsia"/>
                <w:color w:val="0070C0"/>
                <w:kern w:val="2"/>
                <w:sz w:val="26"/>
                <w:szCs w:val="26"/>
              </w:rPr>
              <w:t>請詳細說明，至少</w:t>
            </w:r>
            <w:r w:rsidR="00E20D2D" w:rsidRPr="00346D53">
              <w:rPr>
                <w:rFonts w:ascii="Times New Roman" w:hAnsi="Times New Roman" w:cs="Times New Roman"/>
                <w:color w:val="0070C0"/>
                <w:kern w:val="2"/>
                <w:sz w:val="26"/>
                <w:szCs w:val="26"/>
              </w:rPr>
              <w:t>250</w:t>
            </w:r>
            <w:r w:rsidRPr="00346D53">
              <w:rPr>
                <w:rFonts w:ascii="Times New Roman" w:hAnsi="Times New Roman" w:cs="Times New Roman" w:hint="eastAsia"/>
                <w:color w:val="0070C0"/>
                <w:kern w:val="2"/>
                <w:sz w:val="26"/>
                <w:szCs w:val="26"/>
              </w:rPr>
              <w:t>字以上</w:t>
            </w:r>
            <w:r w:rsidRPr="00346D53">
              <w:rPr>
                <w:rFonts w:ascii="Times New Roman" w:hAnsi="Times New Roman" w:cs="Times New Roman" w:hint="eastAsia"/>
                <w:color w:val="0070C0"/>
                <w:kern w:val="2"/>
                <w:sz w:val="26"/>
                <w:szCs w:val="26"/>
              </w:rPr>
              <w:t>)</w:t>
            </w:r>
          </w:p>
          <w:p w14:paraId="30970B1C" w14:textId="278BEF3B" w:rsidR="004A5838" w:rsidRPr="008900E0" w:rsidRDefault="004A5838" w:rsidP="004A5838">
            <w:pPr>
              <w:pStyle w:val="04-"/>
              <w:spacing w:line="440" w:lineRule="exact"/>
              <w:ind w:left="0"/>
              <w:jc w:val="both"/>
              <w:rPr>
                <w:rFonts w:ascii="Times New Roman" w:hAnsi="Times New Roman" w:cs="Times New Roman"/>
                <w:color w:val="auto"/>
                <w:sz w:val="28"/>
                <w:szCs w:val="28"/>
              </w:rPr>
            </w:pPr>
          </w:p>
        </w:tc>
      </w:tr>
      <w:tr w:rsidR="008900E0" w:rsidRPr="008900E0" w14:paraId="64BEE56E" w14:textId="77777777" w:rsidTr="00B756E7">
        <w:trPr>
          <w:trHeight w:val="923"/>
        </w:trPr>
        <w:tc>
          <w:tcPr>
            <w:tcW w:w="2253" w:type="dxa"/>
            <w:gridSpan w:val="2"/>
            <w:vAlign w:val="center"/>
          </w:tcPr>
          <w:p w14:paraId="2609F23A" w14:textId="28B25083" w:rsidR="00E20D2D" w:rsidRPr="008900E0" w:rsidRDefault="00D07E86" w:rsidP="00E20D2D">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過去在場域測試應用情形</w:t>
            </w:r>
          </w:p>
        </w:tc>
        <w:tc>
          <w:tcPr>
            <w:tcW w:w="7185" w:type="dxa"/>
            <w:gridSpan w:val="3"/>
          </w:tcPr>
          <w:p w14:paraId="628E8FD1" w14:textId="77777777" w:rsidR="00E20D2D" w:rsidRPr="008900E0" w:rsidRDefault="00E20D2D" w:rsidP="00E20D2D">
            <w:pPr>
              <w:pStyle w:val="04-"/>
              <w:spacing w:line="440" w:lineRule="exact"/>
              <w:ind w:left="0"/>
              <w:jc w:val="both"/>
              <w:rPr>
                <w:rFonts w:ascii="Times New Roman" w:hAnsi="Times New Roman" w:cs="Times New Roman"/>
                <w:color w:val="auto"/>
                <w:kern w:val="2"/>
                <w:sz w:val="26"/>
                <w:szCs w:val="26"/>
              </w:rPr>
            </w:pPr>
            <w:r w:rsidRPr="00346D53">
              <w:rPr>
                <w:rFonts w:ascii="Times New Roman" w:hAnsi="Times New Roman" w:cs="Times New Roman" w:hint="eastAsia"/>
                <w:color w:val="0070C0"/>
                <w:kern w:val="2"/>
                <w:sz w:val="26"/>
                <w:szCs w:val="26"/>
              </w:rPr>
              <w:t>(</w:t>
            </w:r>
            <w:r w:rsidRPr="00346D53">
              <w:rPr>
                <w:rFonts w:ascii="Times New Roman" w:hAnsi="Times New Roman" w:cs="Times New Roman" w:hint="eastAsia"/>
                <w:color w:val="0070C0"/>
                <w:kern w:val="2"/>
                <w:sz w:val="26"/>
                <w:szCs w:val="26"/>
              </w:rPr>
              <w:t>請詳細說明，至少</w:t>
            </w:r>
            <w:r w:rsidRPr="00346D53">
              <w:rPr>
                <w:rFonts w:ascii="Times New Roman" w:hAnsi="Times New Roman" w:cs="Times New Roman"/>
                <w:color w:val="0070C0"/>
                <w:kern w:val="2"/>
                <w:sz w:val="26"/>
                <w:szCs w:val="26"/>
              </w:rPr>
              <w:t>250</w:t>
            </w:r>
            <w:r w:rsidRPr="00346D53">
              <w:rPr>
                <w:rFonts w:ascii="Times New Roman" w:hAnsi="Times New Roman" w:cs="Times New Roman" w:hint="eastAsia"/>
                <w:color w:val="0070C0"/>
                <w:kern w:val="2"/>
                <w:sz w:val="26"/>
                <w:szCs w:val="26"/>
              </w:rPr>
              <w:t>字以上</w:t>
            </w:r>
            <w:r w:rsidRPr="00346D53">
              <w:rPr>
                <w:rFonts w:ascii="Times New Roman" w:hAnsi="Times New Roman" w:cs="Times New Roman" w:hint="eastAsia"/>
                <w:color w:val="0070C0"/>
                <w:kern w:val="2"/>
                <w:sz w:val="26"/>
                <w:szCs w:val="26"/>
              </w:rPr>
              <w:t>)</w:t>
            </w:r>
          </w:p>
          <w:p w14:paraId="669E5F67" w14:textId="63417E13" w:rsidR="004A5838" w:rsidRPr="008900E0" w:rsidRDefault="004A5838" w:rsidP="004A5838">
            <w:pPr>
              <w:pStyle w:val="04-"/>
              <w:spacing w:line="440" w:lineRule="exact"/>
              <w:ind w:left="0"/>
              <w:jc w:val="both"/>
              <w:rPr>
                <w:rFonts w:ascii="Times New Roman" w:hAnsi="Times New Roman" w:cs="Times New Roman"/>
                <w:color w:val="auto"/>
                <w:sz w:val="26"/>
                <w:szCs w:val="26"/>
              </w:rPr>
            </w:pPr>
          </w:p>
        </w:tc>
      </w:tr>
      <w:tr w:rsidR="00E20D2D" w:rsidRPr="008900E0" w14:paraId="01ED835D" w14:textId="77777777" w:rsidTr="0080501B">
        <w:trPr>
          <w:trHeight w:val="3560"/>
        </w:trPr>
        <w:tc>
          <w:tcPr>
            <w:tcW w:w="2253" w:type="dxa"/>
            <w:gridSpan w:val="2"/>
            <w:vAlign w:val="center"/>
          </w:tcPr>
          <w:p w14:paraId="66CB6321" w14:textId="77777777" w:rsidR="00E20D2D" w:rsidRPr="008900E0" w:rsidRDefault="00E20D2D" w:rsidP="00E20D2D">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本計畫技術</w:t>
            </w:r>
          </w:p>
          <w:p w14:paraId="49F34665" w14:textId="00FF8CDB" w:rsidR="00E20D2D" w:rsidRPr="008900E0" w:rsidRDefault="00E20D2D" w:rsidP="00E20D2D">
            <w:pPr>
              <w:pStyle w:val="04-"/>
              <w:spacing w:line="440" w:lineRule="exact"/>
              <w:ind w:left="0"/>
              <w:jc w:val="distribute"/>
              <w:rPr>
                <w:rFonts w:ascii="Times New Roman" w:hAnsi="Times New Roman" w:cs="Times New Roman"/>
                <w:color w:val="auto"/>
                <w:sz w:val="28"/>
                <w:szCs w:val="28"/>
              </w:rPr>
            </w:pPr>
            <w:r w:rsidRPr="008900E0">
              <w:rPr>
                <w:rFonts w:ascii="Times New Roman" w:hAnsi="Times New Roman" w:cs="Times New Roman" w:hint="eastAsia"/>
                <w:color w:val="auto"/>
                <w:sz w:val="28"/>
                <w:szCs w:val="28"/>
              </w:rPr>
              <w:t>導入方式</w:t>
            </w:r>
          </w:p>
        </w:tc>
        <w:tc>
          <w:tcPr>
            <w:tcW w:w="7185" w:type="dxa"/>
            <w:gridSpan w:val="3"/>
          </w:tcPr>
          <w:p w14:paraId="39B2A2DD" w14:textId="0AF95588" w:rsidR="00E20D2D" w:rsidRPr="008900E0" w:rsidRDefault="00E20D2D" w:rsidP="00E20D2D">
            <w:pPr>
              <w:pStyle w:val="04-"/>
              <w:spacing w:line="440" w:lineRule="exact"/>
              <w:ind w:left="390" w:hangingChars="150" w:hanging="390"/>
              <w:jc w:val="both"/>
              <w:rPr>
                <w:rFonts w:ascii="標楷體" w:hAnsi="標楷體" w:cs="Times New Roman"/>
                <w:color w:val="auto"/>
                <w:kern w:val="2"/>
                <w:sz w:val="28"/>
                <w:szCs w:val="28"/>
              </w:rPr>
            </w:pPr>
            <w:r w:rsidRPr="00346D53">
              <w:rPr>
                <w:rFonts w:ascii="標楷體" w:hAnsi="標楷體" w:cs="Times New Roman" w:hint="eastAsia"/>
                <w:color w:val="0070C0"/>
                <w:kern w:val="2"/>
                <w:sz w:val="26"/>
                <w:szCs w:val="26"/>
              </w:rPr>
              <w:t>(請依實際情形勾選</w:t>
            </w:r>
            <w:r w:rsidR="00A30E47" w:rsidRPr="00346D53">
              <w:rPr>
                <w:rFonts w:ascii="Times New Roman" w:hAnsi="Times New Roman" w:cs="Times New Roman"/>
                <w:color w:val="0070C0"/>
                <w:kern w:val="2"/>
                <w:sz w:val="26"/>
                <w:szCs w:val="26"/>
              </w:rPr>
              <w:t>1</w:t>
            </w:r>
            <w:r w:rsidR="00A30E47" w:rsidRPr="00346D53">
              <w:rPr>
                <w:rFonts w:ascii="Times New Roman" w:hAnsi="Times New Roman" w:cs="Times New Roman"/>
                <w:color w:val="0070C0"/>
                <w:kern w:val="2"/>
                <w:sz w:val="26"/>
                <w:szCs w:val="26"/>
              </w:rPr>
              <w:t>項</w:t>
            </w:r>
            <w:r w:rsidR="00A30E47" w:rsidRPr="00346D53">
              <w:rPr>
                <w:rFonts w:ascii="Times New Roman" w:hAnsi="Times New Roman" w:cs="Times New Roman" w:hint="eastAsia"/>
                <w:color w:val="0070C0"/>
                <w:kern w:val="2"/>
                <w:sz w:val="26"/>
                <w:szCs w:val="26"/>
              </w:rPr>
              <w:t>，</w:t>
            </w:r>
            <w:r w:rsidRPr="00346D53">
              <w:rPr>
                <w:rFonts w:ascii="標楷體" w:hAnsi="標楷體" w:cs="Times New Roman" w:hint="eastAsia"/>
                <w:color w:val="0070C0"/>
                <w:kern w:val="2"/>
                <w:sz w:val="26"/>
                <w:szCs w:val="26"/>
              </w:rPr>
              <w:t>並填寫業者名稱)</w:t>
            </w:r>
          </w:p>
          <w:p w14:paraId="23E9260B" w14:textId="1EEA26A1" w:rsidR="001228DE" w:rsidRPr="008900E0" w:rsidRDefault="001228DE" w:rsidP="001228DE">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8900E0">
              <w:rPr>
                <w:rFonts w:ascii="標楷體" w:hAnsi="標楷體" w:cs="Times New Roman" w:hint="eastAsia"/>
                <w:color w:val="auto"/>
                <w:kern w:val="2"/>
                <w:sz w:val="28"/>
                <w:szCs w:val="28"/>
              </w:rPr>
              <w:t>□</w:t>
            </w:r>
            <w:r w:rsidRPr="008900E0">
              <w:rPr>
                <w:rFonts w:ascii="標楷體" w:hAnsi="標楷體" w:cs="Times New Roman"/>
                <w:color w:val="auto"/>
                <w:kern w:val="2"/>
                <w:sz w:val="28"/>
                <w:szCs w:val="28"/>
              </w:rPr>
              <w:t xml:space="preserve"> </w:t>
            </w:r>
            <w:r w:rsidRPr="008900E0">
              <w:rPr>
                <w:rFonts w:ascii="標楷體" w:hAnsi="標楷體" w:cs="Times New Roman" w:hint="eastAsia"/>
                <w:color w:val="auto"/>
                <w:kern w:val="2"/>
                <w:sz w:val="28"/>
                <w:szCs w:val="28"/>
              </w:rPr>
              <w:t>本</w:t>
            </w:r>
            <w:r w:rsidRPr="008900E0">
              <w:rPr>
                <w:rFonts w:ascii="標楷體" w:hAnsi="標楷體" w:cs="Times New Roman"/>
                <w:color w:val="auto"/>
                <w:kern w:val="2"/>
                <w:sz w:val="28"/>
                <w:szCs w:val="28"/>
              </w:rPr>
              <w:t>技術</w:t>
            </w:r>
            <w:r w:rsidRPr="008900E0">
              <w:rPr>
                <w:rFonts w:ascii="標楷體" w:hAnsi="標楷體" w:cs="Times New Roman" w:hint="eastAsia"/>
                <w:color w:val="auto"/>
                <w:kern w:val="2"/>
                <w:sz w:val="28"/>
                <w:szCs w:val="28"/>
              </w:rPr>
              <w:t>為本單位執行政府補助計畫成果</w:t>
            </w:r>
            <w:r w:rsidRPr="008900E0">
              <w:rPr>
                <w:rFonts w:ascii="標楷體" w:hAnsi="標楷體" w:cs="Times New Roman"/>
                <w:color w:val="auto"/>
                <w:kern w:val="2"/>
                <w:sz w:val="28"/>
                <w:szCs w:val="28"/>
              </w:rPr>
              <w:t>，</w:t>
            </w:r>
            <w:r w:rsidRPr="008900E0">
              <w:rPr>
                <w:rFonts w:ascii="Times New Roman" w:hAnsi="Times New Roman" w:cs="Times New Roman"/>
                <w:color w:val="auto"/>
                <w:kern w:val="2"/>
                <w:sz w:val="28"/>
                <w:szCs w:val="28"/>
              </w:rPr>
              <w:t>無須另外</w:t>
            </w:r>
            <w:r w:rsidRPr="008900E0">
              <w:rPr>
                <w:rFonts w:ascii="Times New Roman" w:hAnsi="Times New Roman" w:cs="Times New Roman" w:hint="eastAsia"/>
                <w:color w:val="auto"/>
                <w:kern w:val="2"/>
                <w:sz w:val="28"/>
                <w:szCs w:val="28"/>
              </w:rPr>
              <w:t>技轉</w:t>
            </w:r>
            <w:r w:rsidRPr="008900E0">
              <w:rPr>
                <w:rFonts w:ascii="Times New Roman" w:hAnsi="Times New Roman" w:cs="Times New Roman"/>
                <w:color w:val="auto"/>
                <w:kern w:val="2"/>
                <w:sz w:val="28"/>
                <w:szCs w:val="28"/>
              </w:rPr>
              <w:t>授權使用</w:t>
            </w:r>
          </w:p>
          <w:p w14:paraId="78EA6132" w14:textId="52E34749" w:rsidR="00E20D2D" w:rsidRPr="008900E0" w:rsidRDefault="00E20D2D" w:rsidP="00E20D2D">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8900E0">
              <w:rPr>
                <w:rFonts w:ascii="標楷體" w:hAnsi="標楷體" w:cs="Times New Roman" w:hint="eastAsia"/>
                <w:color w:val="auto"/>
                <w:kern w:val="2"/>
                <w:sz w:val="28"/>
                <w:szCs w:val="28"/>
              </w:rPr>
              <w:t>□</w:t>
            </w:r>
            <w:r w:rsidRPr="008900E0">
              <w:rPr>
                <w:rFonts w:ascii="Times New Roman" w:hAnsi="Times New Roman" w:cs="Times New Roman"/>
                <w:color w:val="auto"/>
                <w:kern w:val="2"/>
                <w:sz w:val="28"/>
                <w:szCs w:val="28"/>
              </w:rPr>
              <w:t xml:space="preserve"> </w:t>
            </w:r>
            <w:r w:rsidR="001228DE" w:rsidRPr="008900E0">
              <w:rPr>
                <w:rFonts w:ascii="Times New Roman" w:hAnsi="Times New Roman" w:cs="Times New Roman" w:hint="eastAsia"/>
                <w:color w:val="auto"/>
                <w:kern w:val="2"/>
                <w:sz w:val="28"/>
                <w:szCs w:val="28"/>
              </w:rPr>
              <w:t>本</w:t>
            </w:r>
            <w:r w:rsidRPr="008900E0">
              <w:rPr>
                <w:rFonts w:ascii="Times New Roman" w:hAnsi="Times New Roman" w:cs="Times New Roman"/>
                <w:color w:val="auto"/>
                <w:kern w:val="2"/>
                <w:sz w:val="28"/>
                <w:szCs w:val="28"/>
              </w:rPr>
              <w:t>技術已</w:t>
            </w:r>
            <w:r w:rsidRPr="008900E0">
              <w:rPr>
                <w:rFonts w:ascii="Times New Roman" w:hAnsi="Times New Roman" w:cs="Times New Roman" w:hint="eastAsia"/>
                <w:color w:val="auto"/>
                <w:kern w:val="2"/>
                <w:sz w:val="28"/>
                <w:szCs w:val="28"/>
              </w:rPr>
              <w:t>技轉給</w:t>
            </w:r>
            <w:r w:rsidRPr="00346D53">
              <w:rPr>
                <w:rFonts w:ascii="Times New Roman" w:hAnsi="Times New Roman" w:cs="Times New Roman"/>
                <w:color w:val="0070C0"/>
                <w:kern w:val="2"/>
                <w:sz w:val="28"/>
                <w:szCs w:val="28"/>
                <w:u w:val="single"/>
              </w:rPr>
              <w:t xml:space="preserve">  </w:t>
            </w:r>
            <w:r w:rsidRPr="00346D53">
              <w:rPr>
                <w:rFonts w:ascii="Times New Roman" w:hAnsi="Times New Roman" w:cs="Times New Roman" w:hint="eastAsia"/>
                <w:color w:val="0070C0"/>
                <w:kern w:val="2"/>
                <w:sz w:val="28"/>
                <w:szCs w:val="26"/>
                <w:u w:val="single"/>
              </w:rPr>
              <w:t>業者名稱</w:t>
            </w:r>
            <w:r w:rsidRPr="00346D53">
              <w:rPr>
                <w:rFonts w:ascii="Times New Roman" w:hAnsi="Times New Roman" w:cs="Times New Roman"/>
                <w:color w:val="0070C0"/>
                <w:kern w:val="2"/>
                <w:sz w:val="28"/>
                <w:szCs w:val="28"/>
                <w:u w:val="single"/>
              </w:rPr>
              <w:t xml:space="preserve">  </w:t>
            </w:r>
            <w:r w:rsidRPr="008900E0">
              <w:rPr>
                <w:rFonts w:ascii="Times New Roman" w:hAnsi="Times New Roman" w:cs="Times New Roman"/>
                <w:color w:val="auto"/>
                <w:kern w:val="2"/>
                <w:sz w:val="28"/>
                <w:szCs w:val="28"/>
              </w:rPr>
              <w:t>，</w:t>
            </w:r>
            <w:r w:rsidRPr="008900E0">
              <w:rPr>
                <w:rFonts w:ascii="Times New Roman" w:hAnsi="Times New Roman" w:cs="Times New Roman" w:hint="eastAsia"/>
                <w:color w:val="auto"/>
                <w:kern w:val="2"/>
                <w:sz w:val="28"/>
                <w:szCs w:val="28"/>
              </w:rPr>
              <w:t>且</w:t>
            </w:r>
            <w:r w:rsidRPr="008900E0">
              <w:rPr>
                <w:rFonts w:ascii="Times New Roman" w:hAnsi="Times New Roman" w:cs="Times New Roman"/>
                <w:color w:val="auto"/>
                <w:kern w:val="2"/>
                <w:sz w:val="28"/>
                <w:szCs w:val="28"/>
              </w:rPr>
              <w:t>後續將由該業者協助</w:t>
            </w:r>
            <w:r w:rsidRPr="008900E0">
              <w:rPr>
                <w:rFonts w:ascii="Times New Roman" w:hAnsi="Times New Roman" w:cs="Times New Roman" w:hint="eastAsia"/>
                <w:color w:val="auto"/>
                <w:kern w:val="2"/>
                <w:sz w:val="28"/>
                <w:szCs w:val="28"/>
              </w:rPr>
              <w:t>本計畫</w:t>
            </w:r>
            <w:r w:rsidRPr="008900E0">
              <w:rPr>
                <w:rFonts w:ascii="Times New Roman" w:hAnsi="Times New Roman" w:cs="Times New Roman"/>
                <w:color w:val="auto"/>
                <w:kern w:val="2"/>
                <w:sz w:val="28"/>
                <w:szCs w:val="28"/>
              </w:rPr>
              <w:t>技術導入工作</w:t>
            </w:r>
          </w:p>
          <w:p w14:paraId="14E074CC" w14:textId="1B037954" w:rsidR="00E20D2D" w:rsidRPr="008900E0" w:rsidRDefault="00E20D2D" w:rsidP="00E20D2D">
            <w:pPr>
              <w:pStyle w:val="04-"/>
              <w:spacing w:beforeLines="50" w:before="180" w:afterLines="50" w:after="180" w:line="440" w:lineRule="exact"/>
              <w:ind w:left="420" w:hangingChars="150" w:hanging="420"/>
              <w:jc w:val="both"/>
              <w:rPr>
                <w:rFonts w:ascii="Times New Roman" w:hAnsi="Times New Roman" w:cs="Times New Roman"/>
                <w:color w:val="auto"/>
                <w:kern w:val="2"/>
                <w:sz w:val="28"/>
                <w:szCs w:val="28"/>
              </w:rPr>
            </w:pPr>
            <w:r w:rsidRPr="008900E0">
              <w:rPr>
                <w:rFonts w:ascii="標楷體" w:hAnsi="標楷體" w:cs="Times New Roman" w:hint="eastAsia"/>
                <w:color w:val="auto"/>
                <w:kern w:val="2"/>
                <w:sz w:val="28"/>
                <w:szCs w:val="28"/>
              </w:rPr>
              <w:t>□ 計畫執行期間，本單位將與</w:t>
            </w:r>
            <w:r w:rsidR="008E2ECD" w:rsidRPr="008900E0">
              <w:rPr>
                <w:rFonts w:ascii="標楷體" w:hAnsi="標楷體" w:cs="Times New Roman" w:hint="eastAsia"/>
                <w:color w:val="auto"/>
                <w:kern w:val="2"/>
                <w:sz w:val="28"/>
                <w:szCs w:val="28"/>
              </w:rPr>
              <w:t>本</w:t>
            </w:r>
            <w:r w:rsidRPr="008900E0">
              <w:rPr>
                <w:rFonts w:ascii="標楷體" w:hAnsi="標楷體" w:cs="Times New Roman" w:hint="eastAsia"/>
                <w:color w:val="auto"/>
                <w:kern w:val="2"/>
                <w:sz w:val="28"/>
                <w:szCs w:val="28"/>
              </w:rPr>
              <w:t>技術研發單位簽屬合約，</w:t>
            </w:r>
            <w:r w:rsidR="008E2ECD" w:rsidRPr="008900E0">
              <w:rPr>
                <w:rFonts w:ascii="標楷體" w:hAnsi="標楷體" w:cs="Times New Roman" w:hint="eastAsia"/>
                <w:color w:val="auto"/>
                <w:kern w:val="2"/>
                <w:sz w:val="28"/>
                <w:szCs w:val="28"/>
              </w:rPr>
              <w:t>完成</w:t>
            </w:r>
            <w:r w:rsidRPr="008900E0">
              <w:rPr>
                <w:rFonts w:ascii="標楷體" w:hAnsi="標楷體" w:cs="Times New Roman" w:hint="eastAsia"/>
                <w:color w:val="auto"/>
                <w:kern w:val="2"/>
                <w:sz w:val="28"/>
                <w:szCs w:val="28"/>
              </w:rPr>
              <w:t>技術移轉</w:t>
            </w:r>
          </w:p>
        </w:tc>
      </w:tr>
    </w:tbl>
    <w:p w14:paraId="2282764E" w14:textId="77777777" w:rsidR="00A40960" w:rsidRPr="008900E0" w:rsidRDefault="00A40960" w:rsidP="003E4616">
      <w:pPr>
        <w:pStyle w:val="04-"/>
        <w:spacing w:line="440" w:lineRule="exact"/>
        <w:ind w:left="284" w:firstLineChars="200" w:firstLine="560"/>
        <w:jc w:val="both"/>
        <w:rPr>
          <w:rFonts w:ascii="Times New Roman" w:hAnsi="Times New Roman" w:cs="Times New Roman"/>
          <w:color w:val="auto"/>
          <w:sz w:val="28"/>
          <w:szCs w:val="28"/>
        </w:rPr>
      </w:pPr>
    </w:p>
    <w:p w14:paraId="4F55ADB5" w14:textId="6912DEF7" w:rsidR="00A40960" w:rsidRPr="008900E0" w:rsidRDefault="006D52D5" w:rsidP="00A40960">
      <w:pPr>
        <w:pStyle w:val="02-"/>
        <w:numPr>
          <w:ilvl w:val="1"/>
          <w:numId w:val="4"/>
        </w:numPr>
        <w:outlineLvl w:val="1"/>
        <w:rPr>
          <w:rFonts w:ascii="Times New Roman" w:hAnsi="Times New Roman" w:cs="Times New Roman"/>
          <w:sz w:val="26"/>
          <w:szCs w:val="26"/>
        </w:rPr>
      </w:pPr>
      <w:bookmarkStart w:id="22" w:name="_Toc106630186"/>
      <w:r w:rsidRPr="008900E0">
        <w:rPr>
          <w:rFonts w:ascii="Times New Roman" w:hAnsi="Times New Roman" w:cs="Times New Roman" w:hint="eastAsia"/>
        </w:rPr>
        <w:t>前項</w:t>
      </w:r>
      <w:r w:rsidR="00A40960" w:rsidRPr="008900E0">
        <w:rPr>
          <w:rFonts w:ascii="Times New Roman" w:hAnsi="Times New Roman" w:cs="Times New Roman" w:hint="eastAsia"/>
        </w:rPr>
        <w:t>技術擴散應用規劃</w:t>
      </w:r>
      <w:r w:rsidR="00701831" w:rsidRPr="00346D53">
        <w:rPr>
          <w:rFonts w:ascii="Times New Roman" w:hAnsi="Times New Roman" w:cs="Times New Roman" w:hint="eastAsia"/>
          <w:color w:val="FF0000"/>
          <w:sz w:val="26"/>
          <w:szCs w:val="26"/>
        </w:rPr>
        <w:t>(</w:t>
      </w:r>
      <w:r w:rsidR="00015A0C" w:rsidRPr="00346D53">
        <w:rPr>
          <w:rFonts w:ascii="Times New Roman" w:hAnsi="Times New Roman" w:cs="Times New Roman" w:hint="eastAsia"/>
          <w:color w:val="FF0000"/>
          <w:sz w:val="26"/>
          <w:szCs w:val="26"/>
        </w:rPr>
        <w:t>請詳細說明，至少</w:t>
      </w:r>
      <w:r w:rsidR="00B41176" w:rsidRPr="00346D53">
        <w:rPr>
          <w:rFonts w:ascii="Times New Roman" w:hAnsi="Times New Roman" w:cs="Times New Roman"/>
          <w:color w:val="FF0000"/>
          <w:sz w:val="26"/>
          <w:szCs w:val="26"/>
        </w:rPr>
        <w:t>3</w:t>
      </w:r>
      <w:r w:rsidR="00015A0C" w:rsidRPr="00346D53">
        <w:rPr>
          <w:rFonts w:ascii="Times New Roman" w:hAnsi="Times New Roman" w:cs="Times New Roman"/>
          <w:color w:val="FF0000"/>
          <w:sz w:val="26"/>
          <w:szCs w:val="26"/>
        </w:rPr>
        <w:t>00</w:t>
      </w:r>
      <w:r w:rsidR="00015A0C" w:rsidRPr="00346D53">
        <w:rPr>
          <w:rFonts w:ascii="Times New Roman" w:hAnsi="Times New Roman" w:cs="Times New Roman" w:hint="eastAsia"/>
          <w:color w:val="FF0000"/>
          <w:sz w:val="26"/>
          <w:szCs w:val="26"/>
        </w:rPr>
        <w:t>字以上</w:t>
      </w:r>
      <w:r w:rsidR="00701831" w:rsidRPr="00346D53">
        <w:rPr>
          <w:rFonts w:ascii="Times New Roman" w:hAnsi="Times New Roman" w:cs="Times New Roman" w:hint="eastAsia"/>
          <w:color w:val="FF0000"/>
          <w:sz w:val="26"/>
          <w:szCs w:val="26"/>
        </w:rPr>
        <w:t>)</w:t>
      </w:r>
      <w:bookmarkEnd w:id="22"/>
    </w:p>
    <w:p w14:paraId="439D27EE" w14:textId="3740ABCB" w:rsidR="00A40960" w:rsidRPr="008900E0" w:rsidRDefault="00A40960" w:rsidP="005A5283">
      <w:pPr>
        <w:pStyle w:val="02-"/>
        <w:ind w:left="764"/>
        <w:jc w:val="both"/>
        <w:rPr>
          <w:rFonts w:ascii="Times New Roman" w:hAnsi="Times New Roman" w:cs="Times New Roman"/>
          <w:sz w:val="26"/>
          <w:szCs w:val="26"/>
        </w:rPr>
      </w:pPr>
      <w:r w:rsidRPr="00346D53">
        <w:rPr>
          <w:rFonts w:ascii="Times New Roman" w:hAnsi="Times New Roman" w:cs="Times New Roman" w:hint="eastAsia"/>
          <w:color w:val="0070C0"/>
          <w:sz w:val="26"/>
          <w:szCs w:val="26"/>
        </w:rPr>
        <w:t>(</w:t>
      </w:r>
      <w:r w:rsidRPr="00346D53">
        <w:rPr>
          <w:rFonts w:ascii="Times New Roman" w:hAnsi="Times New Roman" w:cs="Times New Roman" w:hint="eastAsia"/>
          <w:color w:val="0070C0"/>
          <w:sz w:val="26"/>
          <w:szCs w:val="26"/>
        </w:rPr>
        <w:t>請說明前項技術將如何擴散應用於貴單位及相關合作農場等場域</w:t>
      </w:r>
      <w:r w:rsidRPr="00346D53">
        <w:rPr>
          <w:rFonts w:ascii="Times New Roman" w:hAnsi="Times New Roman" w:cs="Times New Roman" w:hint="eastAsia"/>
          <w:color w:val="0070C0"/>
          <w:sz w:val="26"/>
          <w:szCs w:val="26"/>
        </w:rPr>
        <w:t>)</w:t>
      </w:r>
    </w:p>
    <w:p w14:paraId="58576366" w14:textId="77777777" w:rsidR="005A5283" w:rsidRPr="008900E0" w:rsidRDefault="005A5283" w:rsidP="00E23BE8">
      <w:pPr>
        <w:pStyle w:val="02-"/>
        <w:spacing w:line="440" w:lineRule="exact"/>
        <w:ind w:left="765"/>
        <w:jc w:val="both"/>
        <w:rPr>
          <w:color w:val="FF0000"/>
        </w:rPr>
      </w:pPr>
    </w:p>
    <w:p w14:paraId="01F154CA" w14:textId="77777777" w:rsidR="00C73B1C" w:rsidRPr="008900E0" w:rsidRDefault="00C73B1C">
      <w:pPr>
        <w:widowControl/>
        <w:rPr>
          <w:rFonts w:ascii="Times New Roman" w:eastAsia="標楷體" w:hAnsi="Times New Roman" w:cs="Times New Roman"/>
          <w:sz w:val="28"/>
        </w:rPr>
      </w:pPr>
      <w:bookmarkStart w:id="23" w:name="_Toc71735137"/>
      <w:bookmarkStart w:id="24" w:name="_Toc74126071"/>
      <w:bookmarkStart w:id="25" w:name="_Toc74126245"/>
      <w:bookmarkStart w:id="26" w:name="_Toc74126320"/>
      <w:r w:rsidRPr="008900E0">
        <w:rPr>
          <w:rFonts w:ascii="Times New Roman" w:hAnsi="Times New Roman" w:cs="Times New Roman"/>
        </w:rPr>
        <w:br w:type="page"/>
      </w:r>
    </w:p>
    <w:p w14:paraId="41699764" w14:textId="5AD8050D" w:rsidR="00C73B1C" w:rsidRPr="008900E0" w:rsidRDefault="00C73B1C" w:rsidP="00A1268B">
      <w:pPr>
        <w:pStyle w:val="02-"/>
        <w:numPr>
          <w:ilvl w:val="0"/>
          <w:numId w:val="4"/>
        </w:numPr>
        <w:ind w:left="993" w:hanging="709"/>
        <w:jc w:val="both"/>
        <w:outlineLvl w:val="1"/>
        <w:rPr>
          <w:rFonts w:ascii="Times New Roman" w:hAnsi="Times New Roman" w:cs="Times New Roman"/>
          <w:color w:val="FF0000"/>
        </w:rPr>
      </w:pPr>
      <w:bookmarkStart w:id="27" w:name="_Toc106630187"/>
      <w:r w:rsidRPr="00346D53">
        <w:rPr>
          <w:rFonts w:ascii="Times New Roman" w:hAnsi="Times New Roman" w:cs="Times New Roman" w:hint="eastAsia"/>
        </w:rPr>
        <w:lastRenderedPageBreak/>
        <w:t>計畫目標</w:t>
      </w:r>
      <w:r w:rsidR="002F5EF7" w:rsidRPr="008900E0">
        <w:rPr>
          <w:rFonts w:ascii="Times New Roman" w:hAnsi="Times New Roman" w:cs="Times New Roman"/>
          <w:color w:val="FF0000"/>
        </w:rPr>
        <w:t>(</w:t>
      </w:r>
      <w:r w:rsidR="002F5EF7" w:rsidRPr="008900E0">
        <w:rPr>
          <w:rFonts w:ascii="Times New Roman" w:hAnsi="Times New Roman" w:cs="Times New Roman" w:hint="eastAsia"/>
          <w:color w:val="FF0000"/>
        </w:rPr>
        <w:t>限</w:t>
      </w:r>
      <w:r w:rsidR="002F5EF7" w:rsidRPr="008900E0">
        <w:rPr>
          <w:rFonts w:ascii="Times New Roman" w:hAnsi="Times New Roman" w:cs="Times New Roman"/>
          <w:color w:val="FF0000"/>
        </w:rPr>
        <w:t>150</w:t>
      </w:r>
      <w:r w:rsidR="002F5EF7" w:rsidRPr="008900E0">
        <w:rPr>
          <w:rFonts w:ascii="Times New Roman" w:hAnsi="Times New Roman" w:cs="Times New Roman"/>
          <w:color w:val="FF0000"/>
        </w:rPr>
        <w:t>字</w:t>
      </w:r>
      <w:r w:rsidR="00F92829" w:rsidRPr="008900E0">
        <w:rPr>
          <w:rFonts w:ascii="Times New Roman" w:hAnsi="Times New Roman" w:cs="Times New Roman" w:hint="eastAsia"/>
          <w:color w:val="FF0000"/>
        </w:rPr>
        <w:t>內</w:t>
      </w:r>
      <w:r w:rsidR="002F5EF7" w:rsidRPr="008900E0">
        <w:rPr>
          <w:rFonts w:ascii="Times New Roman" w:hAnsi="Times New Roman" w:cs="Times New Roman"/>
          <w:color w:val="FF0000"/>
        </w:rPr>
        <w:t>)</w:t>
      </w:r>
      <w:bookmarkEnd w:id="27"/>
    </w:p>
    <w:p w14:paraId="412D716C" w14:textId="4FC5FCC9" w:rsidR="00C73B1C" w:rsidRPr="008900E0" w:rsidRDefault="00E70A98" w:rsidP="00253A09">
      <w:pPr>
        <w:pStyle w:val="04-"/>
        <w:spacing w:afterLines="20" w:after="72"/>
        <w:ind w:leftChars="113" w:left="271"/>
        <w:rPr>
          <w:rFonts w:ascii="Times New Roman" w:hAnsi="Times New Roman" w:cs="Times New Roman"/>
          <w:color w:val="4472C4" w:themeColor="accent5"/>
          <w:sz w:val="26"/>
          <w:szCs w:val="26"/>
        </w:rPr>
      </w:pPr>
      <w:r w:rsidRPr="008900E0">
        <w:rPr>
          <w:rFonts w:ascii="Times New Roman" w:hAnsi="Times New Roman" w:cs="Times New Roman"/>
          <w:color w:val="4472C4" w:themeColor="accent5"/>
          <w:sz w:val="26"/>
          <w:szCs w:val="26"/>
        </w:rPr>
        <w:t>(</w:t>
      </w:r>
      <w:r w:rsidRPr="008900E0">
        <w:rPr>
          <w:rFonts w:ascii="Times New Roman" w:hAnsi="Times New Roman" w:cs="Times New Roman"/>
          <w:color w:val="4472C4" w:themeColor="accent5"/>
          <w:sz w:val="26"/>
          <w:szCs w:val="26"/>
        </w:rPr>
        <w:t>請說明</w:t>
      </w:r>
      <w:r w:rsidR="00EA23E2" w:rsidRPr="008900E0">
        <w:rPr>
          <w:rFonts w:ascii="Times New Roman" w:hAnsi="Times New Roman" w:cs="Times New Roman" w:hint="eastAsia"/>
          <w:color w:val="4472C4" w:themeColor="accent5"/>
          <w:sz w:val="26"/>
          <w:szCs w:val="26"/>
        </w:rPr>
        <w:t>透過本計畫之執行，預計達成</w:t>
      </w:r>
      <w:r w:rsidR="0092621C" w:rsidRPr="008900E0">
        <w:rPr>
          <w:rFonts w:ascii="Times New Roman" w:hAnsi="Times New Roman" w:cs="Times New Roman" w:hint="eastAsia"/>
          <w:color w:val="4472C4" w:themeColor="accent5"/>
          <w:sz w:val="26"/>
          <w:szCs w:val="26"/>
        </w:rPr>
        <w:t>目標</w:t>
      </w:r>
      <w:r w:rsidR="00EA23E2" w:rsidRPr="008900E0">
        <w:rPr>
          <w:rFonts w:ascii="Times New Roman" w:hAnsi="Times New Roman" w:cs="Times New Roman" w:hint="eastAsia"/>
          <w:color w:val="4472C4" w:themeColor="accent5"/>
          <w:sz w:val="26"/>
          <w:szCs w:val="26"/>
        </w:rPr>
        <w:t>為何</w:t>
      </w:r>
      <w:r w:rsidRPr="008900E0">
        <w:rPr>
          <w:rFonts w:ascii="Times New Roman" w:hAnsi="Times New Roman" w:cs="Times New Roman"/>
          <w:color w:val="4472C4" w:themeColor="accent5"/>
          <w:sz w:val="26"/>
          <w:szCs w:val="26"/>
        </w:rPr>
        <w:t>)</w:t>
      </w:r>
    </w:p>
    <w:p w14:paraId="797F8ADA" w14:textId="69C71EDD" w:rsidR="00253A09" w:rsidRPr="008900E0" w:rsidRDefault="00253A09" w:rsidP="00253A09">
      <w:pPr>
        <w:pStyle w:val="04-"/>
        <w:spacing w:line="440" w:lineRule="exact"/>
        <w:ind w:leftChars="113" w:left="271"/>
        <w:rPr>
          <w:rFonts w:ascii="Times New Roman" w:hAnsi="Times New Roman" w:cs="Times New Roman"/>
          <w:color w:val="4472C4" w:themeColor="accent5"/>
          <w:sz w:val="26"/>
          <w:szCs w:val="26"/>
        </w:rPr>
      </w:pPr>
    </w:p>
    <w:p w14:paraId="16F7E459" w14:textId="2DB437C1" w:rsidR="00253A09" w:rsidRPr="008900E0" w:rsidRDefault="00253A09" w:rsidP="00253A09">
      <w:pPr>
        <w:pStyle w:val="04-"/>
        <w:spacing w:line="440" w:lineRule="exact"/>
        <w:ind w:leftChars="113" w:left="271"/>
        <w:rPr>
          <w:rFonts w:ascii="Times New Roman" w:hAnsi="Times New Roman" w:cs="Times New Roman"/>
          <w:color w:val="4472C4" w:themeColor="accent5"/>
          <w:sz w:val="26"/>
          <w:szCs w:val="26"/>
        </w:rPr>
      </w:pPr>
    </w:p>
    <w:p w14:paraId="75CBB0D7" w14:textId="77777777" w:rsidR="00DE5F33" w:rsidRPr="008900E0" w:rsidRDefault="00DE5F33" w:rsidP="00253A09">
      <w:pPr>
        <w:pStyle w:val="04-"/>
        <w:spacing w:line="440" w:lineRule="exact"/>
        <w:ind w:leftChars="113" w:left="271"/>
        <w:rPr>
          <w:rFonts w:ascii="Times New Roman" w:hAnsi="Times New Roman" w:cs="Times New Roman"/>
          <w:color w:val="4472C4" w:themeColor="accent5"/>
          <w:sz w:val="26"/>
          <w:szCs w:val="26"/>
        </w:rPr>
      </w:pPr>
    </w:p>
    <w:p w14:paraId="3D33EC18" w14:textId="77777777" w:rsidR="00253A09" w:rsidRPr="008900E0" w:rsidRDefault="00253A09" w:rsidP="00253A09">
      <w:pPr>
        <w:pStyle w:val="04-"/>
        <w:spacing w:line="440" w:lineRule="exact"/>
        <w:ind w:leftChars="113" w:left="271"/>
        <w:rPr>
          <w:rFonts w:ascii="Times New Roman" w:hAnsi="Times New Roman" w:cs="Times New Roman"/>
          <w:color w:val="4472C4" w:themeColor="accent5"/>
          <w:sz w:val="26"/>
          <w:szCs w:val="26"/>
        </w:rPr>
      </w:pPr>
    </w:p>
    <w:p w14:paraId="0B68DD68" w14:textId="4D473FDB" w:rsidR="00857532" w:rsidRPr="008900E0" w:rsidRDefault="0096562F" w:rsidP="00A1268B">
      <w:pPr>
        <w:pStyle w:val="02-"/>
        <w:numPr>
          <w:ilvl w:val="0"/>
          <w:numId w:val="4"/>
        </w:numPr>
        <w:outlineLvl w:val="1"/>
        <w:rPr>
          <w:rFonts w:ascii="Times New Roman" w:hAnsi="Times New Roman" w:cs="Times New Roman"/>
        </w:rPr>
      </w:pPr>
      <w:bookmarkStart w:id="28" w:name="_Toc106630188"/>
      <w:r w:rsidRPr="008900E0">
        <w:rPr>
          <w:rFonts w:ascii="Times New Roman" w:hAnsi="Times New Roman" w:cs="Times New Roman"/>
        </w:rPr>
        <w:t>重要工作項目及實施方法</w:t>
      </w:r>
      <w:bookmarkEnd w:id="23"/>
      <w:bookmarkEnd w:id="24"/>
      <w:bookmarkEnd w:id="25"/>
      <w:bookmarkEnd w:id="26"/>
      <w:bookmarkEnd w:id="28"/>
    </w:p>
    <w:p w14:paraId="616202EB" w14:textId="77777777" w:rsidR="00C20B46" w:rsidRPr="008900E0" w:rsidRDefault="0057556D" w:rsidP="00A1268B">
      <w:pPr>
        <w:pStyle w:val="04-"/>
        <w:numPr>
          <w:ilvl w:val="0"/>
          <w:numId w:val="20"/>
        </w:numPr>
        <w:ind w:left="1418" w:hanging="709"/>
        <w:rPr>
          <w:rFonts w:ascii="Times New Roman" w:hAnsi="Times New Roman" w:cs="Times New Roman"/>
          <w:szCs w:val="24"/>
        </w:rPr>
      </w:pPr>
      <w:r w:rsidRPr="008900E0">
        <w:rPr>
          <w:rFonts w:ascii="Times New Roman" w:hAnsi="Times New Roman" w:cs="Times New Roman"/>
          <w:color w:val="auto"/>
          <w:sz w:val="28"/>
          <w:szCs w:val="28"/>
        </w:rPr>
        <w:t>計畫架構：請以樹枝圖撰寫</w:t>
      </w:r>
    </w:p>
    <w:p w14:paraId="68868C13" w14:textId="5945AF46" w:rsidR="005E771B" w:rsidRPr="008900E0" w:rsidRDefault="0057556D" w:rsidP="00973FD7">
      <w:pPr>
        <w:pStyle w:val="04-"/>
        <w:ind w:left="709"/>
        <w:rPr>
          <w:rFonts w:ascii="Times New Roman" w:hAnsi="Times New Roman" w:cs="Times New Roman"/>
          <w:szCs w:val="24"/>
        </w:rPr>
      </w:pPr>
      <w:r w:rsidRPr="008900E0">
        <w:rPr>
          <w:rFonts w:ascii="Times New Roman" w:hAnsi="Times New Roman" w:cs="Times New Roman"/>
          <w:color w:val="4472C4" w:themeColor="accent5"/>
          <w:sz w:val="26"/>
          <w:szCs w:val="26"/>
        </w:rPr>
        <w:t>(</w:t>
      </w:r>
      <w:r w:rsidRPr="008900E0">
        <w:rPr>
          <w:rFonts w:ascii="Times New Roman" w:hAnsi="Times New Roman" w:cs="Times New Roman"/>
          <w:color w:val="4472C4" w:themeColor="accent5"/>
          <w:sz w:val="26"/>
          <w:szCs w:val="26"/>
        </w:rPr>
        <w:t>如有技術引進、</w:t>
      </w:r>
      <w:r w:rsidRPr="008900E0">
        <w:rPr>
          <w:rFonts w:ascii="Times New Roman" w:hAnsi="Times New Roman" w:cs="Times New Roman"/>
          <w:bCs/>
          <w:color w:val="4472C4" w:themeColor="accent5"/>
          <w:sz w:val="26"/>
          <w:szCs w:val="26"/>
        </w:rPr>
        <w:t>委託研究</w:t>
      </w:r>
      <w:r w:rsidRPr="008900E0">
        <w:rPr>
          <w:rFonts w:ascii="Times New Roman" w:hAnsi="Times New Roman" w:cs="Times New Roman"/>
          <w:color w:val="4472C4" w:themeColor="accent5"/>
          <w:sz w:val="26"/>
          <w:szCs w:val="26"/>
        </w:rPr>
        <w:t>等項目，併請註明</w:t>
      </w:r>
      <w:r w:rsidRPr="008900E0">
        <w:rPr>
          <w:rFonts w:ascii="Times New Roman" w:hAnsi="Times New Roman" w:cs="Times New Roman"/>
          <w:color w:val="4472C4" w:themeColor="accent5"/>
          <w:sz w:val="26"/>
          <w:szCs w:val="26"/>
        </w:rPr>
        <w:t>)</w:t>
      </w:r>
    </w:p>
    <w:bookmarkStart w:id="29" w:name="_Toc71734976"/>
    <w:bookmarkStart w:id="30" w:name="_Toc71735029"/>
    <w:bookmarkStart w:id="31" w:name="_Toc71735086"/>
    <w:bookmarkStart w:id="32" w:name="_Toc71735138"/>
    <w:bookmarkEnd w:id="29"/>
    <w:bookmarkEnd w:id="30"/>
    <w:bookmarkEnd w:id="31"/>
    <w:bookmarkEnd w:id="32"/>
    <w:bookmarkStart w:id="33" w:name="_MON_1596624602"/>
    <w:bookmarkEnd w:id="33"/>
    <w:p w14:paraId="02D8F7BA" w14:textId="3A8F936A" w:rsidR="003D5156" w:rsidRPr="008900E0" w:rsidRDefault="00163C29" w:rsidP="000234D8">
      <w:pPr>
        <w:pStyle w:val="02-"/>
        <w:rPr>
          <w:rFonts w:ascii="Times New Roman" w:hAnsi="Times New Roman" w:cs="Times New Roman"/>
        </w:rPr>
      </w:pPr>
      <w:r w:rsidRPr="008900E0">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5pt;height:333.35pt" o:ole="">
            <v:imagedata r:id="rId9" o:title=""/>
          </v:shape>
          <o:OLEObject Type="Embed" ProgID="Word.Document.12" ShapeID="_x0000_i1025" DrawAspect="Content" ObjectID="_1720857178" r:id="rId10">
            <o:FieldCodes>\s</o:FieldCodes>
          </o:OLEObject>
        </w:object>
      </w:r>
    </w:p>
    <w:p w14:paraId="311729DE" w14:textId="77777777" w:rsidR="003D5156" w:rsidRPr="008900E0" w:rsidRDefault="003D5156">
      <w:pPr>
        <w:widowControl/>
        <w:rPr>
          <w:rFonts w:ascii="Times New Roman" w:eastAsia="標楷體" w:hAnsi="Times New Roman" w:cs="Times New Roman"/>
          <w:sz w:val="28"/>
        </w:rPr>
      </w:pPr>
      <w:r w:rsidRPr="008900E0">
        <w:rPr>
          <w:rFonts w:ascii="Times New Roman" w:hAnsi="Times New Roman" w:cs="Times New Roman"/>
        </w:rPr>
        <w:br w:type="page"/>
      </w:r>
    </w:p>
    <w:p w14:paraId="64290E45" w14:textId="0C88C855" w:rsidR="00ED184C" w:rsidRPr="008900E0" w:rsidRDefault="00F7067A" w:rsidP="00A1268B">
      <w:pPr>
        <w:pStyle w:val="04-"/>
        <w:numPr>
          <w:ilvl w:val="0"/>
          <w:numId w:val="20"/>
        </w:numPr>
        <w:ind w:left="1418" w:hanging="709"/>
        <w:rPr>
          <w:rFonts w:ascii="Times New Roman" w:hAnsi="Times New Roman" w:cs="Times New Roman"/>
          <w:color w:val="00B0F0"/>
        </w:rPr>
      </w:pPr>
      <w:r w:rsidRPr="008900E0">
        <w:rPr>
          <w:rFonts w:ascii="Times New Roman" w:hAnsi="Times New Roman" w:cs="Times New Roman"/>
          <w:color w:val="auto"/>
          <w:sz w:val="28"/>
          <w:szCs w:val="28"/>
        </w:rPr>
        <w:lastRenderedPageBreak/>
        <w:t>工作項目實施方法</w:t>
      </w:r>
    </w:p>
    <w:p w14:paraId="63738FBC" w14:textId="59EAB5C3" w:rsidR="000624A4" w:rsidRPr="008900E0" w:rsidRDefault="000624A4" w:rsidP="00217CAD">
      <w:pPr>
        <w:pStyle w:val="a7"/>
        <w:spacing w:line="500" w:lineRule="exact"/>
        <w:ind w:leftChars="514" w:left="1234"/>
        <w:rPr>
          <w:rFonts w:ascii="Times New Roman" w:eastAsia="標楷體" w:hAnsi="Times New Roman" w:cs="Times New Roman"/>
          <w:sz w:val="28"/>
          <w:szCs w:val="28"/>
        </w:rPr>
      </w:pPr>
      <w:r w:rsidRPr="008900E0">
        <w:rPr>
          <w:rFonts w:ascii="Times New Roman" w:eastAsia="標楷體" w:hAnsi="Times New Roman" w:cs="Times New Roman"/>
          <w:sz w:val="28"/>
          <w:szCs w:val="28"/>
        </w:rPr>
        <w:t>A.</w:t>
      </w:r>
      <w:r w:rsidRPr="008900E0">
        <w:rPr>
          <w:rFonts w:ascii="Times New Roman" w:eastAsia="標楷體" w:hAnsi="Times New Roman" w:cs="Times New Roman"/>
          <w:color w:val="4472C4" w:themeColor="accent5"/>
          <w:sz w:val="28"/>
          <w:szCs w:val="28"/>
        </w:rPr>
        <w:t>工作項目</w:t>
      </w:r>
    </w:p>
    <w:p w14:paraId="635E087F" w14:textId="77777777" w:rsidR="000624A4" w:rsidRPr="008900E0" w:rsidRDefault="000624A4" w:rsidP="000624A4">
      <w:pPr>
        <w:pStyle w:val="a7"/>
        <w:spacing w:line="500" w:lineRule="exact"/>
        <w:ind w:left="1491"/>
        <w:rPr>
          <w:rFonts w:ascii="Times New Roman" w:eastAsia="標楷體" w:hAnsi="Times New Roman" w:cs="Times New Roman"/>
          <w:sz w:val="28"/>
          <w:szCs w:val="28"/>
        </w:rPr>
      </w:pPr>
      <w:r w:rsidRPr="008900E0">
        <w:rPr>
          <w:rFonts w:ascii="Times New Roman" w:eastAsia="標楷體" w:hAnsi="Times New Roman" w:cs="Times New Roman"/>
          <w:sz w:val="28"/>
          <w:szCs w:val="28"/>
        </w:rPr>
        <w:t>A1.</w:t>
      </w:r>
      <w:r w:rsidRPr="008900E0">
        <w:rPr>
          <w:rFonts w:ascii="Times New Roman" w:eastAsia="標楷體" w:hAnsi="Times New Roman" w:cs="Times New Roman"/>
          <w:color w:val="4472C4" w:themeColor="accent5"/>
          <w:sz w:val="28"/>
          <w:szCs w:val="28"/>
        </w:rPr>
        <w:t>細部工作：詳述執行方法與步驟。</w:t>
      </w:r>
    </w:p>
    <w:p w14:paraId="2978CAE0" w14:textId="77777777" w:rsidR="000624A4" w:rsidRPr="008900E0" w:rsidRDefault="000624A4" w:rsidP="000624A4">
      <w:pPr>
        <w:pStyle w:val="a7"/>
        <w:spacing w:line="500" w:lineRule="exact"/>
        <w:ind w:left="1491"/>
        <w:rPr>
          <w:rFonts w:ascii="Times New Roman" w:eastAsia="標楷體" w:hAnsi="Times New Roman" w:cs="Times New Roman"/>
          <w:sz w:val="28"/>
          <w:szCs w:val="28"/>
        </w:rPr>
      </w:pPr>
      <w:r w:rsidRPr="008900E0">
        <w:rPr>
          <w:rFonts w:ascii="Times New Roman" w:eastAsia="標楷體" w:hAnsi="Times New Roman" w:cs="Times New Roman"/>
          <w:sz w:val="28"/>
          <w:szCs w:val="28"/>
        </w:rPr>
        <w:t>A2.</w:t>
      </w:r>
      <w:r w:rsidRPr="008900E0">
        <w:rPr>
          <w:rFonts w:ascii="Times New Roman" w:eastAsia="標楷體" w:hAnsi="Times New Roman" w:cs="Times New Roman"/>
          <w:color w:val="4472C4" w:themeColor="accent5"/>
          <w:sz w:val="28"/>
          <w:szCs w:val="28"/>
        </w:rPr>
        <w:t>細部工作：詳述執行方法與步驟。</w:t>
      </w:r>
    </w:p>
    <w:p w14:paraId="1A0BCBF1" w14:textId="7E7E8D7A" w:rsidR="000624A4" w:rsidRPr="008900E0"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8900E0">
        <w:rPr>
          <w:rFonts w:ascii="Times New Roman" w:eastAsia="標楷體" w:hAnsi="Times New Roman" w:cs="Times New Roman"/>
          <w:sz w:val="28"/>
          <w:szCs w:val="28"/>
        </w:rPr>
        <w:t>B.</w:t>
      </w:r>
      <w:r w:rsidRPr="008900E0">
        <w:rPr>
          <w:rFonts w:ascii="Times New Roman" w:eastAsia="標楷體" w:hAnsi="Times New Roman" w:cs="Times New Roman"/>
          <w:color w:val="4472C4" w:themeColor="accent5"/>
          <w:sz w:val="28"/>
          <w:szCs w:val="28"/>
        </w:rPr>
        <w:t>工作項目</w:t>
      </w:r>
    </w:p>
    <w:p w14:paraId="519BAADA" w14:textId="77777777" w:rsidR="000624A4" w:rsidRPr="008900E0" w:rsidRDefault="000624A4" w:rsidP="000624A4">
      <w:pPr>
        <w:pStyle w:val="a7"/>
        <w:spacing w:line="500" w:lineRule="exact"/>
        <w:ind w:left="1494"/>
        <w:rPr>
          <w:rFonts w:ascii="Times New Roman" w:eastAsia="標楷體" w:hAnsi="Times New Roman" w:cs="Times New Roman"/>
          <w:sz w:val="28"/>
          <w:szCs w:val="28"/>
        </w:rPr>
      </w:pPr>
      <w:r w:rsidRPr="008900E0">
        <w:rPr>
          <w:rFonts w:ascii="Times New Roman" w:eastAsia="標楷體" w:hAnsi="Times New Roman" w:cs="Times New Roman"/>
          <w:sz w:val="28"/>
          <w:szCs w:val="28"/>
        </w:rPr>
        <w:t>B1.</w:t>
      </w:r>
      <w:r w:rsidRPr="008900E0">
        <w:rPr>
          <w:rFonts w:ascii="Times New Roman" w:eastAsia="標楷體" w:hAnsi="Times New Roman" w:cs="Times New Roman"/>
          <w:color w:val="4472C4" w:themeColor="accent5"/>
          <w:sz w:val="28"/>
          <w:szCs w:val="28"/>
        </w:rPr>
        <w:t>細部工作：詳述執行方法與步驟。</w:t>
      </w:r>
    </w:p>
    <w:p w14:paraId="5BF63FEA" w14:textId="77777777" w:rsidR="000624A4" w:rsidRPr="008900E0" w:rsidRDefault="000624A4" w:rsidP="000624A4">
      <w:pPr>
        <w:pStyle w:val="a7"/>
        <w:spacing w:line="500" w:lineRule="exact"/>
        <w:ind w:left="1494"/>
        <w:rPr>
          <w:rFonts w:ascii="Times New Roman" w:eastAsia="標楷體" w:hAnsi="Times New Roman" w:cs="Times New Roman"/>
          <w:sz w:val="28"/>
          <w:szCs w:val="28"/>
        </w:rPr>
      </w:pPr>
      <w:r w:rsidRPr="008900E0">
        <w:rPr>
          <w:rFonts w:ascii="Times New Roman" w:eastAsia="標楷體" w:hAnsi="Times New Roman" w:cs="Times New Roman"/>
          <w:sz w:val="28"/>
          <w:szCs w:val="28"/>
        </w:rPr>
        <w:t>B2.</w:t>
      </w:r>
      <w:r w:rsidRPr="008900E0">
        <w:rPr>
          <w:rFonts w:ascii="Times New Roman" w:eastAsia="標楷體" w:hAnsi="Times New Roman" w:cs="Times New Roman"/>
          <w:color w:val="4472C4" w:themeColor="accent5"/>
          <w:sz w:val="28"/>
          <w:szCs w:val="28"/>
        </w:rPr>
        <w:t>細部工作：詳述執行方法與步驟。</w:t>
      </w:r>
    </w:p>
    <w:p w14:paraId="10FEE23B" w14:textId="5E2FF6E4" w:rsidR="000624A4" w:rsidRPr="008900E0" w:rsidRDefault="000624A4" w:rsidP="00217CAD">
      <w:pPr>
        <w:pStyle w:val="a7"/>
        <w:spacing w:beforeLines="50" w:before="180" w:line="480" w:lineRule="exact"/>
        <w:ind w:leftChars="514" w:left="1234"/>
        <w:rPr>
          <w:rFonts w:ascii="Times New Roman" w:eastAsia="標楷體" w:hAnsi="Times New Roman" w:cs="Times New Roman"/>
          <w:color w:val="00B0F0"/>
          <w:sz w:val="28"/>
          <w:szCs w:val="28"/>
        </w:rPr>
      </w:pPr>
      <w:r w:rsidRPr="008900E0">
        <w:rPr>
          <w:rFonts w:ascii="Times New Roman" w:eastAsia="標楷體" w:hAnsi="Times New Roman" w:cs="Times New Roman"/>
          <w:sz w:val="28"/>
          <w:szCs w:val="28"/>
        </w:rPr>
        <w:t>C.</w:t>
      </w:r>
      <w:r w:rsidRPr="008900E0">
        <w:rPr>
          <w:rFonts w:ascii="Times New Roman" w:eastAsia="標楷體" w:hAnsi="Times New Roman" w:cs="Times New Roman"/>
          <w:color w:val="4472C4" w:themeColor="accent5"/>
          <w:sz w:val="28"/>
          <w:szCs w:val="28"/>
        </w:rPr>
        <w:t>工作項目：</w:t>
      </w:r>
    </w:p>
    <w:p w14:paraId="1D39AC54" w14:textId="77777777" w:rsidR="000624A4" w:rsidRPr="008900E0" w:rsidRDefault="000624A4" w:rsidP="000624A4">
      <w:pPr>
        <w:pStyle w:val="a7"/>
        <w:spacing w:line="500" w:lineRule="exact"/>
        <w:ind w:left="1494"/>
        <w:rPr>
          <w:rFonts w:ascii="Times New Roman" w:eastAsia="標楷體" w:hAnsi="Times New Roman" w:cs="Times New Roman"/>
          <w:sz w:val="28"/>
          <w:szCs w:val="28"/>
        </w:rPr>
      </w:pPr>
      <w:r w:rsidRPr="008900E0">
        <w:rPr>
          <w:rFonts w:ascii="Times New Roman" w:eastAsia="標楷體" w:hAnsi="Times New Roman" w:cs="Times New Roman"/>
          <w:sz w:val="28"/>
          <w:szCs w:val="28"/>
        </w:rPr>
        <w:t>C1.</w:t>
      </w:r>
      <w:r w:rsidRPr="008900E0">
        <w:rPr>
          <w:rFonts w:ascii="Times New Roman" w:eastAsia="標楷體" w:hAnsi="Times New Roman" w:cs="Times New Roman"/>
          <w:color w:val="4472C4" w:themeColor="accent5"/>
          <w:sz w:val="28"/>
          <w:szCs w:val="28"/>
        </w:rPr>
        <w:t>細部工作：詳述執行方法與步驟。</w:t>
      </w:r>
    </w:p>
    <w:p w14:paraId="4894E383" w14:textId="77777777" w:rsidR="000624A4" w:rsidRPr="008900E0" w:rsidRDefault="000624A4" w:rsidP="000624A4">
      <w:pPr>
        <w:pStyle w:val="a7"/>
        <w:spacing w:line="500" w:lineRule="exact"/>
        <w:ind w:left="1494"/>
        <w:rPr>
          <w:rFonts w:ascii="Times New Roman" w:eastAsia="標楷體" w:hAnsi="Times New Roman" w:cs="Times New Roman"/>
          <w:sz w:val="28"/>
          <w:szCs w:val="28"/>
        </w:rPr>
      </w:pPr>
      <w:r w:rsidRPr="008900E0">
        <w:rPr>
          <w:rFonts w:ascii="Times New Roman" w:eastAsia="標楷體" w:hAnsi="Times New Roman" w:cs="Times New Roman"/>
          <w:sz w:val="28"/>
          <w:szCs w:val="28"/>
        </w:rPr>
        <w:t>C2.</w:t>
      </w:r>
      <w:r w:rsidRPr="008900E0">
        <w:rPr>
          <w:rFonts w:ascii="Times New Roman" w:eastAsia="標楷體" w:hAnsi="Times New Roman" w:cs="Times New Roman"/>
          <w:color w:val="4472C4" w:themeColor="accent5"/>
          <w:sz w:val="28"/>
          <w:szCs w:val="28"/>
        </w:rPr>
        <w:t>細部工作：詳述執行方法與步驟。</w:t>
      </w:r>
    </w:p>
    <w:p w14:paraId="0BEE1271" w14:textId="77777777" w:rsidR="000624A4" w:rsidRPr="008900E0"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8900E0" w:rsidRDefault="005F6DA2" w:rsidP="00540794">
      <w:pPr>
        <w:pStyle w:val="a7"/>
        <w:spacing w:line="440" w:lineRule="exact"/>
        <w:ind w:left="1491"/>
        <w:jc w:val="both"/>
        <w:rPr>
          <w:rFonts w:ascii="Times New Roman" w:eastAsia="標楷體" w:hAnsi="Times New Roman" w:cs="Times New Roman"/>
          <w:sz w:val="28"/>
        </w:rPr>
      </w:pPr>
      <w:r w:rsidRPr="008900E0">
        <w:rPr>
          <w:rFonts w:ascii="Times New Roman" w:eastAsia="標楷體" w:hAnsi="Times New Roman" w:cs="Times New Roman"/>
          <w:sz w:val="28"/>
        </w:rPr>
        <w:br w:type="page"/>
      </w:r>
    </w:p>
    <w:p w14:paraId="41FC8113" w14:textId="06A8AF82" w:rsidR="00E847F4" w:rsidRPr="008900E0" w:rsidRDefault="00E847F4" w:rsidP="00A1268B">
      <w:pPr>
        <w:pStyle w:val="04-"/>
        <w:numPr>
          <w:ilvl w:val="0"/>
          <w:numId w:val="20"/>
        </w:numPr>
        <w:ind w:left="1418" w:hanging="709"/>
        <w:rPr>
          <w:rFonts w:ascii="Times New Roman" w:hAnsi="Times New Roman" w:cs="Times New Roman"/>
          <w:color w:val="auto"/>
          <w:sz w:val="28"/>
          <w:szCs w:val="28"/>
        </w:rPr>
      </w:pPr>
      <w:r w:rsidRPr="008900E0">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90"/>
        <w:gridCol w:w="2269"/>
        <w:gridCol w:w="4111"/>
        <w:gridCol w:w="1700"/>
      </w:tblGrid>
      <w:tr w:rsidR="00360FE3" w:rsidRPr="008900E0" w14:paraId="190FA697" w14:textId="77777777" w:rsidTr="00B6295A">
        <w:trPr>
          <w:cantSplit/>
          <w:trHeight w:val="20"/>
          <w:tblHeader/>
          <w:jc w:val="right"/>
        </w:trPr>
        <w:tc>
          <w:tcPr>
            <w:tcW w:w="546" w:type="pct"/>
            <w:shd w:val="clear" w:color="auto" w:fill="D9D9D9" w:themeFill="background1" w:themeFillShade="D9"/>
            <w:vAlign w:val="center"/>
          </w:tcPr>
          <w:p w14:paraId="5FB6EA87" w14:textId="77777777" w:rsidR="00360FE3" w:rsidRPr="008900E0" w:rsidRDefault="00360FE3" w:rsidP="00D43DFB">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8900E0" w:rsidRDefault="00360FE3" w:rsidP="00D43DFB">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8900E0" w:rsidRDefault="00360FE3" w:rsidP="00D43DFB">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8900E0" w:rsidRDefault="00360FE3" w:rsidP="00D43DFB">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預定完成日期</w:t>
            </w:r>
          </w:p>
        </w:tc>
      </w:tr>
      <w:tr w:rsidR="00F40136" w:rsidRPr="008900E0" w14:paraId="484BE5D9" w14:textId="77777777" w:rsidTr="00111E81">
        <w:trPr>
          <w:cantSplit/>
          <w:trHeight w:val="501"/>
          <w:jc w:val="right"/>
        </w:trPr>
        <w:tc>
          <w:tcPr>
            <w:tcW w:w="5000" w:type="pct"/>
            <w:gridSpan w:val="4"/>
            <w:vAlign w:val="center"/>
          </w:tcPr>
          <w:p w14:paraId="4DBC350C" w14:textId="76EA23E5" w:rsidR="00F40136" w:rsidRPr="008900E0" w:rsidRDefault="00F40136" w:rsidP="00D43DFB">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期中查核點</w:t>
            </w:r>
            <w:r w:rsidRPr="008900E0">
              <w:rPr>
                <w:rFonts w:ascii="Times New Roman" w:eastAsia="標楷體" w:hAnsi="Times New Roman" w:cs="Times New Roman"/>
                <w:sz w:val="26"/>
                <w:szCs w:val="26"/>
              </w:rPr>
              <w:t>(</w:t>
            </w:r>
            <w:r w:rsidR="00E43B3E" w:rsidRPr="008900E0">
              <w:rPr>
                <w:rFonts w:ascii="Times New Roman" w:eastAsia="標楷體" w:hAnsi="Times New Roman" w:cs="Times New Roman"/>
                <w:sz w:val="26"/>
                <w:szCs w:val="26"/>
              </w:rPr>
              <w:t>112</w:t>
            </w:r>
            <w:r w:rsidRPr="008900E0">
              <w:rPr>
                <w:rFonts w:ascii="Times New Roman" w:eastAsia="標楷體" w:hAnsi="Times New Roman" w:cs="Times New Roman"/>
                <w:sz w:val="26"/>
                <w:szCs w:val="26"/>
              </w:rPr>
              <w:t>年</w:t>
            </w:r>
            <w:r w:rsidRPr="008900E0">
              <w:rPr>
                <w:rFonts w:ascii="Times New Roman" w:eastAsia="標楷體" w:hAnsi="Times New Roman" w:cs="Times New Roman"/>
                <w:sz w:val="26"/>
                <w:szCs w:val="26"/>
              </w:rPr>
              <w:t>6</w:t>
            </w:r>
            <w:r w:rsidRPr="008900E0">
              <w:rPr>
                <w:rFonts w:ascii="Times New Roman" w:eastAsia="標楷體" w:hAnsi="Times New Roman" w:cs="Times New Roman"/>
                <w:sz w:val="26"/>
                <w:szCs w:val="26"/>
              </w:rPr>
              <w:t>月</w:t>
            </w:r>
            <w:r w:rsidRPr="008900E0">
              <w:rPr>
                <w:rFonts w:ascii="Times New Roman" w:eastAsia="標楷體" w:hAnsi="Times New Roman" w:cs="Times New Roman"/>
                <w:sz w:val="26"/>
                <w:szCs w:val="26"/>
              </w:rPr>
              <w:t>30</w:t>
            </w:r>
            <w:r w:rsidRPr="008900E0">
              <w:rPr>
                <w:rFonts w:ascii="Times New Roman" w:eastAsia="標楷體" w:hAnsi="Times New Roman" w:cs="Times New Roman"/>
                <w:sz w:val="26"/>
                <w:szCs w:val="26"/>
              </w:rPr>
              <w:t>日前</w:t>
            </w:r>
            <w:r w:rsidRPr="008900E0">
              <w:rPr>
                <w:rFonts w:ascii="Times New Roman" w:eastAsia="標楷體" w:hAnsi="Times New Roman" w:cs="Times New Roman"/>
                <w:sz w:val="26"/>
                <w:szCs w:val="26"/>
              </w:rPr>
              <w:t>)</w:t>
            </w:r>
          </w:p>
        </w:tc>
      </w:tr>
      <w:tr w:rsidR="00360FE3" w:rsidRPr="008900E0" w14:paraId="7A884A26" w14:textId="77777777" w:rsidTr="003C0F7B">
        <w:trPr>
          <w:cantSplit/>
          <w:trHeight w:val="510"/>
          <w:jc w:val="right"/>
        </w:trPr>
        <w:tc>
          <w:tcPr>
            <w:tcW w:w="546" w:type="pct"/>
            <w:vAlign w:val="center"/>
          </w:tcPr>
          <w:p w14:paraId="0876A329" w14:textId="77777777" w:rsidR="00360FE3" w:rsidRPr="008900E0" w:rsidRDefault="00360FE3" w:rsidP="003C0F7B">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color w:val="4472C4" w:themeColor="accent5"/>
                <w:sz w:val="26"/>
                <w:szCs w:val="26"/>
              </w:rPr>
              <w:t>A1</w:t>
            </w:r>
          </w:p>
        </w:tc>
        <w:tc>
          <w:tcPr>
            <w:tcW w:w="1251" w:type="pct"/>
            <w:vAlign w:val="center"/>
          </w:tcPr>
          <w:p w14:paraId="4A5E0721" w14:textId="2852356C" w:rsidR="00360FE3" w:rsidRPr="008900E0" w:rsidRDefault="00360FE3" w:rsidP="003C0F7B">
            <w:pPr>
              <w:spacing w:line="360" w:lineRule="exact"/>
              <w:rPr>
                <w:rFonts w:ascii="Times New Roman" w:eastAsia="標楷體" w:hAnsi="Times New Roman" w:cs="Times New Roman"/>
                <w:color w:val="0070C0"/>
                <w:sz w:val="26"/>
                <w:szCs w:val="26"/>
              </w:rPr>
            </w:pPr>
          </w:p>
        </w:tc>
        <w:tc>
          <w:tcPr>
            <w:tcW w:w="2266" w:type="pct"/>
            <w:vAlign w:val="center"/>
          </w:tcPr>
          <w:p w14:paraId="14444F6A" w14:textId="53D4DDEA" w:rsidR="00360FE3" w:rsidRPr="008900E0" w:rsidRDefault="00360FE3" w:rsidP="003C0F7B">
            <w:pPr>
              <w:spacing w:line="360" w:lineRule="exact"/>
              <w:jc w:val="center"/>
              <w:rPr>
                <w:rFonts w:ascii="Times New Roman" w:eastAsia="標楷體" w:hAnsi="Times New Roman" w:cs="Times New Roman"/>
                <w:sz w:val="26"/>
                <w:szCs w:val="26"/>
              </w:rPr>
            </w:pPr>
          </w:p>
        </w:tc>
        <w:tc>
          <w:tcPr>
            <w:tcW w:w="937" w:type="pct"/>
            <w:vAlign w:val="center"/>
          </w:tcPr>
          <w:p w14:paraId="1BA7417E" w14:textId="04234777" w:rsidR="00360FE3" w:rsidRPr="008900E0" w:rsidRDefault="007617C6" w:rsidP="005E56E8">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00360FE3"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00360FE3" w:rsidRPr="008900E0">
              <w:rPr>
                <w:rFonts w:ascii="Times New Roman" w:eastAsia="標楷體" w:hAnsi="Times New Roman" w:cs="Times New Roman"/>
                <w:color w:val="4472C4" w:themeColor="accent5"/>
                <w:sz w:val="26"/>
                <w:szCs w:val="26"/>
              </w:rPr>
              <w:t>日</w:t>
            </w:r>
          </w:p>
        </w:tc>
      </w:tr>
      <w:tr w:rsidR="007617C6" w:rsidRPr="008900E0" w14:paraId="7493299C" w14:textId="77777777" w:rsidTr="003C0F7B">
        <w:trPr>
          <w:cantSplit/>
          <w:trHeight w:val="510"/>
          <w:jc w:val="right"/>
        </w:trPr>
        <w:tc>
          <w:tcPr>
            <w:tcW w:w="546" w:type="pct"/>
            <w:vAlign w:val="center"/>
          </w:tcPr>
          <w:p w14:paraId="599189AA" w14:textId="25CCFF2E" w:rsidR="007617C6" w:rsidRPr="008900E0" w:rsidRDefault="007617C6" w:rsidP="003C0F7B">
            <w:pPr>
              <w:spacing w:line="360" w:lineRule="exact"/>
              <w:jc w:val="center"/>
              <w:rPr>
                <w:rFonts w:ascii="Times New Roman" w:eastAsia="標楷體" w:hAnsi="Times New Roman" w:cs="Times New Roman"/>
                <w:color w:val="4472C4" w:themeColor="accent5"/>
                <w:sz w:val="26"/>
                <w:szCs w:val="26"/>
              </w:rPr>
            </w:pPr>
          </w:p>
        </w:tc>
        <w:tc>
          <w:tcPr>
            <w:tcW w:w="1251" w:type="pct"/>
            <w:vAlign w:val="center"/>
          </w:tcPr>
          <w:p w14:paraId="3F5B3452" w14:textId="77777777" w:rsidR="007617C6" w:rsidRPr="008900E0" w:rsidRDefault="007617C6" w:rsidP="003C0F7B">
            <w:pPr>
              <w:spacing w:line="360" w:lineRule="exact"/>
              <w:jc w:val="center"/>
              <w:rPr>
                <w:rFonts w:ascii="Times New Roman" w:eastAsia="標楷體" w:hAnsi="Times New Roman" w:cs="Times New Roman"/>
                <w:color w:val="0070C0"/>
                <w:sz w:val="26"/>
                <w:szCs w:val="26"/>
              </w:rPr>
            </w:pPr>
          </w:p>
        </w:tc>
        <w:tc>
          <w:tcPr>
            <w:tcW w:w="2266" w:type="pct"/>
            <w:vAlign w:val="center"/>
          </w:tcPr>
          <w:p w14:paraId="28F30768" w14:textId="77777777" w:rsidR="007617C6" w:rsidRPr="008900E0" w:rsidRDefault="007617C6" w:rsidP="003C0F7B">
            <w:pPr>
              <w:spacing w:line="360" w:lineRule="exact"/>
              <w:jc w:val="center"/>
              <w:rPr>
                <w:rFonts w:ascii="Times New Roman" w:eastAsia="標楷體" w:hAnsi="Times New Roman" w:cs="Times New Roman"/>
                <w:sz w:val="26"/>
                <w:szCs w:val="26"/>
                <w:lang w:val="en-GB"/>
              </w:rPr>
            </w:pPr>
          </w:p>
        </w:tc>
        <w:tc>
          <w:tcPr>
            <w:tcW w:w="937" w:type="pct"/>
            <w:vAlign w:val="center"/>
          </w:tcPr>
          <w:p w14:paraId="0E6FDD8D" w14:textId="4B9ABA41" w:rsidR="007617C6" w:rsidRPr="008900E0" w:rsidRDefault="007617C6" w:rsidP="007617C6">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日</w:t>
            </w:r>
          </w:p>
        </w:tc>
      </w:tr>
      <w:tr w:rsidR="007617C6" w:rsidRPr="008900E0" w14:paraId="70D7C61E" w14:textId="77777777" w:rsidTr="003C0F7B">
        <w:trPr>
          <w:cantSplit/>
          <w:trHeight w:val="510"/>
          <w:jc w:val="right"/>
        </w:trPr>
        <w:tc>
          <w:tcPr>
            <w:tcW w:w="546" w:type="pct"/>
            <w:vAlign w:val="center"/>
          </w:tcPr>
          <w:p w14:paraId="4CB03923" w14:textId="44664201" w:rsidR="007617C6" w:rsidRPr="008900E0" w:rsidRDefault="007617C6" w:rsidP="003C0F7B">
            <w:pPr>
              <w:spacing w:line="360" w:lineRule="exact"/>
              <w:jc w:val="center"/>
              <w:rPr>
                <w:rFonts w:ascii="Times New Roman" w:eastAsia="標楷體" w:hAnsi="Times New Roman" w:cs="Times New Roman"/>
                <w:b/>
                <w:color w:val="4472C4" w:themeColor="accent5"/>
                <w:sz w:val="26"/>
                <w:szCs w:val="26"/>
              </w:rPr>
            </w:pPr>
          </w:p>
        </w:tc>
        <w:tc>
          <w:tcPr>
            <w:tcW w:w="1251" w:type="pct"/>
            <w:vAlign w:val="center"/>
          </w:tcPr>
          <w:p w14:paraId="1F8CCA1C" w14:textId="77777777" w:rsidR="007617C6" w:rsidRPr="008900E0" w:rsidRDefault="007617C6" w:rsidP="003C0F7B">
            <w:pPr>
              <w:spacing w:line="360" w:lineRule="exact"/>
              <w:jc w:val="center"/>
              <w:rPr>
                <w:rFonts w:ascii="Times New Roman" w:eastAsia="標楷體" w:hAnsi="Times New Roman" w:cs="Times New Roman"/>
                <w:color w:val="0070C0"/>
                <w:sz w:val="26"/>
                <w:szCs w:val="26"/>
              </w:rPr>
            </w:pPr>
          </w:p>
        </w:tc>
        <w:tc>
          <w:tcPr>
            <w:tcW w:w="2266" w:type="pct"/>
            <w:vAlign w:val="center"/>
          </w:tcPr>
          <w:p w14:paraId="77325834" w14:textId="77777777" w:rsidR="007617C6" w:rsidRPr="008900E0" w:rsidRDefault="007617C6" w:rsidP="003C0F7B">
            <w:pPr>
              <w:spacing w:line="360" w:lineRule="exact"/>
              <w:jc w:val="center"/>
              <w:rPr>
                <w:rFonts w:ascii="Times New Roman" w:eastAsia="標楷體" w:hAnsi="Times New Roman" w:cs="Times New Roman"/>
                <w:sz w:val="26"/>
                <w:szCs w:val="26"/>
              </w:rPr>
            </w:pPr>
          </w:p>
        </w:tc>
        <w:tc>
          <w:tcPr>
            <w:tcW w:w="937" w:type="pct"/>
            <w:vAlign w:val="center"/>
          </w:tcPr>
          <w:p w14:paraId="616EC065" w14:textId="2D373A09" w:rsidR="007617C6" w:rsidRPr="008900E0" w:rsidRDefault="007617C6" w:rsidP="007617C6">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日</w:t>
            </w:r>
          </w:p>
        </w:tc>
      </w:tr>
      <w:tr w:rsidR="00387B9E" w:rsidRPr="008900E0" w14:paraId="3E9B1803" w14:textId="77777777" w:rsidTr="00111E81">
        <w:trPr>
          <w:cantSplit/>
          <w:trHeight w:val="501"/>
          <w:jc w:val="right"/>
        </w:trPr>
        <w:tc>
          <w:tcPr>
            <w:tcW w:w="5000" w:type="pct"/>
            <w:gridSpan w:val="4"/>
            <w:vAlign w:val="center"/>
          </w:tcPr>
          <w:p w14:paraId="7A7A3DA0" w14:textId="6871205F" w:rsidR="00F40136" w:rsidRPr="008900E0" w:rsidRDefault="00F40136" w:rsidP="004936FE">
            <w:pPr>
              <w:spacing w:line="360" w:lineRule="exact"/>
              <w:jc w:val="center"/>
              <w:rPr>
                <w:rFonts w:ascii="Times New Roman" w:eastAsia="標楷體" w:hAnsi="Times New Roman" w:cs="Times New Roman"/>
                <w:sz w:val="26"/>
                <w:szCs w:val="26"/>
              </w:rPr>
            </w:pPr>
            <w:r w:rsidRPr="008900E0">
              <w:rPr>
                <w:rFonts w:ascii="Times New Roman" w:eastAsia="標楷體" w:hAnsi="Times New Roman" w:cs="Times New Roman"/>
                <w:sz w:val="26"/>
                <w:szCs w:val="26"/>
              </w:rPr>
              <w:t>結案期末查核點</w:t>
            </w:r>
            <w:r w:rsidRPr="008900E0">
              <w:rPr>
                <w:rFonts w:ascii="Times New Roman" w:eastAsia="標楷體" w:hAnsi="Times New Roman" w:cs="Times New Roman"/>
                <w:sz w:val="26"/>
                <w:szCs w:val="26"/>
              </w:rPr>
              <w:t>(</w:t>
            </w:r>
            <w:r w:rsidR="00E43B3E" w:rsidRPr="008900E0">
              <w:rPr>
                <w:rFonts w:ascii="Times New Roman" w:eastAsia="標楷體" w:hAnsi="Times New Roman" w:cs="Times New Roman"/>
                <w:sz w:val="26"/>
                <w:szCs w:val="26"/>
              </w:rPr>
              <w:t>112</w:t>
            </w:r>
            <w:r w:rsidRPr="008900E0">
              <w:rPr>
                <w:rFonts w:ascii="Times New Roman" w:eastAsia="標楷體" w:hAnsi="Times New Roman" w:cs="Times New Roman"/>
                <w:sz w:val="26"/>
                <w:szCs w:val="26"/>
              </w:rPr>
              <w:t>年</w:t>
            </w:r>
            <w:r w:rsidR="004936FE" w:rsidRPr="008900E0">
              <w:rPr>
                <w:rFonts w:ascii="Times New Roman" w:eastAsia="標楷體" w:hAnsi="Times New Roman" w:cs="Times New Roman"/>
                <w:sz w:val="26"/>
                <w:szCs w:val="26"/>
              </w:rPr>
              <w:t>11</w:t>
            </w:r>
            <w:r w:rsidRPr="008900E0">
              <w:rPr>
                <w:rFonts w:ascii="Times New Roman" w:eastAsia="標楷體" w:hAnsi="Times New Roman" w:cs="Times New Roman"/>
                <w:sz w:val="26"/>
                <w:szCs w:val="26"/>
              </w:rPr>
              <w:t>月</w:t>
            </w:r>
            <w:r w:rsidR="004936FE" w:rsidRPr="008900E0">
              <w:rPr>
                <w:rFonts w:ascii="Times New Roman" w:eastAsia="標楷體" w:hAnsi="Times New Roman" w:cs="Times New Roman"/>
                <w:sz w:val="26"/>
                <w:szCs w:val="26"/>
              </w:rPr>
              <w:t>30</w:t>
            </w:r>
            <w:r w:rsidRPr="008900E0">
              <w:rPr>
                <w:rFonts w:ascii="Times New Roman" w:eastAsia="標楷體" w:hAnsi="Times New Roman" w:cs="Times New Roman"/>
                <w:sz w:val="26"/>
                <w:szCs w:val="26"/>
              </w:rPr>
              <w:t>日前</w:t>
            </w:r>
            <w:r w:rsidRPr="008900E0">
              <w:rPr>
                <w:rFonts w:ascii="Times New Roman" w:eastAsia="標楷體" w:hAnsi="Times New Roman" w:cs="Times New Roman"/>
                <w:sz w:val="26"/>
                <w:szCs w:val="26"/>
              </w:rPr>
              <w:t>)</w:t>
            </w:r>
          </w:p>
        </w:tc>
      </w:tr>
      <w:tr w:rsidR="007617C6" w:rsidRPr="008900E0" w14:paraId="63B6C2C4" w14:textId="77777777" w:rsidTr="003C0F7B">
        <w:trPr>
          <w:cantSplit/>
          <w:trHeight w:val="510"/>
          <w:jc w:val="right"/>
        </w:trPr>
        <w:tc>
          <w:tcPr>
            <w:tcW w:w="546" w:type="pct"/>
            <w:vAlign w:val="center"/>
          </w:tcPr>
          <w:p w14:paraId="5EF512B7" w14:textId="77777777" w:rsidR="007617C6" w:rsidRPr="008900E0" w:rsidRDefault="007617C6" w:rsidP="00AD3D0F">
            <w:pPr>
              <w:spacing w:line="360" w:lineRule="exact"/>
              <w:jc w:val="center"/>
              <w:rPr>
                <w:rFonts w:ascii="Times New Roman" w:eastAsia="標楷體" w:hAnsi="Times New Roman" w:cs="Times New Roman"/>
                <w:color w:val="0070C0"/>
                <w:sz w:val="26"/>
                <w:szCs w:val="26"/>
              </w:rPr>
            </w:pPr>
            <w:r w:rsidRPr="008900E0">
              <w:rPr>
                <w:rFonts w:ascii="Times New Roman" w:eastAsia="標楷體" w:hAnsi="Times New Roman" w:cs="Times New Roman"/>
                <w:color w:val="4472C4" w:themeColor="accent5"/>
                <w:sz w:val="26"/>
                <w:szCs w:val="26"/>
              </w:rPr>
              <w:t>A1</w:t>
            </w:r>
          </w:p>
        </w:tc>
        <w:tc>
          <w:tcPr>
            <w:tcW w:w="1251" w:type="pct"/>
            <w:vAlign w:val="center"/>
          </w:tcPr>
          <w:p w14:paraId="7ADBD855" w14:textId="265426F5" w:rsidR="007617C6" w:rsidRPr="008900E0" w:rsidRDefault="007617C6" w:rsidP="00AD3D0F">
            <w:pPr>
              <w:spacing w:line="360" w:lineRule="exact"/>
              <w:rPr>
                <w:rFonts w:ascii="Times New Roman" w:eastAsia="標楷體" w:hAnsi="Times New Roman" w:cs="Times New Roman"/>
                <w:color w:val="0070C0"/>
                <w:sz w:val="26"/>
                <w:szCs w:val="26"/>
              </w:rPr>
            </w:pPr>
          </w:p>
        </w:tc>
        <w:tc>
          <w:tcPr>
            <w:tcW w:w="2266" w:type="pct"/>
            <w:vAlign w:val="center"/>
          </w:tcPr>
          <w:p w14:paraId="5F073D9F" w14:textId="74D83AC9"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3D3E9A2" w14:textId="16786CF1" w:rsidR="007617C6" w:rsidRPr="008900E0" w:rsidRDefault="007617C6" w:rsidP="007617C6">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日</w:t>
            </w:r>
          </w:p>
        </w:tc>
      </w:tr>
      <w:tr w:rsidR="007617C6" w:rsidRPr="008900E0" w14:paraId="0B05984D" w14:textId="77777777" w:rsidTr="003C0F7B">
        <w:trPr>
          <w:cantSplit/>
          <w:trHeight w:val="510"/>
          <w:jc w:val="right"/>
        </w:trPr>
        <w:tc>
          <w:tcPr>
            <w:tcW w:w="546" w:type="pct"/>
            <w:vAlign w:val="center"/>
          </w:tcPr>
          <w:p w14:paraId="755ACE03" w14:textId="21FF0658"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1251" w:type="pct"/>
            <w:vAlign w:val="center"/>
          </w:tcPr>
          <w:p w14:paraId="379E501D" w14:textId="77777777"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4F74284C" w14:textId="77777777"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363ADB8E" w14:textId="5AF618C4" w:rsidR="007617C6" w:rsidRPr="008900E0" w:rsidRDefault="007617C6" w:rsidP="007617C6">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日</w:t>
            </w:r>
          </w:p>
        </w:tc>
      </w:tr>
      <w:tr w:rsidR="007617C6" w:rsidRPr="008900E0" w14:paraId="33EC97EF" w14:textId="77777777" w:rsidTr="003C0F7B">
        <w:trPr>
          <w:cantSplit/>
          <w:trHeight w:val="510"/>
          <w:jc w:val="right"/>
        </w:trPr>
        <w:tc>
          <w:tcPr>
            <w:tcW w:w="546" w:type="pct"/>
            <w:vAlign w:val="center"/>
          </w:tcPr>
          <w:p w14:paraId="70B080E9" w14:textId="4FA3199C" w:rsidR="007617C6" w:rsidRPr="008900E0" w:rsidRDefault="007617C6" w:rsidP="00AD3D0F">
            <w:pPr>
              <w:spacing w:line="360" w:lineRule="exact"/>
              <w:jc w:val="center"/>
              <w:rPr>
                <w:rFonts w:ascii="Times New Roman" w:eastAsia="標楷體" w:hAnsi="Times New Roman" w:cs="Times New Roman"/>
                <w:b/>
                <w:color w:val="0070C0"/>
                <w:sz w:val="26"/>
                <w:szCs w:val="26"/>
              </w:rPr>
            </w:pPr>
          </w:p>
        </w:tc>
        <w:tc>
          <w:tcPr>
            <w:tcW w:w="1251" w:type="pct"/>
            <w:vAlign w:val="center"/>
          </w:tcPr>
          <w:p w14:paraId="3E4E5AAA" w14:textId="77777777"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2266" w:type="pct"/>
            <w:vAlign w:val="center"/>
          </w:tcPr>
          <w:p w14:paraId="5EF8F483" w14:textId="77777777" w:rsidR="007617C6" w:rsidRPr="008900E0" w:rsidRDefault="007617C6" w:rsidP="00AD3D0F">
            <w:pPr>
              <w:spacing w:line="360" w:lineRule="exact"/>
              <w:jc w:val="center"/>
              <w:rPr>
                <w:rFonts w:ascii="Times New Roman" w:eastAsia="標楷體" w:hAnsi="Times New Roman" w:cs="Times New Roman"/>
                <w:color w:val="0070C0"/>
                <w:sz w:val="26"/>
                <w:szCs w:val="26"/>
              </w:rPr>
            </w:pPr>
          </w:p>
        </w:tc>
        <w:tc>
          <w:tcPr>
            <w:tcW w:w="937" w:type="pct"/>
            <w:vAlign w:val="center"/>
          </w:tcPr>
          <w:p w14:paraId="0FC92DBE" w14:textId="4264324E" w:rsidR="007617C6" w:rsidRPr="008900E0" w:rsidRDefault="007617C6" w:rsidP="007617C6">
            <w:pPr>
              <w:spacing w:line="360" w:lineRule="exact"/>
              <w:jc w:val="center"/>
              <w:rPr>
                <w:rFonts w:ascii="Times New Roman" w:eastAsia="標楷體" w:hAnsi="Times New Roman" w:cs="Times New Roman"/>
                <w:color w:val="4472C4" w:themeColor="accent5"/>
                <w:sz w:val="26"/>
                <w:szCs w:val="26"/>
              </w:rPr>
            </w:pP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月</w:t>
            </w:r>
            <w:r w:rsidRPr="008900E0">
              <w:rPr>
                <w:rFonts w:ascii="Times New Roman" w:eastAsia="標楷體" w:hAnsi="Times New Roman" w:cs="Times New Roman" w:hint="eastAsia"/>
                <w:color w:val="4472C4" w:themeColor="accent5"/>
                <w:sz w:val="26"/>
                <w:szCs w:val="26"/>
              </w:rPr>
              <w:t>○</w:t>
            </w:r>
            <w:r w:rsidRPr="008900E0">
              <w:rPr>
                <w:rFonts w:ascii="Times New Roman" w:eastAsia="標楷體" w:hAnsi="Times New Roman" w:cs="Times New Roman"/>
                <w:color w:val="4472C4" w:themeColor="accent5"/>
                <w:sz w:val="26"/>
                <w:szCs w:val="26"/>
              </w:rPr>
              <w:t>日</w:t>
            </w:r>
          </w:p>
        </w:tc>
      </w:tr>
    </w:tbl>
    <w:p w14:paraId="54B457B0" w14:textId="77777777" w:rsidR="00360FE3" w:rsidRPr="008900E0" w:rsidRDefault="00360FE3" w:rsidP="007617C6">
      <w:pPr>
        <w:ind w:left="1134"/>
        <w:rPr>
          <w:rFonts w:ascii="Times New Roman" w:eastAsia="標楷體" w:hAnsi="Times New Roman" w:cs="Times New Roman"/>
          <w:sz w:val="28"/>
        </w:rPr>
      </w:pPr>
    </w:p>
    <w:p w14:paraId="3DC6B43A" w14:textId="7D6D12F7" w:rsidR="00526F15" w:rsidRPr="008900E0" w:rsidRDefault="00964984" w:rsidP="00F40136">
      <w:pPr>
        <w:widowControl/>
        <w:rPr>
          <w:rFonts w:ascii="Times New Roman" w:eastAsia="標楷體" w:hAnsi="Times New Roman" w:cs="Times New Roman"/>
          <w:sz w:val="28"/>
        </w:rPr>
      </w:pPr>
      <w:r w:rsidRPr="008900E0">
        <w:rPr>
          <w:rFonts w:ascii="Times New Roman" w:hAnsi="Times New Roman" w:cs="Times New Roman"/>
        </w:rPr>
        <w:br w:type="page"/>
      </w:r>
    </w:p>
    <w:p w14:paraId="7F244C4C" w14:textId="086543F3" w:rsidR="00761D27" w:rsidRPr="008900E0" w:rsidRDefault="00857532" w:rsidP="00A1268B">
      <w:pPr>
        <w:pStyle w:val="02-"/>
        <w:numPr>
          <w:ilvl w:val="0"/>
          <w:numId w:val="4"/>
        </w:numPr>
        <w:ind w:left="766" w:hanging="482"/>
        <w:outlineLvl w:val="1"/>
        <w:rPr>
          <w:rFonts w:ascii="Times New Roman" w:hAnsi="Times New Roman" w:cs="Times New Roman"/>
        </w:rPr>
      </w:pPr>
      <w:bookmarkStart w:id="34" w:name="_Toc71735139"/>
      <w:bookmarkStart w:id="35" w:name="_Toc74126072"/>
      <w:bookmarkStart w:id="36" w:name="_Toc74126246"/>
      <w:bookmarkStart w:id="37" w:name="_Toc74126321"/>
      <w:bookmarkStart w:id="38" w:name="_Toc106630189"/>
      <w:r w:rsidRPr="008900E0">
        <w:rPr>
          <w:rFonts w:ascii="Times New Roman" w:hAnsi="Times New Roman" w:cs="Times New Roman"/>
        </w:rPr>
        <w:lastRenderedPageBreak/>
        <w:t>預期</w:t>
      </w:r>
      <w:r w:rsidR="004C18B8" w:rsidRPr="008900E0">
        <w:rPr>
          <w:rFonts w:ascii="Times New Roman" w:hAnsi="Times New Roman" w:cs="Times New Roman"/>
        </w:rPr>
        <w:t>成果</w:t>
      </w:r>
      <w:r w:rsidRPr="008900E0">
        <w:rPr>
          <w:rFonts w:ascii="Times New Roman" w:hAnsi="Times New Roman" w:cs="Times New Roman"/>
        </w:rPr>
        <w:t>效益</w:t>
      </w:r>
      <w:bookmarkEnd w:id="34"/>
      <w:bookmarkEnd w:id="35"/>
      <w:bookmarkEnd w:id="36"/>
      <w:bookmarkEnd w:id="37"/>
      <w:bookmarkEnd w:id="38"/>
    </w:p>
    <w:p w14:paraId="628140E6" w14:textId="08E0498F" w:rsidR="00635B96" w:rsidRPr="008900E0" w:rsidRDefault="00761D27" w:rsidP="00973FD7">
      <w:pPr>
        <w:pStyle w:val="04-"/>
        <w:spacing w:afterLines="20" w:after="72"/>
        <w:ind w:leftChars="118" w:left="283"/>
        <w:rPr>
          <w:rFonts w:ascii="Times New Roman" w:hAnsi="Times New Roman" w:cs="Times New Roman"/>
          <w:color w:val="4472C4" w:themeColor="accent5"/>
          <w:sz w:val="26"/>
          <w:szCs w:val="26"/>
        </w:rPr>
      </w:pPr>
      <w:r w:rsidRPr="008900E0">
        <w:rPr>
          <w:rFonts w:ascii="Times New Roman" w:hAnsi="Times New Roman" w:cs="Times New Roman"/>
          <w:color w:val="4472C4" w:themeColor="accent5"/>
          <w:sz w:val="26"/>
          <w:szCs w:val="26"/>
        </w:rPr>
        <w:t>(</w:t>
      </w:r>
      <w:r w:rsidR="00D52389" w:rsidRPr="008900E0">
        <w:rPr>
          <w:rFonts w:ascii="Times New Roman" w:hAnsi="Times New Roman" w:cs="Times New Roman"/>
          <w:color w:val="4472C4" w:themeColor="accent5"/>
          <w:sz w:val="26"/>
          <w:szCs w:val="26"/>
        </w:rPr>
        <w:t>請依計畫內容預估執行本計畫後對於申請單位或產業所衍生的效益及創造的價值</w:t>
      </w:r>
      <w:r w:rsidR="00D52389" w:rsidRPr="008900E0">
        <w:rPr>
          <w:rFonts w:ascii="Times New Roman" w:hAnsi="Times New Roman" w:cs="Times New Roman"/>
          <w:color w:val="4472C4" w:themeColor="accent5"/>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712"/>
        <w:gridCol w:w="2668"/>
        <w:gridCol w:w="1723"/>
        <w:gridCol w:w="4763"/>
      </w:tblGrid>
      <w:tr w:rsidR="00635B96" w:rsidRPr="008900E0" w14:paraId="7EC51F9D" w14:textId="77777777" w:rsidTr="00B82544">
        <w:trPr>
          <w:trHeight w:val="349"/>
          <w:tblHeader/>
          <w:jc w:val="right"/>
        </w:trPr>
        <w:tc>
          <w:tcPr>
            <w:tcW w:w="361" w:type="pct"/>
            <w:shd w:val="clear" w:color="auto" w:fill="EDEDED" w:themeFill="accent3" w:themeFillTint="33"/>
            <w:vAlign w:val="center"/>
          </w:tcPr>
          <w:p w14:paraId="13A39A9D" w14:textId="77777777" w:rsidR="00635B96" w:rsidRPr="008900E0" w:rsidRDefault="00635B96" w:rsidP="00802FF8">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8900E0" w:rsidRDefault="00635B96" w:rsidP="00802FF8">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8900E0" w:rsidRDefault="00635B96" w:rsidP="00802FF8">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8900E0" w:rsidRDefault="00635B96" w:rsidP="00802FF8">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量化效益計算說明</w:t>
            </w:r>
          </w:p>
        </w:tc>
      </w:tr>
      <w:tr w:rsidR="00B82544" w:rsidRPr="008900E0" w14:paraId="34361A75" w14:textId="77777777" w:rsidTr="00B82544">
        <w:trPr>
          <w:trHeight w:val="361"/>
          <w:jc w:val="right"/>
        </w:trPr>
        <w:tc>
          <w:tcPr>
            <w:tcW w:w="361" w:type="pct"/>
            <w:vAlign w:val="center"/>
          </w:tcPr>
          <w:p w14:paraId="0633058C"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1</w:t>
            </w:r>
          </w:p>
        </w:tc>
        <w:tc>
          <w:tcPr>
            <w:tcW w:w="1352" w:type="pct"/>
            <w:vAlign w:val="center"/>
          </w:tcPr>
          <w:p w14:paraId="6E686E66"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hint="eastAsia"/>
                <w:bCs/>
                <w:szCs w:val="24"/>
              </w:rPr>
              <w:t>產業</w:t>
            </w:r>
            <w:r w:rsidRPr="008900E0">
              <w:rPr>
                <w:rFonts w:ascii="Times New Roman" w:eastAsia="標楷體" w:hAnsi="Times New Roman" w:cs="Times New Roman"/>
                <w:bCs/>
                <w:szCs w:val="24"/>
              </w:rPr>
              <w:t>產值增加</w:t>
            </w:r>
          </w:p>
        </w:tc>
        <w:tc>
          <w:tcPr>
            <w:tcW w:w="873" w:type="pct"/>
            <w:vAlign w:val="center"/>
          </w:tcPr>
          <w:p w14:paraId="37603524"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千元</w:t>
            </w:r>
          </w:p>
        </w:tc>
        <w:tc>
          <w:tcPr>
            <w:tcW w:w="2414" w:type="pct"/>
            <w:vAlign w:val="center"/>
          </w:tcPr>
          <w:p w14:paraId="00E38A1D" w14:textId="7A5DCDED"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FF3C52" w:rsidRPr="008900E0">
              <w:rPr>
                <w:rFonts w:ascii="Times New Roman" w:eastAsia="標楷體" w:hAnsi="Times New Roman" w:cs="Times New Roman" w:hint="eastAsia"/>
                <w:bCs/>
                <w:color w:val="4472C4"/>
                <w:szCs w:val="24"/>
              </w:rPr>
              <w:t>導入</w:t>
            </w:r>
            <w:r w:rsidR="00FF3C52" w:rsidRPr="008900E0">
              <w:rPr>
                <w:rFonts w:ascii="Times New Roman" w:eastAsia="標楷體" w:hAnsi="Times New Roman" w:cs="Times New Roman"/>
                <w:bCs/>
                <w:color w:val="4472C4"/>
              </w:rPr>
              <w:t>OOO</w:t>
            </w:r>
            <w:r w:rsidR="00FF3C52" w:rsidRPr="008900E0">
              <w:rPr>
                <w:rFonts w:ascii="Times New Roman" w:eastAsia="標楷體" w:hAnsi="Times New Roman" w:cs="Times New Roman" w:hint="eastAsia"/>
                <w:bCs/>
                <w:color w:val="4472C4"/>
              </w:rPr>
              <w:t>技術</w:t>
            </w:r>
            <w:r w:rsidR="00FF3C52" w:rsidRPr="008900E0">
              <w:rPr>
                <w:rFonts w:ascii="Times New Roman" w:eastAsia="標楷體" w:hAnsi="Times New Roman" w:cs="Times New Roman" w:hint="eastAsia"/>
                <w:bCs/>
                <w:color w:val="4472C4"/>
              </w:rPr>
              <w:t>/</w:t>
            </w:r>
            <w:r w:rsidR="00FF3C52" w:rsidRPr="008900E0">
              <w:rPr>
                <w:rFonts w:ascii="Times New Roman" w:eastAsia="標楷體" w:hAnsi="Times New Roman" w:cs="Times New Roman" w:hint="eastAsia"/>
                <w:bCs/>
                <w:color w:val="4472C4"/>
              </w:rPr>
              <w:t>系統</w:t>
            </w:r>
            <w:r w:rsidR="00FF3C52" w:rsidRPr="008900E0">
              <w:rPr>
                <w:rFonts w:ascii="Times New Roman" w:eastAsia="標楷體" w:hAnsi="Times New Roman" w:cs="Times New Roman" w:hint="eastAsia"/>
                <w:bCs/>
                <w:color w:val="4472C4"/>
              </w:rPr>
              <w:t>/</w:t>
            </w:r>
            <w:r w:rsidR="00FF3C52" w:rsidRPr="008900E0">
              <w:rPr>
                <w:rFonts w:ascii="Times New Roman" w:eastAsia="標楷體" w:hAnsi="Times New Roman" w:cs="Times New Roman" w:hint="eastAsia"/>
                <w:bCs/>
                <w:color w:val="4472C4"/>
              </w:rPr>
              <w:t>設備，預計產量將增加</w:t>
            </w:r>
            <w:r w:rsidR="00FF3C52" w:rsidRPr="008900E0">
              <w:rPr>
                <w:rFonts w:ascii="Times New Roman" w:eastAsia="標楷體" w:hAnsi="Times New Roman" w:cs="Times New Roman"/>
                <w:bCs/>
                <w:color w:val="4472C4"/>
                <w:szCs w:val="24"/>
              </w:rPr>
              <w:t>A</w:t>
            </w:r>
            <w:r w:rsidR="00FF3C52" w:rsidRPr="008900E0">
              <w:rPr>
                <w:rFonts w:ascii="Times New Roman" w:eastAsia="標楷體" w:hAnsi="Times New Roman" w:cs="Times New Roman"/>
                <w:bCs/>
                <w:color w:val="4472C4"/>
                <w:szCs w:val="24"/>
              </w:rPr>
              <w:t>公斤</w:t>
            </w:r>
            <w:r w:rsidR="00FF3C52" w:rsidRPr="008900E0">
              <w:rPr>
                <w:rFonts w:ascii="Times New Roman" w:eastAsia="標楷體" w:hAnsi="Times New Roman" w:cs="Times New Roman" w:hint="eastAsia"/>
                <w:bCs/>
                <w:color w:val="4472C4"/>
                <w:szCs w:val="24"/>
              </w:rPr>
              <w:t>，</w:t>
            </w:r>
            <w:r w:rsidR="00FF3C52" w:rsidRPr="008900E0">
              <w:rPr>
                <w:rFonts w:ascii="Times New Roman" w:eastAsia="標楷體" w:hAnsi="Times New Roman" w:cs="Times New Roman"/>
                <w:bCs/>
                <w:color w:val="4472C4"/>
                <w:szCs w:val="24"/>
              </w:rPr>
              <w:t>平均銷售價格</w:t>
            </w:r>
            <w:r w:rsidR="00FF3C52" w:rsidRPr="008900E0">
              <w:rPr>
                <w:rFonts w:ascii="Times New Roman" w:eastAsia="標楷體" w:hAnsi="Times New Roman" w:cs="Times New Roman" w:hint="eastAsia"/>
                <w:bCs/>
                <w:color w:val="4472C4"/>
                <w:szCs w:val="24"/>
              </w:rPr>
              <w:t>為</w:t>
            </w:r>
            <w:r w:rsidR="00FF3C52" w:rsidRPr="008900E0">
              <w:rPr>
                <w:rFonts w:ascii="Times New Roman" w:eastAsia="標楷體" w:hAnsi="Times New Roman" w:cs="Times New Roman"/>
                <w:bCs/>
                <w:color w:val="4472C4"/>
                <w:szCs w:val="24"/>
              </w:rPr>
              <w:t>每公斤</w:t>
            </w:r>
            <w:r w:rsidR="00FF3C52" w:rsidRPr="008900E0">
              <w:rPr>
                <w:rFonts w:ascii="Times New Roman" w:eastAsia="標楷體" w:hAnsi="Times New Roman" w:cs="Times New Roman" w:hint="eastAsia"/>
                <w:bCs/>
                <w:color w:val="4472C4"/>
                <w:szCs w:val="24"/>
              </w:rPr>
              <w:t>B</w:t>
            </w:r>
            <w:r w:rsidR="00FF3C52" w:rsidRPr="008900E0">
              <w:rPr>
                <w:rFonts w:ascii="Times New Roman" w:eastAsia="標楷體" w:hAnsi="Times New Roman" w:cs="Times New Roman"/>
                <w:bCs/>
                <w:color w:val="4472C4"/>
                <w:szCs w:val="24"/>
              </w:rPr>
              <w:t>元</w:t>
            </w:r>
            <w:r w:rsidR="00FF3C52" w:rsidRPr="008900E0">
              <w:rPr>
                <w:rFonts w:ascii="Times New Roman" w:eastAsia="標楷體" w:hAnsi="Times New Roman" w:cs="Times New Roman" w:hint="eastAsia"/>
                <w:bCs/>
                <w:color w:val="4472C4"/>
                <w:szCs w:val="24"/>
              </w:rPr>
              <w:t>，可增加產值共</w:t>
            </w:r>
            <w:r w:rsidR="00FF3C52" w:rsidRPr="008900E0">
              <w:rPr>
                <w:rFonts w:ascii="Times New Roman" w:eastAsia="標楷體" w:hAnsi="Times New Roman" w:cs="Times New Roman" w:hint="eastAsia"/>
                <w:bCs/>
                <w:color w:val="4472C4"/>
                <w:szCs w:val="24"/>
              </w:rPr>
              <w:t>C</w:t>
            </w:r>
            <w:r w:rsidR="00FF3C52" w:rsidRPr="008900E0">
              <w:rPr>
                <w:rFonts w:ascii="Times New Roman" w:eastAsia="標楷體" w:hAnsi="Times New Roman" w:cs="Times New Roman"/>
                <w:bCs/>
                <w:color w:val="4472C4"/>
                <w:szCs w:val="24"/>
              </w:rPr>
              <w:t>千元</w:t>
            </w:r>
            <w:r w:rsidR="00FF3C52" w:rsidRPr="008900E0">
              <w:rPr>
                <w:rFonts w:ascii="Times New Roman" w:eastAsia="標楷體" w:hAnsi="Times New Roman" w:cs="Times New Roman" w:hint="eastAsia"/>
                <w:bCs/>
                <w:color w:val="4472C4"/>
                <w:szCs w:val="24"/>
              </w:rPr>
              <w:t>。</w:t>
            </w:r>
            <w:r w:rsidR="00FF3C52" w:rsidRPr="008900E0">
              <w:rPr>
                <w:rFonts w:ascii="Times New Roman" w:eastAsia="標楷體" w:hAnsi="Times New Roman" w:cs="Times New Roman"/>
                <w:bCs/>
                <w:color w:val="4472C4"/>
                <w:szCs w:val="24"/>
              </w:rPr>
              <w:t>(</w:t>
            </w:r>
            <w:r w:rsidR="00FF3C52" w:rsidRPr="008900E0">
              <w:rPr>
                <w:rFonts w:ascii="Times New Roman" w:eastAsia="標楷體" w:hAnsi="Times New Roman" w:cs="Times New Roman" w:hint="eastAsia"/>
                <w:bCs/>
                <w:color w:val="4472C4"/>
                <w:szCs w:val="24"/>
              </w:rPr>
              <w:t>增加產值</w:t>
            </w:r>
            <w:r w:rsidR="00FF3C52" w:rsidRPr="008900E0">
              <w:rPr>
                <w:rFonts w:ascii="Times New Roman" w:eastAsia="標楷體" w:hAnsi="Times New Roman" w:cs="Times New Roman" w:hint="eastAsia"/>
                <w:bCs/>
                <w:color w:val="4472C4"/>
                <w:szCs w:val="24"/>
              </w:rPr>
              <w:t>C=</w:t>
            </w:r>
            <w:r w:rsidR="00FF3C52" w:rsidRPr="008900E0">
              <w:rPr>
                <w:rFonts w:ascii="Times New Roman" w:eastAsia="標楷體" w:hAnsi="Times New Roman" w:cs="Times New Roman" w:hint="eastAsia"/>
                <w:bCs/>
                <w:color w:val="4472C4"/>
                <w:szCs w:val="24"/>
              </w:rPr>
              <w:t>增加產量</w:t>
            </w:r>
            <w:r w:rsidR="00FF3C52" w:rsidRPr="008900E0">
              <w:rPr>
                <w:rFonts w:ascii="Times New Roman" w:eastAsia="標楷體" w:hAnsi="Times New Roman" w:cs="Times New Roman" w:hint="eastAsia"/>
                <w:bCs/>
                <w:color w:val="4472C4"/>
                <w:szCs w:val="24"/>
              </w:rPr>
              <w:t>A</w:t>
            </w:r>
            <w:r w:rsidR="00FF3C52" w:rsidRPr="008900E0">
              <w:rPr>
                <w:rFonts w:ascii="Times New Roman" w:eastAsia="標楷體" w:hAnsi="Times New Roman" w:cs="Times New Roman"/>
                <w:bCs/>
                <w:color w:val="4472C4"/>
                <w:szCs w:val="24"/>
              </w:rPr>
              <w:t>*</w:t>
            </w:r>
            <w:r w:rsidR="00FF3C52" w:rsidRPr="008900E0">
              <w:rPr>
                <w:rFonts w:ascii="Times New Roman" w:eastAsia="標楷體" w:hAnsi="Times New Roman" w:cs="Times New Roman" w:hint="eastAsia"/>
                <w:bCs/>
                <w:color w:val="4472C4"/>
                <w:szCs w:val="24"/>
              </w:rPr>
              <w:t>平均單位售價</w:t>
            </w:r>
            <w:r w:rsidR="00FF3C52" w:rsidRPr="008900E0">
              <w:rPr>
                <w:rFonts w:ascii="Times New Roman" w:eastAsia="標楷體" w:hAnsi="Times New Roman" w:cs="Times New Roman" w:hint="eastAsia"/>
                <w:bCs/>
                <w:color w:val="4472C4"/>
                <w:szCs w:val="24"/>
              </w:rPr>
              <w:t>B</w:t>
            </w:r>
            <w:r w:rsidR="00FF3C52" w:rsidRPr="008900E0">
              <w:rPr>
                <w:rFonts w:ascii="Times New Roman" w:eastAsia="標楷體" w:hAnsi="Times New Roman" w:cs="Times New Roman"/>
                <w:bCs/>
                <w:color w:val="4472C4"/>
                <w:szCs w:val="24"/>
              </w:rPr>
              <w:t>)</w:t>
            </w:r>
          </w:p>
        </w:tc>
      </w:tr>
      <w:tr w:rsidR="00B82544" w:rsidRPr="008900E0" w14:paraId="705A1242" w14:textId="77777777" w:rsidTr="00B82544">
        <w:trPr>
          <w:trHeight w:val="361"/>
          <w:jc w:val="right"/>
        </w:trPr>
        <w:tc>
          <w:tcPr>
            <w:tcW w:w="361" w:type="pct"/>
            <w:vAlign w:val="center"/>
          </w:tcPr>
          <w:p w14:paraId="1AA1BC85"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2</w:t>
            </w:r>
          </w:p>
        </w:tc>
        <w:tc>
          <w:tcPr>
            <w:tcW w:w="1352" w:type="pct"/>
            <w:vAlign w:val="center"/>
          </w:tcPr>
          <w:p w14:paraId="49C9FA44"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降低成本金額</w:t>
            </w:r>
          </w:p>
        </w:tc>
        <w:tc>
          <w:tcPr>
            <w:tcW w:w="873" w:type="pct"/>
            <w:vAlign w:val="center"/>
          </w:tcPr>
          <w:p w14:paraId="6492F0E2"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千元</w:t>
            </w:r>
          </w:p>
        </w:tc>
        <w:tc>
          <w:tcPr>
            <w:tcW w:w="2414" w:type="pct"/>
            <w:vAlign w:val="center"/>
          </w:tcPr>
          <w:p w14:paraId="742FFF17" w14:textId="334228EA"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FF3C52" w:rsidRPr="008900E0">
              <w:rPr>
                <w:rFonts w:ascii="Times New Roman" w:eastAsia="標楷體" w:hAnsi="Times New Roman" w:cs="Times New Roman" w:hint="eastAsia"/>
                <w:bCs/>
                <w:color w:val="4472C4"/>
                <w:szCs w:val="24"/>
              </w:rPr>
              <w:t>農場導入溫室環控系統可節省</w:t>
            </w:r>
            <w:r w:rsidR="00FF3C52" w:rsidRPr="008900E0">
              <w:rPr>
                <w:rFonts w:ascii="Times New Roman" w:eastAsia="標楷體" w:hAnsi="Times New Roman" w:cs="Times New Roman" w:hint="eastAsia"/>
                <w:bCs/>
                <w:color w:val="4472C4"/>
                <w:szCs w:val="24"/>
              </w:rPr>
              <w:t>A</w:t>
            </w:r>
            <w:r w:rsidR="00FF3C52" w:rsidRPr="008900E0">
              <w:rPr>
                <w:rFonts w:ascii="Times New Roman" w:eastAsia="標楷體" w:hAnsi="Times New Roman" w:cs="Times New Roman" w:hint="eastAsia"/>
                <w:bCs/>
                <w:color w:val="4472C4"/>
                <w:szCs w:val="24"/>
              </w:rPr>
              <w:t>名管理人力，以每人月薪</w:t>
            </w:r>
            <w:r w:rsidR="00FF3C52" w:rsidRPr="008900E0">
              <w:rPr>
                <w:rFonts w:ascii="Times New Roman" w:eastAsia="標楷體" w:hAnsi="Times New Roman" w:cs="Times New Roman" w:hint="eastAsia"/>
                <w:bCs/>
                <w:color w:val="4472C4"/>
                <w:szCs w:val="24"/>
              </w:rPr>
              <w:t>B</w:t>
            </w:r>
            <w:r w:rsidR="00FF3C52" w:rsidRPr="008900E0">
              <w:rPr>
                <w:rFonts w:ascii="Times New Roman" w:eastAsia="標楷體" w:hAnsi="Times New Roman" w:cs="Times New Roman" w:hint="eastAsia"/>
                <w:bCs/>
                <w:color w:val="4472C4"/>
                <w:szCs w:val="24"/>
              </w:rPr>
              <w:t>千元計算，計畫期間如導入系統應用</w:t>
            </w:r>
            <w:r w:rsidR="00FF3C52" w:rsidRPr="008900E0">
              <w:rPr>
                <w:rFonts w:ascii="Times New Roman" w:eastAsia="標楷體" w:hAnsi="Times New Roman" w:cs="Times New Roman" w:hint="eastAsia"/>
                <w:bCs/>
                <w:color w:val="4472C4"/>
                <w:szCs w:val="24"/>
              </w:rPr>
              <w:t>C</w:t>
            </w:r>
            <w:r w:rsidR="00FF3C52" w:rsidRPr="008900E0">
              <w:rPr>
                <w:rFonts w:ascii="Times New Roman" w:eastAsia="標楷體" w:hAnsi="Times New Roman" w:cs="Times New Roman" w:hint="eastAsia"/>
                <w:bCs/>
                <w:color w:val="4472C4"/>
                <w:szCs w:val="24"/>
              </w:rPr>
              <w:t>個月則可降低</w:t>
            </w:r>
            <w:r w:rsidR="00FF3C52" w:rsidRPr="008900E0">
              <w:rPr>
                <w:rFonts w:ascii="Times New Roman" w:eastAsia="標楷體" w:hAnsi="Times New Roman" w:cs="Times New Roman" w:hint="eastAsia"/>
                <w:bCs/>
                <w:color w:val="4472C4"/>
                <w:szCs w:val="24"/>
              </w:rPr>
              <w:t>D</w:t>
            </w:r>
            <w:r w:rsidR="00FF3C52" w:rsidRPr="008900E0">
              <w:rPr>
                <w:rFonts w:ascii="Times New Roman" w:eastAsia="標楷體" w:hAnsi="Times New Roman" w:cs="Times New Roman" w:hint="eastAsia"/>
                <w:bCs/>
                <w:color w:val="4472C4"/>
                <w:szCs w:val="24"/>
              </w:rPr>
              <w:t>千元人力成本。</w:t>
            </w:r>
            <w:r w:rsidR="00FF3C52" w:rsidRPr="008900E0">
              <w:rPr>
                <w:rFonts w:ascii="Times New Roman" w:eastAsia="標楷體" w:hAnsi="Times New Roman" w:cs="Times New Roman" w:hint="eastAsia"/>
                <w:bCs/>
                <w:color w:val="4472C4"/>
                <w:szCs w:val="24"/>
              </w:rPr>
              <w:t>(</w:t>
            </w:r>
            <w:r w:rsidR="00FF3C52" w:rsidRPr="008900E0">
              <w:rPr>
                <w:rFonts w:ascii="Times New Roman" w:eastAsia="標楷體" w:hAnsi="Times New Roman" w:cs="Times New Roman" w:hint="eastAsia"/>
                <w:bCs/>
                <w:color w:val="4472C4"/>
                <w:szCs w:val="24"/>
              </w:rPr>
              <w:t>總節省成本</w:t>
            </w:r>
            <w:r w:rsidR="00FF3C52" w:rsidRPr="008900E0">
              <w:rPr>
                <w:rFonts w:ascii="Times New Roman" w:eastAsia="標楷體" w:hAnsi="Times New Roman" w:cs="Times New Roman" w:hint="eastAsia"/>
                <w:bCs/>
                <w:color w:val="4472C4"/>
                <w:szCs w:val="24"/>
              </w:rPr>
              <w:t>D=</w:t>
            </w:r>
            <w:r w:rsidR="00FF3C52" w:rsidRPr="008900E0">
              <w:rPr>
                <w:rFonts w:ascii="Times New Roman" w:eastAsia="標楷體" w:hAnsi="Times New Roman" w:cs="Times New Roman" w:hint="eastAsia"/>
                <w:bCs/>
                <w:color w:val="4472C4"/>
                <w:szCs w:val="24"/>
              </w:rPr>
              <w:t>管理人力</w:t>
            </w:r>
            <w:r w:rsidR="00FF3C52" w:rsidRPr="008900E0">
              <w:rPr>
                <w:rFonts w:ascii="Times New Roman" w:eastAsia="標楷體" w:hAnsi="Times New Roman" w:cs="Times New Roman" w:hint="eastAsia"/>
                <w:bCs/>
                <w:color w:val="4472C4"/>
                <w:szCs w:val="24"/>
              </w:rPr>
              <w:t>A*</w:t>
            </w:r>
            <w:r w:rsidR="00FF3C52" w:rsidRPr="008900E0">
              <w:rPr>
                <w:rFonts w:ascii="Times New Roman" w:eastAsia="標楷體" w:hAnsi="Times New Roman" w:cs="Times New Roman" w:hint="eastAsia"/>
                <w:bCs/>
                <w:color w:val="4472C4"/>
                <w:szCs w:val="24"/>
              </w:rPr>
              <w:t>月薪</w:t>
            </w:r>
            <w:r w:rsidR="00FF3C52" w:rsidRPr="008900E0">
              <w:rPr>
                <w:rFonts w:ascii="Times New Roman" w:eastAsia="標楷體" w:hAnsi="Times New Roman" w:cs="Times New Roman" w:hint="eastAsia"/>
                <w:bCs/>
                <w:color w:val="4472C4"/>
                <w:szCs w:val="24"/>
              </w:rPr>
              <w:t>B*</w:t>
            </w:r>
            <w:r w:rsidR="00FF3C52" w:rsidRPr="008900E0">
              <w:rPr>
                <w:rFonts w:ascii="Times New Roman" w:eastAsia="標楷體" w:hAnsi="Times New Roman" w:cs="Times New Roman" w:hint="eastAsia"/>
                <w:bCs/>
                <w:color w:val="4472C4"/>
                <w:szCs w:val="24"/>
              </w:rPr>
              <w:t>系統導入月數</w:t>
            </w:r>
            <w:r w:rsidR="00FF3C52" w:rsidRPr="008900E0">
              <w:rPr>
                <w:rFonts w:ascii="Times New Roman" w:eastAsia="標楷體" w:hAnsi="Times New Roman" w:cs="Times New Roman" w:hint="eastAsia"/>
                <w:bCs/>
                <w:color w:val="4472C4"/>
                <w:szCs w:val="24"/>
              </w:rPr>
              <w:t>C)</w:t>
            </w:r>
          </w:p>
        </w:tc>
      </w:tr>
      <w:tr w:rsidR="00B82544" w:rsidRPr="008900E0" w14:paraId="172855D3" w14:textId="77777777" w:rsidTr="00B82544">
        <w:trPr>
          <w:trHeight w:val="349"/>
          <w:jc w:val="right"/>
        </w:trPr>
        <w:tc>
          <w:tcPr>
            <w:tcW w:w="361" w:type="pct"/>
            <w:vAlign w:val="center"/>
          </w:tcPr>
          <w:p w14:paraId="4A7B6663"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3</w:t>
            </w:r>
          </w:p>
        </w:tc>
        <w:tc>
          <w:tcPr>
            <w:tcW w:w="1352" w:type="pct"/>
            <w:vAlign w:val="center"/>
          </w:tcPr>
          <w:p w14:paraId="7B13B9E8"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增加農民收益</w:t>
            </w:r>
            <w:r w:rsidRPr="008900E0">
              <w:rPr>
                <w:rFonts w:ascii="Times New Roman" w:eastAsia="標楷體" w:hAnsi="Times New Roman" w:cs="Times New Roman"/>
                <w:bCs/>
                <w:szCs w:val="24"/>
              </w:rPr>
              <w:t>/</w:t>
            </w:r>
            <w:r w:rsidRPr="008900E0">
              <w:rPr>
                <w:rFonts w:ascii="Times New Roman" w:eastAsia="標楷體" w:hAnsi="Times New Roman" w:cs="Times New Roman"/>
                <w:bCs/>
                <w:szCs w:val="24"/>
              </w:rPr>
              <w:t>企業獲利金額</w:t>
            </w:r>
          </w:p>
        </w:tc>
        <w:tc>
          <w:tcPr>
            <w:tcW w:w="873" w:type="pct"/>
            <w:vAlign w:val="center"/>
          </w:tcPr>
          <w:p w14:paraId="3ECFE03C"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千元</w:t>
            </w:r>
          </w:p>
        </w:tc>
        <w:tc>
          <w:tcPr>
            <w:tcW w:w="2414" w:type="pct"/>
            <w:vAlign w:val="center"/>
          </w:tcPr>
          <w:p w14:paraId="47DA2774" w14:textId="2EE92DF6"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AA6DFE" w:rsidRPr="008900E0">
              <w:rPr>
                <w:rFonts w:ascii="Times New Roman" w:eastAsia="標楷體" w:hAnsi="Times New Roman" w:cs="Times New Roman"/>
                <w:bCs/>
                <w:color w:val="4472C4"/>
                <w:szCs w:val="24"/>
              </w:rPr>
              <w:t>與農民協議契作，增加</w:t>
            </w:r>
            <w:r w:rsidR="00AA6DFE" w:rsidRPr="008900E0">
              <w:rPr>
                <w:rFonts w:ascii="Times New Roman" w:eastAsia="標楷體" w:hAnsi="Times New Roman" w:cs="Times New Roman"/>
                <w:bCs/>
                <w:color w:val="4472C4"/>
                <w:szCs w:val="24"/>
              </w:rPr>
              <w:t>A</w:t>
            </w:r>
            <w:r w:rsidR="00AA6DFE" w:rsidRPr="008900E0">
              <w:rPr>
                <w:rFonts w:ascii="Times New Roman" w:eastAsia="標楷體" w:hAnsi="Times New Roman" w:cs="Times New Roman"/>
                <w:bCs/>
                <w:color w:val="4472C4"/>
                <w:szCs w:val="24"/>
              </w:rPr>
              <w:t>公斤之收購量，收購價為每公斤</w:t>
            </w:r>
            <w:r w:rsidR="00AA6DFE" w:rsidRPr="008900E0">
              <w:rPr>
                <w:rFonts w:ascii="Times New Roman" w:eastAsia="標楷體" w:hAnsi="Times New Roman" w:cs="Times New Roman"/>
                <w:bCs/>
                <w:color w:val="4472C4"/>
                <w:szCs w:val="24"/>
              </w:rPr>
              <w:t>B</w:t>
            </w:r>
            <w:r w:rsidR="00AA6DFE" w:rsidRPr="008900E0">
              <w:rPr>
                <w:rFonts w:ascii="Times New Roman" w:eastAsia="標楷體" w:hAnsi="Times New Roman" w:cs="Times New Roman"/>
                <w:bCs/>
                <w:color w:val="4472C4"/>
                <w:szCs w:val="24"/>
              </w:rPr>
              <w:t>元，預計增加農民收益</w:t>
            </w:r>
            <w:r w:rsidR="00AA6DFE" w:rsidRPr="008900E0">
              <w:rPr>
                <w:rFonts w:ascii="Times New Roman" w:eastAsia="標楷體" w:hAnsi="Times New Roman" w:cs="Times New Roman"/>
                <w:bCs/>
                <w:color w:val="4472C4"/>
                <w:szCs w:val="24"/>
              </w:rPr>
              <w:t>C</w:t>
            </w:r>
            <w:r w:rsidR="00AA6DFE" w:rsidRPr="008900E0">
              <w:rPr>
                <w:rFonts w:ascii="Times New Roman" w:eastAsia="標楷體" w:hAnsi="Times New Roman" w:cs="Times New Roman"/>
                <w:bCs/>
                <w:color w:val="4472C4"/>
                <w:szCs w:val="24"/>
              </w:rPr>
              <w:t>千元。</w:t>
            </w:r>
            <w:r w:rsidR="00AA6DFE" w:rsidRPr="008900E0">
              <w:rPr>
                <w:rFonts w:ascii="Times New Roman" w:eastAsia="標楷體" w:hAnsi="Times New Roman" w:cs="Times New Roman"/>
                <w:bCs/>
                <w:color w:val="4472C4"/>
                <w:szCs w:val="24"/>
              </w:rPr>
              <w:t>(</w:t>
            </w:r>
            <w:r w:rsidR="00AA6DFE" w:rsidRPr="008900E0">
              <w:rPr>
                <w:rFonts w:ascii="Times New Roman" w:eastAsia="標楷體" w:hAnsi="Times New Roman" w:cs="Times New Roman" w:hint="eastAsia"/>
                <w:bCs/>
                <w:color w:val="4472C4"/>
                <w:szCs w:val="24"/>
              </w:rPr>
              <w:t>農民增加收益</w:t>
            </w:r>
            <w:r w:rsidR="00AA6DFE" w:rsidRPr="008900E0">
              <w:rPr>
                <w:rFonts w:ascii="Times New Roman" w:eastAsia="標楷體" w:hAnsi="Times New Roman" w:cs="Times New Roman" w:hint="eastAsia"/>
                <w:bCs/>
                <w:color w:val="4472C4"/>
                <w:szCs w:val="24"/>
              </w:rPr>
              <w:t>C</w:t>
            </w:r>
            <w:r w:rsidR="00AA6DFE" w:rsidRPr="008900E0">
              <w:rPr>
                <w:rFonts w:ascii="Times New Roman" w:eastAsia="標楷體" w:hAnsi="Times New Roman" w:cs="Times New Roman"/>
                <w:bCs/>
                <w:color w:val="4472C4"/>
                <w:szCs w:val="24"/>
              </w:rPr>
              <w:t>=</w:t>
            </w:r>
            <w:r w:rsidR="00AA6DFE" w:rsidRPr="008900E0">
              <w:rPr>
                <w:rFonts w:ascii="Times New Roman" w:eastAsia="標楷體" w:hAnsi="Times New Roman" w:cs="Times New Roman" w:hint="eastAsia"/>
                <w:bCs/>
                <w:color w:val="4472C4"/>
                <w:szCs w:val="24"/>
              </w:rPr>
              <w:t>增加收購量</w:t>
            </w:r>
            <w:r w:rsidR="00AA6DFE" w:rsidRPr="008900E0">
              <w:rPr>
                <w:rFonts w:ascii="Times New Roman" w:eastAsia="標楷體" w:hAnsi="Times New Roman" w:cs="Times New Roman" w:hint="eastAsia"/>
                <w:bCs/>
                <w:color w:val="4472C4"/>
                <w:szCs w:val="24"/>
              </w:rPr>
              <w:t>A</w:t>
            </w:r>
            <w:r w:rsidR="00AA6DFE" w:rsidRPr="008900E0">
              <w:rPr>
                <w:rFonts w:ascii="Times New Roman" w:eastAsia="標楷體" w:hAnsi="Times New Roman" w:cs="Times New Roman"/>
                <w:bCs/>
                <w:color w:val="4472C4"/>
                <w:szCs w:val="24"/>
              </w:rPr>
              <w:t>*</w:t>
            </w:r>
            <w:r w:rsidR="00AA6DFE" w:rsidRPr="008900E0">
              <w:rPr>
                <w:rFonts w:ascii="Times New Roman" w:eastAsia="標楷體" w:hAnsi="Times New Roman" w:cs="Times New Roman" w:hint="eastAsia"/>
                <w:bCs/>
                <w:color w:val="4472C4"/>
                <w:szCs w:val="24"/>
              </w:rPr>
              <w:t>單位收購金額</w:t>
            </w:r>
            <w:r w:rsidR="00AA6DFE" w:rsidRPr="008900E0">
              <w:rPr>
                <w:rFonts w:ascii="Times New Roman" w:eastAsia="標楷體" w:hAnsi="Times New Roman" w:cs="Times New Roman" w:hint="eastAsia"/>
                <w:bCs/>
                <w:color w:val="4472C4"/>
                <w:szCs w:val="24"/>
              </w:rPr>
              <w:t>B</w:t>
            </w:r>
            <w:r w:rsidR="00AA6DFE" w:rsidRPr="008900E0">
              <w:rPr>
                <w:rFonts w:ascii="Times New Roman" w:eastAsia="標楷體" w:hAnsi="Times New Roman" w:cs="Times New Roman"/>
                <w:bCs/>
                <w:color w:val="4472C4"/>
                <w:szCs w:val="24"/>
              </w:rPr>
              <w:t>)</w:t>
            </w:r>
            <w:r w:rsidR="00AA6DFE" w:rsidRPr="008900E0">
              <w:rPr>
                <w:rFonts w:ascii="Times New Roman" w:eastAsia="標楷體" w:hAnsi="Times New Roman" w:cs="Times New Roman"/>
                <w:bCs/>
                <w:color w:val="4472C4"/>
                <w:szCs w:val="24"/>
              </w:rPr>
              <w:t>。</w:t>
            </w:r>
          </w:p>
        </w:tc>
      </w:tr>
      <w:tr w:rsidR="00B82544" w:rsidRPr="008900E0" w14:paraId="714151C1" w14:textId="77777777" w:rsidTr="003D218D">
        <w:trPr>
          <w:trHeight w:val="850"/>
          <w:jc w:val="right"/>
        </w:trPr>
        <w:tc>
          <w:tcPr>
            <w:tcW w:w="361" w:type="pct"/>
            <w:vAlign w:val="center"/>
          </w:tcPr>
          <w:p w14:paraId="01713A7A"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4</w:t>
            </w:r>
          </w:p>
        </w:tc>
        <w:tc>
          <w:tcPr>
            <w:tcW w:w="1352" w:type="pct"/>
            <w:vAlign w:val="center"/>
          </w:tcPr>
          <w:p w14:paraId="6FDCFDFC"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促成企業</w:t>
            </w:r>
            <w:r w:rsidRPr="008900E0">
              <w:rPr>
                <w:rFonts w:ascii="Times New Roman" w:eastAsia="標楷體" w:hAnsi="Times New Roman" w:cs="Times New Roman"/>
                <w:bCs/>
                <w:szCs w:val="24"/>
              </w:rPr>
              <w:t>/</w:t>
            </w:r>
            <w:r w:rsidRPr="008900E0">
              <w:rPr>
                <w:rFonts w:ascii="Times New Roman" w:eastAsia="標楷體" w:hAnsi="Times New Roman" w:cs="Times New Roman"/>
                <w:bCs/>
                <w:szCs w:val="24"/>
              </w:rPr>
              <w:t>產業團體投資金額</w:t>
            </w:r>
          </w:p>
        </w:tc>
        <w:tc>
          <w:tcPr>
            <w:tcW w:w="873" w:type="pct"/>
            <w:vAlign w:val="center"/>
          </w:tcPr>
          <w:p w14:paraId="0C089813"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千元</w:t>
            </w:r>
          </w:p>
        </w:tc>
        <w:tc>
          <w:tcPr>
            <w:tcW w:w="2414" w:type="pct"/>
            <w:vAlign w:val="center"/>
          </w:tcPr>
          <w:p w14:paraId="40BEC2BB" w14:textId="45289F82"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AA6DFE" w:rsidRPr="008900E0">
              <w:rPr>
                <w:rFonts w:ascii="Times New Roman" w:eastAsia="標楷體" w:hAnsi="Times New Roman" w:cs="Times New Roman" w:hint="eastAsia"/>
                <w:bCs/>
                <w:color w:val="4472C4"/>
              </w:rPr>
              <w:t>布建新產品量產產線</w:t>
            </w:r>
            <w:r w:rsidR="00AA6DFE" w:rsidRPr="008900E0">
              <w:rPr>
                <w:rFonts w:ascii="Times New Roman" w:eastAsia="標楷體" w:hAnsi="Times New Roman" w:cs="Times New Roman" w:hint="eastAsia"/>
                <w:bCs/>
                <w:color w:val="4472C4"/>
              </w:rPr>
              <w:t>A</w:t>
            </w:r>
            <w:r w:rsidR="00AA6DFE" w:rsidRPr="008900E0">
              <w:rPr>
                <w:rFonts w:ascii="Times New Roman" w:eastAsia="標楷體" w:hAnsi="Times New Roman" w:cs="Times New Roman" w:hint="eastAsia"/>
                <w:bCs/>
                <w:color w:val="4472C4"/>
              </w:rPr>
              <w:t>千元</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添購相關設備</w:t>
            </w:r>
            <w:r w:rsidR="00AA6DFE" w:rsidRPr="008900E0">
              <w:rPr>
                <w:rFonts w:ascii="Times New Roman" w:eastAsia="標楷體" w:hAnsi="Times New Roman" w:cs="Times New Roman" w:hint="eastAsia"/>
                <w:bCs/>
                <w:color w:val="4472C4"/>
              </w:rPr>
              <w:t>B</w:t>
            </w:r>
            <w:r w:rsidR="00AA6DFE" w:rsidRPr="008900E0">
              <w:rPr>
                <w:rFonts w:ascii="Times New Roman" w:eastAsia="標楷體" w:hAnsi="Times New Roman" w:cs="Times New Roman" w:hint="eastAsia"/>
                <w:bCs/>
                <w:color w:val="4472C4"/>
              </w:rPr>
              <w:t>千元</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促成投資額達</w:t>
            </w:r>
            <w:r w:rsidR="00AA6DFE" w:rsidRPr="008900E0">
              <w:rPr>
                <w:rFonts w:ascii="Times New Roman" w:eastAsia="標楷體" w:hAnsi="Times New Roman" w:cs="Times New Roman" w:hint="eastAsia"/>
                <w:bCs/>
                <w:color w:val="4472C4"/>
              </w:rPr>
              <w:t>A+B</w:t>
            </w:r>
            <w:r w:rsidR="00AA6DFE" w:rsidRPr="008900E0">
              <w:rPr>
                <w:rFonts w:ascii="Times New Roman" w:eastAsia="標楷體" w:hAnsi="Times New Roman" w:cs="Times New Roman" w:hint="eastAsia"/>
                <w:bCs/>
                <w:color w:val="4472C4"/>
              </w:rPr>
              <w:t>千元。</w:t>
            </w:r>
          </w:p>
        </w:tc>
      </w:tr>
      <w:tr w:rsidR="00B82544" w:rsidRPr="008900E0" w14:paraId="2E323C91" w14:textId="77777777" w:rsidTr="003D218D">
        <w:trPr>
          <w:trHeight w:val="850"/>
          <w:jc w:val="right"/>
        </w:trPr>
        <w:tc>
          <w:tcPr>
            <w:tcW w:w="361" w:type="pct"/>
            <w:vAlign w:val="center"/>
          </w:tcPr>
          <w:p w14:paraId="71EA4070"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hint="eastAsia"/>
                <w:bCs/>
                <w:szCs w:val="24"/>
              </w:rPr>
              <w:t>5</w:t>
            </w:r>
          </w:p>
        </w:tc>
        <w:tc>
          <w:tcPr>
            <w:tcW w:w="1352" w:type="pct"/>
            <w:vAlign w:val="center"/>
          </w:tcPr>
          <w:p w14:paraId="42B6F51C"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創造就業機會人數</w:t>
            </w:r>
          </w:p>
        </w:tc>
        <w:tc>
          <w:tcPr>
            <w:tcW w:w="873" w:type="pct"/>
            <w:vAlign w:val="center"/>
          </w:tcPr>
          <w:p w14:paraId="7FE606B7"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人</w:t>
            </w:r>
          </w:p>
        </w:tc>
        <w:tc>
          <w:tcPr>
            <w:tcW w:w="2414" w:type="pct"/>
            <w:vAlign w:val="center"/>
          </w:tcPr>
          <w:p w14:paraId="369C88A0" w14:textId="1B123B7C"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AA6DFE" w:rsidRPr="008900E0">
              <w:rPr>
                <w:rFonts w:ascii="Times New Roman" w:eastAsia="標楷體" w:hAnsi="Times New Roman" w:cs="Times New Roman" w:hint="eastAsia"/>
                <w:bCs/>
                <w:color w:val="4472C4"/>
                <w:szCs w:val="24"/>
              </w:rPr>
              <w:t>提供農民新的代耕服務</w:t>
            </w:r>
            <w:r w:rsidR="00AA6DFE" w:rsidRPr="008900E0">
              <w:rPr>
                <w:rFonts w:ascii="Times New Roman" w:eastAsia="標楷體" w:hAnsi="Times New Roman" w:cs="Times New Roman"/>
                <w:bCs/>
                <w:color w:val="4472C4"/>
                <w:szCs w:val="24"/>
              </w:rPr>
              <w:t>，於結案前可增加</w:t>
            </w:r>
            <w:r w:rsidR="00AA6DFE" w:rsidRPr="008900E0">
              <w:rPr>
                <w:rFonts w:ascii="Times New Roman" w:eastAsia="標楷體" w:hAnsi="Times New Roman" w:cs="Times New Roman"/>
                <w:bCs/>
                <w:color w:val="4472C4"/>
              </w:rPr>
              <w:t>OO</w:t>
            </w:r>
            <w:r w:rsidR="00AA6DFE" w:rsidRPr="008900E0">
              <w:rPr>
                <w:rFonts w:ascii="Times New Roman" w:eastAsia="標楷體" w:hAnsi="Times New Roman" w:cs="Times New Roman"/>
                <w:bCs/>
                <w:color w:val="4472C4"/>
                <w:szCs w:val="24"/>
              </w:rPr>
              <w:t>名正職人員。</w:t>
            </w:r>
          </w:p>
        </w:tc>
      </w:tr>
      <w:tr w:rsidR="00B82544" w:rsidRPr="008900E0" w14:paraId="41FAF3ED" w14:textId="77777777" w:rsidTr="003D218D">
        <w:trPr>
          <w:trHeight w:val="850"/>
          <w:jc w:val="right"/>
        </w:trPr>
        <w:tc>
          <w:tcPr>
            <w:tcW w:w="361" w:type="pct"/>
            <w:vAlign w:val="center"/>
          </w:tcPr>
          <w:p w14:paraId="584A435E"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6</w:t>
            </w:r>
          </w:p>
        </w:tc>
        <w:tc>
          <w:tcPr>
            <w:tcW w:w="1352" w:type="pct"/>
            <w:vAlign w:val="center"/>
          </w:tcPr>
          <w:p w14:paraId="34074BEF"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應用場域建置數</w:t>
            </w:r>
          </w:p>
        </w:tc>
        <w:tc>
          <w:tcPr>
            <w:tcW w:w="873" w:type="pct"/>
            <w:vAlign w:val="center"/>
          </w:tcPr>
          <w:p w14:paraId="16F8E10D"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個</w:t>
            </w:r>
          </w:p>
        </w:tc>
        <w:tc>
          <w:tcPr>
            <w:tcW w:w="2414" w:type="pct"/>
            <w:vAlign w:val="center"/>
          </w:tcPr>
          <w:p w14:paraId="64DE5F4D" w14:textId="0D92BDF7" w:rsidR="00B82544" w:rsidRPr="008900E0" w:rsidRDefault="00B82544" w:rsidP="000F5D41">
            <w:pPr>
              <w:snapToGrid w:val="0"/>
              <w:spacing w:line="400" w:lineRule="exact"/>
              <w:jc w:val="both"/>
              <w:rPr>
                <w:rFonts w:ascii="Times New Roman" w:eastAsia="標楷體" w:hAnsi="Times New Roman" w:cs="Times New Roman"/>
                <w:bCs/>
                <w:color w:val="4472C4"/>
              </w:rPr>
            </w:pPr>
            <w:r w:rsidRPr="008900E0">
              <w:rPr>
                <w:rFonts w:ascii="Times New Roman" w:eastAsia="標楷體" w:hAnsi="Times New Roman" w:cs="Times New Roman"/>
                <w:bCs/>
                <w:color w:val="4472C4"/>
                <w:szCs w:val="24"/>
              </w:rPr>
              <w:t>範例：</w:t>
            </w:r>
            <w:r w:rsidR="00AA6DFE" w:rsidRPr="008900E0">
              <w:rPr>
                <w:rFonts w:ascii="Times New Roman" w:eastAsia="標楷體" w:hAnsi="Times New Roman" w:cs="Times New Roman"/>
                <w:bCs/>
                <w:color w:val="4472C4"/>
                <w:szCs w:val="24"/>
              </w:rPr>
              <w:t>計畫期程內</w:t>
            </w:r>
            <w:r w:rsidR="00AA6DFE" w:rsidRPr="008900E0">
              <w:rPr>
                <w:rFonts w:ascii="Times New Roman" w:eastAsia="標楷體" w:hAnsi="Times New Roman" w:cs="Times New Roman" w:hint="eastAsia"/>
                <w:bCs/>
                <w:color w:val="4472C4"/>
                <w:szCs w:val="24"/>
              </w:rPr>
              <w:t>將</w:t>
            </w:r>
            <w:r w:rsidR="00AA6DFE" w:rsidRPr="008900E0">
              <w:rPr>
                <w:rFonts w:ascii="Times New Roman" w:eastAsia="標楷體" w:hAnsi="Times New Roman" w:cs="Times New Roman"/>
                <w:bCs/>
                <w:color w:val="4472C4"/>
              </w:rPr>
              <w:t>OOO</w:t>
            </w:r>
            <w:r w:rsidR="00AA6DFE" w:rsidRPr="008900E0">
              <w:rPr>
                <w:rFonts w:ascii="Times New Roman" w:eastAsia="標楷體" w:hAnsi="Times New Roman" w:cs="Times New Roman" w:hint="eastAsia"/>
                <w:bCs/>
                <w:color w:val="4472C4"/>
              </w:rPr>
              <w:t>技術</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系統</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設備</w:t>
            </w:r>
            <w:r w:rsidR="00AA6DFE" w:rsidRPr="008900E0">
              <w:rPr>
                <w:rFonts w:ascii="Times New Roman" w:eastAsia="標楷體" w:hAnsi="Times New Roman" w:cs="Times New Roman"/>
                <w:bCs/>
                <w:color w:val="4472C4"/>
                <w:szCs w:val="24"/>
              </w:rPr>
              <w:t>應用</w:t>
            </w:r>
            <w:r w:rsidR="00AA6DFE" w:rsidRPr="008900E0">
              <w:rPr>
                <w:rFonts w:ascii="Times New Roman" w:eastAsia="標楷體" w:hAnsi="Times New Roman" w:cs="Times New Roman" w:hint="eastAsia"/>
                <w:bCs/>
                <w:color w:val="4472C4"/>
                <w:szCs w:val="24"/>
              </w:rPr>
              <w:t>於</w:t>
            </w:r>
            <w:r w:rsidR="00AA6DFE" w:rsidRPr="008900E0">
              <w:rPr>
                <w:rFonts w:ascii="Times New Roman" w:eastAsia="標楷體" w:hAnsi="Times New Roman" w:cs="Times New Roman"/>
                <w:bCs/>
                <w:color w:val="4472C4"/>
              </w:rPr>
              <w:t>OO</w:t>
            </w:r>
            <w:r w:rsidR="00AA6DFE" w:rsidRPr="008900E0">
              <w:rPr>
                <w:rFonts w:ascii="Times New Roman" w:eastAsia="標楷體" w:hAnsi="Times New Roman" w:cs="Times New Roman" w:hint="eastAsia"/>
                <w:bCs/>
                <w:color w:val="4472C4"/>
              </w:rPr>
              <w:t>個場域。</w:t>
            </w:r>
          </w:p>
        </w:tc>
      </w:tr>
      <w:tr w:rsidR="00B82544" w:rsidRPr="008900E0" w14:paraId="636C2031" w14:textId="77777777" w:rsidTr="00B82544">
        <w:trPr>
          <w:trHeight w:val="349"/>
          <w:jc w:val="right"/>
        </w:trPr>
        <w:tc>
          <w:tcPr>
            <w:tcW w:w="361" w:type="pct"/>
            <w:vAlign w:val="center"/>
          </w:tcPr>
          <w:p w14:paraId="536C949A"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7</w:t>
            </w:r>
          </w:p>
        </w:tc>
        <w:tc>
          <w:tcPr>
            <w:tcW w:w="1352" w:type="pct"/>
            <w:vAlign w:val="center"/>
          </w:tcPr>
          <w:p w14:paraId="078DB90E"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應用場域面積</w:t>
            </w:r>
          </w:p>
        </w:tc>
        <w:tc>
          <w:tcPr>
            <w:tcW w:w="873" w:type="pct"/>
            <w:vAlign w:val="center"/>
          </w:tcPr>
          <w:p w14:paraId="63011125"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公頃</w:t>
            </w:r>
          </w:p>
        </w:tc>
        <w:tc>
          <w:tcPr>
            <w:tcW w:w="2414" w:type="pct"/>
            <w:vAlign w:val="center"/>
          </w:tcPr>
          <w:p w14:paraId="3AFBA816" w14:textId="5A7841C2"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AA6DFE" w:rsidRPr="008900E0">
              <w:rPr>
                <w:rFonts w:ascii="Times New Roman" w:eastAsia="標楷體" w:hAnsi="Times New Roman" w:cs="Times New Roman"/>
                <w:bCs/>
                <w:color w:val="4472C4"/>
                <w:szCs w:val="24"/>
              </w:rPr>
              <w:t>計畫期程內</w:t>
            </w:r>
            <w:r w:rsidR="00AA6DFE" w:rsidRPr="008900E0">
              <w:rPr>
                <w:rFonts w:ascii="Times New Roman" w:eastAsia="標楷體" w:hAnsi="Times New Roman" w:cs="Times New Roman" w:hint="eastAsia"/>
                <w:bCs/>
                <w:color w:val="4472C4"/>
                <w:szCs w:val="24"/>
              </w:rPr>
              <w:t>與</w:t>
            </w:r>
            <w:r w:rsidR="00AA6DFE" w:rsidRPr="008900E0">
              <w:rPr>
                <w:rFonts w:ascii="Times New Roman" w:eastAsia="標楷體" w:hAnsi="Times New Roman" w:cs="Times New Roman"/>
                <w:bCs/>
                <w:color w:val="4472C4"/>
              </w:rPr>
              <w:t>OOO</w:t>
            </w:r>
            <w:r w:rsidR="00AA6DFE" w:rsidRPr="008900E0">
              <w:rPr>
                <w:rFonts w:ascii="Times New Roman" w:eastAsia="標楷體" w:hAnsi="Times New Roman" w:cs="Times New Roman" w:hint="eastAsia"/>
                <w:bCs/>
                <w:color w:val="4472C4"/>
              </w:rPr>
              <w:t>合作，導入</w:t>
            </w:r>
            <w:r w:rsidR="00AA6DFE" w:rsidRPr="008900E0">
              <w:rPr>
                <w:rFonts w:ascii="Times New Roman" w:eastAsia="標楷體" w:hAnsi="Times New Roman" w:cs="Times New Roman"/>
                <w:bCs/>
                <w:color w:val="4472C4"/>
              </w:rPr>
              <w:t>OOO</w:t>
            </w:r>
            <w:r w:rsidR="00AA6DFE" w:rsidRPr="008900E0">
              <w:rPr>
                <w:rFonts w:ascii="Times New Roman" w:eastAsia="標楷體" w:hAnsi="Times New Roman" w:cs="Times New Roman" w:hint="eastAsia"/>
                <w:bCs/>
                <w:color w:val="4472C4"/>
              </w:rPr>
              <w:t>技術</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系統</w:t>
            </w:r>
            <w:r w:rsidR="00AA6DFE" w:rsidRPr="008900E0">
              <w:rPr>
                <w:rFonts w:ascii="Times New Roman" w:eastAsia="標楷體" w:hAnsi="Times New Roman" w:cs="Times New Roman" w:hint="eastAsia"/>
                <w:bCs/>
                <w:color w:val="4472C4"/>
              </w:rPr>
              <w:t>/</w:t>
            </w:r>
            <w:r w:rsidR="00AA6DFE" w:rsidRPr="008900E0">
              <w:rPr>
                <w:rFonts w:ascii="Times New Roman" w:eastAsia="標楷體" w:hAnsi="Times New Roman" w:cs="Times New Roman" w:hint="eastAsia"/>
                <w:bCs/>
                <w:color w:val="4472C4"/>
              </w:rPr>
              <w:t>設備，建立</w:t>
            </w:r>
            <w:r w:rsidR="00AA6DFE" w:rsidRPr="008900E0">
              <w:rPr>
                <w:rFonts w:ascii="Times New Roman" w:eastAsia="標楷體" w:hAnsi="Times New Roman" w:cs="Times New Roman"/>
                <w:bCs/>
                <w:color w:val="4472C4"/>
              </w:rPr>
              <w:t>OOO</w:t>
            </w:r>
            <w:r w:rsidR="00AA6DFE" w:rsidRPr="008900E0">
              <w:rPr>
                <w:rFonts w:ascii="Times New Roman" w:eastAsia="標楷體" w:hAnsi="Times New Roman" w:cs="Times New Roman" w:hint="eastAsia"/>
                <w:bCs/>
                <w:color w:val="4472C4"/>
              </w:rPr>
              <w:t>公頃之應用場域。</w:t>
            </w:r>
            <w:r w:rsidRPr="008900E0">
              <w:rPr>
                <w:rFonts w:ascii="Times New Roman" w:eastAsia="標楷體" w:hAnsi="Times New Roman" w:cs="Times New Roman" w:hint="eastAsia"/>
                <w:bCs/>
                <w:color w:val="4472C4"/>
              </w:rPr>
              <w:t>。</w:t>
            </w:r>
          </w:p>
        </w:tc>
      </w:tr>
      <w:tr w:rsidR="00B82544" w:rsidRPr="008900E0" w14:paraId="1D3D3E3A" w14:textId="77777777" w:rsidTr="00B82544">
        <w:trPr>
          <w:trHeight w:val="349"/>
          <w:jc w:val="right"/>
        </w:trPr>
        <w:tc>
          <w:tcPr>
            <w:tcW w:w="361" w:type="pct"/>
            <w:vAlign w:val="center"/>
          </w:tcPr>
          <w:p w14:paraId="461BED97" w14:textId="77777777" w:rsidR="00B82544" w:rsidRPr="008900E0" w:rsidRDefault="00B82544" w:rsidP="000F5D41">
            <w:pPr>
              <w:snapToGrid w:val="0"/>
              <w:spacing w:line="400" w:lineRule="exact"/>
              <w:jc w:val="center"/>
              <w:rPr>
                <w:rFonts w:ascii="Times New Roman" w:eastAsia="標楷體" w:hAnsi="Times New Roman" w:cs="Times New Roman"/>
                <w:bCs/>
                <w:szCs w:val="24"/>
              </w:rPr>
            </w:pPr>
            <w:r w:rsidRPr="008900E0">
              <w:rPr>
                <w:rFonts w:ascii="Times New Roman" w:eastAsia="標楷體" w:hAnsi="Times New Roman" w:cs="Times New Roman"/>
                <w:bCs/>
                <w:szCs w:val="24"/>
              </w:rPr>
              <w:t>8</w:t>
            </w:r>
          </w:p>
        </w:tc>
        <w:tc>
          <w:tcPr>
            <w:tcW w:w="1352" w:type="pct"/>
            <w:vAlign w:val="center"/>
          </w:tcPr>
          <w:p w14:paraId="38768203" w14:textId="77777777" w:rsidR="00B82544" w:rsidRPr="008900E0" w:rsidRDefault="00B82544" w:rsidP="000F5D41">
            <w:pPr>
              <w:snapToGrid w:val="0"/>
              <w:spacing w:line="400" w:lineRule="exact"/>
              <w:jc w:val="both"/>
              <w:rPr>
                <w:rFonts w:ascii="Times New Roman" w:eastAsia="標楷體" w:hAnsi="Times New Roman" w:cs="Times New Roman"/>
                <w:bCs/>
                <w:szCs w:val="24"/>
              </w:rPr>
            </w:pPr>
            <w:r w:rsidRPr="008900E0">
              <w:rPr>
                <w:rFonts w:ascii="Times New Roman" w:eastAsia="標楷體" w:hAnsi="Times New Roman" w:cs="Times New Roman"/>
                <w:bCs/>
                <w:szCs w:val="24"/>
              </w:rPr>
              <w:t>節省工時</w:t>
            </w:r>
          </w:p>
        </w:tc>
        <w:tc>
          <w:tcPr>
            <w:tcW w:w="873" w:type="pct"/>
            <w:vAlign w:val="center"/>
          </w:tcPr>
          <w:p w14:paraId="356683DC" w14:textId="77777777" w:rsidR="00B82544" w:rsidRPr="008900E0" w:rsidRDefault="00B82544" w:rsidP="000F5D41">
            <w:pPr>
              <w:snapToGrid w:val="0"/>
              <w:spacing w:line="400" w:lineRule="exact"/>
              <w:ind w:rightChars="35" w:right="84"/>
              <w:jc w:val="right"/>
              <w:rPr>
                <w:rFonts w:ascii="Times New Roman" w:eastAsia="標楷體" w:hAnsi="Times New Roman" w:cs="Times New Roman"/>
                <w:bCs/>
                <w:szCs w:val="24"/>
              </w:rPr>
            </w:pPr>
            <w:r w:rsidRPr="008900E0">
              <w:rPr>
                <w:rFonts w:ascii="Times New Roman" w:eastAsia="標楷體" w:hAnsi="Times New Roman" w:cs="Times New Roman"/>
                <w:bCs/>
                <w:szCs w:val="24"/>
              </w:rPr>
              <w:t>小時</w:t>
            </w:r>
          </w:p>
        </w:tc>
        <w:tc>
          <w:tcPr>
            <w:tcW w:w="2414" w:type="pct"/>
            <w:vAlign w:val="center"/>
          </w:tcPr>
          <w:p w14:paraId="38DD4F70" w14:textId="33A75BB7" w:rsidR="00B82544" w:rsidRPr="008900E0" w:rsidRDefault="00B82544" w:rsidP="000F5D41">
            <w:pPr>
              <w:snapToGrid w:val="0"/>
              <w:spacing w:line="400" w:lineRule="exact"/>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r w:rsidR="00A76DF6" w:rsidRPr="008900E0">
              <w:rPr>
                <w:rFonts w:ascii="Times New Roman" w:eastAsia="標楷體" w:hAnsi="Times New Roman" w:cs="Times New Roman" w:hint="eastAsia"/>
                <w:bCs/>
                <w:color w:val="4472C4"/>
                <w:szCs w:val="24"/>
              </w:rPr>
              <w:t>原人工檢測須</w:t>
            </w:r>
            <w:r w:rsidR="00AA6DFE" w:rsidRPr="008900E0">
              <w:rPr>
                <w:rFonts w:ascii="Times New Roman" w:eastAsia="標楷體" w:hAnsi="Times New Roman" w:cs="Times New Roman" w:hint="eastAsia"/>
                <w:bCs/>
                <w:color w:val="4472C4"/>
                <w:szCs w:val="24"/>
              </w:rPr>
              <w:t>A</w:t>
            </w:r>
            <w:r w:rsidR="00A76DF6" w:rsidRPr="008900E0">
              <w:rPr>
                <w:rFonts w:ascii="Times New Roman" w:eastAsia="標楷體" w:hAnsi="Times New Roman" w:cs="Times New Roman" w:hint="eastAsia"/>
                <w:bCs/>
                <w:color w:val="4472C4"/>
                <w:szCs w:val="24"/>
              </w:rPr>
              <w:t>小時，若利用機器檢測則僅須</w:t>
            </w:r>
            <w:r w:rsidR="00AA6DFE" w:rsidRPr="008900E0">
              <w:rPr>
                <w:rFonts w:ascii="Times New Roman" w:eastAsia="標楷體" w:hAnsi="Times New Roman" w:cs="Times New Roman" w:hint="eastAsia"/>
                <w:bCs/>
                <w:color w:val="4472C4"/>
                <w:szCs w:val="24"/>
              </w:rPr>
              <w:t>B</w:t>
            </w:r>
            <w:r w:rsidR="00AA6DFE" w:rsidRPr="008900E0">
              <w:rPr>
                <w:rFonts w:ascii="Times New Roman" w:eastAsia="標楷體" w:hAnsi="Times New Roman" w:cs="Times New Roman" w:hint="eastAsia"/>
                <w:bCs/>
                <w:color w:val="4472C4"/>
                <w:szCs w:val="24"/>
              </w:rPr>
              <w:t>小時，每天可省工時</w:t>
            </w:r>
            <w:r w:rsidR="00AA6DFE" w:rsidRPr="008900E0">
              <w:rPr>
                <w:rFonts w:ascii="Times New Roman" w:eastAsia="標楷體" w:hAnsi="Times New Roman" w:cs="Times New Roman" w:hint="eastAsia"/>
                <w:bCs/>
                <w:color w:val="4472C4"/>
                <w:szCs w:val="24"/>
              </w:rPr>
              <w:t>A-B</w:t>
            </w:r>
            <w:r w:rsidR="00AA6DFE" w:rsidRPr="008900E0">
              <w:rPr>
                <w:rFonts w:ascii="Times New Roman" w:eastAsia="標楷體" w:hAnsi="Times New Roman" w:cs="Times New Roman" w:hint="eastAsia"/>
                <w:bCs/>
                <w:color w:val="4472C4"/>
                <w:szCs w:val="24"/>
              </w:rPr>
              <w:t>小時。計畫期間如運用機器檢測</w:t>
            </w:r>
            <w:r w:rsidR="00AA6DFE" w:rsidRPr="008900E0">
              <w:rPr>
                <w:rFonts w:ascii="Times New Roman" w:eastAsia="標楷體" w:hAnsi="Times New Roman" w:cs="Times New Roman" w:hint="eastAsia"/>
                <w:bCs/>
                <w:color w:val="4472C4"/>
                <w:szCs w:val="24"/>
              </w:rPr>
              <w:t>N</w:t>
            </w:r>
            <w:r w:rsidR="00AA6DFE" w:rsidRPr="008900E0">
              <w:rPr>
                <w:rFonts w:ascii="Times New Roman" w:eastAsia="標楷體" w:hAnsi="Times New Roman" w:cs="Times New Roman" w:hint="eastAsia"/>
                <w:bCs/>
                <w:color w:val="4472C4"/>
                <w:szCs w:val="24"/>
              </w:rPr>
              <w:t>個工作天，則可節省工時共計</w:t>
            </w:r>
            <w:r w:rsidR="00AA6DFE" w:rsidRPr="008900E0">
              <w:rPr>
                <w:rFonts w:ascii="Times New Roman" w:eastAsia="標楷體" w:hAnsi="Times New Roman" w:cs="Times New Roman" w:hint="eastAsia"/>
                <w:bCs/>
                <w:color w:val="4472C4"/>
                <w:szCs w:val="24"/>
              </w:rPr>
              <w:t>N*(A-B)</w:t>
            </w:r>
            <w:r w:rsidR="00AA6DFE" w:rsidRPr="008900E0">
              <w:rPr>
                <w:rFonts w:ascii="Times New Roman" w:eastAsia="標楷體" w:hAnsi="Times New Roman" w:cs="Times New Roman" w:hint="eastAsia"/>
                <w:bCs/>
                <w:color w:val="4472C4"/>
                <w:szCs w:val="24"/>
              </w:rPr>
              <w:t>小時。</w:t>
            </w:r>
          </w:p>
        </w:tc>
      </w:tr>
      <w:tr w:rsidR="00B26ADF" w:rsidRPr="008900E0" w14:paraId="1E95AA49" w14:textId="77777777" w:rsidTr="00B82544">
        <w:trPr>
          <w:trHeight w:val="624"/>
          <w:jc w:val="right"/>
        </w:trPr>
        <w:tc>
          <w:tcPr>
            <w:tcW w:w="361" w:type="pct"/>
            <w:vAlign w:val="center"/>
          </w:tcPr>
          <w:p w14:paraId="43031661" w14:textId="6D3F7E3D" w:rsidR="00B26ADF" w:rsidRPr="008900E0" w:rsidRDefault="00B82544" w:rsidP="00802FF8">
            <w:pPr>
              <w:snapToGrid w:val="0"/>
              <w:spacing w:line="400" w:lineRule="exact"/>
              <w:jc w:val="center"/>
              <w:rPr>
                <w:rFonts w:ascii="Times New Roman" w:eastAsia="標楷體" w:hAnsi="Times New Roman" w:cs="Times New Roman"/>
                <w:bCs/>
                <w:szCs w:val="24"/>
                <w:highlight w:val="lightGray"/>
                <w:lang w:val="en-GB"/>
              </w:rPr>
            </w:pPr>
            <w:r w:rsidRPr="008900E0">
              <w:rPr>
                <w:rFonts w:ascii="Times New Roman" w:eastAsia="標楷體" w:hAnsi="Times New Roman" w:cs="Times New Roman" w:hint="eastAsia"/>
                <w:bCs/>
                <w:szCs w:val="24"/>
                <w:lang w:val="en-GB"/>
              </w:rPr>
              <w:t>9</w:t>
            </w:r>
          </w:p>
        </w:tc>
        <w:tc>
          <w:tcPr>
            <w:tcW w:w="1352" w:type="pct"/>
            <w:vAlign w:val="center"/>
          </w:tcPr>
          <w:p w14:paraId="687E58AF" w14:textId="1A178CFD" w:rsidR="00B26ADF" w:rsidRPr="008900E0" w:rsidRDefault="00B26ADF" w:rsidP="00802FF8">
            <w:pPr>
              <w:snapToGrid w:val="0"/>
              <w:spacing w:line="400" w:lineRule="exact"/>
              <w:jc w:val="both"/>
              <w:rPr>
                <w:rFonts w:ascii="Times New Roman" w:eastAsia="標楷體" w:hAnsi="Times New Roman" w:cs="Times New Roman"/>
                <w:bCs/>
                <w:szCs w:val="24"/>
                <w:highlight w:val="lightGray"/>
              </w:rPr>
            </w:pPr>
            <w:r w:rsidRPr="008900E0">
              <w:rPr>
                <w:rFonts w:ascii="Times New Roman" w:eastAsia="標楷體" w:hAnsi="Times New Roman" w:cs="Times New Roman"/>
                <w:bCs/>
                <w:szCs w:val="24"/>
              </w:rPr>
              <w:t>其他</w:t>
            </w:r>
          </w:p>
        </w:tc>
        <w:tc>
          <w:tcPr>
            <w:tcW w:w="873" w:type="pct"/>
            <w:vAlign w:val="center"/>
          </w:tcPr>
          <w:p w14:paraId="521D1C6C" w14:textId="52609FBD" w:rsidR="00B26ADF" w:rsidRPr="008900E0" w:rsidRDefault="00B26ADF" w:rsidP="00802FF8">
            <w:pPr>
              <w:snapToGrid w:val="0"/>
              <w:spacing w:line="400" w:lineRule="exact"/>
              <w:ind w:rightChars="35" w:right="84"/>
              <w:jc w:val="right"/>
              <w:rPr>
                <w:rFonts w:ascii="Times New Roman" w:eastAsia="標楷體" w:hAnsi="Times New Roman" w:cs="Times New Roman"/>
                <w:bCs/>
                <w:szCs w:val="24"/>
                <w:highlight w:val="lightGray"/>
              </w:rPr>
            </w:pPr>
            <w:r w:rsidRPr="008900E0">
              <w:rPr>
                <w:rFonts w:ascii="Times New Roman" w:eastAsia="標楷體" w:hAnsi="Times New Roman" w:cs="Times New Roman"/>
                <w:bCs/>
                <w:szCs w:val="24"/>
              </w:rPr>
              <w:t>(</w:t>
            </w:r>
            <w:r w:rsidRPr="008900E0">
              <w:rPr>
                <w:rFonts w:ascii="Times New Roman" w:eastAsia="標楷體" w:hAnsi="Times New Roman" w:cs="Times New Roman"/>
                <w:bCs/>
                <w:szCs w:val="24"/>
              </w:rPr>
              <w:t>請說明</w:t>
            </w:r>
            <w:r w:rsidRPr="008900E0">
              <w:rPr>
                <w:rFonts w:ascii="Times New Roman" w:eastAsia="標楷體" w:hAnsi="Times New Roman" w:cs="Times New Roman"/>
                <w:bCs/>
                <w:szCs w:val="24"/>
              </w:rPr>
              <w:t>)</w:t>
            </w:r>
          </w:p>
        </w:tc>
        <w:tc>
          <w:tcPr>
            <w:tcW w:w="2414" w:type="pct"/>
            <w:vAlign w:val="center"/>
          </w:tcPr>
          <w:p w14:paraId="41D835D3" w14:textId="5FDD053A" w:rsidR="00B26ADF" w:rsidRPr="008900E0" w:rsidRDefault="00B26ADF" w:rsidP="00802FF8">
            <w:pPr>
              <w:snapToGrid w:val="0"/>
              <w:spacing w:line="400" w:lineRule="exact"/>
              <w:jc w:val="both"/>
              <w:rPr>
                <w:rFonts w:ascii="Times New Roman" w:eastAsia="標楷體" w:hAnsi="Times New Roman" w:cs="Times New Roman"/>
                <w:bCs/>
                <w:color w:val="4472C4" w:themeColor="accent5"/>
                <w:szCs w:val="24"/>
              </w:rPr>
            </w:pPr>
            <w:r w:rsidRPr="008900E0">
              <w:rPr>
                <w:rFonts w:ascii="Times New Roman" w:eastAsia="標楷體" w:hAnsi="Times New Roman" w:cs="Times New Roman"/>
                <w:bCs/>
                <w:color w:val="4472C4" w:themeColor="accent5"/>
                <w:szCs w:val="24"/>
              </w:rPr>
              <w:t>(</w:t>
            </w:r>
            <w:r w:rsidRPr="008900E0">
              <w:rPr>
                <w:rFonts w:ascii="Times New Roman" w:eastAsia="標楷體" w:hAnsi="Times New Roman" w:cs="Times New Roman"/>
                <w:bCs/>
                <w:color w:val="4472C4" w:themeColor="accent5"/>
                <w:szCs w:val="24"/>
              </w:rPr>
              <w:t>請說明</w:t>
            </w:r>
            <w:r w:rsidRPr="008900E0">
              <w:rPr>
                <w:rFonts w:ascii="Times New Roman" w:eastAsia="標楷體" w:hAnsi="Times New Roman" w:cs="Times New Roman"/>
                <w:bCs/>
                <w:color w:val="4472C4" w:themeColor="accent5"/>
                <w:szCs w:val="24"/>
              </w:rPr>
              <w:t>)</w:t>
            </w:r>
          </w:p>
        </w:tc>
      </w:tr>
    </w:tbl>
    <w:p w14:paraId="68ED6403" w14:textId="77777777" w:rsidR="002F524E" w:rsidRPr="008900E0" w:rsidRDefault="002F524E">
      <w:pPr>
        <w:widowControl/>
        <w:rPr>
          <w:rFonts w:ascii="Times New Roman" w:hAnsi="Times New Roman" w:cs="Times New Roman"/>
        </w:rPr>
      </w:pPr>
      <w:r w:rsidRPr="008900E0">
        <w:rPr>
          <w:rFonts w:ascii="Times New Roman" w:hAnsi="Times New Roman" w:cs="Times New Roman"/>
        </w:rPr>
        <w:br w:type="page"/>
      </w:r>
    </w:p>
    <w:p w14:paraId="2AE401E2" w14:textId="309E9732" w:rsidR="00F00498" w:rsidRPr="008900E0" w:rsidRDefault="00F00498" w:rsidP="00A1268B">
      <w:pPr>
        <w:pStyle w:val="02-"/>
        <w:numPr>
          <w:ilvl w:val="0"/>
          <w:numId w:val="4"/>
        </w:numPr>
        <w:outlineLvl w:val="1"/>
        <w:rPr>
          <w:rFonts w:ascii="Times New Roman" w:hAnsi="Times New Roman" w:cs="Times New Roman"/>
        </w:rPr>
      </w:pPr>
      <w:bookmarkStart w:id="39" w:name="_Toc71735140"/>
      <w:bookmarkStart w:id="40" w:name="_Toc74126073"/>
      <w:bookmarkStart w:id="41" w:name="_Toc74126247"/>
      <w:bookmarkStart w:id="42" w:name="_Toc74126322"/>
      <w:bookmarkStart w:id="43" w:name="_Toc106630190"/>
      <w:r w:rsidRPr="008900E0">
        <w:rPr>
          <w:rFonts w:ascii="Times New Roman" w:hAnsi="Times New Roman" w:cs="Times New Roman"/>
        </w:rPr>
        <w:lastRenderedPageBreak/>
        <w:t>經費預算</w:t>
      </w:r>
      <w:r w:rsidR="00C027D3" w:rsidRPr="008900E0">
        <w:rPr>
          <w:rFonts w:ascii="Times New Roman" w:hAnsi="Times New Roman" w:cs="Times New Roman"/>
        </w:rPr>
        <w:t>編列</w:t>
      </w:r>
      <w:bookmarkEnd w:id="39"/>
      <w:bookmarkEnd w:id="40"/>
      <w:bookmarkEnd w:id="41"/>
      <w:bookmarkEnd w:id="42"/>
      <w:bookmarkEnd w:id="43"/>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102"/>
        <w:gridCol w:w="1905"/>
        <w:gridCol w:w="1350"/>
        <w:gridCol w:w="1220"/>
        <w:gridCol w:w="1573"/>
        <w:gridCol w:w="1408"/>
        <w:gridCol w:w="1250"/>
      </w:tblGrid>
      <w:tr w:rsidR="00991023" w:rsidRPr="008900E0" w14:paraId="4DF735EA" w14:textId="77777777" w:rsidTr="00291F17">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8900E0" w:rsidRDefault="00991023" w:rsidP="00991023">
            <w:pPr>
              <w:pStyle w:val="05-"/>
              <w:jc w:val="right"/>
              <w:rPr>
                <w:rFonts w:ascii="Times New Roman" w:hAnsi="Times New Roman" w:cs="Times New Roman"/>
                <w:bCs/>
                <w:kern w:val="0"/>
                <w:sz w:val="24"/>
                <w:szCs w:val="24"/>
              </w:rPr>
            </w:pPr>
            <w:r w:rsidRPr="008900E0">
              <w:rPr>
                <w:rFonts w:ascii="Times New Roman" w:hAnsi="Times New Roman" w:cs="Times New Roman"/>
                <w:bCs/>
                <w:kern w:val="0"/>
                <w:sz w:val="24"/>
                <w:szCs w:val="28"/>
              </w:rPr>
              <w:t>單位：新臺幣千元</w:t>
            </w:r>
          </w:p>
        </w:tc>
      </w:tr>
      <w:tr w:rsidR="008D7EDA" w:rsidRPr="008900E0" w14:paraId="0D96A919" w14:textId="77777777" w:rsidTr="00291F17">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8900E0" w:rsidRDefault="008D7EDA" w:rsidP="008F5D62">
            <w:pPr>
              <w:pStyle w:val="05-"/>
              <w:jc w:val="center"/>
              <w:rPr>
                <w:rFonts w:ascii="Times New Roman" w:hAnsi="Times New Roman" w:cs="Times New Roman"/>
                <w:bCs/>
                <w:kern w:val="0"/>
                <w:sz w:val="24"/>
                <w:szCs w:val="24"/>
              </w:rPr>
            </w:pPr>
            <w:r w:rsidRPr="008900E0">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8900E0" w:rsidRDefault="008D7EDA" w:rsidP="008F5D6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8900E0" w:rsidRDefault="008D7EDA" w:rsidP="008C2329">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計畫全程費用總計</w:t>
            </w:r>
          </w:p>
        </w:tc>
      </w:tr>
      <w:tr w:rsidR="008D7EDA" w:rsidRPr="008900E0" w14:paraId="404CEE37" w14:textId="77777777" w:rsidTr="00291F17">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8900E0"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8900E0"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補助款</w:t>
            </w:r>
          </w:p>
          <w:p w14:paraId="0C0C0CD8" w14:textId="6F4B9F8B" w:rsidR="008D7EDA"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7AFA32A7" w:rsidR="008D7EDA"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自籌款</w:t>
            </w:r>
            <w:r w:rsidRPr="008900E0">
              <w:rPr>
                <w:rFonts w:ascii="Times New Roman" w:hAnsi="Times New Roman" w:cs="Times New Roman"/>
                <w:bCs/>
                <w:kern w:val="0"/>
                <w:sz w:val="24"/>
                <w:szCs w:val="24"/>
              </w:rPr>
              <w:br/>
              <w:t>(</w:t>
            </w:r>
            <w:r w:rsidR="009810B6" w:rsidRPr="008900E0">
              <w:rPr>
                <w:rFonts w:ascii="Times New Roman" w:hAnsi="Times New Roman" w:cs="Times New Roman"/>
                <w:bCs/>
                <w:kern w:val="0"/>
                <w:sz w:val="24"/>
                <w:szCs w:val="24"/>
              </w:rPr>
              <w:t>B</w:t>
            </w:r>
            <w:r w:rsidRPr="008900E0">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合計</w:t>
            </w:r>
          </w:p>
          <w:p w14:paraId="7C616C50" w14:textId="30672E51" w:rsidR="008D7EDA"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w:t>
            </w:r>
            <w:r w:rsidR="009810B6" w:rsidRPr="008900E0">
              <w:rPr>
                <w:rFonts w:ascii="Times New Roman" w:hAnsi="Times New Roman" w:cs="Times New Roman"/>
                <w:bCs/>
                <w:kern w:val="0"/>
                <w:sz w:val="24"/>
                <w:szCs w:val="24"/>
              </w:rPr>
              <w:t>C</w:t>
            </w:r>
            <w:r w:rsidRPr="008900E0">
              <w:rPr>
                <w:rFonts w:ascii="Times New Roman" w:hAnsi="Times New Roman" w:cs="Times New Roman"/>
                <w:bCs/>
                <w:kern w:val="0"/>
                <w:sz w:val="24"/>
                <w:szCs w:val="24"/>
              </w:rPr>
              <w:t>)</w:t>
            </w:r>
            <w:r w:rsidRPr="008900E0">
              <w:rPr>
                <w:rFonts w:ascii="Times New Roman" w:hAnsi="Times New Roman" w:cs="Times New Roman"/>
                <w:bCs/>
                <w:kern w:val="0"/>
                <w:sz w:val="24"/>
                <w:szCs w:val="24"/>
              </w:rPr>
              <w:t>＝</w:t>
            </w:r>
            <w:r w:rsidRPr="008900E0">
              <w:rPr>
                <w:rFonts w:ascii="Times New Roman" w:hAnsi="Times New Roman" w:cs="Times New Roman"/>
                <w:bCs/>
                <w:kern w:val="0"/>
                <w:sz w:val="24"/>
                <w:szCs w:val="24"/>
              </w:rPr>
              <w:t>(A)+(</w:t>
            </w:r>
            <w:r w:rsidR="009810B6" w:rsidRPr="008900E0">
              <w:rPr>
                <w:rFonts w:ascii="Times New Roman" w:hAnsi="Times New Roman" w:cs="Times New Roman"/>
                <w:bCs/>
                <w:kern w:val="0"/>
                <w:sz w:val="24"/>
                <w:szCs w:val="24"/>
              </w:rPr>
              <w:t>B</w:t>
            </w:r>
            <w:r w:rsidRPr="008900E0">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各科目</w:t>
            </w:r>
          </w:p>
          <w:p w14:paraId="408526E8" w14:textId="77786CE1" w:rsidR="008D7EDA" w:rsidRPr="008900E0" w:rsidRDefault="008D7EDA" w:rsidP="00B16E32">
            <w:pPr>
              <w:pStyle w:val="05-"/>
              <w:jc w:val="center"/>
              <w:rPr>
                <w:rFonts w:ascii="Times New Roman" w:hAnsi="Times New Roman" w:cs="Times New Roman"/>
                <w:bCs/>
                <w:kern w:val="0"/>
                <w:sz w:val="24"/>
                <w:szCs w:val="24"/>
              </w:rPr>
            </w:pPr>
            <w:r w:rsidRPr="008900E0">
              <w:rPr>
                <w:rFonts w:ascii="Times New Roman" w:hAnsi="Times New Roman" w:cs="Times New Roman"/>
                <w:bCs/>
                <w:kern w:val="0"/>
                <w:sz w:val="24"/>
                <w:szCs w:val="24"/>
              </w:rPr>
              <w:t>補助比率</w:t>
            </w:r>
          </w:p>
          <w:p w14:paraId="4F327736" w14:textId="7916A32A" w:rsidR="008D7EDA" w:rsidRPr="008900E0" w:rsidRDefault="00CD4802" w:rsidP="00B16E32">
            <w:pPr>
              <w:pStyle w:val="05-"/>
              <w:jc w:val="center"/>
              <w:rPr>
                <w:rFonts w:ascii="Times New Roman" w:hAnsi="Times New Roman" w:cs="Times New Roman"/>
                <w:bCs/>
                <w:spacing w:val="20"/>
                <w:kern w:val="0"/>
                <w:sz w:val="24"/>
                <w:szCs w:val="24"/>
              </w:rPr>
            </w:pPr>
            <w:r w:rsidRPr="008900E0">
              <w:rPr>
                <w:rFonts w:ascii="Times New Roman" w:hAnsi="Times New Roman" w:cs="Times New Roman"/>
                <w:bCs/>
                <w:spacing w:val="20"/>
                <w:kern w:val="0"/>
                <w:sz w:val="24"/>
                <w:szCs w:val="24"/>
              </w:rPr>
              <w:t>(A</w:t>
            </w:r>
            <w:r w:rsidR="008D7EDA" w:rsidRPr="008900E0">
              <w:rPr>
                <w:rFonts w:ascii="Times New Roman" w:hAnsi="Times New Roman" w:cs="Times New Roman"/>
                <w:bCs/>
                <w:spacing w:val="20"/>
                <w:kern w:val="0"/>
                <w:sz w:val="24"/>
                <w:szCs w:val="24"/>
              </w:rPr>
              <w:t>)</w:t>
            </w:r>
            <w:r w:rsidRPr="008900E0">
              <w:rPr>
                <w:rFonts w:ascii="Times New Roman" w:hAnsi="Times New Roman" w:cs="Times New Roman"/>
                <w:bCs/>
                <w:spacing w:val="20"/>
                <w:kern w:val="0"/>
                <w:sz w:val="24"/>
                <w:szCs w:val="24"/>
              </w:rPr>
              <w:t>/(C</w:t>
            </w:r>
            <w:r w:rsidR="008D7EDA" w:rsidRPr="008900E0">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8900E0" w:rsidRDefault="008D7EDA" w:rsidP="00B16E32">
            <w:pPr>
              <w:pStyle w:val="05-"/>
              <w:jc w:val="center"/>
              <w:rPr>
                <w:rFonts w:ascii="Times New Roman" w:hAnsi="Times New Roman" w:cs="Times New Roman"/>
                <w:sz w:val="24"/>
                <w:szCs w:val="24"/>
              </w:rPr>
            </w:pPr>
            <w:r w:rsidRPr="008900E0">
              <w:rPr>
                <w:rFonts w:ascii="Times New Roman" w:hAnsi="Times New Roman" w:cs="Times New Roman"/>
                <w:sz w:val="24"/>
                <w:szCs w:val="24"/>
              </w:rPr>
              <w:t>占總經費比率</w:t>
            </w:r>
          </w:p>
          <w:p w14:paraId="45148C08" w14:textId="0D675AEF" w:rsidR="008D7EDA" w:rsidRPr="008900E0" w:rsidRDefault="00CD4802" w:rsidP="00B16E32">
            <w:pPr>
              <w:pStyle w:val="05-"/>
              <w:jc w:val="center"/>
              <w:rPr>
                <w:rFonts w:ascii="Times New Roman" w:hAnsi="Times New Roman" w:cs="Times New Roman"/>
                <w:bCs/>
                <w:spacing w:val="20"/>
                <w:kern w:val="0"/>
                <w:sz w:val="24"/>
                <w:szCs w:val="24"/>
              </w:rPr>
            </w:pPr>
            <w:r w:rsidRPr="008900E0">
              <w:rPr>
                <w:rFonts w:ascii="Times New Roman" w:hAnsi="Times New Roman" w:cs="Times New Roman"/>
                <w:bCs/>
                <w:spacing w:val="20"/>
                <w:kern w:val="0"/>
                <w:sz w:val="24"/>
                <w:szCs w:val="24"/>
              </w:rPr>
              <w:t>(C</w:t>
            </w:r>
            <w:r w:rsidR="008D7EDA" w:rsidRPr="008900E0">
              <w:rPr>
                <w:rFonts w:ascii="Times New Roman" w:hAnsi="Times New Roman" w:cs="Times New Roman"/>
                <w:bCs/>
                <w:spacing w:val="20"/>
                <w:kern w:val="0"/>
                <w:sz w:val="24"/>
                <w:szCs w:val="24"/>
              </w:rPr>
              <w:t>)/(D)</w:t>
            </w:r>
          </w:p>
        </w:tc>
      </w:tr>
      <w:tr w:rsidR="00F124E0" w:rsidRPr="008900E0" w14:paraId="5A04561F" w14:textId="77777777" w:rsidTr="00291F17">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7445AFEC" w:rsidR="00F124E0" w:rsidRPr="008900E0" w:rsidRDefault="002576D4" w:rsidP="005B61DD">
            <w:pPr>
              <w:pStyle w:val="05-"/>
              <w:jc w:val="both"/>
              <w:rPr>
                <w:rFonts w:ascii="Times New Roman" w:hAnsi="Times New Roman" w:cs="Times New Roman"/>
                <w:sz w:val="24"/>
                <w:szCs w:val="24"/>
              </w:rPr>
            </w:pPr>
            <w:r w:rsidRPr="008900E0">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11-00</w:t>
            </w:r>
            <w:r w:rsidRPr="008900E0">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8900E0"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61B2E" w:rsidRPr="008900E0" w14:paraId="364DE047" w14:textId="77777777" w:rsidTr="00291F17">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8900E0" w:rsidRDefault="00F61B2E" w:rsidP="005B61DD">
            <w:pPr>
              <w:pStyle w:val="05-"/>
              <w:jc w:val="both"/>
              <w:rPr>
                <w:rFonts w:ascii="Times New Roman" w:hAnsi="Times New Roman" w:cs="Times New Roman"/>
                <w:sz w:val="24"/>
                <w:szCs w:val="24"/>
              </w:rPr>
            </w:pPr>
            <w:r w:rsidRPr="008900E0">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8900E0" w:rsidRDefault="00F61B2E" w:rsidP="00D43DFB">
            <w:pPr>
              <w:pStyle w:val="05-"/>
              <w:rPr>
                <w:rFonts w:ascii="Times New Roman" w:hAnsi="Times New Roman" w:cs="Times New Roman"/>
                <w:sz w:val="24"/>
                <w:szCs w:val="24"/>
              </w:rPr>
            </w:pPr>
            <w:r w:rsidRPr="008900E0">
              <w:rPr>
                <w:rFonts w:ascii="Times New Roman" w:hAnsi="Times New Roman" w:cs="Times New Roman"/>
                <w:sz w:val="24"/>
                <w:szCs w:val="24"/>
              </w:rPr>
              <w:t>21-20</w:t>
            </w:r>
            <w:r w:rsidRPr="008900E0">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8900E0"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8900E0"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8900E0"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61B2E" w:rsidRPr="008900E0" w14:paraId="793384C4" w14:textId="77777777" w:rsidTr="00291F17">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8900E0"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8900E0" w:rsidRDefault="00F61B2E" w:rsidP="00D43DFB">
            <w:pPr>
              <w:pStyle w:val="05-"/>
              <w:rPr>
                <w:rFonts w:ascii="Times New Roman" w:hAnsi="Times New Roman" w:cs="Times New Roman"/>
                <w:sz w:val="24"/>
                <w:szCs w:val="24"/>
              </w:rPr>
            </w:pPr>
            <w:r w:rsidRPr="008900E0">
              <w:rPr>
                <w:rFonts w:ascii="Times New Roman" w:hAnsi="Times New Roman" w:cs="Times New Roman"/>
                <w:sz w:val="24"/>
                <w:szCs w:val="24"/>
              </w:rPr>
              <w:t>22-00</w:t>
            </w:r>
            <w:r w:rsidRPr="008900E0">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8900E0"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8900E0"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8900E0"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61B2E" w:rsidRPr="008900E0" w14:paraId="1F6CA87B" w14:textId="77777777" w:rsidTr="00291F17">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545053AB" w:rsidR="00F61B2E" w:rsidRPr="008900E0" w:rsidRDefault="005B61DD" w:rsidP="005B61DD">
            <w:pPr>
              <w:pStyle w:val="05-"/>
              <w:jc w:val="both"/>
              <w:rPr>
                <w:rFonts w:ascii="Times New Roman" w:hAnsi="Times New Roman" w:cs="Times New Roman"/>
                <w:sz w:val="24"/>
                <w:szCs w:val="24"/>
              </w:rPr>
            </w:pPr>
            <w:r w:rsidRPr="008900E0">
              <w:rPr>
                <w:rFonts w:ascii="Times New Roman" w:hAnsi="Times New Roman" w:cs="Times New Roman" w:hint="eastAsia"/>
                <w:sz w:val="24"/>
                <w:szCs w:val="24"/>
              </w:rPr>
              <w:t>消耗性或非消耗性器材</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8900E0" w:rsidRDefault="00F61B2E" w:rsidP="00D43DFB">
            <w:pPr>
              <w:pStyle w:val="05-"/>
              <w:rPr>
                <w:rFonts w:ascii="Times New Roman" w:hAnsi="Times New Roman" w:cs="Times New Roman"/>
                <w:sz w:val="24"/>
                <w:szCs w:val="24"/>
              </w:rPr>
            </w:pPr>
            <w:r w:rsidRPr="008900E0">
              <w:rPr>
                <w:rFonts w:ascii="Times New Roman" w:hAnsi="Times New Roman" w:cs="Times New Roman"/>
                <w:sz w:val="24"/>
                <w:szCs w:val="24"/>
              </w:rPr>
              <w:t>25-00</w:t>
            </w:r>
            <w:r w:rsidRPr="008900E0">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8900E0"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8900E0"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8900E0"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8900E0" w:rsidRDefault="00F61B2E" w:rsidP="00D43DFB">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13F2B0EF" w14:textId="77777777" w:rsidTr="00291F17">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8900E0" w:rsidRDefault="00F124E0" w:rsidP="005B61DD">
            <w:pPr>
              <w:pStyle w:val="05-"/>
              <w:jc w:val="both"/>
              <w:rPr>
                <w:rFonts w:ascii="Times New Roman" w:hAnsi="Times New Roman" w:cs="Times New Roman"/>
                <w:sz w:val="24"/>
                <w:szCs w:val="24"/>
              </w:rPr>
            </w:pPr>
            <w:r w:rsidRPr="008900E0">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5D7CDC7A" w:rsidR="00F124E0" w:rsidRPr="008900E0" w:rsidRDefault="00466150" w:rsidP="00F124E0">
            <w:pPr>
              <w:pStyle w:val="05-"/>
              <w:rPr>
                <w:rFonts w:ascii="Times New Roman" w:hAnsi="Times New Roman" w:cs="Times New Roman"/>
                <w:sz w:val="24"/>
                <w:szCs w:val="24"/>
              </w:rPr>
            </w:pPr>
            <w:r w:rsidRPr="008900E0">
              <w:rPr>
                <w:rFonts w:ascii="Times New Roman" w:hAnsi="Times New Roman" w:cs="Times New Roman"/>
                <w:sz w:val="24"/>
                <w:szCs w:val="24"/>
              </w:rPr>
              <w:t>21-</w:t>
            </w:r>
            <w:r w:rsidR="00D07ADB" w:rsidRPr="008900E0">
              <w:rPr>
                <w:rFonts w:ascii="Times New Roman" w:hAnsi="Times New Roman" w:cs="Times New Roman"/>
                <w:sz w:val="24"/>
                <w:szCs w:val="24"/>
              </w:rPr>
              <w:t>1</w:t>
            </w:r>
            <w:r w:rsidRPr="008900E0">
              <w:rPr>
                <w:rFonts w:ascii="Times New Roman" w:hAnsi="Times New Roman" w:cs="Times New Roman"/>
                <w:sz w:val="24"/>
                <w:szCs w:val="24"/>
              </w:rPr>
              <w:t>0</w:t>
            </w:r>
            <w:r w:rsidRPr="008900E0">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552081FB" w14:textId="77777777" w:rsidTr="00291F17">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8900E0"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8900E0" w:rsidRDefault="00466150" w:rsidP="00F124E0">
            <w:pPr>
              <w:pStyle w:val="05-"/>
              <w:rPr>
                <w:rFonts w:ascii="Times New Roman" w:hAnsi="Times New Roman" w:cs="Times New Roman"/>
                <w:sz w:val="24"/>
                <w:szCs w:val="24"/>
              </w:rPr>
            </w:pPr>
            <w:r w:rsidRPr="008900E0">
              <w:rPr>
                <w:rFonts w:ascii="Times New Roman" w:hAnsi="Times New Roman" w:cs="Times New Roman"/>
                <w:sz w:val="24"/>
                <w:szCs w:val="24"/>
              </w:rPr>
              <w:t>27-10</w:t>
            </w:r>
            <w:r w:rsidRPr="008900E0">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6FD4EC13" w14:textId="77777777" w:rsidTr="00291F17">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8900E0"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27-20</w:t>
            </w:r>
            <w:r w:rsidRPr="008900E0">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0822720C" w14:textId="77777777" w:rsidTr="00291F17">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8900E0" w:rsidRDefault="00F124E0" w:rsidP="005B61DD">
            <w:pPr>
              <w:pStyle w:val="05-"/>
              <w:jc w:val="both"/>
              <w:rPr>
                <w:rFonts w:ascii="Times New Roman" w:hAnsi="Times New Roman" w:cs="Times New Roman"/>
                <w:sz w:val="24"/>
                <w:szCs w:val="24"/>
              </w:rPr>
            </w:pPr>
            <w:r w:rsidRPr="008900E0">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28-10</w:t>
            </w:r>
            <w:r w:rsidRPr="008900E0">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144A8925" w14:textId="77777777" w:rsidTr="00291F17">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8900E0" w:rsidRDefault="00F124E0" w:rsidP="005B61DD">
            <w:pPr>
              <w:pStyle w:val="05-"/>
              <w:jc w:val="both"/>
              <w:rPr>
                <w:rFonts w:ascii="Times New Roman" w:hAnsi="Times New Roman" w:cs="Times New Roman"/>
                <w:sz w:val="24"/>
                <w:szCs w:val="24"/>
              </w:rPr>
            </w:pPr>
            <w:r w:rsidRPr="008900E0">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33-00</w:t>
            </w:r>
            <w:r w:rsidRPr="008900E0">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0DCC3DCC" w14:textId="77777777" w:rsidTr="00291F17">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8900E0"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35-00</w:t>
            </w:r>
            <w:r w:rsidRPr="008900E0">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790B692A" w14:textId="77777777" w:rsidTr="00291F17">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8900E0"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8900E0" w:rsidRDefault="00F124E0" w:rsidP="00F124E0">
            <w:pPr>
              <w:pStyle w:val="05-"/>
              <w:rPr>
                <w:rFonts w:ascii="Times New Roman" w:hAnsi="Times New Roman" w:cs="Times New Roman"/>
                <w:sz w:val="24"/>
                <w:szCs w:val="24"/>
              </w:rPr>
            </w:pPr>
            <w:r w:rsidRPr="008900E0">
              <w:rPr>
                <w:rFonts w:ascii="Times New Roman" w:hAnsi="Times New Roman" w:cs="Times New Roman"/>
                <w:sz w:val="24"/>
                <w:szCs w:val="24"/>
              </w:rPr>
              <w:t>37-00</w:t>
            </w:r>
            <w:r w:rsidRPr="008900E0">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8900E0" w:rsidRDefault="00F124E0"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w:t>
            </w:r>
          </w:p>
        </w:tc>
      </w:tr>
      <w:tr w:rsidR="00F124E0" w:rsidRPr="008900E0" w14:paraId="5BF81075" w14:textId="77777777" w:rsidTr="00291F17">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8900E0" w:rsidRDefault="00F124E0" w:rsidP="00F124E0">
            <w:pPr>
              <w:pStyle w:val="05-"/>
              <w:jc w:val="right"/>
              <w:rPr>
                <w:rFonts w:ascii="Times New Roman" w:hAnsi="Times New Roman" w:cs="Times New Roman"/>
                <w:sz w:val="24"/>
                <w:szCs w:val="24"/>
              </w:rPr>
            </w:pPr>
            <w:r w:rsidRPr="008900E0">
              <w:rPr>
                <w:rFonts w:ascii="Times New Roman" w:hAnsi="Times New Roman" w:cs="Times New Roman"/>
                <w:b/>
                <w:bCs/>
                <w:kern w:val="0"/>
                <w:sz w:val="24"/>
                <w:szCs w:val="24"/>
              </w:rPr>
              <w:t>經費合計</w:t>
            </w:r>
            <w:r w:rsidRPr="008900E0">
              <w:rPr>
                <w:rFonts w:ascii="Times New Roman" w:hAnsi="Times New Roman" w:cs="Times New Roman"/>
                <w:b/>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8900E0"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8900E0"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8900E0"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8900E0"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8900E0" w:rsidRDefault="005E3839" w:rsidP="00F124E0">
            <w:pPr>
              <w:pStyle w:val="05-"/>
              <w:jc w:val="right"/>
              <w:rPr>
                <w:rFonts w:ascii="Times New Roman" w:hAnsi="Times New Roman" w:cs="Times New Roman"/>
                <w:kern w:val="0"/>
                <w:sz w:val="24"/>
                <w:szCs w:val="24"/>
              </w:rPr>
            </w:pPr>
            <w:r w:rsidRPr="008900E0">
              <w:rPr>
                <w:rFonts w:ascii="Times New Roman" w:hAnsi="Times New Roman" w:cs="Times New Roman"/>
                <w:kern w:val="0"/>
                <w:sz w:val="24"/>
                <w:szCs w:val="24"/>
              </w:rPr>
              <w:t>100</w:t>
            </w:r>
            <w:r w:rsidR="00F124E0" w:rsidRPr="008900E0">
              <w:rPr>
                <w:rFonts w:ascii="Times New Roman" w:hAnsi="Times New Roman" w:cs="Times New Roman"/>
                <w:kern w:val="0"/>
                <w:sz w:val="24"/>
                <w:szCs w:val="24"/>
              </w:rPr>
              <w:t>%</w:t>
            </w:r>
          </w:p>
        </w:tc>
      </w:tr>
      <w:tr w:rsidR="009810B6" w:rsidRPr="008900E0" w14:paraId="4D00B077" w14:textId="77777777" w:rsidTr="00291F17">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478F902D" w:rsidR="009C46A1" w:rsidRPr="008900E0" w:rsidRDefault="009C46A1" w:rsidP="00B8411C">
            <w:pPr>
              <w:pStyle w:val="05-"/>
              <w:jc w:val="right"/>
              <w:rPr>
                <w:rFonts w:ascii="Times New Roman" w:hAnsi="Times New Roman" w:cs="Times New Roman"/>
                <w:sz w:val="24"/>
                <w:szCs w:val="24"/>
              </w:rPr>
            </w:pPr>
            <w:r w:rsidRPr="008900E0">
              <w:rPr>
                <w:rFonts w:ascii="Times New Roman" w:hAnsi="Times New Roman" w:cs="Times New Roman"/>
                <w:sz w:val="24"/>
                <w:szCs w:val="24"/>
              </w:rPr>
              <w:t>補助款總額與</w:t>
            </w:r>
            <w:r w:rsidR="00EB46D4" w:rsidRPr="008900E0">
              <w:rPr>
                <w:rFonts w:ascii="Times New Roman" w:hAnsi="Times New Roman" w:cs="Times New Roman"/>
                <w:bCs/>
                <w:kern w:val="0"/>
                <w:sz w:val="24"/>
                <w:szCs w:val="24"/>
              </w:rPr>
              <w:t>自籌款</w:t>
            </w:r>
            <w:r w:rsidRPr="008900E0">
              <w:rPr>
                <w:rFonts w:ascii="Times New Roman" w:hAnsi="Times New Roman" w:cs="Times New Roman"/>
                <w:sz w:val="24"/>
                <w:szCs w:val="24"/>
              </w:rPr>
              <w:t>總額</w:t>
            </w:r>
          </w:p>
          <w:p w14:paraId="74EC263C" w14:textId="25DAF157" w:rsidR="009810B6" w:rsidRPr="008900E0" w:rsidRDefault="009C46A1" w:rsidP="00B8411C">
            <w:pPr>
              <w:pStyle w:val="05-"/>
              <w:jc w:val="right"/>
              <w:rPr>
                <w:rFonts w:ascii="Times New Roman" w:hAnsi="Times New Roman" w:cs="Times New Roman"/>
                <w:sz w:val="24"/>
                <w:szCs w:val="24"/>
              </w:rPr>
            </w:pPr>
            <w:r w:rsidRPr="008900E0">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8900E0" w:rsidRDefault="009C46A1" w:rsidP="009C46A1">
            <w:pPr>
              <w:pStyle w:val="05-"/>
              <w:jc w:val="right"/>
              <w:rPr>
                <w:rFonts w:ascii="Times New Roman" w:hAnsi="Times New Roman" w:cs="Times New Roman"/>
                <w:sz w:val="24"/>
                <w:szCs w:val="24"/>
              </w:rPr>
            </w:pPr>
            <w:r w:rsidRPr="008900E0">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8900E0" w:rsidRDefault="009C46A1" w:rsidP="009C46A1">
            <w:pPr>
              <w:pStyle w:val="05-"/>
              <w:jc w:val="right"/>
              <w:rPr>
                <w:rFonts w:ascii="Times New Roman" w:hAnsi="Times New Roman" w:cs="Times New Roman"/>
                <w:sz w:val="24"/>
                <w:szCs w:val="24"/>
              </w:rPr>
            </w:pPr>
            <w:r w:rsidRPr="008900E0">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8900E0" w:rsidRDefault="009C46A1" w:rsidP="009C46A1">
            <w:pPr>
              <w:pStyle w:val="05-"/>
              <w:jc w:val="right"/>
              <w:rPr>
                <w:rFonts w:ascii="Times New Roman" w:hAnsi="Times New Roman" w:cs="Times New Roman"/>
                <w:sz w:val="24"/>
                <w:szCs w:val="24"/>
              </w:rPr>
            </w:pPr>
            <w:r w:rsidRPr="008900E0">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8900E0" w:rsidRDefault="009810B6" w:rsidP="008F5D62">
            <w:pPr>
              <w:pStyle w:val="05-"/>
              <w:rPr>
                <w:rFonts w:ascii="Times New Roman" w:hAnsi="Times New Roman" w:cs="Times New Roman"/>
                <w:sz w:val="24"/>
                <w:szCs w:val="24"/>
              </w:rPr>
            </w:pPr>
          </w:p>
        </w:tc>
      </w:tr>
      <w:tr w:rsidR="0097581D" w:rsidRPr="008900E0" w14:paraId="591C589C" w14:textId="77777777" w:rsidTr="00291F17">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8900E0" w:rsidRDefault="0097581D" w:rsidP="00C066AA">
            <w:pPr>
              <w:pStyle w:val="05-"/>
              <w:jc w:val="both"/>
              <w:rPr>
                <w:rFonts w:ascii="Times New Roman" w:hAnsi="Times New Roman" w:cs="Times New Roman"/>
                <w:sz w:val="24"/>
                <w:szCs w:val="24"/>
              </w:rPr>
            </w:pPr>
            <w:r w:rsidRPr="008900E0">
              <w:rPr>
                <w:rFonts w:ascii="Times New Roman" w:hAnsi="Times New Roman" w:cs="Times New Roman"/>
                <w:sz w:val="24"/>
                <w:szCs w:val="24"/>
              </w:rPr>
              <w:t>註</w:t>
            </w:r>
            <w:r w:rsidRPr="008900E0">
              <w:rPr>
                <w:rFonts w:ascii="Times New Roman" w:hAnsi="Times New Roman" w:cs="Times New Roman" w:hint="eastAsia"/>
                <w:sz w:val="24"/>
                <w:szCs w:val="24"/>
              </w:rPr>
              <w:t>：</w:t>
            </w:r>
            <w:r w:rsidRPr="008900E0">
              <w:rPr>
                <w:rFonts w:ascii="Times New Roman" w:hAnsi="Times New Roman" w:cs="Times New Roman"/>
                <w:sz w:val="24"/>
                <w:szCs w:val="24"/>
              </w:rPr>
              <w:t>表格各科目請依本手冊附件六「</w:t>
            </w:r>
            <w:r w:rsidR="002B5D55" w:rsidRPr="008900E0">
              <w:rPr>
                <w:rFonts w:ascii="Times New Roman" w:hAnsi="Times New Roman" w:cs="Times New Roman" w:hint="eastAsia"/>
                <w:sz w:val="24"/>
                <w:szCs w:val="24"/>
              </w:rPr>
              <w:t>會計科目編列與執行原則</w:t>
            </w:r>
            <w:r w:rsidRPr="008900E0">
              <w:rPr>
                <w:rFonts w:ascii="Times New Roman" w:hAnsi="Times New Roman" w:cs="Times New Roman"/>
                <w:sz w:val="24"/>
                <w:szCs w:val="24"/>
              </w:rPr>
              <w:t>」編列，如不符合相關會計規定與原則之科目將予以剔除。</w:t>
            </w:r>
          </w:p>
        </w:tc>
      </w:tr>
    </w:tbl>
    <w:p w14:paraId="697DB2AC" w14:textId="7A4C5567" w:rsidR="00514F8B" w:rsidRPr="008900E0" w:rsidRDefault="00514F8B" w:rsidP="00514F8B">
      <w:pPr>
        <w:rPr>
          <w:rFonts w:ascii="Times New Roman" w:hAnsi="Times New Roman" w:cs="Times New Roman"/>
        </w:rPr>
      </w:pPr>
    </w:p>
    <w:p w14:paraId="5D755437" w14:textId="77777777" w:rsidR="00514F8B" w:rsidRPr="008900E0" w:rsidRDefault="00514F8B" w:rsidP="00514F8B">
      <w:pPr>
        <w:rPr>
          <w:rFonts w:ascii="Times New Roman" w:hAnsi="Times New Roman" w:cs="Times New Roman"/>
        </w:rPr>
        <w:sectPr w:rsidR="00514F8B" w:rsidRPr="008900E0" w:rsidSect="008D7EDA">
          <w:pgSz w:w="11906" w:h="16838"/>
          <w:pgMar w:top="709" w:right="1077" w:bottom="1021" w:left="1077" w:header="851" w:footer="544" w:gutter="0"/>
          <w:cols w:space="425"/>
          <w:docGrid w:type="lines" w:linePitch="360"/>
        </w:sectPr>
      </w:pPr>
    </w:p>
    <w:p w14:paraId="725BE0EE" w14:textId="1DE39DC1" w:rsidR="00AB4BB2" w:rsidRPr="008900E0" w:rsidRDefault="00AB4BB2" w:rsidP="00963049">
      <w:pPr>
        <w:pStyle w:val="02-"/>
        <w:ind w:left="284"/>
        <w:jc w:val="center"/>
        <w:outlineLvl w:val="0"/>
        <w:rPr>
          <w:rFonts w:ascii="Times New Roman" w:hAnsi="Times New Roman" w:cs="Times New Roman"/>
        </w:rPr>
      </w:pPr>
      <w:bookmarkStart w:id="44" w:name="_Toc71735141"/>
      <w:bookmarkStart w:id="45" w:name="_Toc74126074"/>
      <w:bookmarkStart w:id="46" w:name="_Toc74126248"/>
      <w:bookmarkStart w:id="47" w:name="_Toc74126323"/>
      <w:bookmarkStart w:id="48" w:name="_Toc106630191"/>
      <w:r w:rsidRPr="008900E0">
        <w:rPr>
          <w:rFonts w:ascii="Times New Roman" w:hAnsi="Times New Roman" w:cs="Times New Roman"/>
        </w:rPr>
        <w:lastRenderedPageBreak/>
        <w:t>附表一：外部單位合作內容與成果歸屬方式</w:t>
      </w:r>
      <w:bookmarkEnd w:id="44"/>
      <w:bookmarkEnd w:id="45"/>
      <w:bookmarkEnd w:id="46"/>
      <w:bookmarkEnd w:id="47"/>
      <w:bookmarkEnd w:id="48"/>
    </w:p>
    <w:p w14:paraId="02B6B04B" w14:textId="2664FBE3" w:rsidR="00AB4BB2" w:rsidRPr="008900E0" w:rsidRDefault="00AB4BB2" w:rsidP="00A1268B">
      <w:pPr>
        <w:pStyle w:val="02-"/>
        <w:numPr>
          <w:ilvl w:val="0"/>
          <w:numId w:val="13"/>
        </w:numPr>
        <w:ind w:left="709" w:hanging="709"/>
        <w:rPr>
          <w:rFonts w:ascii="Times New Roman" w:hAnsi="Times New Roman" w:cs="Times New Roman"/>
        </w:rPr>
      </w:pPr>
      <w:bookmarkStart w:id="49" w:name="_Toc71735090"/>
      <w:bookmarkStart w:id="50" w:name="_Toc71735142"/>
      <w:r w:rsidRPr="008900E0">
        <w:rPr>
          <w:rFonts w:ascii="Times New Roman" w:hAnsi="Times New Roman" w:cs="Times New Roman"/>
        </w:rPr>
        <w:t>技術合作對象</w:t>
      </w:r>
      <w:bookmarkEnd w:id="49"/>
      <w:bookmarkEnd w:id="50"/>
    </w:p>
    <w:p w14:paraId="3595DFC0" w14:textId="0BA956FB" w:rsidR="00AB4BB2" w:rsidRPr="008900E0" w:rsidRDefault="00AB4BB2" w:rsidP="00973FD7">
      <w:pPr>
        <w:pStyle w:val="04-"/>
        <w:ind w:left="0"/>
        <w:rPr>
          <w:rFonts w:ascii="Times New Roman" w:hAnsi="Times New Roman" w:cs="Times New Roman"/>
          <w:color w:val="4472C4" w:themeColor="accent5"/>
          <w:sz w:val="26"/>
          <w:szCs w:val="26"/>
        </w:rPr>
      </w:pPr>
      <w:r w:rsidRPr="008900E0">
        <w:rPr>
          <w:rFonts w:ascii="Times New Roman" w:hAnsi="Times New Roman" w:cs="Times New Roman"/>
          <w:color w:val="4472C4" w:themeColor="accent5"/>
          <w:sz w:val="26"/>
          <w:szCs w:val="26"/>
        </w:rPr>
        <w:t>(</w:t>
      </w:r>
      <w:r w:rsidR="000E0B7F" w:rsidRPr="008900E0">
        <w:rPr>
          <w:rFonts w:ascii="Times New Roman" w:hAnsi="Times New Roman" w:cs="Times New Roman"/>
          <w:color w:val="4472C4" w:themeColor="accent5"/>
          <w:sz w:val="26"/>
          <w:szCs w:val="26"/>
        </w:rPr>
        <w:t>計畫內容</w:t>
      </w:r>
      <w:r w:rsidR="00062C3D" w:rsidRPr="008900E0">
        <w:rPr>
          <w:rFonts w:ascii="Times New Roman" w:hAnsi="Times New Roman" w:cs="Times New Roman"/>
          <w:color w:val="4472C4" w:themeColor="accent5"/>
          <w:sz w:val="26"/>
          <w:szCs w:val="26"/>
        </w:rPr>
        <w:t>如有</w:t>
      </w:r>
      <w:r w:rsidRPr="008900E0">
        <w:rPr>
          <w:rFonts w:ascii="Times New Roman" w:hAnsi="Times New Roman" w:cs="Times New Roman"/>
          <w:color w:val="4472C4" w:themeColor="accent5"/>
          <w:sz w:val="26"/>
          <w:szCs w:val="26"/>
        </w:rPr>
        <w:t>委託勞務、技術</w:t>
      </w:r>
      <w:r w:rsidR="00B44774" w:rsidRPr="008900E0">
        <w:rPr>
          <w:rFonts w:ascii="Times New Roman" w:hAnsi="Times New Roman" w:cs="Times New Roman"/>
          <w:color w:val="4472C4" w:themeColor="accent5"/>
          <w:sz w:val="26"/>
          <w:szCs w:val="26"/>
        </w:rPr>
        <w:t>轉移</w:t>
      </w:r>
      <w:r w:rsidRPr="008900E0">
        <w:rPr>
          <w:rFonts w:ascii="Times New Roman" w:hAnsi="Times New Roman" w:cs="Times New Roman"/>
          <w:color w:val="4472C4" w:themeColor="accent5"/>
          <w:sz w:val="26"/>
          <w:szCs w:val="26"/>
        </w:rPr>
        <w:t>及智慧財產權</w:t>
      </w:r>
      <w:r w:rsidR="00B44774" w:rsidRPr="008900E0">
        <w:rPr>
          <w:rFonts w:ascii="Times New Roman" w:hAnsi="Times New Roman" w:cs="Times New Roman" w:hint="eastAsia"/>
          <w:color w:val="4472C4" w:themeColor="accent5"/>
          <w:sz w:val="26"/>
          <w:szCs w:val="26"/>
        </w:rPr>
        <w:t>授權</w:t>
      </w:r>
      <w:r w:rsidRPr="008900E0">
        <w:rPr>
          <w:rFonts w:ascii="Times New Roman" w:hAnsi="Times New Roman" w:cs="Times New Roman"/>
          <w:color w:val="4472C4" w:themeColor="accent5"/>
          <w:sz w:val="26"/>
          <w:szCs w:val="26"/>
        </w:rPr>
        <w:t>等項目</w:t>
      </w:r>
      <w:r w:rsidR="000E0B7F" w:rsidRPr="008900E0">
        <w:rPr>
          <w:rFonts w:ascii="Times New Roman" w:hAnsi="Times New Roman" w:cs="Times New Roman"/>
          <w:color w:val="4472C4" w:themeColor="accent5"/>
          <w:sz w:val="26"/>
          <w:szCs w:val="26"/>
        </w:rPr>
        <w:t>，請填寫下表</w:t>
      </w:r>
      <w:r w:rsidRPr="008900E0">
        <w:rPr>
          <w:rFonts w:ascii="Times New Roman" w:hAnsi="Times New Roman" w:cs="Times New Roman"/>
          <w:color w:val="4472C4" w:themeColor="accent5"/>
          <w:sz w:val="26"/>
          <w:szCs w:val="26"/>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47"/>
        <w:gridCol w:w="1842"/>
        <w:gridCol w:w="994"/>
        <w:gridCol w:w="1008"/>
        <w:gridCol w:w="1669"/>
        <w:gridCol w:w="1226"/>
        <w:gridCol w:w="1653"/>
      </w:tblGrid>
      <w:tr w:rsidR="00F50219" w:rsidRPr="008900E0" w14:paraId="0CFDCE97" w14:textId="77777777" w:rsidTr="009E3DA6">
        <w:trPr>
          <w:cantSplit/>
          <w:trHeight w:val="334"/>
          <w:tblHeader/>
          <w:jc w:val="right"/>
        </w:trPr>
        <w:tc>
          <w:tcPr>
            <w:tcW w:w="736" w:type="pct"/>
            <w:tcBorders>
              <w:top w:val="nil"/>
              <w:left w:val="nil"/>
              <w:bottom w:val="single" w:sz="12" w:space="0" w:color="auto"/>
              <w:right w:val="nil"/>
            </w:tcBorders>
            <w:vAlign w:val="center"/>
          </w:tcPr>
          <w:p w14:paraId="51B58C90" w14:textId="77777777" w:rsidR="00AB4BB2" w:rsidRPr="008900E0" w:rsidRDefault="00AB4BB2" w:rsidP="000234D8">
            <w:pPr>
              <w:jc w:val="center"/>
              <w:rPr>
                <w:rFonts w:ascii="Times New Roman" w:eastAsia="標楷體" w:hAnsi="Times New Roman" w:cs="Times New Roman"/>
                <w:szCs w:val="24"/>
              </w:rPr>
            </w:pPr>
          </w:p>
        </w:tc>
        <w:tc>
          <w:tcPr>
            <w:tcW w:w="936" w:type="pct"/>
            <w:tcBorders>
              <w:top w:val="nil"/>
              <w:left w:val="nil"/>
              <w:bottom w:val="single" w:sz="12" w:space="0" w:color="auto"/>
              <w:right w:val="nil"/>
            </w:tcBorders>
            <w:vAlign w:val="center"/>
          </w:tcPr>
          <w:p w14:paraId="3CDE498D" w14:textId="77777777" w:rsidR="00AB4BB2" w:rsidRPr="008900E0" w:rsidRDefault="00AB4BB2" w:rsidP="000234D8">
            <w:pPr>
              <w:jc w:val="center"/>
              <w:rPr>
                <w:rFonts w:ascii="Times New Roman" w:eastAsia="標楷體" w:hAnsi="Times New Roman" w:cs="Times New Roman"/>
                <w:szCs w:val="24"/>
              </w:rPr>
            </w:pPr>
          </w:p>
        </w:tc>
        <w:tc>
          <w:tcPr>
            <w:tcW w:w="505" w:type="pct"/>
            <w:tcBorders>
              <w:top w:val="nil"/>
              <w:left w:val="nil"/>
              <w:bottom w:val="single" w:sz="12" w:space="0" w:color="auto"/>
              <w:right w:val="nil"/>
            </w:tcBorders>
            <w:vAlign w:val="center"/>
          </w:tcPr>
          <w:p w14:paraId="36B88CE0" w14:textId="77777777" w:rsidR="00AB4BB2" w:rsidRPr="008900E0" w:rsidRDefault="00AB4BB2" w:rsidP="000234D8">
            <w:pPr>
              <w:jc w:val="center"/>
              <w:rPr>
                <w:rFonts w:ascii="Times New Roman" w:eastAsia="標楷體" w:hAnsi="Times New Roman" w:cs="Times New Roman"/>
                <w:szCs w:val="24"/>
              </w:rPr>
            </w:pPr>
          </w:p>
        </w:tc>
        <w:tc>
          <w:tcPr>
            <w:tcW w:w="1360" w:type="pct"/>
            <w:gridSpan w:val="2"/>
            <w:tcBorders>
              <w:top w:val="nil"/>
              <w:left w:val="nil"/>
              <w:bottom w:val="single" w:sz="12" w:space="0" w:color="auto"/>
              <w:right w:val="nil"/>
            </w:tcBorders>
            <w:vAlign w:val="center"/>
          </w:tcPr>
          <w:p w14:paraId="6101415E" w14:textId="77777777" w:rsidR="00AB4BB2" w:rsidRPr="008900E0" w:rsidRDefault="00AB4BB2" w:rsidP="000234D8">
            <w:pPr>
              <w:jc w:val="center"/>
              <w:rPr>
                <w:rFonts w:ascii="Times New Roman" w:eastAsia="標楷體" w:hAnsi="Times New Roman" w:cs="Times New Roman"/>
                <w:szCs w:val="24"/>
              </w:rPr>
            </w:pPr>
          </w:p>
        </w:tc>
        <w:tc>
          <w:tcPr>
            <w:tcW w:w="1463" w:type="pct"/>
            <w:gridSpan w:val="2"/>
            <w:tcBorders>
              <w:top w:val="nil"/>
              <w:left w:val="nil"/>
              <w:bottom w:val="single" w:sz="12" w:space="0" w:color="auto"/>
              <w:right w:val="nil"/>
            </w:tcBorders>
            <w:vAlign w:val="center"/>
          </w:tcPr>
          <w:p w14:paraId="0835A4BE" w14:textId="77777777" w:rsidR="00AB4BB2" w:rsidRPr="008900E0" w:rsidRDefault="00AB4BB2" w:rsidP="000234D8">
            <w:pPr>
              <w:jc w:val="right"/>
              <w:rPr>
                <w:rFonts w:ascii="Times New Roman" w:eastAsia="標楷體" w:hAnsi="Times New Roman" w:cs="Times New Roman"/>
                <w:szCs w:val="24"/>
              </w:rPr>
            </w:pPr>
            <w:r w:rsidRPr="008900E0">
              <w:rPr>
                <w:rFonts w:ascii="Times New Roman" w:eastAsia="標楷體" w:hAnsi="Times New Roman" w:cs="Times New Roman"/>
                <w:szCs w:val="24"/>
              </w:rPr>
              <w:t>金額單位：新臺幣千元</w:t>
            </w:r>
          </w:p>
        </w:tc>
      </w:tr>
      <w:tr w:rsidR="0081127F" w:rsidRPr="008900E0" w14:paraId="5750BCB6" w14:textId="77777777" w:rsidTr="009E3DA6">
        <w:trPr>
          <w:cantSplit/>
          <w:trHeight w:val="510"/>
          <w:tblHeader/>
          <w:jc w:val="right"/>
        </w:trPr>
        <w:tc>
          <w:tcPr>
            <w:tcW w:w="736"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項</w:t>
            </w:r>
            <w:r w:rsidRPr="008900E0">
              <w:rPr>
                <w:rFonts w:ascii="Times New Roman" w:eastAsia="標楷體" w:hAnsi="Times New Roman" w:cs="Times New Roman"/>
                <w:szCs w:val="24"/>
              </w:rPr>
              <w:t xml:space="preserve"> </w:t>
            </w:r>
            <w:r w:rsidRPr="008900E0">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合作單位名稱</w:t>
            </w:r>
          </w:p>
        </w:tc>
        <w:tc>
          <w:tcPr>
            <w:tcW w:w="1017" w:type="pct"/>
            <w:gridSpan w:val="2"/>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合作內容</w:t>
            </w:r>
            <w:r w:rsidRPr="008900E0">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4CD32D87" w:rsidR="0081127F" w:rsidRPr="008900E0" w:rsidRDefault="008C599B" w:rsidP="000F5D41">
            <w:pPr>
              <w:jc w:val="center"/>
              <w:rPr>
                <w:rFonts w:ascii="Times New Roman" w:eastAsia="標楷體" w:hAnsi="Times New Roman" w:cs="Times New Roman"/>
                <w:szCs w:val="24"/>
              </w:rPr>
            </w:pPr>
            <w:r w:rsidRPr="008900E0">
              <w:rPr>
                <w:rFonts w:ascii="Times New Roman" w:eastAsia="標楷體" w:hAnsi="Times New Roman" w:cs="Times New Roman" w:hint="eastAsia"/>
                <w:szCs w:val="24"/>
              </w:rPr>
              <w:t>合作</w:t>
            </w:r>
            <w:r w:rsidR="0081127F" w:rsidRPr="008900E0">
              <w:rPr>
                <w:rFonts w:ascii="Times New Roman" w:eastAsia="標楷體" w:hAnsi="Times New Roman" w:cs="Times New Roman" w:hint="eastAsia"/>
                <w:szCs w:val="24"/>
              </w:rPr>
              <w:t>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計畫成果歸屬</w:t>
            </w:r>
          </w:p>
        </w:tc>
      </w:tr>
      <w:tr w:rsidR="0081127F" w:rsidRPr="008900E0" w14:paraId="31B85577" w14:textId="77777777" w:rsidTr="00BE14AD">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F646D74"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技術</w:t>
            </w:r>
            <w:r w:rsidRPr="008900E0">
              <w:rPr>
                <w:rFonts w:ascii="Times New Roman" w:eastAsia="標楷體" w:hAnsi="Times New Roman" w:cs="Times New Roman" w:hint="eastAsia"/>
                <w:szCs w:val="24"/>
              </w:rPr>
              <w:t>引進</w:t>
            </w:r>
          </w:p>
          <w:p w14:paraId="5AC7E517"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及智慧財</w:t>
            </w:r>
          </w:p>
          <w:p w14:paraId="41AC770D"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產權</w:t>
            </w:r>
            <w:r w:rsidRPr="008900E0">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8900E0"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4E70D819" w14:textId="77777777" w:rsidR="0081127F" w:rsidRPr="008900E0"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8900E0" w:rsidRDefault="0081127F" w:rsidP="000F5D41">
            <w:pPr>
              <w:jc w:val="right"/>
              <w:rPr>
                <w:rFonts w:ascii="Times New Roman" w:eastAsia="標楷體" w:hAnsi="Times New Roman" w:cs="Times New Roman"/>
                <w:szCs w:val="24"/>
              </w:rPr>
            </w:pPr>
            <w:r w:rsidRPr="008900E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8900E0"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8900E0" w:rsidRDefault="0081127F" w:rsidP="000F5D41">
            <w:pPr>
              <w:jc w:val="both"/>
              <w:rPr>
                <w:rFonts w:ascii="Times New Roman" w:eastAsia="標楷體" w:hAnsi="Times New Roman" w:cs="Times New Roman"/>
                <w:szCs w:val="24"/>
              </w:rPr>
            </w:pPr>
          </w:p>
        </w:tc>
      </w:tr>
      <w:tr w:rsidR="0081127F" w:rsidRPr="008900E0" w14:paraId="6E049276" w14:textId="77777777" w:rsidTr="00BE14AD">
        <w:trPr>
          <w:cantSplit/>
          <w:trHeight w:val="567"/>
          <w:jc w:val="right"/>
        </w:trPr>
        <w:tc>
          <w:tcPr>
            <w:tcW w:w="736" w:type="pct"/>
            <w:vMerge/>
            <w:tcBorders>
              <w:left w:val="single" w:sz="12" w:space="0" w:color="auto"/>
              <w:bottom w:val="single" w:sz="4" w:space="0" w:color="auto"/>
              <w:right w:val="single" w:sz="4" w:space="0" w:color="auto"/>
            </w:tcBorders>
            <w:vAlign w:val="center"/>
          </w:tcPr>
          <w:p w14:paraId="07B37CE4" w14:textId="77777777" w:rsidR="0081127F" w:rsidRPr="008900E0"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8900E0"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4321100" w14:textId="77777777" w:rsidR="0081127F" w:rsidRPr="008900E0"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8900E0" w:rsidRDefault="0081127F" w:rsidP="000F5D41">
            <w:pPr>
              <w:jc w:val="right"/>
              <w:rPr>
                <w:rFonts w:ascii="Times New Roman" w:eastAsia="標楷體" w:hAnsi="Times New Roman" w:cs="Times New Roman"/>
                <w:szCs w:val="24"/>
              </w:rPr>
            </w:pPr>
            <w:r w:rsidRPr="008900E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8900E0"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8900E0" w:rsidRDefault="0081127F" w:rsidP="000F5D41">
            <w:pPr>
              <w:jc w:val="both"/>
              <w:rPr>
                <w:rFonts w:ascii="Times New Roman" w:eastAsia="標楷體" w:hAnsi="Times New Roman" w:cs="Times New Roman"/>
                <w:szCs w:val="24"/>
              </w:rPr>
            </w:pPr>
          </w:p>
        </w:tc>
      </w:tr>
      <w:tr w:rsidR="0081127F" w:rsidRPr="008900E0" w14:paraId="07D24B90" w14:textId="77777777" w:rsidTr="00BE14AD">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073A0A5" w14:textId="77777777" w:rsidR="0081127F" w:rsidRPr="008900E0" w:rsidRDefault="0081127F" w:rsidP="000F5D41">
            <w:pPr>
              <w:jc w:val="center"/>
              <w:rPr>
                <w:rFonts w:ascii="Times New Roman" w:eastAsia="標楷體" w:hAnsi="Times New Roman" w:cs="Times New Roman"/>
                <w:szCs w:val="24"/>
              </w:rPr>
            </w:pPr>
            <w:r w:rsidRPr="008900E0">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8900E0"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61192D85" w14:textId="77777777" w:rsidR="0081127F" w:rsidRPr="008900E0"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8900E0" w:rsidRDefault="0081127F" w:rsidP="000F5D41">
            <w:pPr>
              <w:jc w:val="right"/>
              <w:rPr>
                <w:rFonts w:ascii="Times New Roman" w:eastAsia="標楷體" w:hAnsi="Times New Roman" w:cs="Times New Roman"/>
                <w:szCs w:val="24"/>
              </w:rPr>
            </w:pPr>
            <w:r w:rsidRPr="008900E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8900E0"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8900E0" w:rsidRDefault="0081127F" w:rsidP="000F5D41">
            <w:pPr>
              <w:jc w:val="both"/>
              <w:rPr>
                <w:rFonts w:ascii="Times New Roman" w:eastAsia="標楷體" w:hAnsi="Times New Roman" w:cs="Times New Roman"/>
                <w:szCs w:val="24"/>
              </w:rPr>
            </w:pPr>
          </w:p>
        </w:tc>
      </w:tr>
      <w:tr w:rsidR="0081127F" w:rsidRPr="008900E0" w14:paraId="02B62DAD" w14:textId="77777777" w:rsidTr="00BE14AD">
        <w:trPr>
          <w:cantSplit/>
          <w:trHeight w:val="567"/>
          <w:jc w:val="right"/>
        </w:trPr>
        <w:tc>
          <w:tcPr>
            <w:tcW w:w="736" w:type="pct"/>
            <w:vMerge/>
            <w:tcBorders>
              <w:left w:val="single" w:sz="12" w:space="0" w:color="auto"/>
              <w:right w:val="single" w:sz="4" w:space="0" w:color="auto"/>
            </w:tcBorders>
            <w:vAlign w:val="center"/>
          </w:tcPr>
          <w:p w14:paraId="29A9751B" w14:textId="77777777" w:rsidR="0081127F" w:rsidRPr="008900E0" w:rsidRDefault="0081127F" w:rsidP="000F5D41">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64FE6393" w14:textId="77777777" w:rsidR="0081127F" w:rsidRPr="008900E0" w:rsidRDefault="0081127F" w:rsidP="000F5D41">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E3EE548" w14:textId="77777777" w:rsidR="0081127F" w:rsidRPr="008900E0" w:rsidRDefault="0081127F" w:rsidP="000F5D41">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EEBDB2" w14:textId="77777777" w:rsidR="0081127F" w:rsidRPr="008900E0" w:rsidRDefault="0081127F" w:rsidP="000F5D41">
            <w:pPr>
              <w:jc w:val="right"/>
              <w:rPr>
                <w:rFonts w:ascii="Times New Roman" w:eastAsia="標楷體" w:hAnsi="Times New Roman" w:cs="Times New Roman"/>
                <w:szCs w:val="24"/>
              </w:rPr>
            </w:pPr>
            <w:r w:rsidRPr="008900E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6AF01487" w14:textId="77777777" w:rsidR="0081127F" w:rsidRPr="008900E0" w:rsidRDefault="0081127F" w:rsidP="000F5D41">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17506818" w14:textId="77777777" w:rsidR="0081127F" w:rsidRPr="008900E0" w:rsidRDefault="0081127F" w:rsidP="000F5D41">
            <w:pPr>
              <w:jc w:val="both"/>
              <w:rPr>
                <w:rFonts w:ascii="Times New Roman" w:eastAsia="標楷體" w:hAnsi="Times New Roman" w:cs="Times New Roman"/>
                <w:szCs w:val="24"/>
              </w:rPr>
            </w:pPr>
          </w:p>
        </w:tc>
      </w:tr>
      <w:tr w:rsidR="00BE14AD" w:rsidRPr="008900E0" w14:paraId="2E18F1D4" w14:textId="77777777" w:rsidTr="00BE14AD">
        <w:trPr>
          <w:cantSplit/>
          <w:trHeight w:val="567"/>
          <w:jc w:val="right"/>
        </w:trPr>
        <w:tc>
          <w:tcPr>
            <w:tcW w:w="736" w:type="pct"/>
            <w:vMerge w:val="restart"/>
            <w:tcBorders>
              <w:left w:val="single" w:sz="12" w:space="0" w:color="auto"/>
              <w:right w:val="single" w:sz="4" w:space="0" w:color="auto"/>
            </w:tcBorders>
            <w:vAlign w:val="center"/>
          </w:tcPr>
          <w:p w14:paraId="1EE14813" w14:textId="25C436EA" w:rsidR="00BE14AD" w:rsidRPr="008900E0" w:rsidRDefault="00BE14AD" w:rsidP="00BE14AD">
            <w:pPr>
              <w:jc w:val="center"/>
              <w:rPr>
                <w:rFonts w:ascii="Times New Roman" w:eastAsia="標楷體" w:hAnsi="Times New Roman" w:cs="Times New Roman"/>
                <w:szCs w:val="24"/>
              </w:rPr>
            </w:pPr>
            <w:r w:rsidRPr="008900E0">
              <w:rPr>
                <w:rFonts w:ascii="Times New Roman" w:eastAsia="標楷體" w:hAnsi="Times New Roman" w:cs="Times New Roman" w:hint="eastAsia"/>
                <w:szCs w:val="24"/>
              </w:rPr>
              <w:t>新購入相關軟硬體設備</w:t>
            </w:r>
          </w:p>
        </w:tc>
        <w:tc>
          <w:tcPr>
            <w:tcW w:w="936" w:type="pct"/>
            <w:tcBorders>
              <w:top w:val="single" w:sz="4" w:space="0" w:color="auto"/>
              <w:left w:val="single" w:sz="4" w:space="0" w:color="auto"/>
              <w:bottom w:val="single" w:sz="4" w:space="0" w:color="auto"/>
              <w:right w:val="single" w:sz="4" w:space="0" w:color="auto"/>
            </w:tcBorders>
            <w:vAlign w:val="center"/>
          </w:tcPr>
          <w:p w14:paraId="4396B128" w14:textId="77777777" w:rsidR="00BE14AD" w:rsidRPr="008900E0" w:rsidRDefault="00BE14AD" w:rsidP="00BE14AD">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717247A" w14:textId="77777777" w:rsidR="00BE14AD" w:rsidRPr="008900E0" w:rsidRDefault="00BE14AD" w:rsidP="00BE14AD">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DF00BD" w14:textId="737B88EB" w:rsidR="00BE14AD" w:rsidRPr="008900E0" w:rsidRDefault="00BE14AD" w:rsidP="00BE14AD">
            <w:pPr>
              <w:jc w:val="right"/>
              <w:rPr>
                <w:rFonts w:eastAsia="標楷體"/>
                <w:szCs w:val="24"/>
              </w:rPr>
            </w:pPr>
            <w:r w:rsidRPr="008900E0">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0F2C10C7" w14:textId="77777777" w:rsidR="00BE14AD" w:rsidRPr="008900E0" w:rsidRDefault="00BE14AD" w:rsidP="00BE14AD">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288C6C06" w14:textId="77777777" w:rsidR="00BE14AD" w:rsidRPr="008900E0" w:rsidRDefault="00BE14AD" w:rsidP="00BE14AD">
            <w:pPr>
              <w:jc w:val="both"/>
              <w:rPr>
                <w:rFonts w:ascii="Times New Roman" w:eastAsia="標楷體" w:hAnsi="Times New Roman" w:cs="Times New Roman"/>
                <w:szCs w:val="24"/>
              </w:rPr>
            </w:pPr>
          </w:p>
        </w:tc>
      </w:tr>
      <w:tr w:rsidR="00BE14AD" w:rsidRPr="008900E0" w14:paraId="45282BD3" w14:textId="77777777" w:rsidTr="00BE14AD">
        <w:trPr>
          <w:cantSplit/>
          <w:trHeight w:val="567"/>
          <w:jc w:val="right"/>
        </w:trPr>
        <w:tc>
          <w:tcPr>
            <w:tcW w:w="736" w:type="pct"/>
            <w:vMerge/>
            <w:tcBorders>
              <w:left w:val="single" w:sz="12" w:space="0" w:color="auto"/>
              <w:bottom w:val="single" w:sz="12" w:space="0" w:color="auto"/>
              <w:right w:val="single" w:sz="4" w:space="0" w:color="auto"/>
            </w:tcBorders>
            <w:vAlign w:val="center"/>
          </w:tcPr>
          <w:p w14:paraId="7C33F67E" w14:textId="77777777" w:rsidR="00BE14AD" w:rsidRPr="008900E0" w:rsidRDefault="00BE14AD" w:rsidP="00BE14AD">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70844571" w14:textId="77777777" w:rsidR="00BE14AD" w:rsidRPr="008900E0" w:rsidRDefault="00BE14AD" w:rsidP="00BE14AD">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12" w:space="0" w:color="auto"/>
              <w:right w:val="single" w:sz="4" w:space="0" w:color="auto"/>
            </w:tcBorders>
            <w:vAlign w:val="center"/>
          </w:tcPr>
          <w:p w14:paraId="1D69020E" w14:textId="77777777" w:rsidR="00BE14AD" w:rsidRPr="008900E0" w:rsidRDefault="00BE14AD" w:rsidP="00BE14AD">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60808C41" w14:textId="65409E5F" w:rsidR="00BE14AD" w:rsidRPr="008900E0" w:rsidRDefault="00BE14AD" w:rsidP="00BE14AD">
            <w:pPr>
              <w:jc w:val="right"/>
              <w:rPr>
                <w:rFonts w:eastAsia="標楷體"/>
                <w:szCs w:val="24"/>
              </w:rPr>
            </w:pPr>
            <w:r w:rsidRPr="008900E0">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3E918A28" w14:textId="77777777" w:rsidR="00BE14AD" w:rsidRPr="008900E0" w:rsidRDefault="00BE14AD" w:rsidP="00BE14AD">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706DF3A0" w14:textId="77777777" w:rsidR="00BE14AD" w:rsidRPr="008900E0" w:rsidRDefault="00BE14AD" w:rsidP="00BE14AD">
            <w:pPr>
              <w:jc w:val="both"/>
              <w:rPr>
                <w:rFonts w:ascii="Times New Roman" w:eastAsia="標楷體" w:hAnsi="Times New Roman" w:cs="Times New Roman"/>
                <w:szCs w:val="24"/>
              </w:rPr>
            </w:pPr>
          </w:p>
        </w:tc>
      </w:tr>
    </w:tbl>
    <w:p w14:paraId="51A4AC65" w14:textId="77777777" w:rsidR="00AB4BB2" w:rsidRPr="008900E0" w:rsidRDefault="00AB4BB2" w:rsidP="000234D8">
      <w:pPr>
        <w:widowControl/>
        <w:rPr>
          <w:rFonts w:ascii="Times New Roman" w:eastAsia="標楷體" w:hAnsi="Times New Roman" w:cs="Times New Roman"/>
          <w:sz w:val="28"/>
        </w:rPr>
      </w:pPr>
    </w:p>
    <w:tbl>
      <w:tblPr>
        <w:tblW w:w="4985" w:type="pct"/>
        <w:jc w:val="righ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85"/>
        <w:gridCol w:w="7824"/>
      </w:tblGrid>
      <w:tr w:rsidR="00226743" w:rsidRPr="008900E0" w14:paraId="54E068E6" w14:textId="58775A03" w:rsidTr="00226743">
        <w:trPr>
          <w:cantSplit/>
          <w:trHeight w:val="510"/>
          <w:tblHeader/>
          <w:jc w:val="right"/>
        </w:trPr>
        <w:tc>
          <w:tcPr>
            <w:tcW w:w="1012" w:type="pct"/>
            <w:shd w:val="clear" w:color="auto" w:fill="F2F2F2" w:themeFill="background1" w:themeFillShade="F2"/>
            <w:vAlign w:val="center"/>
            <w:hideMark/>
          </w:tcPr>
          <w:p w14:paraId="6D514D11" w14:textId="3BF3DE8D" w:rsidR="00226743" w:rsidRPr="008900E0" w:rsidRDefault="00226743" w:rsidP="00226743">
            <w:pPr>
              <w:jc w:val="center"/>
              <w:rPr>
                <w:rFonts w:ascii="Times New Roman" w:eastAsia="標楷體" w:hAnsi="Times New Roman" w:cs="Times New Roman"/>
                <w:szCs w:val="24"/>
              </w:rPr>
            </w:pPr>
            <w:r w:rsidRPr="008900E0">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6306854D" w14:textId="345F1F39" w:rsidR="00226743" w:rsidRPr="008900E0" w:rsidRDefault="00226743" w:rsidP="00AB3DFA">
            <w:pPr>
              <w:jc w:val="center"/>
              <w:rPr>
                <w:rFonts w:ascii="Times New Roman" w:eastAsia="標楷體" w:hAnsi="Times New Roman" w:cs="Times New Roman"/>
                <w:szCs w:val="24"/>
              </w:rPr>
            </w:pPr>
            <w:r w:rsidRPr="008900E0">
              <w:rPr>
                <w:rFonts w:ascii="Times New Roman" w:eastAsia="標楷體" w:hAnsi="Times New Roman" w:cs="Times New Roman" w:hint="eastAsia"/>
                <w:szCs w:val="24"/>
              </w:rPr>
              <w:t>單位簡介</w:t>
            </w:r>
          </w:p>
        </w:tc>
      </w:tr>
      <w:tr w:rsidR="00226743" w:rsidRPr="008900E0" w14:paraId="697E7753" w14:textId="468EEF48" w:rsidTr="000928FD">
        <w:trPr>
          <w:cantSplit/>
          <w:trHeight w:val="3402"/>
          <w:jc w:val="right"/>
        </w:trPr>
        <w:tc>
          <w:tcPr>
            <w:tcW w:w="1012" w:type="pct"/>
            <w:hideMark/>
          </w:tcPr>
          <w:p w14:paraId="1D113851" w14:textId="77777777" w:rsidR="00226743" w:rsidRPr="008900E0" w:rsidRDefault="00226743" w:rsidP="00D26D34">
            <w:pPr>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p>
          <w:p w14:paraId="6171E84E" w14:textId="1A826498" w:rsidR="00226743" w:rsidRPr="008900E0" w:rsidRDefault="00AB3DFA" w:rsidP="00D26D34">
            <w:pPr>
              <w:jc w:val="both"/>
              <w:rPr>
                <w:rFonts w:ascii="Times New Roman" w:eastAsia="標楷體" w:hAnsi="Times New Roman" w:cs="Times New Roman"/>
                <w:szCs w:val="24"/>
              </w:rPr>
            </w:pPr>
            <w:r w:rsidRPr="008900E0">
              <w:rPr>
                <w:rFonts w:ascii="Times New Roman" w:eastAsia="標楷體" w:hAnsi="Times New Roman" w:cs="Times New Roman" w:hint="eastAsia"/>
                <w:bCs/>
                <w:color w:val="4472C4"/>
                <w:szCs w:val="24"/>
              </w:rPr>
              <w:t>OOO</w:t>
            </w:r>
            <w:r w:rsidR="00226743" w:rsidRPr="008900E0">
              <w:rPr>
                <w:rFonts w:ascii="Times New Roman" w:eastAsia="標楷體" w:hAnsi="Times New Roman" w:cs="Times New Roman" w:hint="eastAsia"/>
                <w:bCs/>
                <w:color w:val="4472C4"/>
                <w:szCs w:val="24"/>
              </w:rPr>
              <w:t>大學</w:t>
            </w:r>
          </w:p>
        </w:tc>
        <w:tc>
          <w:tcPr>
            <w:tcW w:w="3988" w:type="pct"/>
          </w:tcPr>
          <w:p w14:paraId="79DD8803" w14:textId="57546C7E" w:rsidR="00AB3DFA" w:rsidRPr="008900E0" w:rsidRDefault="00AB3DFA" w:rsidP="00D26D34">
            <w:pPr>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一、團隊</w:t>
            </w:r>
            <w:r w:rsidRPr="008900E0">
              <w:rPr>
                <w:rFonts w:ascii="Times New Roman" w:eastAsia="標楷體" w:hAnsi="Times New Roman" w:cs="Times New Roman"/>
                <w:bCs/>
                <w:color w:val="4472C4"/>
                <w:szCs w:val="24"/>
              </w:rPr>
              <w:t>介紹</w:t>
            </w:r>
          </w:p>
          <w:p w14:paraId="42B7D201" w14:textId="77777777"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一</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bCs/>
                <w:color w:val="4472C4"/>
                <w:szCs w:val="24"/>
              </w:rPr>
              <w:t>產業類別</w:t>
            </w:r>
          </w:p>
          <w:p w14:paraId="59068C31" w14:textId="67EAC39C"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二</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團隊</w:t>
            </w:r>
            <w:r w:rsidRPr="008900E0">
              <w:rPr>
                <w:rFonts w:ascii="Times New Roman" w:eastAsia="標楷體" w:hAnsi="Times New Roman" w:cs="Times New Roman"/>
                <w:bCs/>
                <w:color w:val="4472C4"/>
                <w:szCs w:val="24"/>
              </w:rPr>
              <w:t>人數</w:t>
            </w:r>
          </w:p>
          <w:p w14:paraId="69E9DB50" w14:textId="706F15F2" w:rsidR="00AB3DFA" w:rsidRPr="008900E0" w:rsidRDefault="00AB3DFA" w:rsidP="00D26D34">
            <w:pPr>
              <w:spacing w:beforeLines="50" w:before="180"/>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二、研究領域</w:t>
            </w:r>
          </w:p>
        </w:tc>
      </w:tr>
      <w:tr w:rsidR="00226743" w:rsidRPr="008900E0" w14:paraId="264FC196" w14:textId="76F774B5" w:rsidTr="000928FD">
        <w:trPr>
          <w:cantSplit/>
          <w:trHeight w:val="3402"/>
          <w:jc w:val="right"/>
        </w:trPr>
        <w:tc>
          <w:tcPr>
            <w:tcW w:w="1012" w:type="pct"/>
          </w:tcPr>
          <w:p w14:paraId="50E117DF" w14:textId="77777777" w:rsidR="00AB3DFA" w:rsidRPr="008900E0" w:rsidRDefault="00AB3DFA" w:rsidP="00D26D34">
            <w:pPr>
              <w:jc w:val="both"/>
              <w:rPr>
                <w:rFonts w:ascii="Times New Roman" w:eastAsia="標楷體" w:hAnsi="Times New Roman" w:cs="Times New Roman"/>
                <w:bCs/>
                <w:color w:val="4472C4"/>
                <w:szCs w:val="24"/>
              </w:rPr>
            </w:pPr>
            <w:r w:rsidRPr="008900E0">
              <w:rPr>
                <w:rFonts w:ascii="Times New Roman" w:eastAsia="標楷體" w:hAnsi="Times New Roman" w:cs="Times New Roman"/>
                <w:bCs/>
                <w:color w:val="4472C4"/>
                <w:szCs w:val="24"/>
              </w:rPr>
              <w:t>範例：</w:t>
            </w:r>
          </w:p>
          <w:p w14:paraId="157B4315" w14:textId="6AC6E2B9" w:rsidR="00226743" w:rsidRPr="008900E0" w:rsidRDefault="00226743" w:rsidP="00D26D34">
            <w:pPr>
              <w:jc w:val="both"/>
              <w:rPr>
                <w:rFonts w:ascii="Times New Roman" w:eastAsia="標楷體" w:hAnsi="Times New Roman" w:cs="Times New Roman"/>
                <w:szCs w:val="24"/>
              </w:rPr>
            </w:pPr>
            <w:r w:rsidRPr="008900E0">
              <w:rPr>
                <w:rFonts w:ascii="Times New Roman" w:eastAsia="標楷體" w:hAnsi="Times New Roman" w:cs="Times New Roman" w:hint="eastAsia"/>
                <w:bCs/>
                <w:color w:val="4472C4"/>
                <w:szCs w:val="24"/>
              </w:rPr>
              <w:t>OOO</w:t>
            </w:r>
            <w:r w:rsidRPr="008900E0">
              <w:rPr>
                <w:rFonts w:ascii="Times New Roman" w:eastAsia="標楷體" w:hAnsi="Times New Roman" w:cs="Times New Roman" w:hint="eastAsia"/>
                <w:bCs/>
                <w:color w:val="4472C4"/>
                <w:szCs w:val="24"/>
              </w:rPr>
              <w:t>公司</w:t>
            </w:r>
          </w:p>
        </w:tc>
        <w:tc>
          <w:tcPr>
            <w:tcW w:w="3988" w:type="pct"/>
          </w:tcPr>
          <w:p w14:paraId="7DE38B17" w14:textId="6D6245E4" w:rsidR="00AB3DFA" w:rsidRPr="008900E0" w:rsidRDefault="00AB3DFA" w:rsidP="00D26D34">
            <w:pPr>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一、</w:t>
            </w:r>
            <w:r w:rsidRPr="008900E0">
              <w:rPr>
                <w:rFonts w:ascii="Times New Roman" w:eastAsia="標楷體" w:hAnsi="Times New Roman" w:cs="Times New Roman"/>
                <w:bCs/>
                <w:color w:val="4472C4"/>
                <w:szCs w:val="24"/>
              </w:rPr>
              <w:t>公司介紹</w:t>
            </w:r>
          </w:p>
          <w:p w14:paraId="210DA894" w14:textId="4A728F65"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一</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bCs/>
                <w:color w:val="4472C4"/>
                <w:szCs w:val="24"/>
              </w:rPr>
              <w:t>產業類別</w:t>
            </w:r>
          </w:p>
          <w:p w14:paraId="7308980F" w14:textId="2D27E6DC"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二</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公司地址</w:t>
            </w:r>
          </w:p>
          <w:p w14:paraId="379A52FC" w14:textId="2150D8EA"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三</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資</w:t>
            </w:r>
            <w:r w:rsidRPr="008900E0">
              <w:rPr>
                <w:rFonts w:ascii="Times New Roman" w:eastAsia="標楷體" w:hAnsi="Times New Roman" w:cs="Times New Roman"/>
                <w:bCs/>
                <w:color w:val="4472C4"/>
                <w:szCs w:val="24"/>
              </w:rPr>
              <w:t>本額</w:t>
            </w:r>
          </w:p>
          <w:p w14:paraId="62520A50" w14:textId="07FF6F6C" w:rsidR="00AB3DFA" w:rsidRPr="008900E0" w:rsidRDefault="00AB3DFA" w:rsidP="00D26D34">
            <w:pPr>
              <w:ind w:leftChars="110" w:left="264"/>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hint="eastAsia"/>
                <w:bCs/>
                <w:color w:val="4472C4"/>
                <w:szCs w:val="24"/>
              </w:rPr>
              <w:t>四</w:t>
            </w:r>
            <w:r w:rsidRPr="008900E0">
              <w:rPr>
                <w:rFonts w:ascii="Times New Roman" w:eastAsia="標楷體" w:hAnsi="Times New Roman" w:cs="Times New Roman" w:hint="eastAsia"/>
                <w:bCs/>
                <w:color w:val="4472C4"/>
                <w:szCs w:val="24"/>
              </w:rPr>
              <w:t>)</w:t>
            </w:r>
            <w:r w:rsidRPr="008900E0">
              <w:rPr>
                <w:rFonts w:ascii="Times New Roman" w:eastAsia="標楷體" w:hAnsi="Times New Roman" w:cs="Times New Roman"/>
                <w:bCs/>
                <w:color w:val="4472C4"/>
                <w:szCs w:val="24"/>
              </w:rPr>
              <w:t>員工人數</w:t>
            </w:r>
          </w:p>
          <w:p w14:paraId="2381481A" w14:textId="6A8CD456" w:rsidR="00AB3DFA" w:rsidRPr="008900E0" w:rsidRDefault="00AB3DFA" w:rsidP="00D26D34">
            <w:pPr>
              <w:spacing w:beforeLines="50" w:before="180"/>
              <w:jc w:val="both"/>
              <w:rPr>
                <w:rFonts w:ascii="Times New Roman" w:eastAsia="標楷體" w:hAnsi="Times New Roman" w:cs="Times New Roman"/>
                <w:bCs/>
                <w:color w:val="4472C4"/>
                <w:szCs w:val="24"/>
              </w:rPr>
            </w:pPr>
            <w:r w:rsidRPr="008900E0">
              <w:rPr>
                <w:rFonts w:ascii="Times New Roman" w:eastAsia="標楷體" w:hAnsi="Times New Roman" w:cs="Times New Roman" w:hint="eastAsia"/>
                <w:bCs/>
                <w:color w:val="4472C4"/>
                <w:szCs w:val="24"/>
              </w:rPr>
              <w:t>二、</w:t>
            </w:r>
            <w:r w:rsidRPr="008900E0">
              <w:rPr>
                <w:rFonts w:ascii="Times New Roman" w:eastAsia="標楷體" w:hAnsi="Times New Roman" w:cs="Times New Roman"/>
                <w:bCs/>
                <w:color w:val="4472C4"/>
                <w:szCs w:val="24"/>
              </w:rPr>
              <w:t>主要商品</w:t>
            </w:r>
            <w:r w:rsidRPr="008900E0">
              <w:rPr>
                <w:rFonts w:ascii="Times New Roman" w:eastAsia="標楷體" w:hAnsi="Times New Roman" w:cs="Times New Roman"/>
                <w:bCs/>
                <w:color w:val="4472C4"/>
                <w:szCs w:val="24"/>
              </w:rPr>
              <w:t>/</w:t>
            </w:r>
            <w:r w:rsidRPr="008900E0">
              <w:rPr>
                <w:rFonts w:ascii="Times New Roman" w:eastAsia="標楷體" w:hAnsi="Times New Roman" w:cs="Times New Roman"/>
                <w:bCs/>
                <w:color w:val="4472C4"/>
                <w:szCs w:val="24"/>
              </w:rPr>
              <w:t>服務項目</w:t>
            </w:r>
          </w:p>
        </w:tc>
      </w:tr>
    </w:tbl>
    <w:p w14:paraId="53926C67" w14:textId="77777777" w:rsidR="00EF73E0" w:rsidRPr="008900E0" w:rsidRDefault="00EF73E0" w:rsidP="00EF73E0">
      <w:pPr>
        <w:pStyle w:val="02-"/>
        <w:rPr>
          <w:rFonts w:ascii="Times New Roman" w:hAnsi="Times New Roman" w:cs="Times New Roman"/>
          <w:szCs w:val="28"/>
        </w:rPr>
      </w:pPr>
      <w:bookmarkStart w:id="51" w:name="_Toc71735091"/>
      <w:bookmarkStart w:id="52" w:name="_Toc71735143"/>
    </w:p>
    <w:p w14:paraId="76D9D91F" w14:textId="77777777" w:rsidR="00EF73E0" w:rsidRPr="008900E0" w:rsidRDefault="00EF73E0">
      <w:pPr>
        <w:widowControl/>
        <w:rPr>
          <w:rFonts w:ascii="Times New Roman" w:eastAsia="標楷體" w:hAnsi="Times New Roman" w:cs="Times New Roman"/>
          <w:sz w:val="28"/>
          <w:szCs w:val="28"/>
        </w:rPr>
      </w:pPr>
      <w:r w:rsidRPr="008900E0">
        <w:rPr>
          <w:rFonts w:ascii="Times New Roman" w:hAnsi="Times New Roman" w:cs="Times New Roman"/>
          <w:szCs w:val="28"/>
        </w:rPr>
        <w:br w:type="page"/>
      </w:r>
    </w:p>
    <w:p w14:paraId="662D66D0" w14:textId="33559FA2" w:rsidR="00285E3B" w:rsidRPr="008900E0" w:rsidRDefault="00BB31EE" w:rsidP="00A1268B">
      <w:pPr>
        <w:pStyle w:val="02-"/>
        <w:numPr>
          <w:ilvl w:val="0"/>
          <w:numId w:val="13"/>
        </w:numPr>
        <w:ind w:left="709" w:hanging="709"/>
        <w:rPr>
          <w:rFonts w:ascii="Times New Roman" w:hAnsi="Times New Roman" w:cs="Times New Roman"/>
          <w:szCs w:val="28"/>
        </w:rPr>
      </w:pPr>
      <w:r w:rsidRPr="008900E0">
        <w:rPr>
          <w:rFonts w:ascii="Times New Roman" w:hAnsi="Times New Roman" w:cs="Times New Roman" w:hint="eastAsia"/>
          <w:szCs w:val="28"/>
        </w:rPr>
        <w:lastRenderedPageBreak/>
        <w:t>擴散</w:t>
      </w:r>
      <w:r w:rsidR="00AB4BB2" w:rsidRPr="008900E0">
        <w:rPr>
          <w:rFonts w:ascii="Times New Roman" w:hAnsi="Times New Roman" w:cs="Times New Roman"/>
          <w:szCs w:val="28"/>
        </w:rPr>
        <w:t>場域</w:t>
      </w:r>
      <w:bookmarkEnd w:id="51"/>
      <w:bookmarkEnd w:id="52"/>
    </w:p>
    <w:p w14:paraId="7EFC6B27" w14:textId="7AEC3410" w:rsidR="00380634" w:rsidRPr="008900E0" w:rsidRDefault="005136CE" w:rsidP="00973FD7">
      <w:pPr>
        <w:pStyle w:val="04-"/>
        <w:spacing w:afterLines="50" w:after="180"/>
        <w:ind w:left="0"/>
        <w:jc w:val="both"/>
        <w:rPr>
          <w:rFonts w:ascii="Times New Roman" w:hAnsi="Times New Roman" w:cs="Times New Roman"/>
          <w:color w:val="4472C4" w:themeColor="accent5"/>
          <w:sz w:val="26"/>
          <w:szCs w:val="26"/>
        </w:rPr>
      </w:pPr>
      <w:r w:rsidRPr="008900E0">
        <w:rPr>
          <w:rFonts w:ascii="Times New Roman" w:hAnsi="Times New Roman" w:cs="Times New Roman"/>
          <w:color w:val="4472C4" w:themeColor="accent5"/>
          <w:sz w:val="26"/>
          <w:szCs w:val="26"/>
        </w:rPr>
        <w:t>(</w:t>
      </w:r>
      <w:r w:rsidRPr="008900E0">
        <w:rPr>
          <w:rFonts w:ascii="Times New Roman" w:hAnsi="Times New Roman" w:cs="Times New Roman" w:hint="eastAsia"/>
          <w:color w:val="4472C4" w:themeColor="accent5"/>
          <w:sz w:val="26"/>
          <w:szCs w:val="26"/>
        </w:rPr>
        <w:t>本計畫須導入開發成熟之</w:t>
      </w:r>
      <w:r w:rsidR="00C310F0" w:rsidRPr="008900E0">
        <w:rPr>
          <w:rFonts w:ascii="Times New Roman" w:hAnsi="Times New Roman" w:cs="Times New Roman" w:hint="eastAsia"/>
          <w:color w:val="4472C4" w:themeColor="accent5"/>
          <w:sz w:val="26"/>
          <w:szCs w:val="26"/>
        </w:rPr>
        <w:t>智慧農業</w:t>
      </w:r>
      <w:r w:rsidRPr="008900E0">
        <w:rPr>
          <w:rFonts w:ascii="Times New Roman" w:hAnsi="Times New Roman" w:cs="Times New Roman" w:hint="eastAsia"/>
          <w:color w:val="4472C4" w:themeColor="accent5"/>
          <w:sz w:val="26"/>
          <w:szCs w:val="26"/>
        </w:rPr>
        <w:t>技術商品</w:t>
      </w:r>
      <w:r w:rsidRPr="008900E0">
        <w:rPr>
          <w:rFonts w:ascii="Times New Roman" w:hAnsi="Times New Roman" w:cs="Times New Roman" w:hint="eastAsia"/>
          <w:color w:val="4472C4" w:themeColor="accent5"/>
          <w:sz w:val="26"/>
          <w:szCs w:val="26"/>
        </w:rPr>
        <w:t>/</w:t>
      </w:r>
      <w:r w:rsidRPr="008900E0">
        <w:rPr>
          <w:rFonts w:ascii="Times New Roman" w:hAnsi="Times New Roman" w:cs="Times New Roman" w:hint="eastAsia"/>
          <w:color w:val="4472C4" w:themeColor="accent5"/>
          <w:sz w:val="26"/>
          <w:szCs w:val="26"/>
        </w:rPr>
        <w:t>服務，請將欲擴散應用之場域資料填寫於下表</w:t>
      </w:r>
      <w:r w:rsidRPr="008900E0">
        <w:rPr>
          <w:rFonts w:ascii="Times New Roman" w:hAnsi="Times New Roman" w:cs="Times New Roman"/>
          <w:color w:val="4472C4" w:themeColor="accent5"/>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691"/>
        <w:gridCol w:w="1517"/>
        <w:gridCol w:w="2143"/>
        <w:gridCol w:w="1830"/>
        <w:gridCol w:w="1830"/>
        <w:gridCol w:w="1828"/>
      </w:tblGrid>
      <w:tr w:rsidR="0001485E" w:rsidRPr="008900E0" w14:paraId="3DF2E182" w14:textId="77777777" w:rsidTr="009E3DA6">
        <w:trPr>
          <w:cantSplit/>
          <w:trHeight w:val="510"/>
          <w:tblHeader/>
          <w:jc w:val="right"/>
        </w:trPr>
        <w:tc>
          <w:tcPr>
            <w:tcW w:w="351" w:type="pct"/>
            <w:shd w:val="clear" w:color="auto" w:fill="F2F2F2" w:themeFill="background1" w:themeFillShade="F2"/>
            <w:vAlign w:val="center"/>
          </w:tcPr>
          <w:p w14:paraId="2BFCAA72" w14:textId="77777777" w:rsidR="00F71F24" w:rsidRPr="008900E0" w:rsidRDefault="00F71F24" w:rsidP="000F5D41">
            <w:pPr>
              <w:spacing w:line="280" w:lineRule="exact"/>
              <w:jc w:val="center"/>
              <w:rPr>
                <w:rFonts w:ascii="Times New Roman" w:eastAsia="標楷體" w:hAnsi="Times New Roman" w:cs="Times New Roman"/>
                <w:szCs w:val="24"/>
              </w:rPr>
            </w:pPr>
            <w:r w:rsidRPr="008900E0">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2C8BC492" w:rsidR="00F71F24" w:rsidRPr="008900E0" w:rsidRDefault="00AB3DFA" w:rsidP="000F5D41">
            <w:pPr>
              <w:spacing w:line="280" w:lineRule="exact"/>
              <w:jc w:val="center"/>
              <w:rPr>
                <w:rFonts w:ascii="Times New Roman" w:eastAsia="標楷體" w:hAnsi="Times New Roman" w:cs="Times New Roman"/>
                <w:szCs w:val="24"/>
              </w:rPr>
            </w:pPr>
            <w:r w:rsidRPr="008900E0">
              <w:rPr>
                <w:rFonts w:eastAsia="標楷體" w:hint="eastAsia"/>
                <w:szCs w:val="24"/>
              </w:rPr>
              <w:t>名稱</w:t>
            </w:r>
          </w:p>
        </w:tc>
        <w:tc>
          <w:tcPr>
            <w:tcW w:w="1089" w:type="pct"/>
            <w:shd w:val="clear" w:color="auto" w:fill="F2F2F2" w:themeFill="background1" w:themeFillShade="F2"/>
            <w:vAlign w:val="center"/>
          </w:tcPr>
          <w:p w14:paraId="4F6ADB40" w14:textId="77777777" w:rsidR="00F71F24" w:rsidRPr="008900E0" w:rsidRDefault="00F71F24" w:rsidP="000F5D41">
            <w:pPr>
              <w:spacing w:line="280" w:lineRule="exact"/>
              <w:jc w:val="center"/>
              <w:rPr>
                <w:rFonts w:ascii="Times New Roman" w:eastAsia="標楷體" w:hAnsi="Times New Roman" w:cs="Times New Roman"/>
                <w:szCs w:val="24"/>
              </w:rPr>
            </w:pPr>
            <w:r w:rsidRPr="008900E0">
              <w:rPr>
                <w:rFonts w:ascii="Times New Roman" w:eastAsia="標楷體" w:hAnsi="Times New Roman" w:cs="Times New Roman"/>
                <w:szCs w:val="24"/>
              </w:rPr>
              <w:t>場域位置</w:t>
            </w:r>
            <w:r w:rsidRPr="008900E0">
              <w:rPr>
                <w:rFonts w:ascii="Times New Roman" w:eastAsia="標楷體" w:hAnsi="Times New Roman" w:cs="Times New Roman"/>
                <w:szCs w:val="24"/>
              </w:rPr>
              <w:t>(</w:t>
            </w:r>
            <w:r w:rsidRPr="008900E0">
              <w:rPr>
                <w:rFonts w:ascii="Times New Roman" w:eastAsia="標楷體" w:hAnsi="Times New Roman" w:cs="Times New Roman"/>
                <w:szCs w:val="24"/>
              </w:rPr>
              <w:t>縣市別</w:t>
            </w:r>
            <w:r w:rsidRPr="008900E0">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F71F24" w:rsidRPr="008900E0" w:rsidRDefault="00F71F24" w:rsidP="000F5D41">
            <w:pPr>
              <w:spacing w:line="280" w:lineRule="exact"/>
              <w:jc w:val="center"/>
              <w:rPr>
                <w:rFonts w:ascii="Times New Roman" w:eastAsia="標楷體" w:hAnsi="Times New Roman" w:cs="Times New Roman"/>
                <w:szCs w:val="24"/>
              </w:rPr>
            </w:pPr>
            <w:r w:rsidRPr="008900E0">
              <w:rPr>
                <w:rFonts w:ascii="Times New Roman" w:eastAsia="標楷體" w:hAnsi="Times New Roman" w:cs="Times New Roman"/>
                <w:szCs w:val="24"/>
              </w:rPr>
              <w:t>場域</w:t>
            </w:r>
            <w:r w:rsidRPr="008900E0">
              <w:rPr>
                <w:rFonts w:ascii="Times New Roman" w:eastAsia="標楷體" w:hAnsi="Times New Roman" w:cs="Times New Roman" w:hint="eastAsia"/>
                <w:szCs w:val="24"/>
              </w:rPr>
              <w:t>面積</w:t>
            </w:r>
            <w:r w:rsidRPr="008900E0">
              <w:rPr>
                <w:rFonts w:ascii="Times New Roman" w:eastAsia="標楷體" w:hAnsi="Times New Roman" w:cs="Times New Roman"/>
                <w:szCs w:val="24"/>
              </w:rPr>
              <w:t>(</w:t>
            </w:r>
            <w:r w:rsidRPr="008900E0">
              <w:rPr>
                <w:rFonts w:ascii="Times New Roman" w:eastAsia="標楷體" w:hAnsi="Times New Roman" w:cs="Times New Roman" w:hint="eastAsia"/>
                <w:szCs w:val="24"/>
              </w:rPr>
              <w:t>公頃</w:t>
            </w:r>
            <w:r w:rsidRPr="008900E0">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4691F877" w:rsidR="00F71F24" w:rsidRPr="008900E0" w:rsidRDefault="00AB3DFA" w:rsidP="000F5D41">
            <w:pPr>
              <w:spacing w:line="280" w:lineRule="exact"/>
              <w:jc w:val="center"/>
              <w:rPr>
                <w:rFonts w:ascii="Times New Roman" w:eastAsia="標楷體" w:hAnsi="Times New Roman" w:cs="Times New Roman"/>
                <w:szCs w:val="24"/>
              </w:rPr>
            </w:pPr>
            <w:r w:rsidRPr="008900E0">
              <w:rPr>
                <w:rFonts w:eastAsia="標楷體" w:hint="eastAsia"/>
                <w:szCs w:val="24"/>
              </w:rPr>
              <w:t>內容概述</w:t>
            </w:r>
          </w:p>
        </w:tc>
        <w:tc>
          <w:tcPr>
            <w:tcW w:w="929" w:type="pct"/>
            <w:shd w:val="clear" w:color="auto" w:fill="F2F2F2" w:themeFill="background1" w:themeFillShade="F2"/>
            <w:vAlign w:val="center"/>
            <w:hideMark/>
          </w:tcPr>
          <w:p w14:paraId="766FE6B7" w14:textId="5646582F" w:rsidR="00F71F24" w:rsidRPr="008900E0" w:rsidRDefault="00BB31EE" w:rsidP="000F5D41">
            <w:pPr>
              <w:spacing w:line="280" w:lineRule="exact"/>
              <w:jc w:val="center"/>
              <w:rPr>
                <w:rFonts w:ascii="Times New Roman" w:eastAsia="標楷體" w:hAnsi="Times New Roman" w:cs="Times New Roman"/>
                <w:szCs w:val="24"/>
              </w:rPr>
            </w:pPr>
            <w:r w:rsidRPr="008900E0">
              <w:rPr>
                <w:rFonts w:eastAsia="標楷體" w:hint="eastAsia"/>
                <w:szCs w:val="24"/>
              </w:rPr>
              <w:t>實施</w:t>
            </w:r>
            <w:r w:rsidR="00F71F24" w:rsidRPr="008900E0">
              <w:rPr>
                <w:rFonts w:eastAsia="標楷體"/>
                <w:szCs w:val="24"/>
              </w:rPr>
              <w:t>期間</w:t>
            </w:r>
          </w:p>
        </w:tc>
      </w:tr>
      <w:tr w:rsidR="00F71F24" w:rsidRPr="008900E0" w14:paraId="3F3C88E7" w14:textId="77777777" w:rsidTr="00F71F24">
        <w:trPr>
          <w:cantSplit/>
          <w:trHeight w:val="746"/>
          <w:jc w:val="right"/>
        </w:trPr>
        <w:tc>
          <w:tcPr>
            <w:tcW w:w="351" w:type="pct"/>
            <w:vAlign w:val="center"/>
          </w:tcPr>
          <w:p w14:paraId="29C208C7" w14:textId="77777777" w:rsidR="00F71F24" w:rsidRPr="008900E0" w:rsidRDefault="00F71F24" w:rsidP="000F5D41">
            <w:pPr>
              <w:jc w:val="center"/>
              <w:rPr>
                <w:rFonts w:ascii="Times New Roman" w:eastAsia="標楷體" w:hAnsi="Times New Roman" w:cs="Times New Roman"/>
              </w:rPr>
            </w:pPr>
            <w:r w:rsidRPr="008900E0">
              <w:rPr>
                <w:rFonts w:ascii="Times New Roman" w:eastAsia="標楷體" w:hAnsi="Times New Roman" w:cs="Times New Roman"/>
              </w:rPr>
              <w:t>1</w:t>
            </w:r>
          </w:p>
        </w:tc>
        <w:tc>
          <w:tcPr>
            <w:tcW w:w="771" w:type="pct"/>
            <w:vAlign w:val="center"/>
          </w:tcPr>
          <w:p w14:paraId="13D777E3" w14:textId="77777777" w:rsidR="00F71F24" w:rsidRPr="008900E0" w:rsidRDefault="00F71F24" w:rsidP="000F5D41">
            <w:pPr>
              <w:jc w:val="both"/>
              <w:rPr>
                <w:rFonts w:ascii="Times New Roman" w:eastAsia="標楷體" w:hAnsi="Times New Roman" w:cs="Times New Roman"/>
              </w:rPr>
            </w:pPr>
          </w:p>
        </w:tc>
        <w:tc>
          <w:tcPr>
            <w:tcW w:w="1089" w:type="pct"/>
            <w:vAlign w:val="center"/>
          </w:tcPr>
          <w:p w14:paraId="4C1EFEC7"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5C2104CA"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79C193D1" w14:textId="77777777" w:rsidR="00F71F24" w:rsidRPr="008900E0" w:rsidRDefault="00F71F24" w:rsidP="000F5D41">
            <w:pPr>
              <w:jc w:val="both"/>
              <w:rPr>
                <w:rFonts w:ascii="Times New Roman" w:eastAsia="標楷體" w:hAnsi="Times New Roman" w:cs="Times New Roman"/>
              </w:rPr>
            </w:pPr>
          </w:p>
        </w:tc>
        <w:tc>
          <w:tcPr>
            <w:tcW w:w="929" w:type="pct"/>
            <w:vAlign w:val="center"/>
          </w:tcPr>
          <w:p w14:paraId="1250C259" w14:textId="77777777" w:rsidR="00F71F24" w:rsidRPr="008900E0" w:rsidRDefault="00F71F24" w:rsidP="000F5D41">
            <w:pPr>
              <w:jc w:val="both"/>
              <w:rPr>
                <w:rFonts w:ascii="Times New Roman" w:eastAsia="標楷體" w:hAnsi="Times New Roman" w:cs="Times New Roman"/>
              </w:rPr>
            </w:pPr>
          </w:p>
        </w:tc>
      </w:tr>
      <w:tr w:rsidR="00F71F24" w:rsidRPr="008900E0" w14:paraId="353DCD29" w14:textId="77777777" w:rsidTr="00F71F24">
        <w:trPr>
          <w:cantSplit/>
          <w:trHeight w:val="700"/>
          <w:jc w:val="right"/>
        </w:trPr>
        <w:tc>
          <w:tcPr>
            <w:tcW w:w="351" w:type="pct"/>
            <w:vAlign w:val="center"/>
          </w:tcPr>
          <w:p w14:paraId="105CE515" w14:textId="77777777" w:rsidR="00F71F24" w:rsidRPr="008900E0" w:rsidRDefault="00F71F24" w:rsidP="000F5D41">
            <w:pPr>
              <w:jc w:val="center"/>
              <w:rPr>
                <w:rFonts w:ascii="Times New Roman" w:eastAsia="標楷體" w:hAnsi="Times New Roman" w:cs="Times New Roman"/>
              </w:rPr>
            </w:pPr>
            <w:r w:rsidRPr="008900E0">
              <w:rPr>
                <w:rFonts w:ascii="Times New Roman" w:eastAsia="標楷體" w:hAnsi="Times New Roman" w:cs="Times New Roman"/>
              </w:rPr>
              <w:t>2</w:t>
            </w:r>
          </w:p>
        </w:tc>
        <w:tc>
          <w:tcPr>
            <w:tcW w:w="771" w:type="pct"/>
            <w:vAlign w:val="center"/>
          </w:tcPr>
          <w:p w14:paraId="56CCFDF7" w14:textId="77777777" w:rsidR="00F71F24" w:rsidRPr="008900E0" w:rsidRDefault="00F71F24" w:rsidP="000F5D41">
            <w:pPr>
              <w:jc w:val="both"/>
              <w:rPr>
                <w:rFonts w:ascii="Times New Roman" w:eastAsia="標楷體" w:hAnsi="Times New Roman" w:cs="Times New Roman"/>
              </w:rPr>
            </w:pPr>
          </w:p>
        </w:tc>
        <w:tc>
          <w:tcPr>
            <w:tcW w:w="1089" w:type="pct"/>
            <w:vAlign w:val="center"/>
          </w:tcPr>
          <w:p w14:paraId="1137D46F"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25DD68CA"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3A09C548" w14:textId="77777777" w:rsidR="00F71F24" w:rsidRPr="008900E0" w:rsidRDefault="00F71F24" w:rsidP="000F5D41">
            <w:pPr>
              <w:jc w:val="both"/>
              <w:rPr>
                <w:rFonts w:ascii="Times New Roman" w:eastAsia="標楷體" w:hAnsi="Times New Roman" w:cs="Times New Roman"/>
              </w:rPr>
            </w:pPr>
          </w:p>
        </w:tc>
        <w:tc>
          <w:tcPr>
            <w:tcW w:w="929" w:type="pct"/>
            <w:vAlign w:val="center"/>
          </w:tcPr>
          <w:p w14:paraId="23E221F7" w14:textId="77777777" w:rsidR="00F71F24" w:rsidRPr="008900E0" w:rsidRDefault="00F71F24" w:rsidP="000F5D41">
            <w:pPr>
              <w:jc w:val="both"/>
              <w:rPr>
                <w:rFonts w:ascii="Times New Roman" w:eastAsia="標楷體" w:hAnsi="Times New Roman" w:cs="Times New Roman"/>
              </w:rPr>
            </w:pPr>
          </w:p>
        </w:tc>
      </w:tr>
      <w:tr w:rsidR="00F71F24" w:rsidRPr="008900E0" w14:paraId="7D804025" w14:textId="77777777" w:rsidTr="00F71F24">
        <w:trPr>
          <w:cantSplit/>
          <w:trHeight w:val="700"/>
          <w:jc w:val="right"/>
        </w:trPr>
        <w:tc>
          <w:tcPr>
            <w:tcW w:w="351" w:type="pct"/>
            <w:vAlign w:val="center"/>
          </w:tcPr>
          <w:p w14:paraId="1EF45BDD" w14:textId="77777777" w:rsidR="00F71F24" w:rsidRPr="008900E0" w:rsidRDefault="00F71F24" w:rsidP="000F5D41">
            <w:pPr>
              <w:jc w:val="center"/>
              <w:rPr>
                <w:rFonts w:ascii="Times New Roman" w:eastAsia="標楷體" w:hAnsi="Times New Roman" w:cs="Times New Roman"/>
              </w:rPr>
            </w:pPr>
          </w:p>
        </w:tc>
        <w:tc>
          <w:tcPr>
            <w:tcW w:w="771" w:type="pct"/>
            <w:vAlign w:val="center"/>
          </w:tcPr>
          <w:p w14:paraId="1F74E915" w14:textId="77777777" w:rsidR="00F71F24" w:rsidRPr="008900E0" w:rsidRDefault="00F71F24" w:rsidP="000F5D41">
            <w:pPr>
              <w:jc w:val="both"/>
              <w:rPr>
                <w:rFonts w:ascii="Times New Roman" w:eastAsia="標楷體" w:hAnsi="Times New Roman" w:cs="Times New Roman"/>
              </w:rPr>
            </w:pPr>
          </w:p>
        </w:tc>
        <w:tc>
          <w:tcPr>
            <w:tcW w:w="1089" w:type="pct"/>
            <w:vAlign w:val="center"/>
          </w:tcPr>
          <w:p w14:paraId="631E7C28"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238DE6D8"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15DDBDEB" w14:textId="77777777" w:rsidR="00F71F24" w:rsidRPr="008900E0" w:rsidRDefault="00F71F24" w:rsidP="000F5D41">
            <w:pPr>
              <w:jc w:val="both"/>
              <w:rPr>
                <w:rFonts w:ascii="Times New Roman" w:eastAsia="標楷體" w:hAnsi="Times New Roman" w:cs="Times New Roman"/>
              </w:rPr>
            </w:pPr>
          </w:p>
        </w:tc>
        <w:tc>
          <w:tcPr>
            <w:tcW w:w="929" w:type="pct"/>
            <w:vAlign w:val="center"/>
          </w:tcPr>
          <w:p w14:paraId="76CBA4DA" w14:textId="77777777" w:rsidR="00F71F24" w:rsidRPr="008900E0" w:rsidRDefault="00F71F24" w:rsidP="000F5D41">
            <w:pPr>
              <w:jc w:val="both"/>
              <w:rPr>
                <w:rFonts w:ascii="Times New Roman" w:eastAsia="標楷體" w:hAnsi="Times New Roman" w:cs="Times New Roman"/>
              </w:rPr>
            </w:pPr>
          </w:p>
        </w:tc>
      </w:tr>
      <w:tr w:rsidR="00F71F24" w:rsidRPr="008900E0" w14:paraId="741D9F10" w14:textId="77777777" w:rsidTr="00F71F24">
        <w:trPr>
          <w:cantSplit/>
          <w:trHeight w:val="700"/>
          <w:jc w:val="right"/>
        </w:trPr>
        <w:tc>
          <w:tcPr>
            <w:tcW w:w="351" w:type="pct"/>
            <w:vAlign w:val="center"/>
          </w:tcPr>
          <w:p w14:paraId="3C29BC82" w14:textId="77777777" w:rsidR="00F71F24" w:rsidRPr="008900E0" w:rsidRDefault="00F71F24" w:rsidP="000F5D41">
            <w:pPr>
              <w:jc w:val="center"/>
              <w:rPr>
                <w:rFonts w:ascii="Times New Roman" w:eastAsia="標楷體" w:hAnsi="Times New Roman" w:cs="Times New Roman"/>
              </w:rPr>
            </w:pPr>
          </w:p>
        </w:tc>
        <w:tc>
          <w:tcPr>
            <w:tcW w:w="771" w:type="pct"/>
            <w:vAlign w:val="center"/>
          </w:tcPr>
          <w:p w14:paraId="2831A4D0" w14:textId="77777777" w:rsidR="00F71F24" w:rsidRPr="008900E0" w:rsidRDefault="00F71F24" w:rsidP="000F5D41">
            <w:pPr>
              <w:jc w:val="both"/>
              <w:rPr>
                <w:rFonts w:ascii="Times New Roman" w:eastAsia="標楷體" w:hAnsi="Times New Roman" w:cs="Times New Roman"/>
              </w:rPr>
            </w:pPr>
          </w:p>
        </w:tc>
        <w:tc>
          <w:tcPr>
            <w:tcW w:w="1089" w:type="pct"/>
            <w:vAlign w:val="center"/>
          </w:tcPr>
          <w:p w14:paraId="138C9462"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13253EC2"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16E55313" w14:textId="77777777" w:rsidR="00F71F24" w:rsidRPr="008900E0" w:rsidRDefault="00F71F24" w:rsidP="000F5D41">
            <w:pPr>
              <w:jc w:val="both"/>
              <w:rPr>
                <w:rFonts w:ascii="Times New Roman" w:eastAsia="標楷體" w:hAnsi="Times New Roman" w:cs="Times New Roman"/>
              </w:rPr>
            </w:pPr>
          </w:p>
        </w:tc>
        <w:tc>
          <w:tcPr>
            <w:tcW w:w="929" w:type="pct"/>
            <w:vAlign w:val="center"/>
          </w:tcPr>
          <w:p w14:paraId="76B0B506" w14:textId="77777777" w:rsidR="00F71F24" w:rsidRPr="008900E0" w:rsidRDefault="00F71F24" w:rsidP="000F5D41">
            <w:pPr>
              <w:jc w:val="both"/>
              <w:rPr>
                <w:rFonts w:ascii="Times New Roman" w:eastAsia="標楷體" w:hAnsi="Times New Roman" w:cs="Times New Roman"/>
              </w:rPr>
            </w:pPr>
          </w:p>
        </w:tc>
      </w:tr>
      <w:tr w:rsidR="00F71F24" w:rsidRPr="008900E0" w14:paraId="26A06EE4" w14:textId="77777777" w:rsidTr="00F71F24">
        <w:trPr>
          <w:cantSplit/>
          <w:trHeight w:val="700"/>
          <w:jc w:val="right"/>
        </w:trPr>
        <w:tc>
          <w:tcPr>
            <w:tcW w:w="351" w:type="pct"/>
            <w:vAlign w:val="center"/>
          </w:tcPr>
          <w:p w14:paraId="2F6C1AA1" w14:textId="77777777" w:rsidR="00F71F24" w:rsidRPr="008900E0" w:rsidRDefault="00F71F24" w:rsidP="000F5D41">
            <w:pPr>
              <w:jc w:val="center"/>
              <w:rPr>
                <w:rFonts w:ascii="Times New Roman" w:eastAsia="標楷體" w:hAnsi="Times New Roman" w:cs="Times New Roman"/>
              </w:rPr>
            </w:pPr>
          </w:p>
        </w:tc>
        <w:tc>
          <w:tcPr>
            <w:tcW w:w="771" w:type="pct"/>
            <w:vAlign w:val="center"/>
          </w:tcPr>
          <w:p w14:paraId="61466907" w14:textId="77777777" w:rsidR="00F71F24" w:rsidRPr="008900E0" w:rsidRDefault="00F71F24" w:rsidP="000F5D41">
            <w:pPr>
              <w:jc w:val="both"/>
              <w:rPr>
                <w:rFonts w:ascii="Times New Roman" w:eastAsia="標楷體" w:hAnsi="Times New Roman" w:cs="Times New Roman"/>
              </w:rPr>
            </w:pPr>
          </w:p>
        </w:tc>
        <w:tc>
          <w:tcPr>
            <w:tcW w:w="1089" w:type="pct"/>
            <w:vAlign w:val="center"/>
          </w:tcPr>
          <w:p w14:paraId="653829E0"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36AB6BA3" w14:textId="77777777" w:rsidR="00F71F24" w:rsidRPr="008900E0" w:rsidRDefault="00F71F24" w:rsidP="000F5D41">
            <w:pPr>
              <w:jc w:val="both"/>
              <w:rPr>
                <w:rFonts w:ascii="Times New Roman" w:eastAsia="標楷體" w:hAnsi="Times New Roman" w:cs="Times New Roman"/>
              </w:rPr>
            </w:pPr>
          </w:p>
        </w:tc>
        <w:tc>
          <w:tcPr>
            <w:tcW w:w="930" w:type="pct"/>
            <w:vAlign w:val="center"/>
          </w:tcPr>
          <w:p w14:paraId="694D3051" w14:textId="77777777" w:rsidR="00F71F24" w:rsidRPr="008900E0" w:rsidRDefault="00F71F24" w:rsidP="000F5D41">
            <w:pPr>
              <w:jc w:val="both"/>
              <w:rPr>
                <w:rFonts w:ascii="Times New Roman" w:eastAsia="標楷體" w:hAnsi="Times New Roman" w:cs="Times New Roman"/>
              </w:rPr>
            </w:pPr>
          </w:p>
        </w:tc>
        <w:tc>
          <w:tcPr>
            <w:tcW w:w="929" w:type="pct"/>
            <w:vAlign w:val="center"/>
          </w:tcPr>
          <w:p w14:paraId="5143870A" w14:textId="77777777" w:rsidR="00F71F24" w:rsidRPr="008900E0" w:rsidRDefault="00F71F24" w:rsidP="000F5D41">
            <w:pPr>
              <w:jc w:val="both"/>
              <w:rPr>
                <w:rFonts w:ascii="Times New Roman" w:eastAsia="標楷體" w:hAnsi="Times New Roman" w:cs="Times New Roman"/>
              </w:rPr>
            </w:pPr>
          </w:p>
        </w:tc>
      </w:tr>
    </w:tbl>
    <w:p w14:paraId="12DBB449" w14:textId="51CCA58A" w:rsidR="00AB4BB2" w:rsidRPr="008900E0" w:rsidRDefault="00AB4BB2">
      <w:pPr>
        <w:widowControl/>
        <w:rPr>
          <w:rFonts w:ascii="Times New Roman" w:eastAsia="標楷體" w:hAnsi="Times New Roman" w:cs="Times New Roman"/>
          <w:sz w:val="28"/>
        </w:rPr>
      </w:pPr>
      <w:r w:rsidRPr="008900E0">
        <w:rPr>
          <w:rFonts w:ascii="Times New Roman" w:hAnsi="Times New Roman" w:cs="Times New Roman"/>
        </w:rPr>
        <w:br w:type="page"/>
      </w:r>
    </w:p>
    <w:p w14:paraId="2358ACB7" w14:textId="1DF1FCCA" w:rsidR="00514F8B" w:rsidRPr="008900E0" w:rsidRDefault="00AB4BB2" w:rsidP="00963049">
      <w:pPr>
        <w:pStyle w:val="02-"/>
        <w:spacing w:afterLines="50" w:after="180"/>
        <w:ind w:left="284"/>
        <w:jc w:val="center"/>
        <w:outlineLvl w:val="0"/>
        <w:rPr>
          <w:rFonts w:ascii="Times New Roman" w:hAnsi="Times New Roman" w:cs="Times New Roman"/>
        </w:rPr>
      </w:pPr>
      <w:bookmarkStart w:id="53" w:name="_Toc71735144"/>
      <w:bookmarkStart w:id="54" w:name="_Toc74126075"/>
      <w:bookmarkStart w:id="55" w:name="_Toc74126249"/>
      <w:bookmarkStart w:id="56" w:name="_Toc74126324"/>
      <w:bookmarkStart w:id="57" w:name="_Toc106630192"/>
      <w:r w:rsidRPr="008900E0">
        <w:rPr>
          <w:rFonts w:ascii="Times New Roman" w:hAnsi="Times New Roman" w:cs="Times New Roman"/>
        </w:rPr>
        <w:lastRenderedPageBreak/>
        <w:t>附表二</w:t>
      </w:r>
      <w:r w:rsidR="007D5844" w:rsidRPr="008900E0">
        <w:rPr>
          <w:rFonts w:ascii="Times New Roman" w:hAnsi="Times New Roman" w:cs="Times New Roman"/>
        </w:rPr>
        <w:t>：</w:t>
      </w:r>
      <w:r w:rsidR="00F37E4A" w:rsidRPr="008900E0">
        <w:rPr>
          <w:rFonts w:ascii="Times New Roman" w:hAnsi="Times New Roman" w:cs="Times New Roman"/>
        </w:rPr>
        <w:t>計畫申請單位</w:t>
      </w:r>
      <w:r w:rsidR="00D93821" w:rsidRPr="008900E0">
        <w:rPr>
          <w:rFonts w:ascii="Times New Roman" w:hAnsi="Times New Roman" w:cs="Times New Roman"/>
        </w:rPr>
        <w:t>參與人</w:t>
      </w:r>
      <w:r w:rsidR="007D5844" w:rsidRPr="008900E0">
        <w:rPr>
          <w:rFonts w:ascii="Times New Roman" w:hAnsi="Times New Roman" w:cs="Times New Roman"/>
        </w:rPr>
        <w:t>力資料</w:t>
      </w:r>
      <w:r w:rsidR="00D93821" w:rsidRPr="008900E0">
        <w:rPr>
          <w:rFonts w:ascii="Times New Roman" w:hAnsi="Times New Roman" w:cs="Times New Roman"/>
        </w:rPr>
        <w:t>表</w:t>
      </w:r>
      <w:bookmarkEnd w:id="53"/>
      <w:bookmarkEnd w:id="54"/>
      <w:bookmarkEnd w:id="55"/>
      <w:bookmarkEnd w:id="56"/>
      <w:bookmarkEnd w:id="57"/>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28"/>
        <w:gridCol w:w="1261"/>
        <w:gridCol w:w="1358"/>
        <w:gridCol w:w="2449"/>
        <w:gridCol w:w="1095"/>
        <w:gridCol w:w="1294"/>
        <w:gridCol w:w="1681"/>
      </w:tblGrid>
      <w:tr w:rsidR="00F76090" w:rsidRPr="008900E0"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8900E0" w:rsidRDefault="00F76090" w:rsidP="008D7C00">
            <w:pPr>
              <w:jc w:val="center"/>
              <w:rPr>
                <w:rFonts w:ascii="Times New Roman" w:eastAsia="標楷體" w:hAnsi="Times New Roman" w:cs="Times New Roman"/>
              </w:rPr>
            </w:pPr>
            <w:r w:rsidRPr="008900E0">
              <w:rPr>
                <w:rFonts w:ascii="Times New Roman" w:eastAsia="標楷體" w:hAnsi="Times New Roman" w:cs="Times New Roman"/>
                <w:spacing w:val="75"/>
                <w:kern w:val="0"/>
                <w:fitText w:val="1440" w:id="-1773518079"/>
              </w:rPr>
              <w:t>單位名</w:t>
            </w:r>
            <w:r w:rsidRPr="008900E0">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8900E0" w:rsidRDefault="00F76090" w:rsidP="008D7C00">
            <w:pPr>
              <w:rPr>
                <w:rFonts w:ascii="Times New Roman" w:eastAsia="標楷體" w:hAnsi="Times New Roman" w:cs="Times New Roman"/>
              </w:rPr>
            </w:pPr>
          </w:p>
        </w:tc>
      </w:tr>
      <w:tr w:rsidR="00500AFE" w:rsidRPr="008900E0"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spacing w:val="120"/>
                <w:kern w:val="0"/>
                <w:fitText w:val="720" w:id="-1789200383"/>
              </w:rPr>
              <w:t>姓</w:t>
            </w:r>
            <w:r w:rsidRPr="008900E0">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spacing w:val="120"/>
                <w:kern w:val="0"/>
                <w:fitText w:val="720" w:id="-1789200382"/>
              </w:rPr>
              <w:t>職</w:t>
            </w:r>
            <w:r w:rsidRPr="008900E0">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最高學歷</w:t>
            </w:r>
          </w:p>
          <w:p w14:paraId="65F251F4" w14:textId="4F58CC2B"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w:t>
            </w:r>
            <w:r w:rsidRPr="008900E0">
              <w:rPr>
                <w:rFonts w:ascii="Times New Roman" w:eastAsia="標楷體" w:hAnsi="Times New Roman" w:cs="Times New Roman"/>
              </w:rPr>
              <w:t>學校系所</w:t>
            </w:r>
            <w:r w:rsidRPr="008900E0">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月</w:t>
            </w:r>
            <w:r w:rsidR="006958AC" w:rsidRPr="008900E0">
              <w:rPr>
                <w:rFonts w:ascii="Times New Roman" w:eastAsia="標楷體" w:hAnsi="Times New Roman" w:cs="Times New Roman" w:hint="eastAsia"/>
              </w:rPr>
              <w:t>薪</w:t>
            </w:r>
            <w:r w:rsidRPr="008900E0">
              <w:rPr>
                <w:rFonts w:ascii="Times New Roman" w:eastAsia="標楷體" w:hAnsi="Times New Roman" w:cs="Times New Roman"/>
              </w:rPr>
              <w:t>(</w:t>
            </w:r>
            <w:r w:rsidRPr="008900E0">
              <w:rPr>
                <w:rFonts w:ascii="Times New Roman" w:eastAsia="標楷體" w:hAnsi="Times New Roman" w:cs="Times New Roman"/>
              </w:rPr>
              <w:t>元</w:t>
            </w:r>
            <w:r w:rsidRPr="008900E0">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合計</w:t>
            </w:r>
          </w:p>
          <w:p w14:paraId="47390AA9" w14:textId="0B04E7C7" w:rsidR="00500AFE" w:rsidRPr="008900E0" w:rsidRDefault="00500AFE" w:rsidP="008D7C00">
            <w:pPr>
              <w:spacing w:line="320" w:lineRule="exact"/>
              <w:jc w:val="center"/>
              <w:rPr>
                <w:rFonts w:ascii="Times New Roman" w:eastAsia="標楷體" w:hAnsi="Times New Roman" w:cs="Times New Roman"/>
              </w:rPr>
            </w:pPr>
            <w:r w:rsidRPr="008900E0">
              <w:rPr>
                <w:rFonts w:ascii="Times New Roman" w:eastAsia="標楷體" w:hAnsi="Times New Roman" w:cs="Times New Roman"/>
              </w:rPr>
              <w:t>(</w:t>
            </w:r>
            <w:r w:rsidRPr="008900E0">
              <w:rPr>
                <w:rFonts w:ascii="Times New Roman" w:eastAsia="標楷體" w:hAnsi="Times New Roman" w:cs="Times New Roman"/>
              </w:rPr>
              <w:t>月支</w:t>
            </w:r>
            <w:r w:rsidRPr="008900E0">
              <w:rPr>
                <w:rFonts w:ascii="Times New Roman" w:eastAsia="標楷體" w:hAnsi="Times New Roman" w:cs="Times New Roman"/>
              </w:rPr>
              <w:t>×</w:t>
            </w:r>
            <w:r w:rsidRPr="008900E0">
              <w:rPr>
                <w:rFonts w:ascii="Times New Roman" w:eastAsia="標楷體" w:hAnsi="Times New Roman" w:cs="Times New Roman"/>
              </w:rPr>
              <w:t>月數</w:t>
            </w:r>
            <w:r w:rsidRPr="008900E0">
              <w:rPr>
                <w:rFonts w:ascii="Times New Roman" w:eastAsia="標楷體" w:hAnsi="Times New Roman" w:cs="Times New Roman"/>
              </w:rPr>
              <w:t>)</w:t>
            </w:r>
          </w:p>
        </w:tc>
      </w:tr>
      <w:tr w:rsidR="00500AFE" w:rsidRPr="008900E0"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8900E0" w:rsidRDefault="00500AFE" w:rsidP="008D7C00">
            <w:pPr>
              <w:jc w:val="right"/>
              <w:rPr>
                <w:rFonts w:ascii="Times New Roman" w:eastAsia="標楷體" w:hAnsi="Times New Roman" w:cs="Times New Roman"/>
              </w:rPr>
            </w:pPr>
          </w:p>
        </w:tc>
      </w:tr>
      <w:tr w:rsidR="00500AFE" w:rsidRPr="008900E0"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8900E0" w:rsidRDefault="00500AFE" w:rsidP="008D7C00">
            <w:pPr>
              <w:jc w:val="right"/>
              <w:rPr>
                <w:rFonts w:ascii="Times New Roman" w:eastAsia="標楷體" w:hAnsi="Times New Roman" w:cs="Times New Roman"/>
              </w:rPr>
            </w:pPr>
          </w:p>
        </w:tc>
      </w:tr>
      <w:tr w:rsidR="00500AFE" w:rsidRPr="008900E0"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8900E0" w:rsidRDefault="00500AFE" w:rsidP="008D7C00">
            <w:pPr>
              <w:jc w:val="right"/>
              <w:rPr>
                <w:rFonts w:ascii="Times New Roman" w:eastAsia="標楷體" w:hAnsi="Times New Roman" w:cs="Times New Roman"/>
              </w:rPr>
            </w:pPr>
          </w:p>
        </w:tc>
      </w:tr>
      <w:tr w:rsidR="00500AFE" w:rsidRPr="008900E0"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8900E0" w:rsidRDefault="00500AFE" w:rsidP="008D7C00">
            <w:pPr>
              <w:jc w:val="right"/>
              <w:rPr>
                <w:rFonts w:ascii="Times New Roman" w:eastAsia="標楷體" w:hAnsi="Times New Roman" w:cs="Times New Roman"/>
              </w:rPr>
            </w:pPr>
          </w:p>
        </w:tc>
      </w:tr>
      <w:tr w:rsidR="00500AFE" w:rsidRPr="008900E0"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8900E0" w:rsidRDefault="00500AFE" w:rsidP="008D7C00">
            <w:pPr>
              <w:jc w:val="right"/>
              <w:rPr>
                <w:rFonts w:ascii="Times New Roman" w:eastAsia="標楷體" w:hAnsi="Times New Roman" w:cs="Times New Roman"/>
              </w:rPr>
            </w:pPr>
          </w:p>
        </w:tc>
      </w:tr>
      <w:tr w:rsidR="00500AFE" w:rsidRPr="008900E0"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8900E0" w:rsidRDefault="00500AFE" w:rsidP="008D7C00">
            <w:pPr>
              <w:jc w:val="right"/>
              <w:rPr>
                <w:rFonts w:ascii="Times New Roman" w:eastAsia="標楷體" w:hAnsi="Times New Roman" w:cs="Times New Roman"/>
              </w:rPr>
            </w:pPr>
          </w:p>
        </w:tc>
      </w:tr>
      <w:tr w:rsidR="00500AFE" w:rsidRPr="008900E0"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8900E0" w:rsidRDefault="00500AFE" w:rsidP="008D7C00">
            <w:pPr>
              <w:jc w:val="center"/>
              <w:rPr>
                <w:rFonts w:ascii="Times New Roman" w:eastAsia="標楷體" w:hAnsi="Times New Roman" w:cs="Times New Roman"/>
              </w:rPr>
            </w:pPr>
            <w:r w:rsidRPr="008900E0">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8900E0" w:rsidRDefault="00500AFE" w:rsidP="008D7C00">
            <w:pPr>
              <w:jc w:val="right"/>
              <w:rPr>
                <w:rFonts w:ascii="Times New Roman" w:eastAsia="標楷體" w:hAnsi="Times New Roman" w:cs="Times New Roman"/>
              </w:rPr>
            </w:pPr>
          </w:p>
        </w:tc>
      </w:tr>
      <w:tr w:rsidR="00500AFE" w:rsidRPr="008900E0"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8900E0"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8900E0" w:rsidRDefault="00500AFE" w:rsidP="008D7C00">
            <w:pPr>
              <w:jc w:val="right"/>
              <w:rPr>
                <w:rFonts w:ascii="Times New Roman" w:eastAsia="標楷體" w:hAnsi="Times New Roman" w:cs="Times New Roman"/>
              </w:rPr>
            </w:pPr>
          </w:p>
        </w:tc>
      </w:tr>
      <w:tr w:rsidR="00500AFE" w:rsidRPr="008900E0"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8900E0"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8900E0"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8900E0"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8900E0"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8900E0"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8900E0"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8900E0" w:rsidRDefault="00500AFE" w:rsidP="008D7C00">
            <w:pPr>
              <w:jc w:val="right"/>
              <w:rPr>
                <w:rFonts w:ascii="Times New Roman" w:eastAsia="標楷體" w:hAnsi="Times New Roman" w:cs="Times New Roman"/>
              </w:rPr>
            </w:pPr>
          </w:p>
        </w:tc>
      </w:tr>
      <w:tr w:rsidR="00500AFE" w:rsidRPr="008900E0"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8900E0" w:rsidRDefault="00500AFE" w:rsidP="008D7C00">
            <w:pPr>
              <w:jc w:val="right"/>
              <w:rPr>
                <w:rFonts w:ascii="Times New Roman" w:eastAsia="標楷體" w:hAnsi="Times New Roman" w:cs="Times New Roman"/>
              </w:rPr>
            </w:pPr>
            <w:r w:rsidRPr="008900E0">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8900E0" w:rsidRDefault="00F24D5A" w:rsidP="008D7C00">
            <w:pPr>
              <w:jc w:val="right"/>
              <w:rPr>
                <w:rFonts w:ascii="Times New Roman" w:eastAsia="標楷體" w:hAnsi="Times New Roman" w:cs="Times New Roman"/>
              </w:rPr>
            </w:pPr>
            <w:r w:rsidRPr="008900E0">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8900E0" w:rsidRDefault="005C7EE7" w:rsidP="008D7C00">
            <w:pPr>
              <w:jc w:val="right"/>
              <w:rPr>
                <w:rFonts w:ascii="Times New Roman" w:eastAsia="標楷體" w:hAnsi="Times New Roman" w:cs="Times New Roman"/>
              </w:rPr>
            </w:pPr>
            <w:r w:rsidRPr="008900E0">
              <w:rPr>
                <w:rFonts w:ascii="Times New Roman" w:eastAsia="標楷體" w:hAnsi="Times New Roman" w:cs="Times New Roman"/>
              </w:rPr>
              <w:t>元</w:t>
            </w:r>
          </w:p>
        </w:tc>
      </w:tr>
    </w:tbl>
    <w:p w14:paraId="3290D5EC" w14:textId="77777777" w:rsidR="00E77ECE" w:rsidRPr="008900E0" w:rsidRDefault="00E77ECE">
      <w:pPr>
        <w:rPr>
          <w:rFonts w:ascii="Times New Roman" w:hAnsi="Times New Roman" w:cs="Times New Roman"/>
        </w:rPr>
      </w:pPr>
    </w:p>
    <w:p w14:paraId="627D9480" w14:textId="77777777" w:rsidR="00514F8B" w:rsidRPr="008900E0" w:rsidRDefault="00514F8B" w:rsidP="00F55572">
      <w:pPr>
        <w:pStyle w:val="03-"/>
        <w:numPr>
          <w:ilvl w:val="0"/>
          <w:numId w:val="0"/>
        </w:numPr>
        <w:rPr>
          <w:rFonts w:ascii="Times New Roman" w:hAnsi="Times New Roman" w:cs="Times New Roman"/>
        </w:rPr>
      </w:pPr>
    </w:p>
    <w:p w14:paraId="06B6DF73" w14:textId="4F01BC76" w:rsidR="00CE6DCE" w:rsidRPr="008900E0" w:rsidRDefault="00CE6DCE">
      <w:pPr>
        <w:widowControl/>
        <w:rPr>
          <w:rFonts w:ascii="Times New Roman" w:eastAsia="標楷體" w:hAnsi="Times New Roman" w:cs="Times New Roman"/>
          <w:sz w:val="28"/>
        </w:rPr>
      </w:pPr>
      <w:r w:rsidRPr="008900E0">
        <w:rPr>
          <w:rFonts w:ascii="Times New Roman" w:eastAsia="標楷體" w:hAnsi="Times New Roman" w:cs="Times New Roman"/>
          <w:sz w:val="28"/>
        </w:rPr>
        <w:br w:type="page"/>
      </w:r>
    </w:p>
    <w:p w14:paraId="5BF60349" w14:textId="00E2881D" w:rsidR="00F55572" w:rsidRPr="00ED0423" w:rsidRDefault="00F55572" w:rsidP="00963049">
      <w:pPr>
        <w:pStyle w:val="02-"/>
        <w:ind w:left="284"/>
        <w:jc w:val="center"/>
        <w:outlineLvl w:val="0"/>
        <w:rPr>
          <w:rFonts w:ascii="Times New Roman" w:hAnsi="Times New Roman" w:cs="Times New Roman"/>
          <w:color w:val="000000" w:themeColor="text1"/>
        </w:rPr>
      </w:pPr>
      <w:bookmarkStart w:id="58" w:name="_Toc71735145"/>
      <w:bookmarkStart w:id="59" w:name="_Toc74126076"/>
      <w:bookmarkStart w:id="60" w:name="_Toc74126250"/>
      <w:bookmarkStart w:id="61" w:name="_Toc74126325"/>
      <w:bookmarkStart w:id="62" w:name="_Toc106630193"/>
      <w:r w:rsidRPr="00ED0423">
        <w:rPr>
          <w:rFonts w:ascii="Times New Roman" w:hAnsi="Times New Roman" w:cs="Times New Roman"/>
          <w:color w:val="000000" w:themeColor="text1"/>
        </w:rPr>
        <w:lastRenderedPageBreak/>
        <w:t>附表</w:t>
      </w:r>
      <w:r w:rsidR="00AB4BB2" w:rsidRPr="00ED0423">
        <w:rPr>
          <w:rFonts w:ascii="Times New Roman" w:hAnsi="Times New Roman" w:cs="Times New Roman"/>
          <w:color w:val="000000" w:themeColor="text1"/>
        </w:rPr>
        <w:t>三</w:t>
      </w:r>
      <w:r w:rsidRPr="00ED0423">
        <w:rPr>
          <w:rFonts w:ascii="Times New Roman" w:hAnsi="Times New Roman" w:cs="Times New Roman"/>
          <w:color w:val="000000" w:themeColor="text1"/>
        </w:rPr>
        <w:t>：</w:t>
      </w:r>
      <w:r w:rsidR="005E121C" w:rsidRPr="00ED0423">
        <w:rPr>
          <w:rFonts w:ascii="Times New Roman" w:hAnsi="Times New Roman" w:cs="Times New Roman" w:hint="eastAsia"/>
          <w:color w:val="000000" w:themeColor="text1"/>
        </w:rPr>
        <w:t>物品、</w:t>
      </w:r>
      <w:r w:rsidRPr="00ED0423">
        <w:rPr>
          <w:rFonts w:ascii="Times New Roman" w:hAnsi="Times New Roman" w:cs="Times New Roman"/>
          <w:color w:val="000000" w:themeColor="text1"/>
        </w:rPr>
        <w:t>新購設備</w:t>
      </w:r>
      <w:r w:rsidR="001422B1" w:rsidRPr="00ED0423">
        <w:rPr>
          <w:rFonts w:ascii="Times New Roman" w:hAnsi="Times New Roman" w:cs="Times New Roman"/>
          <w:color w:val="000000" w:themeColor="text1"/>
        </w:rPr>
        <w:t>及資訊相關費用</w:t>
      </w:r>
      <w:r w:rsidRPr="00ED0423">
        <w:rPr>
          <w:rFonts w:ascii="Times New Roman" w:hAnsi="Times New Roman" w:cs="Times New Roman"/>
          <w:color w:val="000000" w:themeColor="text1"/>
        </w:rPr>
        <w:t>明細表</w:t>
      </w:r>
      <w:bookmarkEnd w:id="58"/>
      <w:bookmarkEnd w:id="59"/>
      <w:bookmarkEnd w:id="60"/>
      <w:bookmarkEnd w:id="61"/>
      <w:bookmarkEnd w:id="62"/>
    </w:p>
    <w:tbl>
      <w:tblPr>
        <w:tblStyle w:val="a9"/>
        <w:tblW w:w="97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4A0" w:firstRow="1" w:lastRow="0" w:firstColumn="1" w:lastColumn="0" w:noHBand="0" w:noVBand="1"/>
      </w:tblPr>
      <w:tblGrid>
        <w:gridCol w:w="1210"/>
        <w:gridCol w:w="1515"/>
        <w:gridCol w:w="1992"/>
        <w:gridCol w:w="1993"/>
        <w:gridCol w:w="1129"/>
        <w:gridCol w:w="699"/>
        <w:gridCol w:w="1204"/>
      </w:tblGrid>
      <w:tr w:rsidR="00ED0423" w:rsidRPr="00ED0423" w14:paraId="017A199E" w14:textId="77777777" w:rsidTr="00F6798A">
        <w:trPr>
          <w:trHeight w:val="675"/>
          <w:tblHeader/>
        </w:trPr>
        <w:tc>
          <w:tcPr>
            <w:tcW w:w="1210" w:type="dxa"/>
            <w:shd w:val="clear" w:color="auto" w:fill="F2F2F2" w:themeFill="background1" w:themeFillShade="F2"/>
            <w:vAlign w:val="center"/>
          </w:tcPr>
          <w:p w14:paraId="307EE138" w14:textId="3822AF70" w:rsidR="00636F3A" w:rsidRPr="00ED0423" w:rsidRDefault="00636F3A" w:rsidP="00A4621F">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預算科目</w:t>
            </w:r>
          </w:p>
        </w:tc>
        <w:tc>
          <w:tcPr>
            <w:tcW w:w="1515" w:type="dxa"/>
            <w:shd w:val="clear" w:color="auto" w:fill="F2F2F2" w:themeFill="background1" w:themeFillShade="F2"/>
            <w:vAlign w:val="center"/>
          </w:tcPr>
          <w:p w14:paraId="30A77F84" w14:textId="77777777" w:rsidR="006542B3" w:rsidRPr="00ED0423" w:rsidRDefault="00EF1852" w:rsidP="005E121C">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軟硬體</w:t>
            </w:r>
            <w:r w:rsidR="00636F3A" w:rsidRPr="00ED0423">
              <w:rPr>
                <w:rFonts w:eastAsia="標楷體"/>
                <w:color w:val="000000" w:themeColor="text1"/>
                <w:sz w:val="24"/>
                <w:szCs w:val="24"/>
              </w:rPr>
              <w:t>設備</w:t>
            </w:r>
            <w:r w:rsidR="005E121C" w:rsidRPr="00ED0423">
              <w:rPr>
                <w:rFonts w:eastAsia="標楷體" w:hint="eastAsia"/>
                <w:color w:val="000000" w:themeColor="text1"/>
                <w:sz w:val="24"/>
                <w:szCs w:val="24"/>
              </w:rPr>
              <w:t>/</w:t>
            </w:r>
          </w:p>
          <w:p w14:paraId="6B09EC14" w14:textId="49F755E8" w:rsidR="00636F3A" w:rsidRPr="00ED0423" w:rsidRDefault="005E121C" w:rsidP="005E121C">
            <w:pPr>
              <w:widowControl/>
              <w:spacing w:line="280" w:lineRule="exact"/>
              <w:jc w:val="center"/>
              <w:rPr>
                <w:rFonts w:eastAsia="標楷體"/>
                <w:color w:val="000000" w:themeColor="text1"/>
                <w:sz w:val="24"/>
                <w:szCs w:val="24"/>
              </w:rPr>
            </w:pPr>
            <w:r w:rsidRPr="00ED0423">
              <w:rPr>
                <w:rFonts w:eastAsia="標楷體" w:hint="eastAsia"/>
                <w:color w:val="000000" w:themeColor="text1"/>
                <w:sz w:val="24"/>
                <w:szCs w:val="24"/>
              </w:rPr>
              <w:t>物品</w:t>
            </w:r>
            <w:r w:rsidR="00636F3A" w:rsidRPr="00ED0423">
              <w:rPr>
                <w:rFonts w:eastAsia="標楷體"/>
                <w:color w:val="000000" w:themeColor="text1"/>
                <w:sz w:val="24"/>
                <w:szCs w:val="24"/>
              </w:rPr>
              <w:t>名稱</w:t>
            </w:r>
          </w:p>
        </w:tc>
        <w:tc>
          <w:tcPr>
            <w:tcW w:w="1992" w:type="dxa"/>
            <w:shd w:val="clear" w:color="auto" w:fill="F2F2F2" w:themeFill="background1" w:themeFillShade="F2"/>
            <w:vAlign w:val="center"/>
          </w:tcPr>
          <w:p w14:paraId="76B2B2FF" w14:textId="1A9399E5" w:rsidR="00636F3A" w:rsidRPr="00ED0423" w:rsidRDefault="00636F3A" w:rsidP="00A4621F">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主要規格</w:t>
            </w:r>
          </w:p>
        </w:tc>
        <w:tc>
          <w:tcPr>
            <w:tcW w:w="1993" w:type="dxa"/>
            <w:shd w:val="clear" w:color="auto" w:fill="F2F2F2" w:themeFill="background1" w:themeFillShade="F2"/>
            <w:vAlign w:val="center"/>
          </w:tcPr>
          <w:p w14:paraId="4089EB08" w14:textId="386CFBBA" w:rsidR="00636F3A" w:rsidRPr="00ED0423" w:rsidRDefault="00636F3A" w:rsidP="004221A0">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用途</w:t>
            </w:r>
            <w:r w:rsidR="008B1206" w:rsidRPr="00ED0423">
              <w:rPr>
                <w:rFonts w:eastAsia="標楷體"/>
                <w:color w:val="000000" w:themeColor="text1"/>
                <w:sz w:val="24"/>
                <w:szCs w:val="24"/>
              </w:rPr>
              <w:t>及需求</w:t>
            </w:r>
            <w:r w:rsidRPr="00ED0423">
              <w:rPr>
                <w:rFonts w:eastAsia="標楷體"/>
                <w:color w:val="000000" w:themeColor="text1"/>
                <w:sz w:val="24"/>
                <w:szCs w:val="24"/>
              </w:rPr>
              <w:t>說明</w:t>
            </w:r>
          </w:p>
        </w:tc>
        <w:tc>
          <w:tcPr>
            <w:tcW w:w="1129" w:type="dxa"/>
            <w:shd w:val="clear" w:color="auto" w:fill="F2F2F2" w:themeFill="background1" w:themeFillShade="F2"/>
            <w:vAlign w:val="center"/>
          </w:tcPr>
          <w:p w14:paraId="060A5845" w14:textId="1CDA4416" w:rsidR="00636F3A" w:rsidRPr="00ED0423" w:rsidRDefault="00636F3A" w:rsidP="00A4621F">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單價</w:t>
            </w:r>
            <w:r w:rsidRPr="00ED0423">
              <w:rPr>
                <w:rFonts w:eastAsia="標楷體"/>
                <w:color w:val="000000" w:themeColor="text1"/>
                <w:sz w:val="24"/>
                <w:szCs w:val="24"/>
              </w:rPr>
              <w:t>(</w:t>
            </w:r>
            <w:r w:rsidRPr="00ED0423">
              <w:rPr>
                <w:rFonts w:eastAsia="標楷體"/>
                <w:color w:val="000000" w:themeColor="text1"/>
                <w:sz w:val="24"/>
                <w:szCs w:val="24"/>
              </w:rPr>
              <w:t>元</w:t>
            </w:r>
            <w:r w:rsidRPr="00ED0423">
              <w:rPr>
                <w:rFonts w:eastAsia="標楷體"/>
                <w:color w:val="000000" w:themeColor="text1"/>
                <w:sz w:val="24"/>
                <w:szCs w:val="24"/>
              </w:rPr>
              <w:t>)</w:t>
            </w:r>
          </w:p>
        </w:tc>
        <w:tc>
          <w:tcPr>
            <w:tcW w:w="699" w:type="dxa"/>
            <w:shd w:val="clear" w:color="auto" w:fill="F2F2F2" w:themeFill="background1" w:themeFillShade="F2"/>
            <w:vAlign w:val="center"/>
          </w:tcPr>
          <w:p w14:paraId="55E8F1AF" w14:textId="557074A1" w:rsidR="00636F3A" w:rsidRPr="00ED0423" w:rsidRDefault="00636F3A" w:rsidP="00A4621F">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數量</w:t>
            </w:r>
          </w:p>
        </w:tc>
        <w:tc>
          <w:tcPr>
            <w:tcW w:w="1204" w:type="dxa"/>
            <w:shd w:val="clear" w:color="auto" w:fill="F2F2F2" w:themeFill="background1" w:themeFillShade="F2"/>
            <w:vAlign w:val="center"/>
          </w:tcPr>
          <w:p w14:paraId="648C9D44" w14:textId="5C8CB7BC" w:rsidR="00636F3A" w:rsidRPr="00ED0423" w:rsidRDefault="00636F3A" w:rsidP="00A4621F">
            <w:pPr>
              <w:widowControl/>
              <w:spacing w:line="280" w:lineRule="exact"/>
              <w:jc w:val="center"/>
              <w:rPr>
                <w:rFonts w:eastAsia="標楷體"/>
                <w:color w:val="000000" w:themeColor="text1"/>
                <w:sz w:val="24"/>
                <w:szCs w:val="24"/>
              </w:rPr>
            </w:pPr>
            <w:r w:rsidRPr="00ED0423">
              <w:rPr>
                <w:rFonts w:eastAsia="標楷體"/>
                <w:color w:val="000000" w:themeColor="text1"/>
                <w:sz w:val="24"/>
                <w:szCs w:val="24"/>
              </w:rPr>
              <w:t>總價</w:t>
            </w:r>
            <w:r w:rsidRPr="00ED0423">
              <w:rPr>
                <w:rFonts w:eastAsia="標楷體"/>
                <w:color w:val="000000" w:themeColor="text1"/>
                <w:sz w:val="24"/>
                <w:szCs w:val="24"/>
              </w:rPr>
              <w:t>(</w:t>
            </w:r>
            <w:r w:rsidRPr="00ED0423">
              <w:rPr>
                <w:rFonts w:eastAsia="標楷體"/>
                <w:color w:val="000000" w:themeColor="text1"/>
                <w:sz w:val="24"/>
                <w:szCs w:val="24"/>
              </w:rPr>
              <w:t>元</w:t>
            </w:r>
            <w:r w:rsidRPr="00ED0423">
              <w:rPr>
                <w:rFonts w:eastAsia="標楷體"/>
                <w:color w:val="000000" w:themeColor="text1"/>
                <w:sz w:val="24"/>
                <w:szCs w:val="24"/>
              </w:rPr>
              <w:t>)</w:t>
            </w:r>
          </w:p>
        </w:tc>
      </w:tr>
      <w:tr w:rsidR="00ED0423" w:rsidRPr="00ED0423" w14:paraId="5EF57B20" w14:textId="77777777" w:rsidTr="00F6798A">
        <w:trPr>
          <w:trHeight w:val="794"/>
        </w:trPr>
        <w:tc>
          <w:tcPr>
            <w:tcW w:w="1210" w:type="dxa"/>
            <w:vMerge w:val="restart"/>
            <w:tcMar>
              <w:left w:w="57" w:type="dxa"/>
              <w:right w:w="28" w:type="dxa"/>
            </w:tcMar>
            <w:vAlign w:val="center"/>
          </w:tcPr>
          <w:p w14:paraId="39D8BAD0" w14:textId="3C0498C6" w:rsidR="009869F7" w:rsidRPr="00ED0423" w:rsidRDefault="009869F7" w:rsidP="002D645F">
            <w:pPr>
              <w:widowControl/>
              <w:spacing w:line="280" w:lineRule="exact"/>
              <w:rPr>
                <w:rFonts w:eastAsia="標楷體"/>
                <w:color w:val="000000" w:themeColor="text1"/>
                <w:sz w:val="24"/>
                <w:szCs w:val="24"/>
              </w:rPr>
            </w:pPr>
            <w:r w:rsidRPr="00ED0423">
              <w:rPr>
                <w:rFonts w:eastAsia="標楷體"/>
                <w:color w:val="000000" w:themeColor="text1"/>
                <w:sz w:val="24"/>
                <w:szCs w:val="24"/>
              </w:rPr>
              <w:t>25-00</w:t>
            </w:r>
            <w:r w:rsidRPr="00ED0423">
              <w:rPr>
                <w:rFonts w:eastAsia="標楷體"/>
                <w:color w:val="000000" w:themeColor="text1"/>
                <w:sz w:val="24"/>
                <w:szCs w:val="24"/>
              </w:rPr>
              <w:t>物品</w:t>
            </w:r>
          </w:p>
        </w:tc>
        <w:tc>
          <w:tcPr>
            <w:tcW w:w="1515" w:type="dxa"/>
            <w:vAlign w:val="center"/>
          </w:tcPr>
          <w:p w14:paraId="4A839467"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2" w:type="dxa"/>
            <w:vAlign w:val="center"/>
          </w:tcPr>
          <w:p w14:paraId="34E12144"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3" w:type="dxa"/>
            <w:vAlign w:val="center"/>
          </w:tcPr>
          <w:p w14:paraId="3BC5EC1E" w14:textId="77777777" w:rsidR="009869F7" w:rsidRPr="00ED0423" w:rsidRDefault="009869F7" w:rsidP="002D645F">
            <w:pPr>
              <w:widowControl/>
              <w:spacing w:line="320" w:lineRule="exact"/>
              <w:jc w:val="both"/>
              <w:rPr>
                <w:rFonts w:eastAsia="標楷體"/>
                <w:color w:val="000000" w:themeColor="text1"/>
                <w:sz w:val="24"/>
                <w:szCs w:val="24"/>
              </w:rPr>
            </w:pPr>
          </w:p>
        </w:tc>
        <w:tc>
          <w:tcPr>
            <w:tcW w:w="1129" w:type="dxa"/>
            <w:vAlign w:val="center"/>
          </w:tcPr>
          <w:p w14:paraId="33002081"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699" w:type="dxa"/>
            <w:vAlign w:val="center"/>
          </w:tcPr>
          <w:p w14:paraId="26EBB408"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1204" w:type="dxa"/>
            <w:vAlign w:val="center"/>
          </w:tcPr>
          <w:p w14:paraId="3B664F1A" w14:textId="77777777" w:rsidR="009869F7" w:rsidRPr="00ED0423" w:rsidRDefault="009869F7" w:rsidP="002D645F">
            <w:pPr>
              <w:widowControl/>
              <w:spacing w:line="320" w:lineRule="exact"/>
              <w:jc w:val="center"/>
              <w:rPr>
                <w:rFonts w:eastAsia="標楷體"/>
                <w:color w:val="000000" w:themeColor="text1"/>
                <w:sz w:val="24"/>
                <w:szCs w:val="24"/>
              </w:rPr>
            </w:pPr>
          </w:p>
        </w:tc>
      </w:tr>
      <w:tr w:rsidR="00ED0423" w:rsidRPr="00ED0423" w14:paraId="0C08287B" w14:textId="77777777" w:rsidTr="00F6798A">
        <w:trPr>
          <w:trHeight w:val="794"/>
        </w:trPr>
        <w:tc>
          <w:tcPr>
            <w:tcW w:w="1210" w:type="dxa"/>
            <w:vMerge/>
            <w:tcMar>
              <w:left w:w="57" w:type="dxa"/>
              <w:right w:w="28" w:type="dxa"/>
            </w:tcMar>
            <w:vAlign w:val="center"/>
          </w:tcPr>
          <w:p w14:paraId="0A815CEF" w14:textId="77777777" w:rsidR="009869F7" w:rsidRPr="00ED0423" w:rsidRDefault="009869F7" w:rsidP="002D645F">
            <w:pPr>
              <w:widowControl/>
              <w:spacing w:line="280" w:lineRule="exact"/>
              <w:rPr>
                <w:rFonts w:eastAsia="標楷體"/>
                <w:color w:val="000000" w:themeColor="text1"/>
                <w:sz w:val="24"/>
                <w:szCs w:val="24"/>
              </w:rPr>
            </w:pPr>
          </w:p>
        </w:tc>
        <w:tc>
          <w:tcPr>
            <w:tcW w:w="1515" w:type="dxa"/>
            <w:vAlign w:val="center"/>
          </w:tcPr>
          <w:p w14:paraId="1FD6FC4A"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2" w:type="dxa"/>
            <w:vAlign w:val="center"/>
          </w:tcPr>
          <w:p w14:paraId="159976F5"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3" w:type="dxa"/>
            <w:vAlign w:val="center"/>
          </w:tcPr>
          <w:p w14:paraId="3B7540D6" w14:textId="77777777" w:rsidR="009869F7" w:rsidRPr="00ED0423" w:rsidRDefault="009869F7" w:rsidP="002D645F">
            <w:pPr>
              <w:widowControl/>
              <w:spacing w:line="320" w:lineRule="exact"/>
              <w:jc w:val="both"/>
              <w:rPr>
                <w:rFonts w:eastAsia="標楷體"/>
                <w:color w:val="000000" w:themeColor="text1"/>
                <w:sz w:val="24"/>
                <w:szCs w:val="24"/>
              </w:rPr>
            </w:pPr>
          </w:p>
        </w:tc>
        <w:tc>
          <w:tcPr>
            <w:tcW w:w="1129" w:type="dxa"/>
            <w:vAlign w:val="center"/>
          </w:tcPr>
          <w:p w14:paraId="1C45358D"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699" w:type="dxa"/>
            <w:vAlign w:val="center"/>
          </w:tcPr>
          <w:p w14:paraId="2624139A"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1204" w:type="dxa"/>
            <w:vAlign w:val="center"/>
          </w:tcPr>
          <w:p w14:paraId="5110C952" w14:textId="77777777" w:rsidR="009869F7" w:rsidRPr="00ED0423" w:rsidRDefault="009869F7" w:rsidP="002D645F">
            <w:pPr>
              <w:widowControl/>
              <w:spacing w:line="320" w:lineRule="exact"/>
              <w:jc w:val="center"/>
              <w:rPr>
                <w:rFonts w:eastAsia="標楷體"/>
                <w:color w:val="000000" w:themeColor="text1"/>
                <w:sz w:val="24"/>
                <w:szCs w:val="24"/>
              </w:rPr>
            </w:pPr>
          </w:p>
        </w:tc>
      </w:tr>
      <w:tr w:rsidR="00ED0423" w:rsidRPr="00ED0423" w14:paraId="52FFAE5C" w14:textId="77777777" w:rsidTr="00F6798A">
        <w:trPr>
          <w:trHeight w:val="794"/>
        </w:trPr>
        <w:tc>
          <w:tcPr>
            <w:tcW w:w="1210" w:type="dxa"/>
            <w:vMerge/>
            <w:tcMar>
              <w:left w:w="57" w:type="dxa"/>
              <w:right w:w="28" w:type="dxa"/>
            </w:tcMar>
            <w:vAlign w:val="center"/>
          </w:tcPr>
          <w:p w14:paraId="3005BA6C" w14:textId="77777777" w:rsidR="009869F7" w:rsidRPr="00ED0423" w:rsidRDefault="009869F7" w:rsidP="002D645F">
            <w:pPr>
              <w:widowControl/>
              <w:spacing w:line="280" w:lineRule="exact"/>
              <w:rPr>
                <w:rFonts w:eastAsia="標楷體"/>
                <w:color w:val="000000" w:themeColor="text1"/>
                <w:sz w:val="24"/>
                <w:szCs w:val="24"/>
              </w:rPr>
            </w:pPr>
          </w:p>
        </w:tc>
        <w:tc>
          <w:tcPr>
            <w:tcW w:w="1515" w:type="dxa"/>
            <w:vAlign w:val="center"/>
          </w:tcPr>
          <w:p w14:paraId="66CD7C80"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2" w:type="dxa"/>
            <w:vAlign w:val="center"/>
          </w:tcPr>
          <w:p w14:paraId="742E2E56" w14:textId="77777777" w:rsidR="009869F7" w:rsidRPr="00ED0423" w:rsidRDefault="009869F7" w:rsidP="002D645F">
            <w:pPr>
              <w:widowControl/>
              <w:spacing w:line="320" w:lineRule="exact"/>
              <w:jc w:val="both"/>
              <w:rPr>
                <w:rFonts w:eastAsia="標楷體"/>
                <w:color w:val="000000" w:themeColor="text1"/>
                <w:sz w:val="24"/>
                <w:szCs w:val="24"/>
              </w:rPr>
            </w:pPr>
          </w:p>
        </w:tc>
        <w:tc>
          <w:tcPr>
            <w:tcW w:w="1993" w:type="dxa"/>
            <w:vAlign w:val="center"/>
          </w:tcPr>
          <w:p w14:paraId="2AB49267" w14:textId="77777777" w:rsidR="009869F7" w:rsidRPr="00ED0423" w:rsidRDefault="009869F7" w:rsidP="002D645F">
            <w:pPr>
              <w:widowControl/>
              <w:spacing w:line="320" w:lineRule="exact"/>
              <w:jc w:val="both"/>
              <w:rPr>
                <w:rFonts w:eastAsia="標楷體"/>
                <w:color w:val="000000" w:themeColor="text1"/>
                <w:sz w:val="24"/>
                <w:szCs w:val="24"/>
              </w:rPr>
            </w:pPr>
          </w:p>
        </w:tc>
        <w:tc>
          <w:tcPr>
            <w:tcW w:w="1129" w:type="dxa"/>
            <w:vAlign w:val="center"/>
          </w:tcPr>
          <w:p w14:paraId="6C614851"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699" w:type="dxa"/>
            <w:vAlign w:val="center"/>
          </w:tcPr>
          <w:p w14:paraId="6B202F87" w14:textId="77777777" w:rsidR="009869F7" w:rsidRPr="00ED0423" w:rsidRDefault="009869F7" w:rsidP="002D645F">
            <w:pPr>
              <w:widowControl/>
              <w:spacing w:line="320" w:lineRule="exact"/>
              <w:jc w:val="center"/>
              <w:rPr>
                <w:rFonts w:eastAsia="標楷體"/>
                <w:color w:val="000000" w:themeColor="text1"/>
                <w:sz w:val="24"/>
                <w:szCs w:val="24"/>
              </w:rPr>
            </w:pPr>
          </w:p>
        </w:tc>
        <w:tc>
          <w:tcPr>
            <w:tcW w:w="1204" w:type="dxa"/>
            <w:vAlign w:val="center"/>
          </w:tcPr>
          <w:p w14:paraId="4CCC41A8" w14:textId="77777777" w:rsidR="009869F7" w:rsidRPr="00ED0423" w:rsidRDefault="009869F7" w:rsidP="002D645F">
            <w:pPr>
              <w:widowControl/>
              <w:spacing w:line="320" w:lineRule="exact"/>
              <w:jc w:val="center"/>
              <w:rPr>
                <w:rFonts w:eastAsia="標楷體"/>
                <w:color w:val="000000" w:themeColor="text1"/>
                <w:sz w:val="24"/>
                <w:szCs w:val="24"/>
              </w:rPr>
            </w:pPr>
          </w:p>
        </w:tc>
      </w:tr>
      <w:tr w:rsidR="00ED0423" w:rsidRPr="00ED0423" w14:paraId="63921B09" w14:textId="77777777" w:rsidTr="00F6798A">
        <w:trPr>
          <w:trHeight w:val="794"/>
        </w:trPr>
        <w:tc>
          <w:tcPr>
            <w:tcW w:w="1210" w:type="dxa"/>
            <w:vMerge w:val="restart"/>
            <w:tcMar>
              <w:left w:w="57" w:type="dxa"/>
              <w:right w:w="28" w:type="dxa"/>
            </w:tcMar>
            <w:vAlign w:val="center"/>
          </w:tcPr>
          <w:p w14:paraId="32FE0253" w14:textId="4A5D1733" w:rsidR="0093156D" w:rsidRPr="00ED0423" w:rsidRDefault="0093156D" w:rsidP="00FD5289">
            <w:pPr>
              <w:widowControl/>
              <w:spacing w:line="280" w:lineRule="exact"/>
              <w:rPr>
                <w:rFonts w:eastAsia="標楷體"/>
                <w:color w:val="000000" w:themeColor="text1"/>
                <w:sz w:val="24"/>
                <w:szCs w:val="24"/>
              </w:rPr>
            </w:pPr>
            <w:r w:rsidRPr="00ED0423">
              <w:rPr>
                <w:rFonts w:eastAsia="標楷體"/>
                <w:color w:val="000000" w:themeColor="text1"/>
                <w:sz w:val="24"/>
                <w:szCs w:val="24"/>
              </w:rPr>
              <w:t>33-00</w:t>
            </w:r>
            <w:r w:rsidR="00FD5289" w:rsidRPr="00ED0423">
              <w:rPr>
                <w:rFonts w:eastAsia="標楷體"/>
                <w:color w:val="000000" w:themeColor="text1"/>
                <w:sz w:val="24"/>
                <w:szCs w:val="24"/>
              </w:rPr>
              <w:br/>
            </w:r>
            <w:r w:rsidRPr="00ED0423">
              <w:rPr>
                <w:rFonts w:eastAsia="標楷體"/>
                <w:color w:val="000000" w:themeColor="text1"/>
                <w:sz w:val="24"/>
                <w:szCs w:val="24"/>
              </w:rPr>
              <w:t>機械設備</w:t>
            </w:r>
          </w:p>
        </w:tc>
        <w:tc>
          <w:tcPr>
            <w:tcW w:w="1515" w:type="dxa"/>
            <w:vAlign w:val="center"/>
          </w:tcPr>
          <w:p w14:paraId="443562B1" w14:textId="13086086"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4F180528"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678AA133"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4C572148" w14:textId="30C517C2"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45A49562" w14:textId="263740FE"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56039C5A" w14:textId="6AA0645D"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06E5330A" w14:textId="77777777" w:rsidTr="00F6798A">
        <w:trPr>
          <w:trHeight w:val="794"/>
        </w:trPr>
        <w:tc>
          <w:tcPr>
            <w:tcW w:w="1210" w:type="dxa"/>
            <w:vMerge/>
            <w:tcMar>
              <w:left w:w="57" w:type="dxa"/>
              <w:right w:w="28" w:type="dxa"/>
            </w:tcMar>
            <w:vAlign w:val="center"/>
          </w:tcPr>
          <w:p w14:paraId="55DCAA89" w14:textId="77777777" w:rsidR="0034053D" w:rsidRPr="00ED0423" w:rsidRDefault="0034053D" w:rsidP="00FD5289">
            <w:pPr>
              <w:widowControl/>
              <w:spacing w:line="280" w:lineRule="exact"/>
              <w:rPr>
                <w:rFonts w:eastAsia="標楷體"/>
                <w:color w:val="000000" w:themeColor="text1"/>
                <w:sz w:val="24"/>
                <w:szCs w:val="24"/>
              </w:rPr>
            </w:pPr>
          </w:p>
        </w:tc>
        <w:tc>
          <w:tcPr>
            <w:tcW w:w="1515" w:type="dxa"/>
            <w:vAlign w:val="center"/>
          </w:tcPr>
          <w:p w14:paraId="0D871C1E"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2" w:type="dxa"/>
            <w:vAlign w:val="center"/>
          </w:tcPr>
          <w:p w14:paraId="134E7648"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3" w:type="dxa"/>
            <w:vAlign w:val="center"/>
          </w:tcPr>
          <w:p w14:paraId="441C514B" w14:textId="77777777" w:rsidR="0034053D" w:rsidRPr="00ED0423" w:rsidRDefault="0034053D" w:rsidP="00280C52">
            <w:pPr>
              <w:widowControl/>
              <w:spacing w:line="320" w:lineRule="exact"/>
              <w:jc w:val="both"/>
              <w:rPr>
                <w:rFonts w:eastAsia="標楷體"/>
                <w:color w:val="000000" w:themeColor="text1"/>
                <w:sz w:val="24"/>
                <w:szCs w:val="24"/>
              </w:rPr>
            </w:pPr>
          </w:p>
        </w:tc>
        <w:tc>
          <w:tcPr>
            <w:tcW w:w="1129" w:type="dxa"/>
            <w:vAlign w:val="center"/>
          </w:tcPr>
          <w:p w14:paraId="0D677960"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699" w:type="dxa"/>
            <w:vAlign w:val="center"/>
          </w:tcPr>
          <w:p w14:paraId="55A80428"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1204" w:type="dxa"/>
            <w:vAlign w:val="center"/>
          </w:tcPr>
          <w:p w14:paraId="29B459C9" w14:textId="77777777" w:rsidR="0034053D" w:rsidRPr="00ED0423" w:rsidRDefault="0034053D" w:rsidP="00280C52">
            <w:pPr>
              <w:widowControl/>
              <w:spacing w:line="320" w:lineRule="exact"/>
              <w:jc w:val="center"/>
              <w:rPr>
                <w:rFonts w:eastAsia="標楷體"/>
                <w:color w:val="000000" w:themeColor="text1"/>
                <w:sz w:val="24"/>
                <w:szCs w:val="24"/>
              </w:rPr>
            </w:pPr>
          </w:p>
        </w:tc>
      </w:tr>
      <w:tr w:rsidR="00ED0423" w:rsidRPr="00ED0423" w14:paraId="3AEFA34A" w14:textId="77777777" w:rsidTr="00F6798A">
        <w:trPr>
          <w:trHeight w:val="794"/>
        </w:trPr>
        <w:tc>
          <w:tcPr>
            <w:tcW w:w="1210" w:type="dxa"/>
            <w:vMerge/>
            <w:tcMar>
              <w:left w:w="57" w:type="dxa"/>
              <w:right w:w="28" w:type="dxa"/>
            </w:tcMar>
            <w:vAlign w:val="center"/>
          </w:tcPr>
          <w:p w14:paraId="0D962E33" w14:textId="77777777" w:rsidR="0093156D" w:rsidRPr="00ED0423" w:rsidRDefault="0093156D" w:rsidP="00FD5289">
            <w:pPr>
              <w:widowControl/>
              <w:spacing w:line="280" w:lineRule="exact"/>
              <w:rPr>
                <w:rFonts w:eastAsia="標楷體"/>
                <w:color w:val="000000" w:themeColor="text1"/>
                <w:sz w:val="24"/>
                <w:szCs w:val="24"/>
              </w:rPr>
            </w:pPr>
          </w:p>
        </w:tc>
        <w:tc>
          <w:tcPr>
            <w:tcW w:w="1515" w:type="dxa"/>
            <w:vAlign w:val="center"/>
          </w:tcPr>
          <w:p w14:paraId="557723CE"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56A58866"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276EA6D8"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5B0374A0"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2E9DF4E5"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7CC8B5B4"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2A388B80" w14:textId="77777777" w:rsidTr="00F6798A">
        <w:trPr>
          <w:trHeight w:val="794"/>
        </w:trPr>
        <w:tc>
          <w:tcPr>
            <w:tcW w:w="1210" w:type="dxa"/>
            <w:vMerge w:val="restart"/>
            <w:tcMar>
              <w:left w:w="57" w:type="dxa"/>
              <w:right w:w="28" w:type="dxa"/>
            </w:tcMar>
            <w:vAlign w:val="center"/>
          </w:tcPr>
          <w:p w14:paraId="3F39A5F3" w14:textId="1124DF14" w:rsidR="0093156D" w:rsidRPr="00ED0423" w:rsidRDefault="0093156D" w:rsidP="00FD5289">
            <w:pPr>
              <w:widowControl/>
              <w:spacing w:line="280" w:lineRule="exact"/>
              <w:rPr>
                <w:rFonts w:eastAsia="標楷體"/>
                <w:color w:val="000000" w:themeColor="text1"/>
                <w:sz w:val="24"/>
                <w:szCs w:val="24"/>
              </w:rPr>
            </w:pPr>
            <w:r w:rsidRPr="00ED0423">
              <w:rPr>
                <w:rFonts w:eastAsia="標楷體"/>
                <w:color w:val="000000" w:themeColor="text1"/>
                <w:sz w:val="24"/>
                <w:szCs w:val="24"/>
              </w:rPr>
              <w:t>37-00</w:t>
            </w:r>
            <w:r w:rsidR="00FD5289" w:rsidRPr="00ED0423">
              <w:rPr>
                <w:rFonts w:eastAsia="標楷體"/>
                <w:color w:val="000000" w:themeColor="text1"/>
                <w:sz w:val="24"/>
                <w:szCs w:val="24"/>
              </w:rPr>
              <w:br/>
            </w:r>
            <w:r w:rsidRPr="00ED0423">
              <w:rPr>
                <w:rFonts w:eastAsia="標楷體"/>
                <w:color w:val="000000" w:themeColor="text1"/>
                <w:sz w:val="24"/>
                <w:szCs w:val="24"/>
              </w:rPr>
              <w:t>雜項設備</w:t>
            </w:r>
          </w:p>
        </w:tc>
        <w:tc>
          <w:tcPr>
            <w:tcW w:w="1515" w:type="dxa"/>
            <w:vAlign w:val="center"/>
          </w:tcPr>
          <w:p w14:paraId="77240926" w14:textId="55ABE9EA"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3C7FF1B0"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1367C295"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0EA09936"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4222603E"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3BD30A22"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6B8691F0" w14:textId="77777777" w:rsidTr="00F6798A">
        <w:trPr>
          <w:trHeight w:val="794"/>
        </w:trPr>
        <w:tc>
          <w:tcPr>
            <w:tcW w:w="1210" w:type="dxa"/>
            <w:vMerge/>
            <w:tcMar>
              <w:left w:w="57" w:type="dxa"/>
              <w:right w:w="28" w:type="dxa"/>
            </w:tcMar>
            <w:vAlign w:val="center"/>
          </w:tcPr>
          <w:p w14:paraId="10448707" w14:textId="77777777" w:rsidR="0034053D" w:rsidRPr="00ED0423" w:rsidRDefault="0034053D" w:rsidP="00FD5289">
            <w:pPr>
              <w:widowControl/>
              <w:spacing w:line="280" w:lineRule="exact"/>
              <w:rPr>
                <w:rFonts w:eastAsia="標楷體"/>
                <w:color w:val="000000" w:themeColor="text1"/>
                <w:sz w:val="24"/>
                <w:szCs w:val="24"/>
              </w:rPr>
            </w:pPr>
          </w:p>
        </w:tc>
        <w:tc>
          <w:tcPr>
            <w:tcW w:w="1515" w:type="dxa"/>
            <w:vAlign w:val="center"/>
          </w:tcPr>
          <w:p w14:paraId="2FFCBE82"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2" w:type="dxa"/>
            <w:vAlign w:val="center"/>
          </w:tcPr>
          <w:p w14:paraId="0E254617"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3" w:type="dxa"/>
            <w:vAlign w:val="center"/>
          </w:tcPr>
          <w:p w14:paraId="46FE910F" w14:textId="77777777" w:rsidR="0034053D" w:rsidRPr="00ED0423" w:rsidRDefault="0034053D" w:rsidP="00280C52">
            <w:pPr>
              <w:widowControl/>
              <w:spacing w:line="320" w:lineRule="exact"/>
              <w:jc w:val="both"/>
              <w:rPr>
                <w:rFonts w:eastAsia="標楷體"/>
                <w:color w:val="000000" w:themeColor="text1"/>
                <w:sz w:val="24"/>
                <w:szCs w:val="24"/>
              </w:rPr>
            </w:pPr>
          </w:p>
        </w:tc>
        <w:tc>
          <w:tcPr>
            <w:tcW w:w="1129" w:type="dxa"/>
            <w:vAlign w:val="center"/>
          </w:tcPr>
          <w:p w14:paraId="2F0FC8D6"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699" w:type="dxa"/>
            <w:vAlign w:val="center"/>
          </w:tcPr>
          <w:p w14:paraId="0B989229"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1204" w:type="dxa"/>
            <w:vAlign w:val="center"/>
          </w:tcPr>
          <w:p w14:paraId="772BEF41" w14:textId="77777777" w:rsidR="0034053D" w:rsidRPr="00ED0423" w:rsidRDefault="0034053D" w:rsidP="00280C52">
            <w:pPr>
              <w:widowControl/>
              <w:spacing w:line="320" w:lineRule="exact"/>
              <w:jc w:val="center"/>
              <w:rPr>
                <w:rFonts w:eastAsia="標楷體"/>
                <w:color w:val="000000" w:themeColor="text1"/>
                <w:sz w:val="24"/>
                <w:szCs w:val="24"/>
              </w:rPr>
            </w:pPr>
          </w:p>
        </w:tc>
      </w:tr>
      <w:tr w:rsidR="00ED0423" w:rsidRPr="00ED0423" w14:paraId="3F60216F" w14:textId="77777777" w:rsidTr="00F6798A">
        <w:trPr>
          <w:trHeight w:val="794"/>
        </w:trPr>
        <w:tc>
          <w:tcPr>
            <w:tcW w:w="1210" w:type="dxa"/>
            <w:vMerge/>
            <w:tcMar>
              <w:left w:w="57" w:type="dxa"/>
              <w:right w:w="28" w:type="dxa"/>
            </w:tcMar>
            <w:vAlign w:val="center"/>
          </w:tcPr>
          <w:p w14:paraId="767B9021" w14:textId="77777777" w:rsidR="0093156D" w:rsidRPr="00ED0423" w:rsidRDefault="0093156D" w:rsidP="00FD5289">
            <w:pPr>
              <w:widowControl/>
              <w:spacing w:line="280" w:lineRule="exact"/>
              <w:rPr>
                <w:rFonts w:eastAsia="標楷體"/>
                <w:color w:val="000000" w:themeColor="text1"/>
                <w:sz w:val="24"/>
                <w:szCs w:val="24"/>
              </w:rPr>
            </w:pPr>
          </w:p>
        </w:tc>
        <w:tc>
          <w:tcPr>
            <w:tcW w:w="1515" w:type="dxa"/>
            <w:vAlign w:val="center"/>
          </w:tcPr>
          <w:p w14:paraId="7D5534B3"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48D3BAD3"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7DB31DF8"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5B91B3D2"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7FAC5B86"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12401486"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34B51959" w14:textId="77777777" w:rsidTr="00F6798A">
        <w:trPr>
          <w:trHeight w:val="794"/>
        </w:trPr>
        <w:tc>
          <w:tcPr>
            <w:tcW w:w="1210" w:type="dxa"/>
            <w:vMerge w:val="restart"/>
            <w:tcMar>
              <w:left w:w="57" w:type="dxa"/>
              <w:right w:w="28" w:type="dxa"/>
            </w:tcMar>
            <w:vAlign w:val="center"/>
          </w:tcPr>
          <w:p w14:paraId="1C44B900" w14:textId="5EB15EC0" w:rsidR="0093156D" w:rsidRPr="00ED0423" w:rsidRDefault="0093156D" w:rsidP="00FD5289">
            <w:pPr>
              <w:widowControl/>
              <w:spacing w:line="280" w:lineRule="exact"/>
              <w:rPr>
                <w:rFonts w:eastAsia="標楷體"/>
                <w:color w:val="000000" w:themeColor="text1"/>
                <w:sz w:val="24"/>
                <w:szCs w:val="24"/>
              </w:rPr>
            </w:pPr>
            <w:r w:rsidRPr="00ED0423">
              <w:rPr>
                <w:rFonts w:eastAsia="標楷體"/>
                <w:color w:val="000000" w:themeColor="text1"/>
                <w:sz w:val="24"/>
                <w:szCs w:val="24"/>
              </w:rPr>
              <w:t>35-00</w:t>
            </w:r>
            <w:r w:rsidR="00FD5289" w:rsidRPr="00ED0423">
              <w:rPr>
                <w:rFonts w:eastAsia="標楷體"/>
                <w:color w:val="000000" w:themeColor="text1"/>
                <w:sz w:val="24"/>
                <w:szCs w:val="24"/>
              </w:rPr>
              <w:br/>
            </w:r>
            <w:r w:rsidRPr="00ED0423">
              <w:rPr>
                <w:rFonts w:eastAsia="標楷體"/>
                <w:color w:val="000000" w:themeColor="text1"/>
                <w:sz w:val="24"/>
                <w:szCs w:val="24"/>
              </w:rPr>
              <w:t>資訊軟硬體設備</w:t>
            </w:r>
          </w:p>
        </w:tc>
        <w:tc>
          <w:tcPr>
            <w:tcW w:w="1515" w:type="dxa"/>
            <w:vAlign w:val="center"/>
          </w:tcPr>
          <w:p w14:paraId="564C7C79" w14:textId="21A0435B"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4F501907"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4EDD1109"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11E36AE7"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5C88D138"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07CF3F1E"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1C95DAD0" w14:textId="77777777" w:rsidTr="00F6798A">
        <w:trPr>
          <w:trHeight w:val="794"/>
        </w:trPr>
        <w:tc>
          <w:tcPr>
            <w:tcW w:w="1210" w:type="dxa"/>
            <w:vMerge/>
            <w:tcMar>
              <w:left w:w="57" w:type="dxa"/>
              <w:right w:w="28" w:type="dxa"/>
            </w:tcMar>
            <w:vAlign w:val="center"/>
          </w:tcPr>
          <w:p w14:paraId="08DC3095" w14:textId="77777777" w:rsidR="0034053D" w:rsidRPr="00ED0423" w:rsidRDefault="0034053D" w:rsidP="00FD5289">
            <w:pPr>
              <w:widowControl/>
              <w:spacing w:line="280" w:lineRule="exact"/>
              <w:rPr>
                <w:rFonts w:eastAsia="標楷體"/>
                <w:color w:val="000000" w:themeColor="text1"/>
                <w:sz w:val="24"/>
                <w:szCs w:val="24"/>
              </w:rPr>
            </w:pPr>
          </w:p>
        </w:tc>
        <w:tc>
          <w:tcPr>
            <w:tcW w:w="1515" w:type="dxa"/>
            <w:vAlign w:val="center"/>
          </w:tcPr>
          <w:p w14:paraId="02407A9B"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2" w:type="dxa"/>
            <w:vAlign w:val="center"/>
          </w:tcPr>
          <w:p w14:paraId="7EAC41CE" w14:textId="77777777" w:rsidR="0034053D" w:rsidRPr="00ED0423" w:rsidRDefault="0034053D" w:rsidP="00280C52">
            <w:pPr>
              <w:widowControl/>
              <w:spacing w:line="320" w:lineRule="exact"/>
              <w:jc w:val="both"/>
              <w:rPr>
                <w:rFonts w:eastAsia="標楷體"/>
                <w:color w:val="000000" w:themeColor="text1"/>
                <w:sz w:val="24"/>
                <w:szCs w:val="24"/>
              </w:rPr>
            </w:pPr>
          </w:p>
        </w:tc>
        <w:tc>
          <w:tcPr>
            <w:tcW w:w="1993" w:type="dxa"/>
            <w:vAlign w:val="center"/>
          </w:tcPr>
          <w:p w14:paraId="31657034" w14:textId="77777777" w:rsidR="0034053D" w:rsidRPr="00ED0423" w:rsidRDefault="0034053D" w:rsidP="00280C52">
            <w:pPr>
              <w:widowControl/>
              <w:spacing w:line="320" w:lineRule="exact"/>
              <w:jc w:val="both"/>
              <w:rPr>
                <w:rFonts w:eastAsia="標楷體"/>
                <w:color w:val="000000" w:themeColor="text1"/>
                <w:sz w:val="24"/>
                <w:szCs w:val="24"/>
              </w:rPr>
            </w:pPr>
          </w:p>
        </w:tc>
        <w:tc>
          <w:tcPr>
            <w:tcW w:w="1129" w:type="dxa"/>
            <w:vAlign w:val="center"/>
          </w:tcPr>
          <w:p w14:paraId="1B8E48BE"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699" w:type="dxa"/>
            <w:vAlign w:val="center"/>
          </w:tcPr>
          <w:p w14:paraId="3C89704C" w14:textId="77777777" w:rsidR="0034053D" w:rsidRPr="00ED0423" w:rsidRDefault="0034053D" w:rsidP="00280C52">
            <w:pPr>
              <w:widowControl/>
              <w:spacing w:line="320" w:lineRule="exact"/>
              <w:jc w:val="center"/>
              <w:rPr>
                <w:rFonts w:eastAsia="標楷體"/>
                <w:color w:val="000000" w:themeColor="text1"/>
                <w:sz w:val="24"/>
                <w:szCs w:val="24"/>
              </w:rPr>
            </w:pPr>
          </w:p>
        </w:tc>
        <w:tc>
          <w:tcPr>
            <w:tcW w:w="1204" w:type="dxa"/>
            <w:vAlign w:val="center"/>
          </w:tcPr>
          <w:p w14:paraId="7FA5F430" w14:textId="77777777" w:rsidR="0034053D" w:rsidRPr="00ED0423" w:rsidRDefault="0034053D" w:rsidP="00280C52">
            <w:pPr>
              <w:widowControl/>
              <w:spacing w:line="320" w:lineRule="exact"/>
              <w:jc w:val="center"/>
              <w:rPr>
                <w:rFonts w:eastAsia="標楷體"/>
                <w:color w:val="000000" w:themeColor="text1"/>
                <w:sz w:val="24"/>
                <w:szCs w:val="24"/>
              </w:rPr>
            </w:pPr>
          </w:p>
        </w:tc>
      </w:tr>
      <w:tr w:rsidR="00ED0423" w:rsidRPr="00ED0423" w14:paraId="4D5B1073" w14:textId="77777777" w:rsidTr="00F6798A">
        <w:trPr>
          <w:trHeight w:val="794"/>
        </w:trPr>
        <w:tc>
          <w:tcPr>
            <w:tcW w:w="1210" w:type="dxa"/>
            <w:vMerge/>
            <w:tcMar>
              <w:left w:w="57" w:type="dxa"/>
              <w:right w:w="28" w:type="dxa"/>
            </w:tcMar>
            <w:vAlign w:val="center"/>
          </w:tcPr>
          <w:p w14:paraId="44139D36" w14:textId="77777777" w:rsidR="0093156D" w:rsidRPr="00ED0423" w:rsidRDefault="0093156D" w:rsidP="00FD5289">
            <w:pPr>
              <w:widowControl/>
              <w:spacing w:line="280" w:lineRule="exact"/>
              <w:rPr>
                <w:rFonts w:eastAsia="標楷體"/>
                <w:color w:val="000000" w:themeColor="text1"/>
                <w:sz w:val="24"/>
                <w:szCs w:val="24"/>
              </w:rPr>
            </w:pPr>
          </w:p>
        </w:tc>
        <w:tc>
          <w:tcPr>
            <w:tcW w:w="1515" w:type="dxa"/>
            <w:vAlign w:val="center"/>
          </w:tcPr>
          <w:p w14:paraId="3F82FBCE"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1F02E9DA"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4DD205C5"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0D342B8A"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2576FFDC"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614273A3"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28A25B35" w14:textId="77777777" w:rsidTr="00F6798A">
        <w:trPr>
          <w:trHeight w:val="794"/>
        </w:trPr>
        <w:tc>
          <w:tcPr>
            <w:tcW w:w="1210" w:type="dxa"/>
            <w:vMerge w:val="restart"/>
            <w:tcMar>
              <w:left w:w="57" w:type="dxa"/>
              <w:right w:w="28" w:type="dxa"/>
            </w:tcMar>
            <w:vAlign w:val="center"/>
          </w:tcPr>
          <w:p w14:paraId="4A2B3BB6" w14:textId="144DC382" w:rsidR="0093156D" w:rsidRPr="00ED0423" w:rsidRDefault="0093156D" w:rsidP="00FD5289">
            <w:pPr>
              <w:widowControl/>
              <w:spacing w:line="280" w:lineRule="exact"/>
              <w:rPr>
                <w:rFonts w:eastAsia="標楷體"/>
                <w:color w:val="000000" w:themeColor="text1"/>
                <w:sz w:val="24"/>
                <w:szCs w:val="24"/>
              </w:rPr>
            </w:pPr>
            <w:r w:rsidRPr="00ED0423">
              <w:rPr>
                <w:rFonts w:eastAsia="標楷體"/>
                <w:color w:val="000000" w:themeColor="text1"/>
                <w:sz w:val="24"/>
                <w:szCs w:val="24"/>
              </w:rPr>
              <w:t>27-20</w:t>
            </w:r>
            <w:r w:rsidR="00FD5289" w:rsidRPr="00ED0423">
              <w:rPr>
                <w:rFonts w:eastAsia="標楷體"/>
                <w:color w:val="000000" w:themeColor="text1"/>
                <w:sz w:val="24"/>
                <w:szCs w:val="24"/>
              </w:rPr>
              <w:br/>
            </w:r>
            <w:r w:rsidRPr="00ED0423">
              <w:rPr>
                <w:rFonts w:eastAsia="標楷體"/>
                <w:color w:val="000000" w:themeColor="text1"/>
                <w:sz w:val="24"/>
                <w:szCs w:val="24"/>
              </w:rPr>
              <w:t>資訊服務費</w:t>
            </w:r>
          </w:p>
        </w:tc>
        <w:tc>
          <w:tcPr>
            <w:tcW w:w="1515" w:type="dxa"/>
            <w:vAlign w:val="center"/>
          </w:tcPr>
          <w:p w14:paraId="229A2EB2" w14:textId="1379FEA8"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0FFE2175"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23564139"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3F10F8A1"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091F18ED"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090BE6CF" w14:textId="77777777" w:rsidR="0093156D" w:rsidRPr="00ED0423" w:rsidRDefault="0093156D" w:rsidP="00280C52">
            <w:pPr>
              <w:widowControl/>
              <w:spacing w:line="320" w:lineRule="exact"/>
              <w:jc w:val="center"/>
              <w:rPr>
                <w:rFonts w:eastAsia="標楷體"/>
                <w:color w:val="000000" w:themeColor="text1"/>
                <w:sz w:val="24"/>
                <w:szCs w:val="24"/>
              </w:rPr>
            </w:pPr>
          </w:p>
        </w:tc>
      </w:tr>
      <w:tr w:rsidR="00ED0423" w:rsidRPr="00ED0423" w14:paraId="2BF748E6" w14:textId="77777777" w:rsidTr="00F6798A">
        <w:trPr>
          <w:trHeight w:val="794"/>
        </w:trPr>
        <w:tc>
          <w:tcPr>
            <w:tcW w:w="1210" w:type="dxa"/>
            <w:vMerge/>
          </w:tcPr>
          <w:p w14:paraId="19F8D201" w14:textId="77777777" w:rsidR="0093156D" w:rsidRPr="00ED0423" w:rsidRDefault="0093156D" w:rsidP="001422B1">
            <w:pPr>
              <w:widowControl/>
              <w:rPr>
                <w:rFonts w:eastAsia="標楷體"/>
                <w:color w:val="000000" w:themeColor="text1"/>
                <w:sz w:val="24"/>
                <w:szCs w:val="24"/>
              </w:rPr>
            </w:pPr>
          </w:p>
        </w:tc>
        <w:tc>
          <w:tcPr>
            <w:tcW w:w="1515" w:type="dxa"/>
            <w:vAlign w:val="center"/>
          </w:tcPr>
          <w:p w14:paraId="7791C915" w14:textId="779E964C" w:rsidR="0093156D" w:rsidRPr="00ED0423" w:rsidRDefault="0093156D" w:rsidP="00280C52">
            <w:pPr>
              <w:widowControl/>
              <w:spacing w:line="320" w:lineRule="exact"/>
              <w:jc w:val="both"/>
              <w:rPr>
                <w:rFonts w:eastAsia="標楷體"/>
                <w:color w:val="000000" w:themeColor="text1"/>
                <w:sz w:val="24"/>
                <w:szCs w:val="24"/>
              </w:rPr>
            </w:pPr>
          </w:p>
        </w:tc>
        <w:tc>
          <w:tcPr>
            <w:tcW w:w="1992" w:type="dxa"/>
            <w:vAlign w:val="center"/>
          </w:tcPr>
          <w:p w14:paraId="2EDC19C0" w14:textId="77777777" w:rsidR="0093156D" w:rsidRPr="00ED0423" w:rsidRDefault="0093156D" w:rsidP="00280C52">
            <w:pPr>
              <w:widowControl/>
              <w:spacing w:line="320" w:lineRule="exact"/>
              <w:jc w:val="both"/>
              <w:rPr>
                <w:rFonts w:eastAsia="標楷體"/>
                <w:color w:val="000000" w:themeColor="text1"/>
                <w:sz w:val="24"/>
                <w:szCs w:val="24"/>
              </w:rPr>
            </w:pPr>
          </w:p>
        </w:tc>
        <w:tc>
          <w:tcPr>
            <w:tcW w:w="1993" w:type="dxa"/>
            <w:vAlign w:val="center"/>
          </w:tcPr>
          <w:p w14:paraId="4CD49C9D" w14:textId="77777777" w:rsidR="0093156D" w:rsidRPr="00ED0423" w:rsidRDefault="0093156D" w:rsidP="00280C52">
            <w:pPr>
              <w:widowControl/>
              <w:spacing w:line="320" w:lineRule="exact"/>
              <w:jc w:val="both"/>
              <w:rPr>
                <w:rFonts w:eastAsia="標楷體"/>
                <w:color w:val="000000" w:themeColor="text1"/>
                <w:sz w:val="24"/>
                <w:szCs w:val="24"/>
              </w:rPr>
            </w:pPr>
          </w:p>
        </w:tc>
        <w:tc>
          <w:tcPr>
            <w:tcW w:w="1129" w:type="dxa"/>
            <w:vAlign w:val="center"/>
          </w:tcPr>
          <w:p w14:paraId="1388FFEA"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699" w:type="dxa"/>
            <w:vAlign w:val="center"/>
          </w:tcPr>
          <w:p w14:paraId="09CE756D" w14:textId="77777777" w:rsidR="0093156D" w:rsidRPr="00ED0423" w:rsidRDefault="0093156D" w:rsidP="00280C52">
            <w:pPr>
              <w:widowControl/>
              <w:spacing w:line="320" w:lineRule="exact"/>
              <w:jc w:val="center"/>
              <w:rPr>
                <w:rFonts w:eastAsia="標楷體"/>
                <w:color w:val="000000" w:themeColor="text1"/>
                <w:sz w:val="24"/>
                <w:szCs w:val="24"/>
              </w:rPr>
            </w:pPr>
          </w:p>
        </w:tc>
        <w:tc>
          <w:tcPr>
            <w:tcW w:w="1204" w:type="dxa"/>
            <w:vAlign w:val="center"/>
          </w:tcPr>
          <w:p w14:paraId="507B79AA" w14:textId="77777777" w:rsidR="0093156D" w:rsidRPr="00ED0423" w:rsidRDefault="0093156D" w:rsidP="00280C52">
            <w:pPr>
              <w:widowControl/>
              <w:spacing w:line="320" w:lineRule="exact"/>
              <w:jc w:val="center"/>
              <w:rPr>
                <w:rFonts w:eastAsia="標楷體"/>
                <w:color w:val="000000" w:themeColor="text1"/>
                <w:sz w:val="24"/>
                <w:szCs w:val="24"/>
              </w:rPr>
            </w:pPr>
          </w:p>
        </w:tc>
      </w:tr>
    </w:tbl>
    <w:p w14:paraId="1EF71854" w14:textId="78883F54" w:rsidR="002868E6" w:rsidRPr="008900E0" w:rsidRDefault="002868E6" w:rsidP="00514F8B">
      <w:pPr>
        <w:pStyle w:val="02-"/>
        <w:spacing w:line="400" w:lineRule="exact"/>
        <w:rPr>
          <w:rFonts w:ascii="Times New Roman" w:hAnsi="Times New Roman" w:cs="Times New Roman"/>
          <w:sz w:val="56"/>
          <w:szCs w:val="72"/>
        </w:rPr>
      </w:pPr>
    </w:p>
    <w:sectPr w:rsidR="002868E6" w:rsidRPr="008900E0" w:rsidSect="00F418EE">
      <w:pgSz w:w="11906" w:h="16838"/>
      <w:pgMar w:top="1021" w:right="1077" w:bottom="709" w:left="1077"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10C84" w14:textId="77777777" w:rsidR="006030E6" w:rsidRDefault="006030E6" w:rsidP="00557857">
      <w:r>
        <w:separator/>
      </w:r>
    </w:p>
    <w:p w14:paraId="220A1D44" w14:textId="77777777" w:rsidR="006030E6" w:rsidRDefault="006030E6"/>
    <w:p w14:paraId="79117BB6" w14:textId="77777777" w:rsidR="006030E6" w:rsidRDefault="006030E6"/>
  </w:endnote>
  <w:endnote w:type="continuationSeparator" w:id="0">
    <w:p w14:paraId="2ECC7AC8" w14:textId="77777777" w:rsidR="006030E6" w:rsidRDefault="006030E6" w:rsidP="00557857">
      <w:r>
        <w:continuationSeparator/>
      </w:r>
    </w:p>
    <w:p w14:paraId="758F14D5" w14:textId="77777777" w:rsidR="006030E6" w:rsidRDefault="006030E6"/>
    <w:p w14:paraId="0D1F28D7" w14:textId="77777777" w:rsidR="006030E6" w:rsidRDefault="00603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486685"/>
      <w:docPartObj>
        <w:docPartGallery w:val="Page Numbers (Bottom of Page)"/>
        <w:docPartUnique/>
      </w:docPartObj>
    </w:sdtPr>
    <w:sdtEndPr>
      <w:rPr>
        <w:rFonts w:ascii="Arial" w:hAnsi="Arial" w:cs="Arial"/>
        <w:sz w:val="22"/>
      </w:rPr>
    </w:sdtEndPr>
    <w:sdtContent>
      <w:p w14:paraId="5E94AF83" w14:textId="62BCF94C" w:rsidR="006030E6" w:rsidRPr="00864FFF" w:rsidRDefault="006030E6"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A817AF" w:rsidRPr="00A817AF">
          <w:rPr>
            <w:rFonts w:ascii="Times New Roman" w:hAnsi="Times New Roman" w:cs="Times New Roman"/>
            <w:noProof/>
            <w:sz w:val="22"/>
            <w:lang w:val="zh-TW"/>
          </w:rPr>
          <w:t>3</w:t>
        </w:r>
        <w:r w:rsidRPr="002321D0">
          <w:rPr>
            <w:rFonts w:ascii="Times New Roman" w:hAnsi="Times New Roman" w:cs="Times New Roman"/>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EF8F7" w14:textId="77777777" w:rsidR="006030E6" w:rsidRDefault="006030E6" w:rsidP="00557857">
      <w:r>
        <w:separator/>
      </w:r>
    </w:p>
    <w:p w14:paraId="7D41F365" w14:textId="77777777" w:rsidR="006030E6" w:rsidRDefault="006030E6"/>
    <w:p w14:paraId="66235776" w14:textId="77777777" w:rsidR="006030E6" w:rsidRDefault="006030E6"/>
  </w:footnote>
  <w:footnote w:type="continuationSeparator" w:id="0">
    <w:p w14:paraId="3004E172" w14:textId="77777777" w:rsidR="006030E6" w:rsidRDefault="006030E6" w:rsidP="00557857">
      <w:r>
        <w:continuationSeparator/>
      </w:r>
    </w:p>
    <w:p w14:paraId="46498D15" w14:textId="77777777" w:rsidR="006030E6" w:rsidRDefault="006030E6"/>
    <w:p w14:paraId="0EB64117" w14:textId="77777777" w:rsidR="006030E6" w:rsidRDefault="006030E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6069"/>
    <w:multiLevelType w:val="hybridMultilevel"/>
    <w:tmpl w:val="CFCECB9E"/>
    <w:lvl w:ilvl="0" w:tplc="1E46CD7E">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3519C5"/>
    <w:multiLevelType w:val="hybridMultilevel"/>
    <w:tmpl w:val="539619A2"/>
    <w:lvl w:ilvl="0" w:tplc="F474C4A0">
      <w:start w:val="1"/>
      <w:numFmt w:val="taiwaneseCountingThousand"/>
      <w:lvlText w:val="%1、"/>
      <w:lvlJc w:val="left"/>
      <w:pPr>
        <w:ind w:left="764" w:hanging="480"/>
      </w:pPr>
      <w:rPr>
        <w:rFonts w:ascii="Arial" w:eastAsia="標楷體" w:hAnsi="Arial" w:hint="default"/>
        <w:b w:val="0"/>
        <w:i w:val="0"/>
        <w:color w:val="auto"/>
        <w:sz w:val="28"/>
      </w:rPr>
    </w:lvl>
    <w:lvl w:ilvl="1" w:tplc="C6AC3E16">
      <w:start w:val="1"/>
      <w:numFmt w:val="taiwaneseCountingThousand"/>
      <w:lvlText w:val="(%2)"/>
      <w:lvlJc w:val="left"/>
      <w:pPr>
        <w:ind w:left="1244" w:hanging="480"/>
      </w:pPr>
      <w:rPr>
        <w:rFonts w:hint="eastAsia"/>
        <w:color w:val="auto"/>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15:restartNumberingAfterBreak="0">
    <w:nsid w:val="08FE1783"/>
    <w:multiLevelType w:val="hybridMultilevel"/>
    <w:tmpl w:val="5F06BDB8"/>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15:restartNumberingAfterBreak="0">
    <w:nsid w:val="12D82420"/>
    <w:multiLevelType w:val="hybridMultilevel"/>
    <w:tmpl w:val="C6425E46"/>
    <w:lvl w:ilvl="0" w:tplc="21144366">
      <w:start w:val="1"/>
      <w:numFmt w:val="taiwaneseCountingThousand"/>
      <w:lvlText w:val="(%1)"/>
      <w:lvlJc w:val="left"/>
      <w:pPr>
        <w:ind w:left="786" w:hanging="480"/>
      </w:pPr>
      <w:rPr>
        <w:rFonts w:ascii="標楷體" w:eastAsia="標楷體" w:hAnsi="標楷體" w:hint="eastAsia"/>
        <w:color w:val="auto"/>
        <w:sz w:val="28"/>
        <w:szCs w:val="28"/>
      </w:rPr>
    </w:lvl>
    <w:lvl w:ilvl="1" w:tplc="04090019" w:tentative="1">
      <w:start w:val="1"/>
      <w:numFmt w:val="ideographTraditional"/>
      <w:lvlText w:val="%2、"/>
      <w:lvlJc w:val="left"/>
      <w:pPr>
        <w:ind w:left="1266" w:hanging="480"/>
      </w:pPr>
    </w:lvl>
    <w:lvl w:ilvl="2" w:tplc="0409001B" w:tentative="1">
      <w:start w:val="1"/>
      <w:numFmt w:val="lowerRoman"/>
      <w:lvlText w:val="%3."/>
      <w:lvlJc w:val="right"/>
      <w:pPr>
        <w:ind w:left="1746" w:hanging="480"/>
      </w:pPr>
    </w:lvl>
    <w:lvl w:ilvl="3" w:tplc="0409000F" w:tentative="1">
      <w:start w:val="1"/>
      <w:numFmt w:val="decimal"/>
      <w:lvlText w:val="%4."/>
      <w:lvlJc w:val="left"/>
      <w:pPr>
        <w:ind w:left="2226" w:hanging="480"/>
      </w:pPr>
    </w:lvl>
    <w:lvl w:ilvl="4" w:tplc="04090019" w:tentative="1">
      <w:start w:val="1"/>
      <w:numFmt w:val="ideographTraditional"/>
      <w:lvlText w:val="%5、"/>
      <w:lvlJc w:val="left"/>
      <w:pPr>
        <w:ind w:left="2706" w:hanging="480"/>
      </w:pPr>
    </w:lvl>
    <w:lvl w:ilvl="5" w:tplc="0409001B" w:tentative="1">
      <w:start w:val="1"/>
      <w:numFmt w:val="lowerRoman"/>
      <w:lvlText w:val="%6."/>
      <w:lvlJc w:val="right"/>
      <w:pPr>
        <w:ind w:left="3186" w:hanging="480"/>
      </w:pPr>
    </w:lvl>
    <w:lvl w:ilvl="6" w:tplc="0409000F" w:tentative="1">
      <w:start w:val="1"/>
      <w:numFmt w:val="decimal"/>
      <w:lvlText w:val="%7."/>
      <w:lvlJc w:val="left"/>
      <w:pPr>
        <w:ind w:left="3666" w:hanging="480"/>
      </w:pPr>
    </w:lvl>
    <w:lvl w:ilvl="7" w:tplc="04090019" w:tentative="1">
      <w:start w:val="1"/>
      <w:numFmt w:val="ideographTraditional"/>
      <w:lvlText w:val="%8、"/>
      <w:lvlJc w:val="left"/>
      <w:pPr>
        <w:ind w:left="4146" w:hanging="480"/>
      </w:pPr>
    </w:lvl>
    <w:lvl w:ilvl="8" w:tplc="0409001B" w:tentative="1">
      <w:start w:val="1"/>
      <w:numFmt w:val="lowerRoman"/>
      <w:lvlText w:val="%9."/>
      <w:lvlJc w:val="right"/>
      <w:pPr>
        <w:ind w:left="4626" w:hanging="480"/>
      </w:pPr>
    </w:lvl>
  </w:abstractNum>
  <w:abstractNum w:abstractNumId="5" w15:restartNumberingAfterBreak="0">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1B4255"/>
    <w:multiLevelType w:val="hybridMultilevel"/>
    <w:tmpl w:val="F3A80DE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0" w15:restartNumberingAfterBreak="0">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2"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7"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8" w15:restartNumberingAfterBreak="0">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19" w15:restartNumberingAfterBreak="0">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4"/>
  </w:num>
  <w:num w:numId="2">
    <w:abstractNumId w:val="0"/>
  </w:num>
  <w:num w:numId="3">
    <w:abstractNumId w:val="17"/>
  </w:num>
  <w:num w:numId="4">
    <w:abstractNumId w:val="1"/>
  </w:num>
  <w:num w:numId="5">
    <w:abstractNumId w:val="7"/>
  </w:num>
  <w:num w:numId="6">
    <w:abstractNumId w:val="10"/>
  </w:num>
  <w:num w:numId="7">
    <w:abstractNumId w:val="9"/>
  </w:num>
  <w:num w:numId="8">
    <w:abstractNumId w:val="15"/>
  </w:num>
  <w:num w:numId="9">
    <w:abstractNumId w:val="12"/>
  </w:num>
  <w:num w:numId="10">
    <w:abstractNumId w:val="19"/>
  </w:num>
  <w:num w:numId="11">
    <w:abstractNumId w:val="0"/>
  </w:num>
  <w:num w:numId="12">
    <w:abstractNumId w:val="16"/>
  </w:num>
  <w:num w:numId="13">
    <w:abstractNumId w:val="6"/>
  </w:num>
  <w:num w:numId="14">
    <w:abstractNumId w:val="0"/>
  </w:num>
  <w:num w:numId="15">
    <w:abstractNumId w:val="0"/>
  </w:num>
  <w:num w:numId="16">
    <w:abstractNumId w:val="8"/>
  </w:num>
  <w:num w:numId="17">
    <w:abstractNumId w:val="0"/>
  </w:num>
  <w:num w:numId="18">
    <w:abstractNumId w:val="5"/>
  </w:num>
  <w:num w:numId="19">
    <w:abstractNumId w:val="13"/>
  </w:num>
  <w:num w:numId="20">
    <w:abstractNumId w:val="4"/>
  </w:num>
  <w:num w:numId="21">
    <w:abstractNumId w:val="11"/>
  </w:num>
  <w:num w:numId="22">
    <w:abstractNumId w:val="3"/>
  </w:num>
  <w:num w:numId="23">
    <w:abstractNumId w:val="18"/>
  </w:num>
  <w:num w:numId="2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348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oFAP6JI6YtAAAA"/>
  </w:docVars>
  <w:rsids>
    <w:rsidRoot w:val="002868E6"/>
    <w:rsid w:val="00000EA0"/>
    <w:rsid w:val="000030E8"/>
    <w:rsid w:val="00003FB0"/>
    <w:rsid w:val="00005F4D"/>
    <w:rsid w:val="000069C6"/>
    <w:rsid w:val="00006D52"/>
    <w:rsid w:val="00010135"/>
    <w:rsid w:val="000105B6"/>
    <w:rsid w:val="000126E5"/>
    <w:rsid w:val="00012A4E"/>
    <w:rsid w:val="00012C00"/>
    <w:rsid w:val="0001409A"/>
    <w:rsid w:val="0001485E"/>
    <w:rsid w:val="00014DB0"/>
    <w:rsid w:val="00015A0C"/>
    <w:rsid w:val="000160A0"/>
    <w:rsid w:val="0001636D"/>
    <w:rsid w:val="000165EA"/>
    <w:rsid w:val="000214D4"/>
    <w:rsid w:val="000222B9"/>
    <w:rsid w:val="000224FA"/>
    <w:rsid w:val="0002300F"/>
    <w:rsid w:val="000234D8"/>
    <w:rsid w:val="00025EE8"/>
    <w:rsid w:val="00026ED7"/>
    <w:rsid w:val="000320E8"/>
    <w:rsid w:val="00034F88"/>
    <w:rsid w:val="000375AE"/>
    <w:rsid w:val="00037850"/>
    <w:rsid w:val="00041BEC"/>
    <w:rsid w:val="000441A3"/>
    <w:rsid w:val="00044386"/>
    <w:rsid w:val="0004463B"/>
    <w:rsid w:val="00044D97"/>
    <w:rsid w:val="000457E9"/>
    <w:rsid w:val="00050196"/>
    <w:rsid w:val="000506CA"/>
    <w:rsid w:val="00050C87"/>
    <w:rsid w:val="0005129A"/>
    <w:rsid w:val="00054F4F"/>
    <w:rsid w:val="00055B2D"/>
    <w:rsid w:val="00057524"/>
    <w:rsid w:val="0006224A"/>
    <w:rsid w:val="000624A4"/>
    <w:rsid w:val="00062C3D"/>
    <w:rsid w:val="000658DD"/>
    <w:rsid w:val="00065916"/>
    <w:rsid w:val="00066502"/>
    <w:rsid w:val="000706F4"/>
    <w:rsid w:val="0007217D"/>
    <w:rsid w:val="0007249C"/>
    <w:rsid w:val="000724B1"/>
    <w:rsid w:val="00072EC9"/>
    <w:rsid w:val="00072FC3"/>
    <w:rsid w:val="00073735"/>
    <w:rsid w:val="00073B40"/>
    <w:rsid w:val="00074086"/>
    <w:rsid w:val="00074C12"/>
    <w:rsid w:val="00074F18"/>
    <w:rsid w:val="000752B6"/>
    <w:rsid w:val="00076800"/>
    <w:rsid w:val="000768F8"/>
    <w:rsid w:val="0008080E"/>
    <w:rsid w:val="00081B3F"/>
    <w:rsid w:val="00081DF4"/>
    <w:rsid w:val="000820CE"/>
    <w:rsid w:val="000821EA"/>
    <w:rsid w:val="000831CA"/>
    <w:rsid w:val="00083AAB"/>
    <w:rsid w:val="00084CE0"/>
    <w:rsid w:val="00086CEE"/>
    <w:rsid w:val="00087413"/>
    <w:rsid w:val="00087635"/>
    <w:rsid w:val="00090A03"/>
    <w:rsid w:val="000928FD"/>
    <w:rsid w:val="00093DEF"/>
    <w:rsid w:val="000979A6"/>
    <w:rsid w:val="00097E2C"/>
    <w:rsid w:val="000A1545"/>
    <w:rsid w:val="000A2859"/>
    <w:rsid w:val="000A2A57"/>
    <w:rsid w:val="000A71B8"/>
    <w:rsid w:val="000B529B"/>
    <w:rsid w:val="000B5D71"/>
    <w:rsid w:val="000B6C12"/>
    <w:rsid w:val="000C072A"/>
    <w:rsid w:val="000C1851"/>
    <w:rsid w:val="000C358E"/>
    <w:rsid w:val="000C426A"/>
    <w:rsid w:val="000C466B"/>
    <w:rsid w:val="000C5261"/>
    <w:rsid w:val="000C545E"/>
    <w:rsid w:val="000C580A"/>
    <w:rsid w:val="000C59B9"/>
    <w:rsid w:val="000C6E40"/>
    <w:rsid w:val="000C7C3D"/>
    <w:rsid w:val="000C7C46"/>
    <w:rsid w:val="000D08B0"/>
    <w:rsid w:val="000D1BCF"/>
    <w:rsid w:val="000D25E6"/>
    <w:rsid w:val="000D3631"/>
    <w:rsid w:val="000D3BEB"/>
    <w:rsid w:val="000D47ED"/>
    <w:rsid w:val="000D4E29"/>
    <w:rsid w:val="000D4EF3"/>
    <w:rsid w:val="000D5AA3"/>
    <w:rsid w:val="000D5CAE"/>
    <w:rsid w:val="000E0B45"/>
    <w:rsid w:val="000E0B7F"/>
    <w:rsid w:val="000E1701"/>
    <w:rsid w:val="000E2587"/>
    <w:rsid w:val="000E36F0"/>
    <w:rsid w:val="000E584A"/>
    <w:rsid w:val="000E6AF8"/>
    <w:rsid w:val="000E7374"/>
    <w:rsid w:val="000E76E2"/>
    <w:rsid w:val="000F22B5"/>
    <w:rsid w:val="000F32A7"/>
    <w:rsid w:val="000F32B9"/>
    <w:rsid w:val="000F4FB5"/>
    <w:rsid w:val="000F5D41"/>
    <w:rsid w:val="000F6D8B"/>
    <w:rsid w:val="00106091"/>
    <w:rsid w:val="0010687C"/>
    <w:rsid w:val="00106962"/>
    <w:rsid w:val="00107A27"/>
    <w:rsid w:val="001105D7"/>
    <w:rsid w:val="00110BAA"/>
    <w:rsid w:val="00111E81"/>
    <w:rsid w:val="0011253B"/>
    <w:rsid w:val="00113E25"/>
    <w:rsid w:val="0011428D"/>
    <w:rsid w:val="0011488E"/>
    <w:rsid w:val="00114D41"/>
    <w:rsid w:val="001150B0"/>
    <w:rsid w:val="001164BF"/>
    <w:rsid w:val="00117407"/>
    <w:rsid w:val="00120487"/>
    <w:rsid w:val="00121202"/>
    <w:rsid w:val="00121909"/>
    <w:rsid w:val="00121F2F"/>
    <w:rsid w:val="001228DE"/>
    <w:rsid w:val="00123169"/>
    <w:rsid w:val="00124B9C"/>
    <w:rsid w:val="00124C02"/>
    <w:rsid w:val="00126137"/>
    <w:rsid w:val="0013159D"/>
    <w:rsid w:val="00132806"/>
    <w:rsid w:val="00134130"/>
    <w:rsid w:val="00134B6D"/>
    <w:rsid w:val="00135255"/>
    <w:rsid w:val="00137531"/>
    <w:rsid w:val="00140060"/>
    <w:rsid w:val="00141888"/>
    <w:rsid w:val="001422B1"/>
    <w:rsid w:val="001432EA"/>
    <w:rsid w:val="00143304"/>
    <w:rsid w:val="00146591"/>
    <w:rsid w:val="001476C0"/>
    <w:rsid w:val="0014778E"/>
    <w:rsid w:val="00147A14"/>
    <w:rsid w:val="001505C4"/>
    <w:rsid w:val="00150E1A"/>
    <w:rsid w:val="00150F5C"/>
    <w:rsid w:val="00153081"/>
    <w:rsid w:val="001543D9"/>
    <w:rsid w:val="00154D7A"/>
    <w:rsid w:val="00155357"/>
    <w:rsid w:val="00156745"/>
    <w:rsid w:val="00156E52"/>
    <w:rsid w:val="0015719D"/>
    <w:rsid w:val="00157F8A"/>
    <w:rsid w:val="00160267"/>
    <w:rsid w:val="0016080A"/>
    <w:rsid w:val="00160ED1"/>
    <w:rsid w:val="00163C29"/>
    <w:rsid w:val="00165210"/>
    <w:rsid w:val="00165236"/>
    <w:rsid w:val="0016600B"/>
    <w:rsid w:val="001703E5"/>
    <w:rsid w:val="00170BF8"/>
    <w:rsid w:val="001722AD"/>
    <w:rsid w:val="00172985"/>
    <w:rsid w:val="00172A93"/>
    <w:rsid w:val="00173312"/>
    <w:rsid w:val="00175FE5"/>
    <w:rsid w:val="00176C55"/>
    <w:rsid w:val="001778AE"/>
    <w:rsid w:val="00180B23"/>
    <w:rsid w:val="00181D91"/>
    <w:rsid w:val="00182C06"/>
    <w:rsid w:val="00183452"/>
    <w:rsid w:val="001849A6"/>
    <w:rsid w:val="00184B9D"/>
    <w:rsid w:val="00185226"/>
    <w:rsid w:val="0019116B"/>
    <w:rsid w:val="0019211D"/>
    <w:rsid w:val="00193370"/>
    <w:rsid w:val="00195357"/>
    <w:rsid w:val="00197117"/>
    <w:rsid w:val="00197ABD"/>
    <w:rsid w:val="001A0123"/>
    <w:rsid w:val="001A1E9A"/>
    <w:rsid w:val="001A3E23"/>
    <w:rsid w:val="001A4A9F"/>
    <w:rsid w:val="001A5657"/>
    <w:rsid w:val="001A57DB"/>
    <w:rsid w:val="001A593A"/>
    <w:rsid w:val="001A69C8"/>
    <w:rsid w:val="001A6A6A"/>
    <w:rsid w:val="001A6D66"/>
    <w:rsid w:val="001A7012"/>
    <w:rsid w:val="001A7AEC"/>
    <w:rsid w:val="001A7D27"/>
    <w:rsid w:val="001B1591"/>
    <w:rsid w:val="001B19E4"/>
    <w:rsid w:val="001B1A41"/>
    <w:rsid w:val="001B2897"/>
    <w:rsid w:val="001B3DAB"/>
    <w:rsid w:val="001B7148"/>
    <w:rsid w:val="001B7F01"/>
    <w:rsid w:val="001C240A"/>
    <w:rsid w:val="001C2B62"/>
    <w:rsid w:val="001C3090"/>
    <w:rsid w:val="001C3576"/>
    <w:rsid w:val="001C4F78"/>
    <w:rsid w:val="001C72D7"/>
    <w:rsid w:val="001D158D"/>
    <w:rsid w:val="001D1AD4"/>
    <w:rsid w:val="001D27E2"/>
    <w:rsid w:val="001D504E"/>
    <w:rsid w:val="001D514F"/>
    <w:rsid w:val="001E1F4C"/>
    <w:rsid w:val="001E2292"/>
    <w:rsid w:val="001E4D09"/>
    <w:rsid w:val="001E5113"/>
    <w:rsid w:val="001E5364"/>
    <w:rsid w:val="001E5BEA"/>
    <w:rsid w:val="001E7B1E"/>
    <w:rsid w:val="001E7BA3"/>
    <w:rsid w:val="001F08E8"/>
    <w:rsid w:val="001F20C0"/>
    <w:rsid w:val="001F2A62"/>
    <w:rsid w:val="001F2EB4"/>
    <w:rsid w:val="001F4818"/>
    <w:rsid w:val="001F4CD2"/>
    <w:rsid w:val="001F4F43"/>
    <w:rsid w:val="00200269"/>
    <w:rsid w:val="00200500"/>
    <w:rsid w:val="00201792"/>
    <w:rsid w:val="00201CEF"/>
    <w:rsid w:val="00202C30"/>
    <w:rsid w:val="00204997"/>
    <w:rsid w:val="00205F99"/>
    <w:rsid w:val="002069DB"/>
    <w:rsid w:val="002078D1"/>
    <w:rsid w:val="00212C52"/>
    <w:rsid w:val="00216939"/>
    <w:rsid w:val="00217CAD"/>
    <w:rsid w:val="0022057F"/>
    <w:rsid w:val="0022090A"/>
    <w:rsid w:val="002209FF"/>
    <w:rsid w:val="002214BA"/>
    <w:rsid w:val="00224CCF"/>
    <w:rsid w:val="00224ECA"/>
    <w:rsid w:val="00225056"/>
    <w:rsid w:val="0022671F"/>
    <w:rsid w:val="00226743"/>
    <w:rsid w:val="00227B51"/>
    <w:rsid w:val="002311D7"/>
    <w:rsid w:val="002318CE"/>
    <w:rsid w:val="002321D0"/>
    <w:rsid w:val="0023276F"/>
    <w:rsid w:val="00232E79"/>
    <w:rsid w:val="002335DC"/>
    <w:rsid w:val="0023374C"/>
    <w:rsid w:val="00234A4C"/>
    <w:rsid w:val="00234BF6"/>
    <w:rsid w:val="00235B36"/>
    <w:rsid w:val="002367DB"/>
    <w:rsid w:val="002369A2"/>
    <w:rsid w:val="00236D65"/>
    <w:rsid w:val="00236F14"/>
    <w:rsid w:val="002373C3"/>
    <w:rsid w:val="002377D1"/>
    <w:rsid w:val="00241D91"/>
    <w:rsid w:val="00242575"/>
    <w:rsid w:val="00242D3F"/>
    <w:rsid w:val="0024410D"/>
    <w:rsid w:val="00245614"/>
    <w:rsid w:val="0024629D"/>
    <w:rsid w:val="0024671F"/>
    <w:rsid w:val="00247D95"/>
    <w:rsid w:val="00250177"/>
    <w:rsid w:val="00250B87"/>
    <w:rsid w:val="00252883"/>
    <w:rsid w:val="00252EA1"/>
    <w:rsid w:val="00253A09"/>
    <w:rsid w:val="00254622"/>
    <w:rsid w:val="00254626"/>
    <w:rsid w:val="00254E5C"/>
    <w:rsid w:val="002576D4"/>
    <w:rsid w:val="00260EE3"/>
    <w:rsid w:val="00264B59"/>
    <w:rsid w:val="00267D31"/>
    <w:rsid w:val="00270E38"/>
    <w:rsid w:val="00272E27"/>
    <w:rsid w:val="00274CC9"/>
    <w:rsid w:val="00276570"/>
    <w:rsid w:val="002773DB"/>
    <w:rsid w:val="00280C52"/>
    <w:rsid w:val="0028180E"/>
    <w:rsid w:val="00283375"/>
    <w:rsid w:val="00283887"/>
    <w:rsid w:val="00283BE5"/>
    <w:rsid w:val="00284AB0"/>
    <w:rsid w:val="002850CF"/>
    <w:rsid w:val="00285E3B"/>
    <w:rsid w:val="002868E6"/>
    <w:rsid w:val="00286D0A"/>
    <w:rsid w:val="00290AAF"/>
    <w:rsid w:val="002912BD"/>
    <w:rsid w:val="00291F17"/>
    <w:rsid w:val="00292150"/>
    <w:rsid w:val="00292C4E"/>
    <w:rsid w:val="00293C91"/>
    <w:rsid w:val="002951B3"/>
    <w:rsid w:val="00297171"/>
    <w:rsid w:val="002A0B04"/>
    <w:rsid w:val="002A0BFA"/>
    <w:rsid w:val="002A12FC"/>
    <w:rsid w:val="002A1716"/>
    <w:rsid w:val="002A1E22"/>
    <w:rsid w:val="002A2FB8"/>
    <w:rsid w:val="002A4EC3"/>
    <w:rsid w:val="002A579A"/>
    <w:rsid w:val="002A73D1"/>
    <w:rsid w:val="002B0A09"/>
    <w:rsid w:val="002B0A5E"/>
    <w:rsid w:val="002B0C82"/>
    <w:rsid w:val="002B0D89"/>
    <w:rsid w:val="002B197D"/>
    <w:rsid w:val="002B1CF7"/>
    <w:rsid w:val="002B2046"/>
    <w:rsid w:val="002B3E72"/>
    <w:rsid w:val="002B5D55"/>
    <w:rsid w:val="002B614A"/>
    <w:rsid w:val="002B7112"/>
    <w:rsid w:val="002C3314"/>
    <w:rsid w:val="002C4252"/>
    <w:rsid w:val="002C42B7"/>
    <w:rsid w:val="002C4818"/>
    <w:rsid w:val="002C606D"/>
    <w:rsid w:val="002C63B9"/>
    <w:rsid w:val="002C6D20"/>
    <w:rsid w:val="002C72C1"/>
    <w:rsid w:val="002C77A5"/>
    <w:rsid w:val="002C7A7F"/>
    <w:rsid w:val="002D0788"/>
    <w:rsid w:val="002D0F08"/>
    <w:rsid w:val="002D11B6"/>
    <w:rsid w:val="002D1455"/>
    <w:rsid w:val="002D1BE1"/>
    <w:rsid w:val="002D26F3"/>
    <w:rsid w:val="002D4271"/>
    <w:rsid w:val="002D51B0"/>
    <w:rsid w:val="002D5254"/>
    <w:rsid w:val="002D5932"/>
    <w:rsid w:val="002D645F"/>
    <w:rsid w:val="002D747B"/>
    <w:rsid w:val="002D7D0D"/>
    <w:rsid w:val="002E0F49"/>
    <w:rsid w:val="002E2690"/>
    <w:rsid w:val="002E5AA2"/>
    <w:rsid w:val="002E6F78"/>
    <w:rsid w:val="002F147D"/>
    <w:rsid w:val="002F36B7"/>
    <w:rsid w:val="002F3E92"/>
    <w:rsid w:val="002F524E"/>
    <w:rsid w:val="002F5EF7"/>
    <w:rsid w:val="00300090"/>
    <w:rsid w:val="003006EC"/>
    <w:rsid w:val="00301687"/>
    <w:rsid w:val="00302427"/>
    <w:rsid w:val="003052D2"/>
    <w:rsid w:val="00306409"/>
    <w:rsid w:val="003112EC"/>
    <w:rsid w:val="00315822"/>
    <w:rsid w:val="00315C5C"/>
    <w:rsid w:val="00315E26"/>
    <w:rsid w:val="00316662"/>
    <w:rsid w:val="00317250"/>
    <w:rsid w:val="003208D8"/>
    <w:rsid w:val="003229A2"/>
    <w:rsid w:val="003236EE"/>
    <w:rsid w:val="00323BD9"/>
    <w:rsid w:val="003246EC"/>
    <w:rsid w:val="00325F8D"/>
    <w:rsid w:val="003266FA"/>
    <w:rsid w:val="0032710E"/>
    <w:rsid w:val="0032722D"/>
    <w:rsid w:val="003306A5"/>
    <w:rsid w:val="00333604"/>
    <w:rsid w:val="00333712"/>
    <w:rsid w:val="00337212"/>
    <w:rsid w:val="0034053D"/>
    <w:rsid w:val="00340BAB"/>
    <w:rsid w:val="00342EC6"/>
    <w:rsid w:val="00343ECF"/>
    <w:rsid w:val="00344940"/>
    <w:rsid w:val="003457BF"/>
    <w:rsid w:val="00345F3A"/>
    <w:rsid w:val="00346D53"/>
    <w:rsid w:val="00347567"/>
    <w:rsid w:val="00347C80"/>
    <w:rsid w:val="00351AED"/>
    <w:rsid w:val="00352C6B"/>
    <w:rsid w:val="00352DDC"/>
    <w:rsid w:val="00353F82"/>
    <w:rsid w:val="003548F5"/>
    <w:rsid w:val="00354BA7"/>
    <w:rsid w:val="0035559E"/>
    <w:rsid w:val="00355F58"/>
    <w:rsid w:val="00357A8C"/>
    <w:rsid w:val="00357CBC"/>
    <w:rsid w:val="00360FE3"/>
    <w:rsid w:val="003617C0"/>
    <w:rsid w:val="00361A59"/>
    <w:rsid w:val="00362DF4"/>
    <w:rsid w:val="003631F0"/>
    <w:rsid w:val="00363AAF"/>
    <w:rsid w:val="0036653B"/>
    <w:rsid w:val="003665D4"/>
    <w:rsid w:val="00366E34"/>
    <w:rsid w:val="003723D1"/>
    <w:rsid w:val="00375073"/>
    <w:rsid w:val="0037544F"/>
    <w:rsid w:val="0037562D"/>
    <w:rsid w:val="00376714"/>
    <w:rsid w:val="00376828"/>
    <w:rsid w:val="0037691F"/>
    <w:rsid w:val="00377B4D"/>
    <w:rsid w:val="00380634"/>
    <w:rsid w:val="0038068E"/>
    <w:rsid w:val="0038130B"/>
    <w:rsid w:val="00382020"/>
    <w:rsid w:val="00382130"/>
    <w:rsid w:val="00382B2B"/>
    <w:rsid w:val="00384C50"/>
    <w:rsid w:val="0038585A"/>
    <w:rsid w:val="00386565"/>
    <w:rsid w:val="003870C5"/>
    <w:rsid w:val="00387B9E"/>
    <w:rsid w:val="003914F9"/>
    <w:rsid w:val="0039317E"/>
    <w:rsid w:val="00395BDF"/>
    <w:rsid w:val="00395D5F"/>
    <w:rsid w:val="003961DC"/>
    <w:rsid w:val="0039678F"/>
    <w:rsid w:val="00396801"/>
    <w:rsid w:val="0039696B"/>
    <w:rsid w:val="00397554"/>
    <w:rsid w:val="003A0AFB"/>
    <w:rsid w:val="003A0E21"/>
    <w:rsid w:val="003A25CA"/>
    <w:rsid w:val="003A30CD"/>
    <w:rsid w:val="003A31F7"/>
    <w:rsid w:val="003A4542"/>
    <w:rsid w:val="003A6236"/>
    <w:rsid w:val="003A67D9"/>
    <w:rsid w:val="003A68D5"/>
    <w:rsid w:val="003A6E77"/>
    <w:rsid w:val="003A7F8B"/>
    <w:rsid w:val="003B1059"/>
    <w:rsid w:val="003B11DA"/>
    <w:rsid w:val="003B3D6B"/>
    <w:rsid w:val="003B4461"/>
    <w:rsid w:val="003B52A9"/>
    <w:rsid w:val="003B56A5"/>
    <w:rsid w:val="003B57F6"/>
    <w:rsid w:val="003B699E"/>
    <w:rsid w:val="003C074B"/>
    <w:rsid w:val="003C0A68"/>
    <w:rsid w:val="003C0F7B"/>
    <w:rsid w:val="003C1634"/>
    <w:rsid w:val="003C2A41"/>
    <w:rsid w:val="003C3C72"/>
    <w:rsid w:val="003C4FAA"/>
    <w:rsid w:val="003C6AF1"/>
    <w:rsid w:val="003C7DC9"/>
    <w:rsid w:val="003C7F37"/>
    <w:rsid w:val="003D1869"/>
    <w:rsid w:val="003D218D"/>
    <w:rsid w:val="003D35AC"/>
    <w:rsid w:val="003D370C"/>
    <w:rsid w:val="003D4EE4"/>
    <w:rsid w:val="003D5156"/>
    <w:rsid w:val="003D75E7"/>
    <w:rsid w:val="003E10C6"/>
    <w:rsid w:val="003E27BD"/>
    <w:rsid w:val="003E4616"/>
    <w:rsid w:val="003E4C37"/>
    <w:rsid w:val="003E4E2F"/>
    <w:rsid w:val="003E5E0D"/>
    <w:rsid w:val="003E712D"/>
    <w:rsid w:val="003E7574"/>
    <w:rsid w:val="003F0EC3"/>
    <w:rsid w:val="003F1F7C"/>
    <w:rsid w:val="003F3930"/>
    <w:rsid w:val="003F474F"/>
    <w:rsid w:val="003F55F1"/>
    <w:rsid w:val="003F55F5"/>
    <w:rsid w:val="003F56A0"/>
    <w:rsid w:val="003F6C51"/>
    <w:rsid w:val="00401371"/>
    <w:rsid w:val="00403ECC"/>
    <w:rsid w:val="00410639"/>
    <w:rsid w:val="00412D90"/>
    <w:rsid w:val="00413D0E"/>
    <w:rsid w:val="004151D8"/>
    <w:rsid w:val="00415FA6"/>
    <w:rsid w:val="00416833"/>
    <w:rsid w:val="00417C60"/>
    <w:rsid w:val="004206E7"/>
    <w:rsid w:val="00420A93"/>
    <w:rsid w:val="00420C7F"/>
    <w:rsid w:val="004221A0"/>
    <w:rsid w:val="00423670"/>
    <w:rsid w:val="0042692C"/>
    <w:rsid w:val="00427041"/>
    <w:rsid w:val="00431901"/>
    <w:rsid w:val="00432E26"/>
    <w:rsid w:val="00434E6D"/>
    <w:rsid w:val="00435DFB"/>
    <w:rsid w:val="00436A24"/>
    <w:rsid w:val="00436BDC"/>
    <w:rsid w:val="004408C7"/>
    <w:rsid w:val="004419E2"/>
    <w:rsid w:val="004419FF"/>
    <w:rsid w:val="00442ABB"/>
    <w:rsid w:val="00443D1E"/>
    <w:rsid w:val="00444C6A"/>
    <w:rsid w:val="0044607D"/>
    <w:rsid w:val="004468D3"/>
    <w:rsid w:val="00446996"/>
    <w:rsid w:val="00446DF5"/>
    <w:rsid w:val="004473B8"/>
    <w:rsid w:val="00451294"/>
    <w:rsid w:val="0045248F"/>
    <w:rsid w:val="00453E45"/>
    <w:rsid w:val="004549B2"/>
    <w:rsid w:val="00457793"/>
    <w:rsid w:val="00457B64"/>
    <w:rsid w:val="0046137B"/>
    <w:rsid w:val="00461F59"/>
    <w:rsid w:val="00462277"/>
    <w:rsid w:val="00463240"/>
    <w:rsid w:val="00464086"/>
    <w:rsid w:val="00464FD4"/>
    <w:rsid w:val="00465AE0"/>
    <w:rsid w:val="00466150"/>
    <w:rsid w:val="00466E7E"/>
    <w:rsid w:val="00471095"/>
    <w:rsid w:val="00473FB7"/>
    <w:rsid w:val="00474C10"/>
    <w:rsid w:val="00475B8B"/>
    <w:rsid w:val="00477189"/>
    <w:rsid w:val="00480B10"/>
    <w:rsid w:val="00480E8E"/>
    <w:rsid w:val="00482077"/>
    <w:rsid w:val="004826AC"/>
    <w:rsid w:val="00484DA8"/>
    <w:rsid w:val="00485578"/>
    <w:rsid w:val="00486051"/>
    <w:rsid w:val="004878B6"/>
    <w:rsid w:val="00487F9E"/>
    <w:rsid w:val="00491B58"/>
    <w:rsid w:val="0049256A"/>
    <w:rsid w:val="00493476"/>
    <w:rsid w:val="004936FE"/>
    <w:rsid w:val="00494621"/>
    <w:rsid w:val="004947DD"/>
    <w:rsid w:val="00497953"/>
    <w:rsid w:val="00497AB5"/>
    <w:rsid w:val="00497C61"/>
    <w:rsid w:val="004A058F"/>
    <w:rsid w:val="004A1EFF"/>
    <w:rsid w:val="004A208D"/>
    <w:rsid w:val="004A2092"/>
    <w:rsid w:val="004A23FA"/>
    <w:rsid w:val="004A2CC3"/>
    <w:rsid w:val="004A3EC4"/>
    <w:rsid w:val="004A4E47"/>
    <w:rsid w:val="004A5838"/>
    <w:rsid w:val="004A6444"/>
    <w:rsid w:val="004A795E"/>
    <w:rsid w:val="004B3A9B"/>
    <w:rsid w:val="004B4626"/>
    <w:rsid w:val="004B76C7"/>
    <w:rsid w:val="004B76E5"/>
    <w:rsid w:val="004C0D92"/>
    <w:rsid w:val="004C18B8"/>
    <w:rsid w:val="004C58E9"/>
    <w:rsid w:val="004C64DF"/>
    <w:rsid w:val="004D052D"/>
    <w:rsid w:val="004D055D"/>
    <w:rsid w:val="004D05F7"/>
    <w:rsid w:val="004D22FC"/>
    <w:rsid w:val="004D24CA"/>
    <w:rsid w:val="004D2AC4"/>
    <w:rsid w:val="004D2CC9"/>
    <w:rsid w:val="004D5167"/>
    <w:rsid w:val="004E00DF"/>
    <w:rsid w:val="004E43F5"/>
    <w:rsid w:val="004E5287"/>
    <w:rsid w:val="004F07C8"/>
    <w:rsid w:val="004F1339"/>
    <w:rsid w:val="004F1863"/>
    <w:rsid w:val="004F1896"/>
    <w:rsid w:val="004F3471"/>
    <w:rsid w:val="004F3792"/>
    <w:rsid w:val="004F3DB1"/>
    <w:rsid w:val="004F7803"/>
    <w:rsid w:val="004F7BA5"/>
    <w:rsid w:val="005007EB"/>
    <w:rsid w:val="00500AFE"/>
    <w:rsid w:val="00500BB4"/>
    <w:rsid w:val="00501BEF"/>
    <w:rsid w:val="00502650"/>
    <w:rsid w:val="00503315"/>
    <w:rsid w:val="0050452D"/>
    <w:rsid w:val="00504A8E"/>
    <w:rsid w:val="00504EDE"/>
    <w:rsid w:val="00506C06"/>
    <w:rsid w:val="00507CAF"/>
    <w:rsid w:val="00510861"/>
    <w:rsid w:val="00510998"/>
    <w:rsid w:val="0051284B"/>
    <w:rsid w:val="00512FDD"/>
    <w:rsid w:val="005136CE"/>
    <w:rsid w:val="0051377C"/>
    <w:rsid w:val="0051388A"/>
    <w:rsid w:val="005149A6"/>
    <w:rsid w:val="00514BF1"/>
    <w:rsid w:val="00514F8B"/>
    <w:rsid w:val="0051557D"/>
    <w:rsid w:val="00515A73"/>
    <w:rsid w:val="00517139"/>
    <w:rsid w:val="00517C5A"/>
    <w:rsid w:val="005237BF"/>
    <w:rsid w:val="0052466D"/>
    <w:rsid w:val="005253E1"/>
    <w:rsid w:val="00526F15"/>
    <w:rsid w:val="00527705"/>
    <w:rsid w:val="00531609"/>
    <w:rsid w:val="0053161B"/>
    <w:rsid w:val="005335D6"/>
    <w:rsid w:val="00535255"/>
    <w:rsid w:val="005352B9"/>
    <w:rsid w:val="00535FD5"/>
    <w:rsid w:val="005362B9"/>
    <w:rsid w:val="00536B6F"/>
    <w:rsid w:val="00540794"/>
    <w:rsid w:val="005443F3"/>
    <w:rsid w:val="0054446E"/>
    <w:rsid w:val="0054549F"/>
    <w:rsid w:val="00547A92"/>
    <w:rsid w:val="00547D08"/>
    <w:rsid w:val="005516C7"/>
    <w:rsid w:val="00554528"/>
    <w:rsid w:val="00554A1C"/>
    <w:rsid w:val="00556881"/>
    <w:rsid w:val="00557857"/>
    <w:rsid w:val="00563353"/>
    <w:rsid w:val="00564FF7"/>
    <w:rsid w:val="00565283"/>
    <w:rsid w:val="00565D34"/>
    <w:rsid w:val="00567D32"/>
    <w:rsid w:val="00571213"/>
    <w:rsid w:val="0057137F"/>
    <w:rsid w:val="0057556D"/>
    <w:rsid w:val="005761E6"/>
    <w:rsid w:val="00576ADF"/>
    <w:rsid w:val="00577C99"/>
    <w:rsid w:val="00580249"/>
    <w:rsid w:val="00580E73"/>
    <w:rsid w:val="005819EA"/>
    <w:rsid w:val="00581EF5"/>
    <w:rsid w:val="005825C8"/>
    <w:rsid w:val="00582C7F"/>
    <w:rsid w:val="00583087"/>
    <w:rsid w:val="00584787"/>
    <w:rsid w:val="00585F57"/>
    <w:rsid w:val="005865B9"/>
    <w:rsid w:val="00587797"/>
    <w:rsid w:val="00587BB9"/>
    <w:rsid w:val="0059051A"/>
    <w:rsid w:val="00591A4D"/>
    <w:rsid w:val="00591FDC"/>
    <w:rsid w:val="00593154"/>
    <w:rsid w:val="0059423E"/>
    <w:rsid w:val="0059466F"/>
    <w:rsid w:val="0059489D"/>
    <w:rsid w:val="005956A9"/>
    <w:rsid w:val="0059766F"/>
    <w:rsid w:val="005A1733"/>
    <w:rsid w:val="005A3317"/>
    <w:rsid w:val="005A3545"/>
    <w:rsid w:val="005A4097"/>
    <w:rsid w:val="005A4C3E"/>
    <w:rsid w:val="005A5283"/>
    <w:rsid w:val="005A5B39"/>
    <w:rsid w:val="005A5D77"/>
    <w:rsid w:val="005A6F62"/>
    <w:rsid w:val="005A7582"/>
    <w:rsid w:val="005B0FCD"/>
    <w:rsid w:val="005B3385"/>
    <w:rsid w:val="005B5F65"/>
    <w:rsid w:val="005B61DD"/>
    <w:rsid w:val="005B792B"/>
    <w:rsid w:val="005C0603"/>
    <w:rsid w:val="005C0F3E"/>
    <w:rsid w:val="005C2C55"/>
    <w:rsid w:val="005C3357"/>
    <w:rsid w:val="005C464A"/>
    <w:rsid w:val="005C7AC9"/>
    <w:rsid w:val="005C7EE7"/>
    <w:rsid w:val="005D13B3"/>
    <w:rsid w:val="005D18B8"/>
    <w:rsid w:val="005D2486"/>
    <w:rsid w:val="005D2921"/>
    <w:rsid w:val="005D31DC"/>
    <w:rsid w:val="005D359D"/>
    <w:rsid w:val="005D359E"/>
    <w:rsid w:val="005D5531"/>
    <w:rsid w:val="005D7D69"/>
    <w:rsid w:val="005E0A43"/>
    <w:rsid w:val="005E121C"/>
    <w:rsid w:val="005E1F73"/>
    <w:rsid w:val="005E2527"/>
    <w:rsid w:val="005E3839"/>
    <w:rsid w:val="005E3A0C"/>
    <w:rsid w:val="005E4A8D"/>
    <w:rsid w:val="005E5602"/>
    <w:rsid w:val="005E56E8"/>
    <w:rsid w:val="005E5862"/>
    <w:rsid w:val="005E6688"/>
    <w:rsid w:val="005E771B"/>
    <w:rsid w:val="005F1849"/>
    <w:rsid w:val="005F34EF"/>
    <w:rsid w:val="005F4FFF"/>
    <w:rsid w:val="005F56CF"/>
    <w:rsid w:val="005F6DA2"/>
    <w:rsid w:val="005F7377"/>
    <w:rsid w:val="00602075"/>
    <w:rsid w:val="006030E6"/>
    <w:rsid w:val="006043F7"/>
    <w:rsid w:val="00604F60"/>
    <w:rsid w:val="0060536E"/>
    <w:rsid w:val="00607341"/>
    <w:rsid w:val="006076E1"/>
    <w:rsid w:val="006110B7"/>
    <w:rsid w:val="00612A7B"/>
    <w:rsid w:val="00613E4E"/>
    <w:rsid w:val="006167FB"/>
    <w:rsid w:val="00617AE5"/>
    <w:rsid w:val="00620E57"/>
    <w:rsid w:val="00621E01"/>
    <w:rsid w:val="0062221B"/>
    <w:rsid w:val="00622399"/>
    <w:rsid w:val="006228C4"/>
    <w:rsid w:val="00624633"/>
    <w:rsid w:val="00625584"/>
    <w:rsid w:val="00625D25"/>
    <w:rsid w:val="0062682E"/>
    <w:rsid w:val="0063163A"/>
    <w:rsid w:val="00633B8A"/>
    <w:rsid w:val="006344D2"/>
    <w:rsid w:val="00634F8D"/>
    <w:rsid w:val="006358E9"/>
    <w:rsid w:val="00635B96"/>
    <w:rsid w:val="00635EF8"/>
    <w:rsid w:val="00636504"/>
    <w:rsid w:val="00636BD6"/>
    <w:rsid w:val="00636F3A"/>
    <w:rsid w:val="006376A9"/>
    <w:rsid w:val="006379AC"/>
    <w:rsid w:val="00637A01"/>
    <w:rsid w:val="0064000C"/>
    <w:rsid w:val="0064001E"/>
    <w:rsid w:val="00640319"/>
    <w:rsid w:val="00641695"/>
    <w:rsid w:val="0064209B"/>
    <w:rsid w:val="00643BEB"/>
    <w:rsid w:val="006442F0"/>
    <w:rsid w:val="00644697"/>
    <w:rsid w:val="0064483C"/>
    <w:rsid w:val="006468EC"/>
    <w:rsid w:val="00647242"/>
    <w:rsid w:val="00647A71"/>
    <w:rsid w:val="006518E1"/>
    <w:rsid w:val="0065268D"/>
    <w:rsid w:val="00652C75"/>
    <w:rsid w:val="00653D07"/>
    <w:rsid w:val="00653DA3"/>
    <w:rsid w:val="0065417B"/>
    <w:rsid w:val="006542B3"/>
    <w:rsid w:val="00654435"/>
    <w:rsid w:val="00656CFB"/>
    <w:rsid w:val="00660623"/>
    <w:rsid w:val="00661553"/>
    <w:rsid w:val="00661F42"/>
    <w:rsid w:val="00662C43"/>
    <w:rsid w:val="00662D83"/>
    <w:rsid w:val="00663723"/>
    <w:rsid w:val="006654D5"/>
    <w:rsid w:val="00665D02"/>
    <w:rsid w:val="00665E5F"/>
    <w:rsid w:val="006663C9"/>
    <w:rsid w:val="00671CC8"/>
    <w:rsid w:val="00672E9D"/>
    <w:rsid w:val="0067628F"/>
    <w:rsid w:val="006803AD"/>
    <w:rsid w:val="00683441"/>
    <w:rsid w:val="00683B8B"/>
    <w:rsid w:val="00683C4D"/>
    <w:rsid w:val="006846E4"/>
    <w:rsid w:val="00686400"/>
    <w:rsid w:val="00686566"/>
    <w:rsid w:val="00687AD6"/>
    <w:rsid w:val="00687BAF"/>
    <w:rsid w:val="006909E4"/>
    <w:rsid w:val="00691607"/>
    <w:rsid w:val="00692995"/>
    <w:rsid w:val="00694A4E"/>
    <w:rsid w:val="0069503B"/>
    <w:rsid w:val="006956CC"/>
    <w:rsid w:val="006958AC"/>
    <w:rsid w:val="006962D3"/>
    <w:rsid w:val="006963CF"/>
    <w:rsid w:val="00696840"/>
    <w:rsid w:val="00696F71"/>
    <w:rsid w:val="006A0C9B"/>
    <w:rsid w:val="006A1537"/>
    <w:rsid w:val="006A297F"/>
    <w:rsid w:val="006A4836"/>
    <w:rsid w:val="006A4F3F"/>
    <w:rsid w:val="006A5399"/>
    <w:rsid w:val="006A60C2"/>
    <w:rsid w:val="006B0FF7"/>
    <w:rsid w:val="006B21F7"/>
    <w:rsid w:val="006B28EB"/>
    <w:rsid w:val="006B2B60"/>
    <w:rsid w:val="006B56DE"/>
    <w:rsid w:val="006B69C3"/>
    <w:rsid w:val="006B6C42"/>
    <w:rsid w:val="006B7AF9"/>
    <w:rsid w:val="006B7E02"/>
    <w:rsid w:val="006C0014"/>
    <w:rsid w:val="006C1AFA"/>
    <w:rsid w:val="006C6C43"/>
    <w:rsid w:val="006D003B"/>
    <w:rsid w:val="006D0B09"/>
    <w:rsid w:val="006D0CE0"/>
    <w:rsid w:val="006D2085"/>
    <w:rsid w:val="006D2832"/>
    <w:rsid w:val="006D52D5"/>
    <w:rsid w:val="006D5622"/>
    <w:rsid w:val="006D59D8"/>
    <w:rsid w:val="006D5DC7"/>
    <w:rsid w:val="006D61B4"/>
    <w:rsid w:val="006D772C"/>
    <w:rsid w:val="006D7CEA"/>
    <w:rsid w:val="006E0831"/>
    <w:rsid w:val="006E0C68"/>
    <w:rsid w:val="006E28C9"/>
    <w:rsid w:val="006E38A2"/>
    <w:rsid w:val="006E4813"/>
    <w:rsid w:val="006E7314"/>
    <w:rsid w:val="006E7373"/>
    <w:rsid w:val="006F2328"/>
    <w:rsid w:val="006F2BE0"/>
    <w:rsid w:val="006F39C2"/>
    <w:rsid w:val="006F4B37"/>
    <w:rsid w:val="006F4CBA"/>
    <w:rsid w:val="006F5979"/>
    <w:rsid w:val="006F67FB"/>
    <w:rsid w:val="006F7BC7"/>
    <w:rsid w:val="00701831"/>
    <w:rsid w:val="00702681"/>
    <w:rsid w:val="007031E4"/>
    <w:rsid w:val="00703F7A"/>
    <w:rsid w:val="007044DA"/>
    <w:rsid w:val="00704FEB"/>
    <w:rsid w:val="00705C8A"/>
    <w:rsid w:val="00706015"/>
    <w:rsid w:val="00707200"/>
    <w:rsid w:val="00707308"/>
    <w:rsid w:val="00707E10"/>
    <w:rsid w:val="00710776"/>
    <w:rsid w:val="00710C3C"/>
    <w:rsid w:val="00711254"/>
    <w:rsid w:val="00716513"/>
    <w:rsid w:val="00717099"/>
    <w:rsid w:val="0071716B"/>
    <w:rsid w:val="007201DF"/>
    <w:rsid w:val="00721DF8"/>
    <w:rsid w:val="007240B4"/>
    <w:rsid w:val="00724506"/>
    <w:rsid w:val="0072486C"/>
    <w:rsid w:val="00724C7A"/>
    <w:rsid w:val="007255AB"/>
    <w:rsid w:val="00725830"/>
    <w:rsid w:val="00733F2C"/>
    <w:rsid w:val="0074028E"/>
    <w:rsid w:val="00743DA4"/>
    <w:rsid w:val="0074446D"/>
    <w:rsid w:val="007461AE"/>
    <w:rsid w:val="0074683B"/>
    <w:rsid w:val="00750268"/>
    <w:rsid w:val="0075226B"/>
    <w:rsid w:val="00752F92"/>
    <w:rsid w:val="00756B1C"/>
    <w:rsid w:val="007570EC"/>
    <w:rsid w:val="00757E77"/>
    <w:rsid w:val="00760D79"/>
    <w:rsid w:val="00761646"/>
    <w:rsid w:val="007617C6"/>
    <w:rsid w:val="00761D27"/>
    <w:rsid w:val="00762FBC"/>
    <w:rsid w:val="00763BD5"/>
    <w:rsid w:val="00764FAE"/>
    <w:rsid w:val="007652D5"/>
    <w:rsid w:val="0076781C"/>
    <w:rsid w:val="007706DE"/>
    <w:rsid w:val="007709B8"/>
    <w:rsid w:val="00770FBA"/>
    <w:rsid w:val="00771988"/>
    <w:rsid w:val="00772387"/>
    <w:rsid w:val="007724E8"/>
    <w:rsid w:val="0077298F"/>
    <w:rsid w:val="0077348E"/>
    <w:rsid w:val="0077424C"/>
    <w:rsid w:val="007762A4"/>
    <w:rsid w:val="0077780C"/>
    <w:rsid w:val="00780C15"/>
    <w:rsid w:val="0078106C"/>
    <w:rsid w:val="0078290E"/>
    <w:rsid w:val="007832BC"/>
    <w:rsid w:val="00783B71"/>
    <w:rsid w:val="00785155"/>
    <w:rsid w:val="007857E9"/>
    <w:rsid w:val="00787675"/>
    <w:rsid w:val="007903AA"/>
    <w:rsid w:val="007904CD"/>
    <w:rsid w:val="00790988"/>
    <w:rsid w:val="007911CD"/>
    <w:rsid w:val="007914C7"/>
    <w:rsid w:val="00793263"/>
    <w:rsid w:val="0079449B"/>
    <w:rsid w:val="00794AD5"/>
    <w:rsid w:val="00794D69"/>
    <w:rsid w:val="007953DC"/>
    <w:rsid w:val="0079589D"/>
    <w:rsid w:val="007A25DF"/>
    <w:rsid w:val="007A2850"/>
    <w:rsid w:val="007A4996"/>
    <w:rsid w:val="007A509B"/>
    <w:rsid w:val="007A65D2"/>
    <w:rsid w:val="007A6692"/>
    <w:rsid w:val="007A7E11"/>
    <w:rsid w:val="007B2B4A"/>
    <w:rsid w:val="007B5C4A"/>
    <w:rsid w:val="007B7666"/>
    <w:rsid w:val="007B7A55"/>
    <w:rsid w:val="007C2294"/>
    <w:rsid w:val="007C26D8"/>
    <w:rsid w:val="007C3C81"/>
    <w:rsid w:val="007C4238"/>
    <w:rsid w:val="007C440E"/>
    <w:rsid w:val="007C4676"/>
    <w:rsid w:val="007C4A0E"/>
    <w:rsid w:val="007C4EBB"/>
    <w:rsid w:val="007C6875"/>
    <w:rsid w:val="007C7490"/>
    <w:rsid w:val="007D0897"/>
    <w:rsid w:val="007D3905"/>
    <w:rsid w:val="007D4BD1"/>
    <w:rsid w:val="007D5342"/>
    <w:rsid w:val="007D55AA"/>
    <w:rsid w:val="007D5844"/>
    <w:rsid w:val="007D67AC"/>
    <w:rsid w:val="007E07E8"/>
    <w:rsid w:val="007E0C18"/>
    <w:rsid w:val="007E19EE"/>
    <w:rsid w:val="007E4D55"/>
    <w:rsid w:val="007E61F6"/>
    <w:rsid w:val="007F0544"/>
    <w:rsid w:val="007F1C97"/>
    <w:rsid w:val="007F39E7"/>
    <w:rsid w:val="007F4DF6"/>
    <w:rsid w:val="007F74A0"/>
    <w:rsid w:val="00800971"/>
    <w:rsid w:val="0080171A"/>
    <w:rsid w:val="008021C1"/>
    <w:rsid w:val="00802FF8"/>
    <w:rsid w:val="00803E78"/>
    <w:rsid w:val="00804303"/>
    <w:rsid w:val="0080501B"/>
    <w:rsid w:val="00807581"/>
    <w:rsid w:val="008079BF"/>
    <w:rsid w:val="00807C44"/>
    <w:rsid w:val="0081091D"/>
    <w:rsid w:val="00810E20"/>
    <w:rsid w:val="00811125"/>
    <w:rsid w:val="0081127F"/>
    <w:rsid w:val="00811DFD"/>
    <w:rsid w:val="00812B0A"/>
    <w:rsid w:val="008135DB"/>
    <w:rsid w:val="008147B4"/>
    <w:rsid w:val="008159EC"/>
    <w:rsid w:val="00816BF9"/>
    <w:rsid w:val="00817367"/>
    <w:rsid w:val="008202D6"/>
    <w:rsid w:val="00821FDA"/>
    <w:rsid w:val="00822A49"/>
    <w:rsid w:val="008240FF"/>
    <w:rsid w:val="008255F9"/>
    <w:rsid w:val="008271A4"/>
    <w:rsid w:val="00827B51"/>
    <w:rsid w:val="00827E03"/>
    <w:rsid w:val="00830411"/>
    <w:rsid w:val="008306FF"/>
    <w:rsid w:val="00831439"/>
    <w:rsid w:val="008321D5"/>
    <w:rsid w:val="00832AA3"/>
    <w:rsid w:val="008332E6"/>
    <w:rsid w:val="008334CA"/>
    <w:rsid w:val="008336B4"/>
    <w:rsid w:val="008347FF"/>
    <w:rsid w:val="00834CE6"/>
    <w:rsid w:val="00834F01"/>
    <w:rsid w:val="00840086"/>
    <w:rsid w:val="00841AA4"/>
    <w:rsid w:val="0084281F"/>
    <w:rsid w:val="00842EAF"/>
    <w:rsid w:val="00843C92"/>
    <w:rsid w:val="00844178"/>
    <w:rsid w:val="00847FCE"/>
    <w:rsid w:val="00850168"/>
    <w:rsid w:val="0085055C"/>
    <w:rsid w:val="008538D1"/>
    <w:rsid w:val="00853B64"/>
    <w:rsid w:val="00855541"/>
    <w:rsid w:val="00855E9B"/>
    <w:rsid w:val="00857532"/>
    <w:rsid w:val="0086056C"/>
    <w:rsid w:val="00860838"/>
    <w:rsid w:val="00860E5E"/>
    <w:rsid w:val="0086101C"/>
    <w:rsid w:val="00861403"/>
    <w:rsid w:val="0086140B"/>
    <w:rsid w:val="008630AE"/>
    <w:rsid w:val="00863271"/>
    <w:rsid w:val="008632A4"/>
    <w:rsid w:val="008637A2"/>
    <w:rsid w:val="00863B8F"/>
    <w:rsid w:val="00864556"/>
    <w:rsid w:val="00864825"/>
    <w:rsid w:val="008648D6"/>
    <w:rsid w:val="00864FFF"/>
    <w:rsid w:val="00865694"/>
    <w:rsid w:val="00870372"/>
    <w:rsid w:val="0087163D"/>
    <w:rsid w:val="00871DDE"/>
    <w:rsid w:val="00875FF5"/>
    <w:rsid w:val="0087645D"/>
    <w:rsid w:val="0088199E"/>
    <w:rsid w:val="0088232A"/>
    <w:rsid w:val="00882ED5"/>
    <w:rsid w:val="0088358D"/>
    <w:rsid w:val="00886A9F"/>
    <w:rsid w:val="00886F5E"/>
    <w:rsid w:val="00887A02"/>
    <w:rsid w:val="008900E0"/>
    <w:rsid w:val="0089349F"/>
    <w:rsid w:val="0089474B"/>
    <w:rsid w:val="008962EC"/>
    <w:rsid w:val="00896CC2"/>
    <w:rsid w:val="00897DD2"/>
    <w:rsid w:val="008A1BD3"/>
    <w:rsid w:val="008A26FB"/>
    <w:rsid w:val="008A386A"/>
    <w:rsid w:val="008A76E5"/>
    <w:rsid w:val="008B106E"/>
    <w:rsid w:val="008B1206"/>
    <w:rsid w:val="008B4A28"/>
    <w:rsid w:val="008B65C0"/>
    <w:rsid w:val="008B7A43"/>
    <w:rsid w:val="008C2329"/>
    <w:rsid w:val="008C2E8C"/>
    <w:rsid w:val="008C36E9"/>
    <w:rsid w:val="008C46A2"/>
    <w:rsid w:val="008C5011"/>
    <w:rsid w:val="008C599B"/>
    <w:rsid w:val="008C6895"/>
    <w:rsid w:val="008C7A55"/>
    <w:rsid w:val="008C7F98"/>
    <w:rsid w:val="008D1C4D"/>
    <w:rsid w:val="008D2349"/>
    <w:rsid w:val="008D2B3C"/>
    <w:rsid w:val="008D3511"/>
    <w:rsid w:val="008D4B08"/>
    <w:rsid w:val="008D4FDA"/>
    <w:rsid w:val="008D5452"/>
    <w:rsid w:val="008D7C00"/>
    <w:rsid w:val="008D7EDA"/>
    <w:rsid w:val="008E176A"/>
    <w:rsid w:val="008E2ECD"/>
    <w:rsid w:val="008E3A5E"/>
    <w:rsid w:val="008E4FFB"/>
    <w:rsid w:val="008E50B8"/>
    <w:rsid w:val="008F0101"/>
    <w:rsid w:val="008F3B39"/>
    <w:rsid w:val="008F5D62"/>
    <w:rsid w:val="008F61EE"/>
    <w:rsid w:val="008F6AF9"/>
    <w:rsid w:val="008F6FF0"/>
    <w:rsid w:val="008F75C1"/>
    <w:rsid w:val="00902E89"/>
    <w:rsid w:val="00903674"/>
    <w:rsid w:val="00903DB6"/>
    <w:rsid w:val="00904B93"/>
    <w:rsid w:val="0090669B"/>
    <w:rsid w:val="009068C0"/>
    <w:rsid w:val="009138A9"/>
    <w:rsid w:val="009146BE"/>
    <w:rsid w:val="00914712"/>
    <w:rsid w:val="00915151"/>
    <w:rsid w:val="009151DD"/>
    <w:rsid w:val="0092168A"/>
    <w:rsid w:val="00922393"/>
    <w:rsid w:val="00925678"/>
    <w:rsid w:val="0092621C"/>
    <w:rsid w:val="0092637E"/>
    <w:rsid w:val="0093087C"/>
    <w:rsid w:val="00930F0F"/>
    <w:rsid w:val="0093156D"/>
    <w:rsid w:val="00932E6C"/>
    <w:rsid w:val="00933928"/>
    <w:rsid w:val="0093392F"/>
    <w:rsid w:val="00933B16"/>
    <w:rsid w:val="00934E32"/>
    <w:rsid w:val="00937C8B"/>
    <w:rsid w:val="00937CE7"/>
    <w:rsid w:val="0094328C"/>
    <w:rsid w:val="00943A29"/>
    <w:rsid w:val="00944494"/>
    <w:rsid w:val="009446BA"/>
    <w:rsid w:val="009454E5"/>
    <w:rsid w:val="009462B3"/>
    <w:rsid w:val="009466C5"/>
    <w:rsid w:val="009476E7"/>
    <w:rsid w:val="009477D3"/>
    <w:rsid w:val="00947DEE"/>
    <w:rsid w:val="00950CFD"/>
    <w:rsid w:val="00953080"/>
    <w:rsid w:val="009537E7"/>
    <w:rsid w:val="009539B6"/>
    <w:rsid w:val="00953F50"/>
    <w:rsid w:val="00954556"/>
    <w:rsid w:val="0095458E"/>
    <w:rsid w:val="009566A0"/>
    <w:rsid w:val="00957008"/>
    <w:rsid w:val="009573E9"/>
    <w:rsid w:val="0095762B"/>
    <w:rsid w:val="009614A8"/>
    <w:rsid w:val="00962D67"/>
    <w:rsid w:val="00963049"/>
    <w:rsid w:val="0096320F"/>
    <w:rsid w:val="00964479"/>
    <w:rsid w:val="00964984"/>
    <w:rsid w:val="0096562F"/>
    <w:rsid w:val="00965C08"/>
    <w:rsid w:val="00971C82"/>
    <w:rsid w:val="0097237A"/>
    <w:rsid w:val="00973FD7"/>
    <w:rsid w:val="009751FB"/>
    <w:rsid w:val="0097581D"/>
    <w:rsid w:val="009758D0"/>
    <w:rsid w:val="00975D3B"/>
    <w:rsid w:val="009768C8"/>
    <w:rsid w:val="00980919"/>
    <w:rsid w:val="009810B6"/>
    <w:rsid w:val="0098186D"/>
    <w:rsid w:val="00982B85"/>
    <w:rsid w:val="00982D43"/>
    <w:rsid w:val="00984A09"/>
    <w:rsid w:val="0098523A"/>
    <w:rsid w:val="009852C3"/>
    <w:rsid w:val="0098542C"/>
    <w:rsid w:val="009869F7"/>
    <w:rsid w:val="00987CE1"/>
    <w:rsid w:val="00987F09"/>
    <w:rsid w:val="00991023"/>
    <w:rsid w:val="00991706"/>
    <w:rsid w:val="00991E6B"/>
    <w:rsid w:val="00992100"/>
    <w:rsid w:val="009922F8"/>
    <w:rsid w:val="009929F4"/>
    <w:rsid w:val="00992DD1"/>
    <w:rsid w:val="0099309F"/>
    <w:rsid w:val="009932AD"/>
    <w:rsid w:val="00995F64"/>
    <w:rsid w:val="00996AEB"/>
    <w:rsid w:val="00997F08"/>
    <w:rsid w:val="009A049B"/>
    <w:rsid w:val="009A0AEA"/>
    <w:rsid w:val="009A15BC"/>
    <w:rsid w:val="009A2B10"/>
    <w:rsid w:val="009B0BF8"/>
    <w:rsid w:val="009B331B"/>
    <w:rsid w:val="009B386F"/>
    <w:rsid w:val="009B4F1D"/>
    <w:rsid w:val="009B7156"/>
    <w:rsid w:val="009C04CD"/>
    <w:rsid w:val="009C0C50"/>
    <w:rsid w:val="009C0D75"/>
    <w:rsid w:val="009C1A0A"/>
    <w:rsid w:val="009C301D"/>
    <w:rsid w:val="009C358A"/>
    <w:rsid w:val="009C3B88"/>
    <w:rsid w:val="009C3E96"/>
    <w:rsid w:val="009C46A1"/>
    <w:rsid w:val="009C4AF3"/>
    <w:rsid w:val="009C4FAE"/>
    <w:rsid w:val="009C59C9"/>
    <w:rsid w:val="009C60D4"/>
    <w:rsid w:val="009C6CA5"/>
    <w:rsid w:val="009D1558"/>
    <w:rsid w:val="009D22CD"/>
    <w:rsid w:val="009D471B"/>
    <w:rsid w:val="009D6B4D"/>
    <w:rsid w:val="009D706B"/>
    <w:rsid w:val="009D744F"/>
    <w:rsid w:val="009E092C"/>
    <w:rsid w:val="009E3198"/>
    <w:rsid w:val="009E3553"/>
    <w:rsid w:val="009E3DA6"/>
    <w:rsid w:val="009E3F71"/>
    <w:rsid w:val="009E4758"/>
    <w:rsid w:val="009E6432"/>
    <w:rsid w:val="009E6E97"/>
    <w:rsid w:val="009E7292"/>
    <w:rsid w:val="009E7AD0"/>
    <w:rsid w:val="009F08C0"/>
    <w:rsid w:val="009F11EE"/>
    <w:rsid w:val="009F1C4C"/>
    <w:rsid w:val="009F2B34"/>
    <w:rsid w:val="009F32F9"/>
    <w:rsid w:val="009F34CB"/>
    <w:rsid w:val="009F47D4"/>
    <w:rsid w:val="009F53F4"/>
    <w:rsid w:val="009F5920"/>
    <w:rsid w:val="009F6DBE"/>
    <w:rsid w:val="009F7AD8"/>
    <w:rsid w:val="00A005AE"/>
    <w:rsid w:val="00A015FA"/>
    <w:rsid w:val="00A01C00"/>
    <w:rsid w:val="00A038DA"/>
    <w:rsid w:val="00A07EF8"/>
    <w:rsid w:val="00A11E62"/>
    <w:rsid w:val="00A11F06"/>
    <w:rsid w:val="00A1223E"/>
    <w:rsid w:val="00A1268B"/>
    <w:rsid w:val="00A12A3D"/>
    <w:rsid w:val="00A140A7"/>
    <w:rsid w:val="00A146C7"/>
    <w:rsid w:val="00A147BA"/>
    <w:rsid w:val="00A15820"/>
    <w:rsid w:val="00A17F53"/>
    <w:rsid w:val="00A273BB"/>
    <w:rsid w:val="00A30741"/>
    <w:rsid w:val="00A30B8D"/>
    <w:rsid w:val="00A30E47"/>
    <w:rsid w:val="00A319D7"/>
    <w:rsid w:val="00A3297B"/>
    <w:rsid w:val="00A33510"/>
    <w:rsid w:val="00A338C2"/>
    <w:rsid w:val="00A34905"/>
    <w:rsid w:val="00A358E9"/>
    <w:rsid w:val="00A3623D"/>
    <w:rsid w:val="00A36EF5"/>
    <w:rsid w:val="00A40960"/>
    <w:rsid w:val="00A41242"/>
    <w:rsid w:val="00A415D3"/>
    <w:rsid w:val="00A41F12"/>
    <w:rsid w:val="00A42323"/>
    <w:rsid w:val="00A43697"/>
    <w:rsid w:val="00A44D83"/>
    <w:rsid w:val="00A45315"/>
    <w:rsid w:val="00A4621F"/>
    <w:rsid w:val="00A46520"/>
    <w:rsid w:val="00A469DF"/>
    <w:rsid w:val="00A47EAE"/>
    <w:rsid w:val="00A53517"/>
    <w:rsid w:val="00A53BFE"/>
    <w:rsid w:val="00A5499C"/>
    <w:rsid w:val="00A54CC1"/>
    <w:rsid w:val="00A56AE3"/>
    <w:rsid w:val="00A5715C"/>
    <w:rsid w:val="00A62921"/>
    <w:rsid w:val="00A64800"/>
    <w:rsid w:val="00A65D84"/>
    <w:rsid w:val="00A66BB1"/>
    <w:rsid w:val="00A6760F"/>
    <w:rsid w:val="00A67B15"/>
    <w:rsid w:val="00A7000D"/>
    <w:rsid w:val="00A714F1"/>
    <w:rsid w:val="00A750F6"/>
    <w:rsid w:val="00A75A0B"/>
    <w:rsid w:val="00A7643B"/>
    <w:rsid w:val="00A76DF6"/>
    <w:rsid w:val="00A778DF"/>
    <w:rsid w:val="00A80AFD"/>
    <w:rsid w:val="00A817AF"/>
    <w:rsid w:val="00A8368D"/>
    <w:rsid w:val="00A83883"/>
    <w:rsid w:val="00A839C9"/>
    <w:rsid w:val="00A83FD4"/>
    <w:rsid w:val="00A85BDE"/>
    <w:rsid w:val="00A85DE3"/>
    <w:rsid w:val="00A865B0"/>
    <w:rsid w:val="00A90397"/>
    <w:rsid w:val="00A9475C"/>
    <w:rsid w:val="00A97019"/>
    <w:rsid w:val="00A978CA"/>
    <w:rsid w:val="00AA219D"/>
    <w:rsid w:val="00AA5A6E"/>
    <w:rsid w:val="00AA6DFE"/>
    <w:rsid w:val="00AB0088"/>
    <w:rsid w:val="00AB268F"/>
    <w:rsid w:val="00AB3487"/>
    <w:rsid w:val="00AB34FE"/>
    <w:rsid w:val="00AB3D27"/>
    <w:rsid w:val="00AB3DFA"/>
    <w:rsid w:val="00AB4AE2"/>
    <w:rsid w:val="00AB4BB2"/>
    <w:rsid w:val="00AC26F8"/>
    <w:rsid w:val="00AC2E21"/>
    <w:rsid w:val="00AC3428"/>
    <w:rsid w:val="00AC358B"/>
    <w:rsid w:val="00AC3AFA"/>
    <w:rsid w:val="00AC3B7A"/>
    <w:rsid w:val="00AC5FF1"/>
    <w:rsid w:val="00AC65C0"/>
    <w:rsid w:val="00AC7B11"/>
    <w:rsid w:val="00AC7E75"/>
    <w:rsid w:val="00AD0B13"/>
    <w:rsid w:val="00AD3D0F"/>
    <w:rsid w:val="00AD4DCC"/>
    <w:rsid w:val="00AD60D0"/>
    <w:rsid w:val="00AD6CF3"/>
    <w:rsid w:val="00AD7F23"/>
    <w:rsid w:val="00AE09D0"/>
    <w:rsid w:val="00AE0D1C"/>
    <w:rsid w:val="00AE122E"/>
    <w:rsid w:val="00AE34AE"/>
    <w:rsid w:val="00AE46A8"/>
    <w:rsid w:val="00AE4761"/>
    <w:rsid w:val="00AE557A"/>
    <w:rsid w:val="00AE76FA"/>
    <w:rsid w:val="00AE78AA"/>
    <w:rsid w:val="00AF1693"/>
    <w:rsid w:val="00AF26F0"/>
    <w:rsid w:val="00AF2888"/>
    <w:rsid w:val="00AF32C0"/>
    <w:rsid w:val="00AF4CC3"/>
    <w:rsid w:val="00AF78BA"/>
    <w:rsid w:val="00B018C5"/>
    <w:rsid w:val="00B01E26"/>
    <w:rsid w:val="00B02CB1"/>
    <w:rsid w:val="00B06BDE"/>
    <w:rsid w:val="00B07820"/>
    <w:rsid w:val="00B07A3B"/>
    <w:rsid w:val="00B07FE0"/>
    <w:rsid w:val="00B101D5"/>
    <w:rsid w:val="00B11555"/>
    <w:rsid w:val="00B11D4A"/>
    <w:rsid w:val="00B13345"/>
    <w:rsid w:val="00B14746"/>
    <w:rsid w:val="00B157A5"/>
    <w:rsid w:val="00B16E32"/>
    <w:rsid w:val="00B17F0D"/>
    <w:rsid w:val="00B23281"/>
    <w:rsid w:val="00B26ADF"/>
    <w:rsid w:val="00B27631"/>
    <w:rsid w:val="00B32F41"/>
    <w:rsid w:val="00B3322B"/>
    <w:rsid w:val="00B35E59"/>
    <w:rsid w:val="00B368B8"/>
    <w:rsid w:val="00B36F9C"/>
    <w:rsid w:val="00B40AEB"/>
    <w:rsid w:val="00B41176"/>
    <w:rsid w:val="00B411C7"/>
    <w:rsid w:val="00B43D86"/>
    <w:rsid w:val="00B44774"/>
    <w:rsid w:val="00B44AE9"/>
    <w:rsid w:val="00B44BD2"/>
    <w:rsid w:val="00B44C7E"/>
    <w:rsid w:val="00B45B40"/>
    <w:rsid w:val="00B45B80"/>
    <w:rsid w:val="00B473C9"/>
    <w:rsid w:val="00B47C2A"/>
    <w:rsid w:val="00B507FE"/>
    <w:rsid w:val="00B50CAE"/>
    <w:rsid w:val="00B5449F"/>
    <w:rsid w:val="00B56294"/>
    <w:rsid w:val="00B57941"/>
    <w:rsid w:val="00B57F6E"/>
    <w:rsid w:val="00B61C03"/>
    <w:rsid w:val="00B6295A"/>
    <w:rsid w:val="00B64271"/>
    <w:rsid w:val="00B647B3"/>
    <w:rsid w:val="00B6642F"/>
    <w:rsid w:val="00B67133"/>
    <w:rsid w:val="00B6774A"/>
    <w:rsid w:val="00B7117D"/>
    <w:rsid w:val="00B739B2"/>
    <w:rsid w:val="00B756E7"/>
    <w:rsid w:val="00B75E78"/>
    <w:rsid w:val="00B76FD3"/>
    <w:rsid w:val="00B779ED"/>
    <w:rsid w:val="00B805F8"/>
    <w:rsid w:val="00B81594"/>
    <w:rsid w:val="00B82544"/>
    <w:rsid w:val="00B8411C"/>
    <w:rsid w:val="00B87918"/>
    <w:rsid w:val="00B90EFA"/>
    <w:rsid w:val="00B91C24"/>
    <w:rsid w:val="00B9424B"/>
    <w:rsid w:val="00B955FB"/>
    <w:rsid w:val="00B9652E"/>
    <w:rsid w:val="00BA03CD"/>
    <w:rsid w:val="00BA2642"/>
    <w:rsid w:val="00BA4FE5"/>
    <w:rsid w:val="00BA5E42"/>
    <w:rsid w:val="00BA7F0E"/>
    <w:rsid w:val="00BB0B91"/>
    <w:rsid w:val="00BB1D32"/>
    <w:rsid w:val="00BB2342"/>
    <w:rsid w:val="00BB257D"/>
    <w:rsid w:val="00BB2624"/>
    <w:rsid w:val="00BB2B0E"/>
    <w:rsid w:val="00BB31EE"/>
    <w:rsid w:val="00BB37D1"/>
    <w:rsid w:val="00BB4903"/>
    <w:rsid w:val="00BB4C3D"/>
    <w:rsid w:val="00BB6823"/>
    <w:rsid w:val="00BC143F"/>
    <w:rsid w:val="00BC2618"/>
    <w:rsid w:val="00BC29DA"/>
    <w:rsid w:val="00BC392F"/>
    <w:rsid w:val="00BC3A81"/>
    <w:rsid w:val="00BC3CE8"/>
    <w:rsid w:val="00BC407A"/>
    <w:rsid w:val="00BC562F"/>
    <w:rsid w:val="00BC758A"/>
    <w:rsid w:val="00BD0365"/>
    <w:rsid w:val="00BD039E"/>
    <w:rsid w:val="00BD40D1"/>
    <w:rsid w:val="00BD520B"/>
    <w:rsid w:val="00BE14AD"/>
    <w:rsid w:val="00BE1AFF"/>
    <w:rsid w:val="00BE27B4"/>
    <w:rsid w:val="00BE2E4F"/>
    <w:rsid w:val="00BE3677"/>
    <w:rsid w:val="00BE4961"/>
    <w:rsid w:val="00BE4C9A"/>
    <w:rsid w:val="00BE5204"/>
    <w:rsid w:val="00BE6F84"/>
    <w:rsid w:val="00BE77C0"/>
    <w:rsid w:val="00BF1667"/>
    <w:rsid w:val="00BF2764"/>
    <w:rsid w:val="00BF2E3F"/>
    <w:rsid w:val="00BF2F16"/>
    <w:rsid w:val="00BF64F7"/>
    <w:rsid w:val="00C011D6"/>
    <w:rsid w:val="00C027D3"/>
    <w:rsid w:val="00C03689"/>
    <w:rsid w:val="00C047A5"/>
    <w:rsid w:val="00C054C4"/>
    <w:rsid w:val="00C054D8"/>
    <w:rsid w:val="00C05CCB"/>
    <w:rsid w:val="00C0602F"/>
    <w:rsid w:val="00C066AA"/>
    <w:rsid w:val="00C06CD5"/>
    <w:rsid w:val="00C103F7"/>
    <w:rsid w:val="00C10AEB"/>
    <w:rsid w:val="00C12224"/>
    <w:rsid w:val="00C12390"/>
    <w:rsid w:val="00C149A6"/>
    <w:rsid w:val="00C15A75"/>
    <w:rsid w:val="00C15EDE"/>
    <w:rsid w:val="00C16300"/>
    <w:rsid w:val="00C1687A"/>
    <w:rsid w:val="00C20B46"/>
    <w:rsid w:val="00C20BAC"/>
    <w:rsid w:val="00C22355"/>
    <w:rsid w:val="00C240D1"/>
    <w:rsid w:val="00C244E8"/>
    <w:rsid w:val="00C256B7"/>
    <w:rsid w:val="00C264F0"/>
    <w:rsid w:val="00C306AD"/>
    <w:rsid w:val="00C310F0"/>
    <w:rsid w:val="00C31DB7"/>
    <w:rsid w:val="00C31FC5"/>
    <w:rsid w:val="00C32826"/>
    <w:rsid w:val="00C333F9"/>
    <w:rsid w:val="00C33DAA"/>
    <w:rsid w:val="00C374C7"/>
    <w:rsid w:val="00C40A23"/>
    <w:rsid w:val="00C433C3"/>
    <w:rsid w:val="00C4355A"/>
    <w:rsid w:val="00C44104"/>
    <w:rsid w:val="00C449E1"/>
    <w:rsid w:val="00C4535F"/>
    <w:rsid w:val="00C46AC4"/>
    <w:rsid w:val="00C50137"/>
    <w:rsid w:val="00C51203"/>
    <w:rsid w:val="00C52A68"/>
    <w:rsid w:val="00C53392"/>
    <w:rsid w:val="00C53A3E"/>
    <w:rsid w:val="00C5454D"/>
    <w:rsid w:val="00C56A72"/>
    <w:rsid w:val="00C5741B"/>
    <w:rsid w:val="00C577A5"/>
    <w:rsid w:val="00C57C3E"/>
    <w:rsid w:val="00C57E43"/>
    <w:rsid w:val="00C6282C"/>
    <w:rsid w:val="00C6480C"/>
    <w:rsid w:val="00C654AF"/>
    <w:rsid w:val="00C7006E"/>
    <w:rsid w:val="00C70486"/>
    <w:rsid w:val="00C709A6"/>
    <w:rsid w:val="00C724C4"/>
    <w:rsid w:val="00C727D7"/>
    <w:rsid w:val="00C72EB6"/>
    <w:rsid w:val="00C73B1C"/>
    <w:rsid w:val="00C73BF7"/>
    <w:rsid w:val="00C73F88"/>
    <w:rsid w:val="00C741EF"/>
    <w:rsid w:val="00C74358"/>
    <w:rsid w:val="00C7614F"/>
    <w:rsid w:val="00C76B3C"/>
    <w:rsid w:val="00C76C4B"/>
    <w:rsid w:val="00C80A41"/>
    <w:rsid w:val="00C8107A"/>
    <w:rsid w:val="00C81241"/>
    <w:rsid w:val="00C823DE"/>
    <w:rsid w:val="00C835E6"/>
    <w:rsid w:val="00C86E55"/>
    <w:rsid w:val="00C87FCE"/>
    <w:rsid w:val="00C90336"/>
    <w:rsid w:val="00C915D7"/>
    <w:rsid w:val="00C92316"/>
    <w:rsid w:val="00C92A03"/>
    <w:rsid w:val="00C93EEF"/>
    <w:rsid w:val="00C95684"/>
    <w:rsid w:val="00C95A6A"/>
    <w:rsid w:val="00C95AA3"/>
    <w:rsid w:val="00C95AE9"/>
    <w:rsid w:val="00C95F72"/>
    <w:rsid w:val="00C9799C"/>
    <w:rsid w:val="00CA1388"/>
    <w:rsid w:val="00CA31C2"/>
    <w:rsid w:val="00CA3F30"/>
    <w:rsid w:val="00CA41A2"/>
    <w:rsid w:val="00CA6935"/>
    <w:rsid w:val="00CA6AEA"/>
    <w:rsid w:val="00CB005F"/>
    <w:rsid w:val="00CB0A4A"/>
    <w:rsid w:val="00CB17F8"/>
    <w:rsid w:val="00CB2141"/>
    <w:rsid w:val="00CB26E8"/>
    <w:rsid w:val="00CB6238"/>
    <w:rsid w:val="00CB66DB"/>
    <w:rsid w:val="00CB696F"/>
    <w:rsid w:val="00CB70FC"/>
    <w:rsid w:val="00CC0150"/>
    <w:rsid w:val="00CC0FEA"/>
    <w:rsid w:val="00CC303E"/>
    <w:rsid w:val="00CC3BC3"/>
    <w:rsid w:val="00CC4DE8"/>
    <w:rsid w:val="00CC6B96"/>
    <w:rsid w:val="00CC71FD"/>
    <w:rsid w:val="00CC7C90"/>
    <w:rsid w:val="00CD15C6"/>
    <w:rsid w:val="00CD1916"/>
    <w:rsid w:val="00CD3519"/>
    <w:rsid w:val="00CD4802"/>
    <w:rsid w:val="00CD4F50"/>
    <w:rsid w:val="00CD6104"/>
    <w:rsid w:val="00CD64B0"/>
    <w:rsid w:val="00CE0608"/>
    <w:rsid w:val="00CE06EE"/>
    <w:rsid w:val="00CE0B42"/>
    <w:rsid w:val="00CE0B93"/>
    <w:rsid w:val="00CE2FDA"/>
    <w:rsid w:val="00CE3BC9"/>
    <w:rsid w:val="00CE59A3"/>
    <w:rsid w:val="00CE6DCE"/>
    <w:rsid w:val="00CE760A"/>
    <w:rsid w:val="00CF002B"/>
    <w:rsid w:val="00CF2EDC"/>
    <w:rsid w:val="00CF3B5B"/>
    <w:rsid w:val="00CF65BD"/>
    <w:rsid w:val="00D0128E"/>
    <w:rsid w:val="00D01B1D"/>
    <w:rsid w:val="00D022B1"/>
    <w:rsid w:val="00D02C9C"/>
    <w:rsid w:val="00D034E6"/>
    <w:rsid w:val="00D042FF"/>
    <w:rsid w:val="00D05773"/>
    <w:rsid w:val="00D0591A"/>
    <w:rsid w:val="00D07555"/>
    <w:rsid w:val="00D07ADB"/>
    <w:rsid w:val="00D07B10"/>
    <w:rsid w:val="00D07E86"/>
    <w:rsid w:val="00D103F3"/>
    <w:rsid w:val="00D12D74"/>
    <w:rsid w:val="00D177C3"/>
    <w:rsid w:val="00D20979"/>
    <w:rsid w:val="00D2192E"/>
    <w:rsid w:val="00D23A83"/>
    <w:rsid w:val="00D240B3"/>
    <w:rsid w:val="00D2428D"/>
    <w:rsid w:val="00D243B4"/>
    <w:rsid w:val="00D246AE"/>
    <w:rsid w:val="00D252AB"/>
    <w:rsid w:val="00D25E3A"/>
    <w:rsid w:val="00D26D34"/>
    <w:rsid w:val="00D26D99"/>
    <w:rsid w:val="00D27335"/>
    <w:rsid w:val="00D27E24"/>
    <w:rsid w:val="00D31919"/>
    <w:rsid w:val="00D31E4E"/>
    <w:rsid w:val="00D3317D"/>
    <w:rsid w:val="00D33CC5"/>
    <w:rsid w:val="00D40754"/>
    <w:rsid w:val="00D4190B"/>
    <w:rsid w:val="00D422D8"/>
    <w:rsid w:val="00D4281F"/>
    <w:rsid w:val="00D43AF0"/>
    <w:rsid w:val="00D43DFB"/>
    <w:rsid w:val="00D47E77"/>
    <w:rsid w:val="00D51525"/>
    <w:rsid w:val="00D52389"/>
    <w:rsid w:val="00D5313B"/>
    <w:rsid w:val="00D53661"/>
    <w:rsid w:val="00D53BCC"/>
    <w:rsid w:val="00D54C1E"/>
    <w:rsid w:val="00D54F13"/>
    <w:rsid w:val="00D565CD"/>
    <w:rsid w:val="00D56F87"/>
    <w:rsid w:val="00D57E7F"/>
    <w:rsid w:val="00D61523"/>
    <w:rsid w:val="00D61961"/>
    <w:rsid w:val="00D624D0"/>
    <w:rsid w:val="00D64BA0"/>
    <w:rsid w:val="00D64CBF"/>
    <w:rsid w:val="00D656F5"/>
    <w:rsid w:val="00D65A2D"/>
    <w:rsid w:val="00D65D71"/>
    <w:rsid w:val="00D664C0"/>
    <w:rsid w:val="00D666E6"/>
    <w:rsid w:val="00D6678D"/>
    <w:rsid w:val="00D71F45"/>
    <w:rsid w:val="00D72405"/>
    <w:rsid w:val="00D7604C"/>
    <w:rsid w:val="00D81500"/>
    <w:rsid w:val="00D81C37"/>
    <w:rsid w:val="00D82E7F"/>
    <w:rsid w:val="00D83223"/>
    <w:rsid w:val="00D87467"/>
    <w:rsid w:val="00D92CD7"/>
    <w:rsid w:val="00D93821"/>
    <w:rsid w:val="00D93AFC"/>
    <w:rsid w:val="00D93FC8"/>
    <w:rsid w:val="00D94EA2"/>
    <w:rsid w:val="00D95153"/>
    <w:rsid w:val="00D9681D"/>
    <w:rsid w:val="00D971A0"/>
    <w:rsid w:val="00D971D5"/>
    <w:rsid w:val="00D97CD0"/>
    <w:rsid w:val="00DA120E"/>
    <w:rsid w:val="00DA3A92"/>
    <w:rsid w:val="00DA3E05"/>
    <w:rsid w:val="00DA5088"/>
    <w:rsid w:val="00DA5903"/>
    <w:rsid w:val="00DA591E"/>
    <w:rsid w:val="00DA5A7B"/>
    <w:rsid w:val="00DA5E47"/>
    <w:rsid w:val="00DA706A"/>
    <w:rsid w:val="00DB0419"/>
    <w:rsid w:val="00DB360E"/>
    <w:rsid w:val="00DB3CD9"/>
    <w:rsid w:val="00DB5A22"/>
    <w:rsid w:val="00DB6548"/>
    <w:rsid w:val="00DB67B4"/>
    <w:rsid w:val="00DC126A"/>
    <w:rsid w:val="00DC38D7"/>
    <w:rsid w:val="00DC4568"/>
    <w:rsid w:val="00DC4F3D"/>
    <w:rsid w:val="00DC6EF0"/>
    <w:rsid w:val="00DD027E"/>
    <w:rsid w:val="00DD15AB"/>
    <w:rsid w:val="00DD1E8C"/>
    <w:rsid w:val="00DD4659"/>
    <w:rsid w:val="00DD5187"/>
    <w:rsid w:val="00DD53C2"/>
    <w:rsid w:val="00DD5AD9"/>
    <w:rsid w:val="00DD5EE7"/>
    <w:rsid w:val="00DD67E3"/>
    <w:rsid w:val="00DD6D10"/>
    <w:rsid w:val="00DD784D"/>
    <w:rsid w:val="00DD7BF8"/>
    <w:rsid w:val="00DE20D8"/>
    <w:rsid w:val="00DE2A37"/>
    <w:rsid w:val="00DE2B4A"/>
    <w:rsid w:val="00DE3135"/>
    <w:rsid w:val="00DE315D"/>
    <w:rsid w:val="00DE4693"/>
    <w:rsid w:val="00DE47A0"/>
    <w:rsid w:val="00DE5F33"/>
    <w:rsid w:val="00DF0351"/>
    <w:rsid w:val="00DF042E"/>
    <w:rsid w:val="00DF148D"/>
    <w:rsid w:val="00DF18A4"/>
    <w:rsid w:val="00DF2589"/>
    <w:rsid w:val="00DF4DC2"/>
    <w:rsid w:val="00DF59D7"/>
    <w:rsid w:val="00E00AB3"/>
    <w:rsid w:val="00E012AC"/>
    <w:rsid w:val="00E019CE"/>
    <w:rsid w:val="00E03280"/>
    <w:rsid w:val="00E033FA"/>
    <w:rsid w:val="00E051AA"/>
    <w:rsid w:val="00E06691"/>
    <w:rsid w:val="00E07194"/>
    <w:rsid w:val="00E074B2"/>
    <w:rsid w:val="00E10035"/>
    <w:rsid w:val="00E116D8"/>
    <w:rsid w:val="00E11931"/>
    <w:rsid w:val="00E11AD0"/>
    <w:rsid w:val="00E11C84"/>
    <w:rsid w:val="00E1345D"/>
    <w:rsid w:val="00E1356D"/>
    <w:rsid w:val="00E13E84"/>
    <w:rsid w:val="00E1529E"/>
    <w:rsid w:val="00E15DD7"/>
    <w:rsid w:val="00E17101"/>
    <w:rsid w:val="00E17573"/>
    <w:rsid w:val="00E17DF1"/>
    <w:rsid w:val="00E20D2D"/>
    <w:rsid w:val="00E23020"/>
    <w:rsid w:val="00E23BE8"/>
    <w:rsid w:val="00E24A7E"/>
    <w:rsid w:val="00E25C66"/>
    <w:rsid w:val="00E265B7"/>
    <w:rsid w:val="00E270B1"/>
    <w:rsid w:val="00E313F8"/>
    <w:rsid w:val="00E3196A"/>
    <w:rsid w:val="00E34F48"/>
    <w:rsid w:val="00E35B76"/>
    <w:rsid w:val="00E368F4"/>
    <w:rsid w:val="00E36C09"/>
    <w:rsid w:val="00E40A23"/>
    <w:rsid w:val="00E43B3E"/>
    <w:rsid w:val="00E43F88"/>
    <w:rsid w:val="00E453EE"/>
    <w:rsid w:val="00E456D9"/>
    <w:rsid w:val="00E45A5B"/>
    <w:rsid w:val="00E45F09"/>
    <w:rsid w:val="00E468E2"/>
    <w:rsid w:val="00E5088D"/>
    <w:rsid w:val="00E50CE5"/>
    <w:rsid w:val="00E5273A"/>
    <w:rsid w:val="00E52D47"/>
    <w:rsid w:val="00E55368"/>
    <w:rsid w:val="00E566A5"/>
    <w:rsid w:val="00E56794"/>
    <w:rsid w:val="00E57589"/>
    <w:rsid w:val="00E60399"/>
    <w:rsid w:val="00E60D54"/>
    <w:rsid w:val="00E62759"/>
    <w:rsid w:val="00E632D7"/>
    <w:rsid w:val="00E634A1"/>
    <w:rsid w:val="00E6423B"/>
    <w:rsid w:val="00E645F3"/>
    <w:rsid w:val="00E648CE"/>
    <w:rsid w:val="00E6492E"/>
    <w:rsid w:val="00E651B6"/>
    <w:rsid w:val="00E67938"/>
    <w:rsid w:val="00E708D2"/>
    <w:rsid w:val="00E70A98"/>
    <w:rsid w:val="00E70E76"/>
    <w:rsid w:val="00E71906"/>
    <w:rsid w:val="00E741F7"/>
    <w:rsid w:val="00E74768"/>
    <w:rsid w:val="00E74F90"/>
    <w:rsid w:val="00E75527"/>
    <w:rsid w:val="00E75DA2"/>
    <w:rsid w:val="00E76D69"/>
    <w:rsid w:val="00E77ECE"/>
    <w:rsid w:val="00E77FAE"/>
    <w:rsid w:val="00E8007D"/>
    <w:rsid w:val="00E80B9D"/>
    <w:rsid w:val="00E80FBD"/>
    <w:rsid w:val="00E81089"/>
    <w:rsid w:val="00E81E4A"/>
    <w:rsid w:val="00E82B7D"/>
    <w:rsid w:val="00E83790"/>
    <w:rsid w:val="00E847F4"/>
    <w:rsid w:val="00E8499B"/>
    <w:rsid w:val="00E8636E"/>
    <w:rsid w:val="00E8667D"/>
    <w:rsid w:val="00E86F92"/>
    <w:rsid w:val="00E86FA3"/>
    <w:rsid w:val="00E87567"/>
    <w:rsid w:val="00E90FFE"/>
    <w:rsid w:val="00E91186"/>
    <w:rsid w:val="00E91692"/>
    <w:rsid w:val="00E93666"/>
    <w:rsid w:val="00E937EC"/>
    <w:rsid w:val="00E95746"/>
    <w:rsid w:val="00E95852"/>
    <w:rsid w:val="00E95F28"/>
    <w:rsid w:val="00E963F7"/>
    <w:rsid w:val="00E96657"/>
    <w:rsid w:val="00E97D90"/>
    <w:rsid w:val="00E97FE5"/>
    <w:rsid w:val="00EA0A81"/>
    <w:rsid w:val="00EA0D14"/>
    <w:rsid w:val="00EA10F1"/>
    <w:rsid w:val="00EA23E2"/>
    <w:rsid w:val="00EA343F"/>
    <w:rsid w:val="00EA601D"/>
    <w:rsid w:val="00EA6DA2"/>
    <w:rsid w:val="00EA6F96"/>
    <w:rsid w:val="00EB0FCA"/>
    <w:rsid w:val="00EB1567"/>
    <w:rsid w:val="00EB29DB"/>
    <w:rsid w:val="00EB3C03"/>
    <w:rsid w:val="00EB46D4"/>
    <w:rsid w:val="00EB6057"/>
    <w:rsid w:val="00EB6912"/>
    <w:rsid w:val="00EC0241"/>
    <w:rsid w:val="00EC0410"/>
    <w:rsid w:val="00EC2CF5"/>
    <w:rsid w:val="00EC5385"/>
    <w:rsid w:val="00EC5E89"/>
    <w:rsid w:val="00EC6E3D"/>
    <w:rsid w:val="00EC73D4"/>
    <w:rsid w:val="00ED0423"/>
    <w:rsid w:val="00ED184C"/>
    <w:rsid w:val="00ED1A01"/>
    <w:rsid w:val="00ED2621"/>
    <w:rsid w:val="00ED34E9"/>
    <w:rsid w:val="00ED49A1"/>
    <w:rsid w:val="00ED4B28"/>
    <w:rsid w:val="00ED5FBB"/>
    <w:rsid w:val="00EE140B"/>
    <w:rsid w:val="00EE2DBF"/>
    <w:rsid w:val="00EE30DC"/>
    <w:rsid w:val="00EE5FBA"/>
    <w:rsid w:val="00EE6014"/>
    <w:rsid w:val="00EE785E"/>
    <w:rsid w:val="00EE7A5D"/>
    <w:rsid w:val="00EF1852"/>
    <w:rsid w:val="00EF1EE7"/>
    <w:rsid w:val="00EF1FF9"/>
    <w:rsid w:val="00EF237A"/>
    <w:rsid w:val="00EF538C"/>
    <w:rsid w:val="00EF5733"/>
    <w:rsid w:val="00EF5E2F"/>
    <w:rsid w:val="00EF675E"/>
    <w:rsid w:val="00EF701F"/>
    <w:rsid w:val="00EF7192"/>
    <w:rsid w:val="00EF73E0"/>
    <w:rsid w:val="00F00498"/>
    <w:rsid w:val="00F00D2F"/>
    <w:rsid w:val="00F00E20"/>
    <w:rsid w:val="00F018BE"/>
    <w:rsid w:val="00F03690"/>
    <w:rsid w:val="00F055D6"/>
    <w:rsid w:val="00F05891"/>
    <w:rsid w:val="00F05CFB"/>
    <w:rsid w:val="00F068E9"/>
    <w:rsid w:val="00F07BDA"/>
    <w:rsid w:val="00F10FB9"/>
    <w:rsid w:val="00F115F7"/>
    <w:rsid w:val="00F124E0"/>
    <w:rsid w:val="00F13097"/>
    <w:rsid w:val="00F149E6"/>
    <w:rsid w:val="00F14CDB"/>
    <w:rsid w:val="00F14ED0"/>
    <w:rsid w:val="00F162B3"/>
    <w:rsid w:val="00F20A48"/>
    <w:rsid w:val="00F21CA0"/>
    <w:rsid w:val="00F21E39"/>
    <w:rsid w:val="00F2211A"/>
    <w:rsid w:val="00F2226C"/>
    <w:rsid w:val="00F231AE"/>
    <w:rsid w:val="00F23B52"/>
    <w:rsid w:val="00F23BA4"/>
    <w:rsid w:val="00F24D5A"/>
    <w:rsid w:val="00F277B4"/>
    <w:rsid w:val="00F30E54"/>
    <w:rsid w:val="00F327CB"/>
    <w:rsid w:val="00F35B41"/>
    <w:rsid w:val="00F35F91"/>
    <w:rsid w:val="00F3767E"/>
    <w:rsid w:val="00F37E4A"/>
    <w:rsid w:val="00F37FEA"/>
    <w:rsid w:val="00F40136"/>
    <w:rsid w:val="00F418EE"/>
    <w:rsid w:val="00F423D2"/>
    <w:rsid w:val="00F4275E"/>
    <w:rsid w:val="00F43945"/>
    <w:rsid w:val="00F440CB"/>
    <w:rsid w:val="00F44474"/>
    <w:rsid w:val="00F468C1"/>
    <w:rsid w:val="00F47AD0"/>
    <w:rsid w:val="00F50219"/>
    <w:rsid w:val="00F50A2E"/>
    <w:rsid w:val="00F53664"/>
    <w:rsid w:val="00F54378"/>
    <w:rsid w:val="00F55572"/>
    <w:rsid w:val="00F55BD3"/>
    <w:rsid w:val="00F575FE"/>
    <w:rsid w:val="00F57C11"/>
    <w:rsid w:val="00F61B2E"/>
    <w:rsid w:val="00F6798A"/>
    <w:rsid w:val="00F67A41"/>
    <w:rsid w:val="00F7067A"/>
    <w:rsid w:val="00F71284"/>
    <w:rsid w:val="00F71623"/>
    <w:rsid w:val="00F71F24"/>
    <w:rsid w:val="00F726C3"/>
    <w:rsid w:val="00F72B96"/>
    <w:rsid w:val="00F72F26"/>
    <w:rsid w:val="00F746B6"/>
    <w:rsid w:val="00F7552B"/>
    <w:rsid w:val="00F76090"/>
    <w:rsid w:val="00F767E0"/>
    <w:rsid w:val="00F8078D"/>
    <w:rsid w:val="00F808B1"/>
    <w:rsid w:val="00F809E3"/>
    <w:rsid w:val="00F81310"/>
    <w:rsid w:val="00F825A5"/>
    <w:rsid w:val="00F828DA"/>
    <w:rsid w:val="00F846AD"/>
    <w:rsid w:val="00F8631F"/>
    <w:rsid w:val="00F8688E"/>
    <w:rsid w:val="00F86C9B"/>
    <w:rsid w:val="00F87551"/>
    <w:rsid w:val="00F90160"/>
    <w:rsid w:val="00F91D2B"/>
    <w:rsid w:val="00F92829"/>
    <w:rsid w:val="00F93C12"/>
    <w:rsid w:val="00F93C91"/>
    <w:rsid w:val="00F95AEF"/>
    <w:rsid w:val="00F95E0B"/>
    <w:rsid w:val="00F9786D"/>
    <w:rsid w:val="00FA0652"/>
    <w:rsid w:val="00FA1645"/>
    <w:rsid w:val="00FA2093"/>
    <w:rsid w:val="00FA2D85"/>
    <w:rsid w:val="00FA3996"/>
    <w:rsid w:val="00FA71DF"/>
    <w:rsid w:val="00FA7D44"/>
    <w:rsid w:val="00FB09C8"/>
    <w:rsid w:val="00FB0E9E"/>
    <w:rsid w:val="00FB2D44"/>
    <w:rsid w:val="00FB3EF3"/>
    <w:rsid w:val="00FB4F9D"/>
    <w:rsid w:val="00FB5300"/>
    <w:rsid w:val="00FB71B4"/>
    <w:rsid w:val="00FC1255"/>
    <w:rsid w:val="00FC2CBE"/>
    <w:rsid w:val="00FC39A2"/>
    <w:rsid w:val="00FC4319"/>
    <w:rsid w:val="00FC6809"/>
    <w:rsid w:val="00FC6EFC"/>
    <w:rsid w:val="00FD0E80"/>
    <w:rsid w:val="00FD0EA2"/>
    <w:rsid w:val="00FD1CA1"/>
    <w:rsid w:val="00FD2165"/>
    <w:rsid w:val="00FD2B72"/>
    <w:rsid w:val="00FD2FD8"/>
    <w:rsid w:val="00FD3F90"/>
    <w:rsid w:val="00FD5289"/>
    <w:rsid w:val="00FD5AF2"/>
    <w:rsid w:val="00FE03A1"/>
    <w:rsid w:val="00FE116D"/>
    <w:rsid w:val="00FE1412"/>
    <w:rsid w:val="00FE17CE"/>
    <w:rsid w:val="00FE223C"/>
    <w:rsid w:val="00FE3C96"/>
    <w:rsid w:val="00FE42B8"/>
    <w:rsid w:val="00FE58EA"/>
    <w:rsid w:val="00FE6132"/>
    <w:rsid w:val="00FE74C7"/>
    <w:rsid w:val="00FE763E"/>
    <w:rsid w:val="00FE7DC7"/>
    <w:rsid w:val="00FF0BD6"/>
    <w:rsid w:val="00FF20DB"/>
    <w:rsid w:val="00FF2560"/>
    <w:rsid w:val="00FF3C52"/>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4E57207"/>
  <w15:docId w15:val="{BDCCF9ED-91A6-4F76-837C-9A7705FC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AB3DFA"/>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ind w:left="0"/>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1">
    <w:name w:val="toc 2"/>
    <w:basedOn w:val="a"/>
    <w:next w:val="a"/>
    <w:autoRedefine/>
    <w:uiPriority w:val="39"/>
    <w:unhideWhenUsed/>
    <w:rsid w:val="007C440E"/>
    <w:pPr>
      <w:tabs>
        <w:tab w:val="left" w:pos="960"/>
        <w:tab w:val="right" w:leader="dot" w:pos="9827"/>
      </w:tabs>
      <w:ind w:left="805" w:hanging="567"/>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 w:type="character" w:customStyle="1" w:styleId="20">
    <w:name w:val="標題 2 字元"/>
    <w:basedOn w:val="a0"/>
    <w:link w:val="2"/>
    <w:uiPriority w:val="9"/>
    <w:semiHidden/>
    <w:rsid w:val="00AB3DFA"/>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24180">
      <w:bodyDiv w:val="1"/>
      <w:marLeft w:val="0"/>
      <w:marRight w:val="0"/>
      <w:marTop w:val="0"/>
      <w:marBottom w:val="0"/>
      <w:divBdr>
        <w:top w:val="none" w:sz="0" w:space="0" w:color="auto"/>
        <w:left w:val="none" w:sz="0" w:space="0" w:color="auto"/>
        <w:bottom w:val="none" w:sz="0" w:space="0" w:color="auto"/>
        <w:right w:val="none" w:sz="0" w:space="0" w:color="auto"/>
      </w:divBdr>
    </w:div>
    <w:div w:id="378632796">
      <w:bodyDiv w:val="1"/>
      <w:marLeft w:val="0"/>
      <w:marRight w:val="0"/>
      <w:marTop w:val="0"/>
      <w:marBottom w:val="0"/>
      <w:divBdr>
        <w:top w:val="none" w:sz="0" w:space="0" w:color="auto"/>
        <w:left w:val="none" w:sz="0" w:space="0" w:color="auto"/>
        <w:bottom w:val="none" w:sz="0" w:space="0" w:color="auto"/>
        <w:right w:val="none" w:sz="0" w:space="0" w:color="auto"/>
      </w:divBdr>
    </w:div>
    <w:div w:id="700711291">
      <w:bodyDiv w:val="1"/>
      <w:marLeft w:val="0"/>
      <w:marRight w:val="0"/>
      <w:marTop w:val="0"/>
      <w:marBottom w:val="0"/>
      <w:divBdr>
        <w:top w:val="none" w:sz="0" w:space="0" w:color="auto"/>
        <w:left w:val="none" w:sz="0" w:space="0" w:color="auto"/>
        <w:bottom w:val="none" w:sz="0" w:space="0" w:color="auto"/>
        <w:right w:val="none" w:sz="0" w:space="0" w:color="auto"/>
      </w:divBdr>
    </w:div>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 w:id="1850873952">
      <w:bodyDiv w:val="1"/>
      <w:marLeft w:val="0"/>
      <w:marRight w:val="0"/>
      <w:marTop w:val="0"/>
      <w:marBottom w:val="0"/>
      <w:divBdr>
        <w:top w:val="none" w:sz="0" w:space="0" w:color="auto"/>
        <w:left w:val="none" w:sz="0" w:space="0" w:color="auto"/>
        <w:bottom w:val="none" w:sz="0" w:space="0" w:color="auto"/>
        <w:right w:val="none" w:sz="0" w:space="0" w:color="auto"/>
      </w:divBdr>
    </w:div>
    <w:div w:id="193647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__.docx"/><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F91F7-B43E-4E95-8D97-7ED96C6E0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808</Words>
  <Characters>4608</Characters>
  <Application>Microsoft Office Word</Application>
  <DocSecurity>0</DocSecurity>
  <Lines>38</Lines>
  <Paragraphs>10</Paragraphs>
  <ScaleCrop>false</ScaleCrop>
  <Company>CPC</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02632陳宜欣</cp:lastModifiedBy>
  <cp:revision>7</cp:revision>
  <cp:lastPrinted>2022-07-20T08:48:00Z</cp:lastPrinted>
  <dcterms:created xsi:type="dcterms:W3CDTF">2022-07-20T08:48:00Z</dcterms:created>
  <dcterms:modified xsi:type="dcterms:W3CDTF">2022-08-01T03:06:00Z</dcterms:modified>
</cp:coreProperties>
</file>